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DC8201" w14:textId="4FFDD75B" w:rsidR="000B09C6" w:rsidRPr="008020F8" w:rsidRDefault="00200613" w:rsidP="00200613">
      <w:pPr>
        <w:jc w:val="center"/>
        <w:rPr>
          <w:rFonts w:ascii="Times New Roman" w:hAnsi="Times New Roman" w:cs="Times New Roman"/>
          <w:b/>
          <w:szCs w:val="24"/>
        </w:rPr>
      </w:pPr>
      <w:r w:rsidRPr="008020F8">
        <w:rPr>
          <w:rFonts w:ascii="Times New Roman" w:hAnsi="Times New Roman" w:cs="Times New Roman"/>
          <w:b/>
          <w:szCs w:val="24"/>
        </w:rPr>
        <w:t>TRƯỜNG ĐẠI HỌC KINH TẾ - ĐẠI HỌC ĐÀ NẴNG</w:t>
      </w:r>
    </w:p>
    <w:p w14:paraId="583BADA0" w14:textId="3E30C777" w:rsidR="00200613" w:rsidRPr="008020F8" w:rsidRDefault="00200613" w:rsidP="00200613">
      <w:pPr>
        <w:jc w:val="center"/>
        <w:rPr>
          <w:rFonts w:ascii="Times New Roman" w:hAnsi="Times New Roman" w:cs="Times New Roman"/>
          <w:b/>
          <w:szCs w:val="24"/>
        </w:rPr>
      </w:pPr>
      <w:r w:rsidRPr="008020F8">
        <w:rPr>
          <w:rFonts w:ascii="Times New Roman" w:hAnsi="Times New Roman" w:cs="Times New Roman"/>
          <w:b/>
          <w:szCs w:val="24"/>
        </w:rPr>
        <w:t>KHOA THỐNG KÊ – TIN HỌC</w:t>
      </w:r>
    </w:p>
    <w:p w14:paraId="7061012F" w14:textId="547769ED" w:rsidR="00200613" w:rsidRPr="008020F8" w:rsidRDefault="00200613" w:rsidP="00200613">
      <w:pPr>
        <w:jc w:val="center"/>
        <w:rPr>
          <w:rFonts w:ascii="Times New Roman" w:hAnsi="Times New Roman" w:cs="Times New Roman"/>
          <w:szCs w:val="24"/>
        </w:rPr>
      </w:pPr>
    </w:p>
    <w:p w14:paraId="04277AB3" w14:textId="527FC791" w:rsidR="00200613" w:rsidRPr="008020F8" w:rsidRDefault="00200613" w:rsidP="00200613">
      <w:pPr>
        <w:jc w:val="center"/>
        <w:rPr>
          <w:rFonts w:ascii="Times New Roman" w:hAnsi="Times New Roman" w:cs="Times New Roman"/>
          <w:szCs w:val="24"/>
        </w:rPr>
      </w:pPr>
    </w:p>
    <w:p w14:paraId="0B17E271" w14:textId="2E56B795" w:rsidR="00200613" w:rsidRPr="008020F8" w:rsidRDefault="00200613" w:rsidP="00200613">
      <w:pPr>
        <w:jc w:val="center"/>
        <w:rPr>
          <w:rFonts w:ascii="Times New Roman" w:hAnsi="Times New Roman" w:cs="Times New Roman"/>
          <w:szCs w:val="24"/>
        </w:rPr>
      </w:pPr>
    </w:p>
    <w:p w14:paraId="4FCDA140" w14:textId="1EAFF117" w:rsidR="00200613" w:rsidRPr="008020F8" w:rsidRDefault="00200613" w:rsidP="00200613">
      <w:pPr>
        <w:jc w:val="center"/>
        <w:rPr>
          <w:rFonts w:ascii="Times New Roman" w:hAnsi="Times New Roman" w:cs="Times New Roman"/>
          <w:szCs w:val="24"/>
        </w:rPr>
      </w:pPr>
    </w:p>
    <w:p w14:paraId="5EC0B4DA" w14:textId="21E70390" w:rsidR="00200613" w:rsidRPr="008020F8" w:rsidRDefault="00200613" w:rsidP="00200613">
      <w:pPr>
        <w:jc w:val="center"/>
        <w:rPr>
          <w:rFonts w:ascii="Times New Roman" w:hAnsi="Times New Roman" w:cs="Times New Roman"/>
          <w:szCs w:val="24"/>
        </w:rPr>
      </w:pPr>
    </w:p>
    <w:p w14:paraId="36806229" w14:textId="7642973B" w:rsidR="00200613" w:rsidRPr="008020F8" w:rsidRDefault="00200613" w:rsidP="00200613">
      <w:pPr>
        <w:jc w:val="center"/>
        <w:rPr>
          <w:rFonts w:ascii="Times New Roman" w:hAnsi="Times New Roman" w:cs="Times New Roman"/>
          <w:szCs w:val="24"/>
        </w:rPr>
      </w:pPr>
    </w:p>
    <w:p w14:paraId="73B0B88D" w14:textId="77777777" w:rsidR="00200613" w:rsidRPr="008020F8" w:rsidRDefault="00200613" w:rsidP="00200613">
      <w:pPr>
        <w:jc w:val="center"/>
        <w:rPr>
          <w:rFonts w:ascii="Times New Roman" w:hAnsi="Times New Roman" w:cs="Times New Roman"/>
          <w:szCs w:val="24"/>
        </w:rPr>
      </w:pPr>
    </w:p>
    <w:p w14:paraId="43540B57" w14:textId="0A43D410" w:rsidR="00200613" w:rsidRPr="008020F8" w:rsidRDefault="00200613" w:rsidP="00200613">
      <w:pPr>
        <w:jc w:val="center"/>
        <w:rPr>
          <w:rFonts w:ascii="Times New Roman" w:hAnsi="Times New Roman" w:cs="Times New Roman"/>
          <w:szCs w:val="24"/>
        </w:rPr>
      </w:pPr>
    </w:p>
    <w:p w14:paraId="672B19EA" w14:textId="7B8E175F" w:rsidR="00200613" w:rsidRPr="008020F8" w:rsidRDefault="00200613" w:rsidP="00200613">
      <w:pPr>
        <w:jc w:val="center"/>
        <w:rPr>
          <w:rFonts w:ascii="Times New Roman" w:hAnsi="Times New Roman" w:cs="Times New Roman"/>
          <w:szCs w:val="24"/>
        </w:rPr>
      </w:pPr>
    </w:p>
    <w:p w14:paraId="152390E6" w14:textId="334D2B1C" w:rsidR="00200613" w:rsidRPr="008020F8" w:rsidRDefault="00096101" w:rsidP="00200613">
      <w:pPr>
        <w:jc w:val="center"/>
        <w:rPr>
          <w:rFonts w:ascii="Times New Roman" w:hAnsi="Times New Roman" w:cs="Times New Roman"/>
          <w:b/>
          <w:sz w:val="52"/>
          <w:szCs w:val="52"/>
        </w:rPr>
      </w:pPr>
      <w:r w:rsidRPr="008020F8">
        <w:rPr>
          <w:rFonts w:ascii="Times New Roman" w:hAnsi="Times New Roman" w:cs="Times New Roman"/>
          <w:b/>
          <w:sz w:val="52"/>
          <w:szCs w:val="52"/>
        </w:rPr>
        <w:t xml:space="preserve">Software Requirement Specification </w:t>
      </w:r>
    </w:p>
    <w:p w14:paraId="6E689D41" w14:textId="5524749F" w:rsidR="00200613" w:rsidRPr="008020F8" w:rsidRDefault="00E71941" w:rsidP="00200613">
      <w:pPr>
        <w:jc w:val="center"/>
        <w:rPr>
          <w:rFonts w:ascii="Times New Roman" w:hAnsi="Times New Roman" w:cs="Times New Roman"/>
          <w:sz w:val="32"/>
          <w:szCs w:val="32"/>
        </w:rPr>
      </w:pPr>
      <w:r w:rsidRPr="008020F8">
        <w:rPr>
          <w:rFonts w:ascii="Times New Roman" w:hAnsi="Times New Roman" w:cs="Times New Roman"/>
          <w:sz w:val="32"/>
          <w:szCs w:val="32"/>
        </w:rPr>
        <w:t>HỆ THỐNG QUẢN LÝ CỬA HÀNG TẠP HÓA ANH ĐÀO</w:t>
      </w:r>
    </w:p>
    <w:p w14:paraId="2D2C3938" w14:textId="77777777" w:rsidR="00200613" w:rsidRPr="008020F8" w:rsidRDefault="00200613" w:rsidP="00200613">
      <w:pPr>
        <w:ind w:left="5760"/>
        <w:rPr>
          <w:rFonts w:ascii="Times New Roman" w:hAnsi="Times New Roman" w:cs="Times New Roman"/>
          <w:szCs w:val="24"/>
        </w:rPr>
      </w:pPr>
    </w:p>
    <w:p w14:paraId="3921598C" w14:textId="77777777" w:rsidR="00200613" w:rsidRPr="008020F8" w:rsidRDefault="00200613" w:rsidP="00200613">
      <w:pPr>
        <w:ind w:left="5760"/>
        <w:rPr>
          <w:rFonts w:ascii="Times New Roman" w:hAnsi="Times New Roman" w:cs="Times New Roman"/>
          <w:szCs w:val="24"/>
        </w:rPr>
      </w:pPr>
    </w:p>
    <w:p w14:paraId="5AF05F2A" w14:textId="77777777" w:rsidR="00200613" w:rsidRPr="008020F8" w:rsidRDefault="00200613" w:rsidP="00200613">
      <w:pPr>
        <w:ind w:left="5760"/>
        <w:rPr>
          <w:rFonts w:ascii="Times New Roman" w:hAnsi="Times New Roman" w:cs="Times New Roman"/>
          <w:szCs w:val="24"/>
        </w:rPr>
      </w:pPr>
    </w:p>
    <w:p w14:paraId="6CE8FCF0" w14:textId="18D058B1" w:rsidR="00200613" w:rsidRPr="008020F8" w:rsidRDefault="00096101" w:rsidP="00200613">
      <w:pPr>
        <w:ind w:left="5760"/>
        <w:jc w:val="left"/>
        <w:rPr>
          <w:rFonts w:ascii="Times New Roman" w:hAnsi="Times New Roman" w:cs="Times New Roman"/>
          <w:szCs w:val="24"/>
        </w:rPr>
      </w:pPr>
      <w:r w:rsidRPr="008020F8">
        <w:rPr>
          <w:rFonts w:ascii="Times New Roman" w:hAnsi="Times New Roman" w:cs="Times New Roman"/>
          <w:szCs w:val="24"/>
        </w:rPr>
        <w:t>Class</w:t>
      </w:r>
      <w:r w:rsidR="00200613" w:rsidRPr="008020F8">
        <w:rPr>
          <w:rFonts w:ascii="Times New Roman" w:hAnsi="Times New Roman" w:cs="Times New Roman"/>
          <w:szCs w:val="24"/>
        </w:rPr>
        <w:t>:</w:t>
      </w:r>
      <w:r w:rsidR="00E71941" w:rsidRPr="008020F8">
        <w:rPr>
          <w:rFonts w:ascii="Times New Roman" w:hAnsi="Times New Roman" w:cs="Times New Roman"/>
          <w:szCs w:val="24"/>
        </w:rPr>
        <w:t xml:space="preserve"> 49K14.2</w:t>
      </w:r>
    </w:p>
    <w:p w14:paraId="1AAFEEFB" w14:textId="544A2096" w:rsidR="00200613" w:rsidRPr="008020F8" w:rsidRDefault="00096101" w:rsidP="00200613">
      <w:pPr>
        <w:ind w:left="5760"/>
        <w:rPr>
          <w:rFonts w:ascii="Times New Roman" w:hAnsi="Times New Roman" w:cs="Times New Roman"/>
          <w:szCs w:val="24"/>
        </w:rPr>
      </w:pPr>
      <w:r w:rsidRPr="008020F8">
        <w:rPr>
          <w:rFonts w:ascii="Times New Roman" w:hAnsi="Times New Roman" w:cs="Times New Roman"/>
          <w:szCs w:val="24"/>
        </w:rPr>
        <w:t>Group</w:t>
      </w:r>
      <w:r w:rsidR="00200613" w:rsidRPr="008020F8">
        <w:rPr>
          <w:rFonts w:ascii="Times New Roman" w:hAnsi="Times New Roman" w:cs="Times New Roman"/>
          <w:szCs w:val="24"/>
        </w:rPr>
        <w:t>:</w:t>
      </w:r>
      <w:r w:rsidR="00E71941" w:rsidRPr="008020F8">
        <w:rPr>
          <w:rFonts w:ascii="Times New Roman" w:hAnsi="Times New Roman" w:cs="Times New Roman"/>
          <w:szCs w:val="24"/>
        </w:rPr>
        <w:t xml:space="preserve"> 49K142.03</w:t>
      </w:r>
    </w:p>
    <w:p w14:paraId="337541FE" w14:textId="347188D6" w:rsidR="00200613" w:rsidRPr="008020F8" w:rsidRDefault="00200613" w:rsidP="00200613">
      <w:pPr>
        <w:ind w:left="5760"/>
        <w:rPr>
          <w:rFonts w:ascii="Times New Roman" w:hAnsi="Times New Roman" w:cs="Times New Roman"/>
          <w:szCs w:val="24"/>
        </w:rPr>
      </w:pPr>
    </w:p>
    <w:p w14:paraId="029B523D" w14:textId="1BAE8F22" w:rsidR="00200613" w:rsidRPr="008020F8" w:rsidRDefault="00200613" w:rsidP="00200613">
      <w:pPr>
        <w:ind w:left="5760"/>
        <w:rPr>
          <w:rFonts w:ascii="Times New Roman" w:hAnsi="Times New Roman" w:cs="Times New Roman"/>
          <w:szCs w:val="24"/>
        </w:rPr>
      </w:pPr>
    </w:p>
    <w:p w14:paraId="12B5BBD6" w14:textId="60F3B8DD" w:rsidR="00200613" w:rsidRPr="008020F8" w:rsidRDefault="00200613" w:rsidP="00200613">
      <w:pPr>
        <w:ind w:left="5760"/>
        <w:rPr>
          <w:rFonts w:ascii="Times New Roman" w:hAnsi="Times New Roman" w:cs="Times New Roman"/>
          <w:szCs w:val="24"/>
        </w:rPr>
      </w:pPr>
    </w:p>
    <w:p w14:paraId="0107D200" w14:textId="24100A11" w:rsidR="00200613" w:rsidRPr="008020F8" w:rsidRDefault="00200613" w:rsidP="00200613">
      <w:pPr>
        <w:ind w:left="5760"/>
        <w:rPr>
          <w:rFonts w:ascii="Times New Roman" w:hAnsi="Times New Roman" w:cs="Times New Roman"/>
          <w:szCs w:val="24"/>
        </w:rPr>
      </w:pPr>
    </w:p>
    <w:p w14:paraId="165EED45" w14:textId="52C12CCC" w:rsidR="00200613" w:rsidRPr="008020F8" w:rsidRDefault="00200613" w:rsidP="00200613">
      <w:pPr>
        <w:ind w:left="5760"/>
        <w:rPr>
          <w:rFonts w:ascii="Times New Roman" w:hAnsi="Times New Roman" w:cs="Times New Roman"/>
          <w:szCs w:val="24"/>
        </w:rPr>
      </w:pPr>
    </w:p>
    <w:p w14:paraId="57E05D32" w14:textId="55642978" w:rsidR="00200613" w:rsidRPr="008020F8" w:rsidRDefault="00200613" w:rsidP="00200613">
      <w:pPr>
        <w:ind w:left="5760"/>
        <w:rPr>
          <w:rFonts w:ascii="Times New Roman" w:hAnsi="Times New Roman" w:cs="Times New Roman"/>
          <w:szCs w:val="24"/>
        </w:rPr>
      </w:pPr>
    </w:p>
    <w:p w14:paraId="7E97C66B" w14:textId="1FA3F14E" w:rsidR="00200613" w:rsidRPr="008020F8" w:rsidRDefault="00200613" w:rsidP="00200613">
      <w:pPr>
        <w:ind w:left="5760"/>
        <w:rPr>
          <w:rFonts w:ascii="Times New Roman" w:hAnsi="Times New Roman" w:cs="Times New Roman"/>
          <w:szCs w:val="24"/>
        </w:rPr>
      </w:pPr>
    </w:p>
    <w:p w14:paraId="6F6D0FAE" w14:textId="45FF77F4" w:rsidR="00200613" w:rsidRPr="008020F8" w:rsidRDefault="00200613" w:rsidP="00200613">
      <w:pPr>
        <w:ind w:left="5760"/>
        <w:rPr>
          <w:rFonts w:ascii="Times New Roman" w:hAnsi="Times New Roman" w:cs="Times New Roman"/>
          <w:szCs w:val="24"/>
        </w:rPr>
      </w:pPr>
    </w:p>
    <w:p w14:paraId="56C96A05" w14:textId="77777777" w:rsidR="00C9731F" w:rsidRDefault="00096101" w:rsidP="00200613">
      <w:pPr>
        <w:jc w:val="center"/>
        <w:rPr>
          <w:rFonts w:ascii="Times New Roman" w:hAnsi="Times New Roman" w:cs="Times New Roman"/>
          <w:b/>
          <w:szCs w:val="24"/>
        </w:rPr>
        <w:sectPr w:rsidR="00C9731F" w:rsidSect="00C9731F">
          <w:footerReference w:type="default" r:id="rId8"/>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r w:rsidRPr="008020F8">
        <w:rPr>
          <w:rFonts w:ascii="Times New Roman" w:hAnsi="Times New Roman" w:cs="Times New Roman"/>
          <w:b/>
          <w:szCs w:val="24"/>
        </w:rPr>
        <w:t>Da Nang,</w:t>
      </w:r>
      <w:r w:rsidR="00200613" w:rsidRPr="008020F8">
        <w:rPr>
          <w:rFonts w:ascii="Times New Roman" w:hAnsi="Times New Roman" w:cs="Times New Roman"/>
          <w:b/>
          <w:szCs w:val="24"/>
        </w:rPr>
        <w:t xml:space="preserve"> 202</w:t>
      </w:r>
      <w:r w:rsidR="00E405F7" w:rsidRPr="008020F8">
        <w:rPr>
          <w:rFonts w:ascii="Times New Roman" w:hAnsi="Times New Roman" w:cs="Times New Roman"/>
          <w:b/>
          <w:szCs w:val="24"/>
        </w:rPr>
        <w:t>5</w:t>
      </w:r>
    </w:p>
    <w:p w14:paraId="24D79254" w14:textId="5BB86279" w:rsidR="00200613" w:rsidRPr="008020F8" w:rsidRDefault="00200613" w:rsidP="00200613">
      <w:pPr>
        <w:jc w:val="center"/>
        <w:rPr>
          <w:rFonts w:ascii="Times New Roman" w:hAnsi="Times New Roman" w:cs="Times New Roman"/>
          <w:b/>
          <w:szCs w:val="24"/>
        </w:rPr>
      </w:pPr>
    </w:p>
    <w:p w14:paraId="6F51DB12" w14:textId="2E67F563" w:rsidR="00E405F7" w:rsidRPr="008020F8" w:rsidRDefault="00096101" w:rsidP="00C9731F">
      <w:pPr>
        <w:ind w:left="3600" w:firstLine="720"/>
        <w:rPr>
          <w:rFonts w:ascii="Times New Roman" w:hAnsi="Times New Roman" w:cs="Times New Roman"/>
          <w:b/>
          <w:szCs w:val="26"/>
        </w:rPr>
      </w:pPr>
      <w:r w:rsidRPr="008020F8">
        <w:rPr>
          <w:rFonts w:ascii="Times New Roman" w:hAnsi="Times New Roman" w:cs="Times New Roman"/>
          <w:b/>
          <w:szCs w:val="26"/>
        </w:rPr>
        <w:t>Contents</w:t>
      </w:r>
    </w:p>
    <w:sdt>
      <w:sdtPr>
        <w:rPr>
          <w:rFonts w:ascii="Times New Roman" w:eastAsiaTheme="minorHAnsi" w:hAnsi="Times New Roman" w:cs="Times New Roman"/>
          <w:color w:val="auto"/>
          <w:sz w:val="24"/>
          <w:szCs w:val="22"/>
        </w:rPr>
        <w:id w:val="-1732538990"/>
        <w:docPartObj>
          <w:docPartGallery w:val="Table of Contents"/>
          <w:docPartUnique/>
        </w:docPartObj>
      </w:sdtPr>
      <w:sdtEndPr>
        <w:rPr>
          <w:b/>
          <w:bCs/>
          <w:noProof/>
        </w:rPr>
      </w:sdtEndPr>
      <w:sdtContent>
        <w:p w14:paraId="324E360E" w14:textId="3E1EF8CA" w:rsidR="00E405F7" w:rsidRPr="008020F8" w:rsidRDefault="00E405F7">
          <w:pPr>
            <w:pStyle w:val="TOCHeading"/>
            <w:rPr>
              <w:rFonts w:ascii="Times New Roman" w:hAnsi="Times New Roman" w:cs="Times New Roman"/>
            </w:rPr>
          </w:pPr>
        </w:p>
        <w:p w14:paraId="2D7A3FD9" w14:textId="352C3ED1" w:rsidR="00E405F7" w:rsidRPr="008020F8" w:rsidRDefault="00E405F7">
          <w:pPr>
            <w:pStyle w:val="TOC1"/>
            <w:tabs>
              <w:tab w:val="left" w:pos="480"/>
              <w:tab w:val="right" w:leader="dot" w:pos="9350"/>
            </w:tabs>
            <w:rPr>
              <w:rFonts w:ascii="Times New Roman" w:hAnsi="Times New Roman" w:cs="Times New Roman"/>
              <w:noProof/>
            </w:rPr>
          </w:pPr>
          <w:r w:rsidRPr="008020F8">
            <w:rPr>
              <w:rFonts w:ascii="Times New Roman" w:hAnsi="Times New Roman" w:cs="Times New Roman"/>
            </w:rPr>
            <w:fldChar w:fldCharType="begin"/>
          </w:r>
          <w:r w:rsidRPr="008020F8">
            <w:rPr>
              <w:rFonts w:ascii="Times New Roman" w:hAnsi="Times New Roman" w:cs="Times New Roman"/>
            </w:rPr>
            <w:instrText xml:space="preserve"> TOC \o "1-3" \h \z \u </w:instrText>
          </w:r>
          <w:r w:rsidRPr="008020F8">
            <w:rPr>
              <w:rFonts w:ascii="Times New Roman" w:hAnsi="Times New Roman" w:cs="Times New Roman"/>
            </w:rPr>
            <w:fldChar w:fldCharType="separate"/>
          </w:r>
          <w:hyperlink w:anchor="_Toc213616348" w:history="1">
            <w:r w:rsidRPr="008020F8">
              <w:rPr>
                <w:rStyle w:val="Hyperlink"/>
                <w:rFonts w:ascii="Times New Roman" w:hAnsi="Times New Roman" w:cs="Times New Roman"/>
                <w:noProof/>
              </w:rPr>
              <w:t>1</w:t>
            </w:r>
            <w:r w:rsidRPr="008020F8">
              <w:rPr>
                <w:rFonts w:ascii="Times New Roman" w:hAnsi="Times New Roman" w:cs="Times New Roman"/>
                <w:noProof/>
              </w:rPr>
              <w:tab/>
            </w:r>
            <w:r w:rsidRPr="008020F8">
              <w:rPr>
                <w:rStyle w:val="Hyperlink"/>
                <w:rFonts w:ascii="Times New Roman" w:hAnsi="Times New Roman" w:cs="Times New Roman"/>
                <w:noProof/>
              </w:rPr>
              <w:t>OVERVIEW</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48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3</w:t>
            </w:r>
            <w:r w:rsidRPr="008020F8">
              <w:rPr>
                <w:rFonts w:ascii="Times New Roman" w:hAnsi="Times New Roman" w:cs="Times New Roman"/>
                <w:noProof/>
                <w:webHidden/>
              </w:rPr>
              <w:fldChar w:fldCharType="end"/>
            </w:r>
          </w:hyperlink>
        </w:p>
        <w:p w14:paraId="45F040C6" w14:textId="325FD1CB" w:rsidR="00E405F7" w:rsidRPr="008020F8" w:rsidRDefault="00E405F7">
          <w:pPr>
            <w:pStyle w:val="TOC2"/>
            <w:tabs>
              <w:tab w:val="left" w:pos="960"/>
              <w:tab w:val="right" w:leader="dot" w:pos="9350"/>
            </w:tabs>
            <w:rPr>
              <w:rFonts w:ascii="Times New Roman" w:hAnsi="Times New Roman" w:cs="Times New Roman"/>
              <w:noProof/>
            </w:rPr>
          </w:pPr>
          <w:hyperlink w:anchor="_Toc213616349" w:history="1">
            <w:r w:rsidRPr="008020F8">
              <w:rPr>
                <w:rStyle w:val="Hyperlink"/>
                <w:rFonts w:ascii="Times New Roman" w:hAnsi="Times New Roman" w:cs="Times New Roman"/>
                <w:noProof/>
              </w:rPr>
              <w:t>1.1</w:t>
            </w:r>
            <w:r w:rsidRPr="008020F8">
              <w:rPr>
                <w:rFonts w:ascii="Times New Roman" w:hAnsi="Times New Roman" w:cs="Times New Roman"/>
                <w:noProof/>
              </w:rPr>
              <w:tab/>
            </w:r>
            <w:r w:rsidRPr="008020F8">
              <w:rPr>
                <w:rStyle w:val="Hyperlink"/>
                <w:rFonts w:ascii="Times New Roman" w:hAnsi="Times New Roman" w:cs="Times New Roman"/>
                <w:noProof/>
              </w:rPr>
              <w:t>Purpose</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49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3</w:t>
            </w:r>
            <w:r w:rsidRPr="008020F8">
              <w:rPr>
                <w:rFonts w:ascii="Times New Roman" w:hAnsi="Times New Roman" w:cs="Times New Roman"/>
                <w:noProof/>
                <w:webHidden/>
              </w:rPr>
              <w:fldChar w:fldCharType="end"/>
            </w:r>
          </w:hyperlink>
        </w:p>
        <w:p w14:paraId="2CF1B6B6" w14:textId="1CEF9534" w:rsidR="00E405F7" w:rsidRPr="008020F8" w:rsidRDefault="00E405F7">
          <w:pPr>
            <w:pStyle w:val="TOC2"/>
            <w:tabs>
              <w:tab w:val="left" w:pos="960"/>
              <w:tab w:val="right" w:leader="dot" w:pos="9350"/>
            </w:tabs>
            <w:rPr>
              <w:rFonts w:ascii="Times New Roman" w:hAnsi="Times New Roman" w:cs="Times New Roman"/>
              <w:noProof/>
            </w:rPr>
          </w:pPr>
          <w:hyperlink w:anchor="_Toc213616350" w:history="1">
            <w:r w:rsidRPr="008020F8">
              <w:rPr>
                <w:rStyle w:val="Hyperlink"/>
                <w:rFonts w:ascii="Times New Roman" w:hAnsi="Times New Roman" w:cs="Times New Roman"/>
                <w:noProof/>
              </w:rPr>
              <w:t>1.2</w:t>
            </w:r>
            <w:r w:rsidRPr="008020F8">
              <w:rPr>
                <w:rFonts w:ascii="Times New Roman" w:hAnsi="Times New Roman" w:cs="Times New Roman"/>
                <w:noProof/>
              </w:rPr>
              <w:tab/>
            </w:r>
            <w:r w:rsidRPr="008020F8">
              <w:rPr>
                <w:rStyle w:val="Hyperlink"/>
                <w:rFonts w:ascii="Times New Roman" w:hAnsi="Times New Roman" w:cs="Times New Roman"/>
                <w:noProof/>
              </w:rPr>
              <w:t>Business objectives</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50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3</w:t>
            </w:r>
            <w:r w:rsidRPr="008020F8">
              <w:rPr>
                <w:rFonts w:ascii="Times New Roman" w:hAnsi="Times New Roman" w:cs="Times New Roman"/>
                <w:noProof/>
                <w:webHidden/>
              </w:rPr>
              <w:fldChar w:fldCharType="end"/>
            </w:r>
          </w:hyperlink>
        </w:p>
        <w:p w14:paraId="4FFB223B" w14:textId="44CA37DE" w:rsidR="00E405F7" w:rsidRPr="008020F8" w:rsidRDefault="00E405F7">
          <w:pPr>
            <w:pStyle w:val="TOC2"/>
            <w:tabs>
              <w:tab w:val="left" w:pos="960"/>
              <w:tab w:val="right" w:leader="dot" w:pos="9350"/>
            </w:tabs>
            <w:rPr>
              <w:rFonts w:ascii="Times New Roman" w:hAnsi="Times New Roman" w:cs="Times New Roman"/>
              <w:noProof/>
            </w:rPr>
          </w:pPr>
          <w:hyperlink w:anchor="_Toc213616351" w:history="1">
            <w:r w:rsidRPr="008020F8">
              <w:rPr>
                <w:rStyle w:val="Hyperlink"/>
                <w:rFonts w:ascii="Times New Roman" w:hAnsi="Times New Roman" w:cs="Times New Roman"/>
                <w:noProof/>
              </w:rPr>
              <w:t>1.3</w:t>
            </w:r>
            <w:r w:rsidRPr="008020F8">
              <w:rPr>
                <w:rFonts w:ascii="Times New Roman" w:hAnsi="Times New Roman" w:cs="Times New Roman"/>
                <w:noProof/>
              </w:rPr>
              <w:tab/>
            </w:r>
            <w:r w:rsidRPr="008020F8">
              <w:rPr>
                <w:rStyle w:val="Hyperlink"/>
                <w:rFonts w:ascii="Times New Roman" w:hAnsi="Times New Roman" w:cs="Times New Roman"/>
                <w:noProof/>
              </w:rPr>
              <w:t>Scope</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51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3</w:t>
            </w:r>
            <w:r w:rsidRPr="008020F8">
              <w:rPr>
                <w:rFonts w:ascii="Times New Roman" w:hAnsi="Times New Roman" w:cs="Times New Roman"/>
                <w:noProof/>
                <w:webHidden/>
              </w:rPr>
              <w:fldChar w:fldCharType="end"/>
            </w:r>
          </w:hyperlink>
        </w:p>
        <w:p w14:paraId="705D2186" w14:textId="27C63854" w:rsidR="00E405F7" w:rsidRPr="008020F8" w:rsidRDefault="00E405F7">
          <w:pPr>
            <w:pStyle w:val="TOC1"/>
            <w:tabs>
              <w:tab w:val="left" w:pos="480"/>
              <w:tab w:val="right" w:leader="dot" w:pos="9350"/>
            </w:tabs>
            <w:rPr>
              <w:rFonts w:ascii="Times New Roman" w:hAnsi="Times New Roman" w:cs="Times New Roman"/>
              <w:noProof/>
            </w:rPr>
          </w:pPr>
          <w:hyperlink w:anchor="_Toc213616352" w:history="1">
            <w:r w:rsidRPr="008020F8">
              <w:rPr>
                <w:rStyle w:val="Hyperlink"/>
                <w:rFonts w:ascii="Times New Roman" w:hAnsi="Times New Roman" w:cs="Times New Roman"/>
                <w:noProof/>
              </w:rPr>
              <w:t>2</w:t>
            </w:r>
            <w:r w:rsidRPr="008020F8">
              <w:rPr>
                <w:rFonts w:ascii="Times New Roman" w:hAnsi="Times New Roman" w:cs="Times New Roman"/>
                <w:noProof/>
              </w:rPr>
              <w:tab/>
            </w:r>
            <w:r w:rsidRPr="008020F8">
              <w:rPr>
                <w:rStyle w:val="Hyperlink"/>
                <w:rFonts w:ascii="Times New Roman" w:hAnsi="Times New Roman" w:cs="Times New Roman"/>
                <w:noProof/>
              </w:rPr>
              <w:t>OVERALL</w:t>
            </w:r>
            <w:r w:rsidRPr="008020F8">
              <w:rPr>
                <w:rStyle w:val="Hyperlink"/>
                <w:rFonts w:ascii="Times New Roman" w:hAnsi="Times New Roman" w:cs="Times New Roman"/>
                <w:noProof/>
                <w:lang w:val="vi-VN"/>
              </w:rPr>
              <w:t xml:space="preserve"> DESCRIPTION</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52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5</w:t>
            </w:r>
            <w:r w:rsidRPr="008020F8">
              <w:rPr>
                <w:rFonts w:ascii="Times New Roman" w:hAnsi="Times New Roman" w:cs="Times New Roman"/>
                <w:noProof/>
                <w:webHidden/>
              </w:rPr>
              <w:fldChar w:fldCharType="end"/>
            </w:r>
          </w:hyperlink>
        </w:p>
        <w:p w14:paraId="3FDC07B1" w14:textId="10DE802B" w:rsidR="00E405F7" w:rsidRPr="008020F8" w:rsidRDefault="00E405F7">
          <w:pPr>
            <w:pStyle w:val="TOC2"/>
            <w:tabs>
              <w:tab w:val="left" w:pos="960"/>
              <w:tab w:val="right" w:leader="dot" w:pos="9350"/>
            </w:tabs>
            <w:rPr>
              <w:rFonts w:ascii="Times New Roman" w:hAnsi="Times New Roman" w:cs="Times New Roman"/>
              <w:noProof/>
            </w:rPr>
          </w:pPr>
          <w:hyperlink w:anchor="_Toc213616353" w:history="1">
            <w:r w:rsidRPr="008020F8">
              <w:rPr>
                <w:rStyle w:val="Hyperlink"/>
                <w:rFonts w:ascii="Times New Roman" w:hAnsi="Times New Roman" w:cs="Times New Roman"/>
                <w:noProof/>
              </w:rPr>
              <w:t>2.1</w:t>
            </w:r>
            <w:r w:rsidRPr="008020F8">
              <w:rPr>
                <w:rFonts w:ascii="Times New Roman" w:hAnsi="Times New Roman" w:cs="Times New Roman"/>
                <w:noProof/>
              </w:rPr>
              <w:tab/>
            </w:r>
            <w:r w:rsidRPr="008020F8">
              <w:rPr>
                <w:rStyle w:val="Hyperlink"/>
                <w:rFonts w:ascii="Times New Roman" w:hAnsi="Times New Roman" w:cs="Times New Roman"/>
                <w:noProof/>
              </w:rPr>
              <w:t>Business</w:t>
            </w:r>
            <w:r w:rsidRPr="008020F8">
              <w:rPr>
                <w:rStyle w:val="Hyperlink"/>
                <w:rFonts w:ascii="Times New Roman" w:hAnsi="Times New Roman" w:cs="Times New Roman"/>
                <w:noProof/>
                <w:lang w:val="vi-VN"/>
              </w:rPr>
              <w:t xml:space="preserve"> </w:t>
            </w:r>
            <w:r w:rsidRPr="008020F8">
              <w:rPr>
                <w:rStyle w:val="Hyperlink"/>
                <w:rFonts w:ascii="Times New Roman" w:hAnsi="Times New Roman" w:cs="Times New Roman"/>
                <w:noProof/>
              </w:rPr>
              <w:t>workflow</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53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5</w:t>
            </w:r>
            <w:r w:rsidRPr="008020F8">
              <w:rPr>
                <w:rFonts w:ascii="Times New Roman" w:hAnsi="Times New Roman" w:cs="Times New Roman"/>
                <w:noProof/>
                <w:webHidden/>
              </w:rPr>
              <w:fldChar w:fldCharType="end"/>
            </w:r>
          </w:hyperlink>
        </w:p>
        <w:p w14:paraId="771FEE6F" w14:textId="4E2265D2" w:rsidR="00E405F7" w:rsidRPr="008020F8" w:rsidRDefault="00E405F7">
          <w:pPr>
            <w:pStyle w:val="TOC3"/>
            <w:tabs>
              <w:tab w:val="left" w:pos="1440"/>
              <w:tab w:val="right" w:leader="dot" w:pos="9350"/>
            </w:tabs>
            <w:rPr>
              <w:rFonts w:ascii="Times New Roman" w:hAnsi="Times New Roman" w:cs="Times New Roman"/>
              <w:noProof/>
            </w:rPr>
          </w:pPr>
          <w:hyperlink w:anchor="_Toc213616354" w:history="1">
            <w:r w:rsidRPr="008020F8">
              <w:rPr>
                <w:rStyle w:val="Hyperlink"/>
                <w:rFonts w:ascii="Times New Roman" w:hAnsi="Times New Roman" w:cs="Times New Roman"/>
                <w:noProof/>
              </w:rPr>
              <w:t>2.1.1</w:t>
            </w:r>
            <w:r w:rsidRPr="008020F8">
              <w:rPr>
                <w:rFonts w:ascii="Times New Roman" w:hAnsi="Times New Roman" w:cs="Times New Roman"/>
                <w:noProof/>
              </w:rPr>
              <w:tab/>
            </w:r>
            <w:r w:rsidRPr="008020F8">
              <w:rPr>
                <w:rStyle w:val="Hyperlink"/>
                <w:rFonts w:ascii="Times New Roman" w:hAnsi="Times New Roman" w:cs="Times New Roman"/>
                <w:noProof/>
              </w:rPr>
              <w:t>To-be system</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54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5</w:t>
            </w:r>
            <w:r w:rsidRPr="008020F8">
              <w:rPr>
                <w:rFonts w:ascii="Times New Roman" w:hAnsi="Times New Roman" w:cs="Times New Roman"/>
                <w:noProof/>
                <w:webHidden/>
              </w:rPr>
              <w:fldChar w:fldCharType="end"/>
            </w:r>
          </w:hyperlink>
        </w:p>
        <w:p w14:paraId="1F0B1010" w14:textId="25ADA8E3" w:rsidR="00E405F7" w:rsidRPr="008020F8" w:rsidRDefault="00E405F7">
          <w:pPr>
            <w:pStyle w:val="TOC3"/>
            <w:tabs>
              <w:tab w:val="left" w:pos="1440"/>
              <w:tab w:val="right" w:leader="dot" w:pos="9350"/>
            </w:tabs>
            <w:rPr>
              <w:rFonts w:ascii="Times New Roman" w:hAnsi="Times New Roman" w:cs="Times New Roman"/>
              <w:noProof/>
            </w:rPr>
          </w:pPr>
          <w:hyperlink w:anchor="_Toc213616355" w:history="1">
            <w:r w:rsidRPr="008020F8">
              <w:rPr>
                <w:rStyle w:val="Hyperlink"/>
                <w:rFonts w:ascii="Times New Roman" w:hAnsi="Times New Roman" w:cs="Times New Roman"/>
                <w:noProof/>
              </w:rPr>
              <w:t>2.1.2</w:t>
            </w:r>
            <w:r w:rsidRPr="008020F8">
              <w:rPr>
                <w:rFonts w:ascii="Times New Roman" w:hAnsi="Times New Roman" w:cs="Times New Roman"/>
                <w:noProof/>
              </w:rPr>
              <w:tab/>
            </w:r>
            <w:r w:rsidRPr="008020F8">
              <w:rPr>
                <w:rStyle w:val="Hyperlink"/>
                <w:rFonts w:ascii="Times New Roman" w:hAnsi="Times New Roman" w:cs="Times New Roman"/>
                <w:noProof/>
              </w:rPr>
              <w:t>As-Is system</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55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5</w:t>
            </w:r>
            <w:r w:rsidRPr="008020F8">
              <w:rPr>
                <w:rFonts w:ascii="Times New Roman" w:hAnsi="Times New Roman" w:cs="Times New Roman"/>
                <w:noProof/>
                <w:webHidden/>
              </w:rPr>
              <w:fldChar w:fldCharType="end"/>
            </w:r>
          </w:hyperlink>
        </w:p>
        <w:p w14:paraId="0673F37B" w14:textId="11549CF2" w:rsidR="00E405F7" w:rsidRPr="008020F8" w:rsidRDefault="00E405F7">
          <w:pPr>
            <w:pStyle w:val="TOC2"/>
            <w:tabs>
              <w:tab w:val="left" w:pos="960"/>
              <w:tab w:val="right" w:leader="dot" w:pos="9350"/>
            </w:tabs>
            <w:rPr>
              <w:rFonts w:ascii="Times New Roman" w:hAnsi="Times New Roman" w:cs="Times New Roman"/>
              <w:noProof/>
            </w:rPr>
          </w:pPr>
          <w:hyperlink w:anchor="_Toc213616356" w:history="1">
            <w:r w:rsidRPr="008020F8">
              <w:rPr>
                <w:rStyle w:val="Hyperlink"/>
                <w:rFonts w:ascii="Times New Roman" w:hAnsi="Times New Roman" w:cs="Times New Roman"/>
                <w:noProof/>
                <w:lang w:val="vi-VN"/>
              </w:rPr>
              <w:t>2.2</w:t>
            </w:r>
            <w:r w:rsidRPr="008020F8">
              <w:rPr>
                <w:rFonts w:ascii="Times New Roman" w:hAnsi="Times New Roman" w:cs="Times New Roman"/>
                <w:noProof/>
              </w:rPr>
              <w:tab/>
            </w:r>
            <w:r w:rsidRPr="008020F8">
              <w:rPr>
                <w:rStyle w:val="Hyperlink"/>
                <w:rFonts w:ascii="Times New Roman" w:hAnsi="Times New Roman" w:cs="Times New Roman"/>
                <w:noProof/>
                <w:lang w:val="vi-VN"/>
              </w:rPr>
              <w:t>Use case diagram</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56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6</w:t>
            </w:r>
            <w:r w:rsidRPr="008020F8">
              <w:rPr>
                <w:rFonts w:ascii="Times New Roman" w:hAnsi="Times New Roman" w:cs="Times New Roman"/>
                <w:noProof/>
                <w:webHidden/>
              </w:rPr>
              <w:fldChar w:fldCharType="end"/>
            </w:r>
          </w:hyperlink>
        </w:p>
        <w:p w14:paraId="29507BF8" w14:textId="359D56D9" w:rsidR="00E405F7" w:rsidRPr="008020F8" w:rsidRDefault="00E405F7">
          <w:pPr>
            <w:pStyle w:val="TOC1"/>
            <w:tabs>
              <w:tab w:val="left" w:pos="480"/>
              <w:tab w:val="right" w:leader="dot" w:pos="9350"/>
            </w:tabs>
            <w:rPr>
              <w:rFonts w:ascii="Times New Roman" w:hAnsi="Times New Roman" w:cs="Times New Roman"/>
              <w:noProof/>
            </w:rPr>
          </w:pPr>
          <w:hyperlink w:anchor="_Toc213616357" w:history="1">
            <w:r w:rsidRPr="008020F8">
              <w:rPr>
                <w:rStyle w:val="Hyperlink"/>
                <w:rFonts w:ascii="Times New Roman" w:hAnsi="Times New Roman" w:cs="Times New Roman"/>
                <w:noProof/>
              </w:rPr>
              <w:t>3</w:t>
            </w:r>
            <w:r w:rsidRPr="008020F8">
              <w:rPr>
                <w:rFonts w:ascii="Times New Roman" w:hAnsi="Times New Roman" w:cs="Times New Roman"/>
                <w:noProof/>
              </w:rPr>
              <w:tab/>
            </w:r>
            <w:r w:rsidRPr="008020F8">
              <w:rPr>
                <w:rStyle w:val="Hyperlink"/>
                <w:rFonts w:ascii="Times New Roman" w:hAnsi="Times New Roman" w:cs="Times New Roman"/>
                <w:noProof/>
              </w:rPr>
              <w:t>FUNCTIONAL REQUIREMENTS</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57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7</w:t>
            </w:r>
            <w:r w:rsidRPr="008020F8">
              <w:rPr>
                <w:rFonts w:ascii="Times New Roman" w:hAnsi="Times New Roman" w:cs="Times New Roman"/>
                <w:noProof/>
                <w:webHidden/>
              </w:rPr>
              <w:fldChar w:fldCharType="end"/>
            </w:r>
          </w:hyperlink>
        </w:p>
        <w:p w14:paraId="0FB09B1C" w14:textId="20885093" w:rsidR="00E405F7" w:rsidRPr="008020F8" w:rsidRDefault="00E405F7">
          <w:pPr>
            <w:pStyle w:val="TOC2"/>
            <w:tabs>
              <w:tab w:val="left" w:pos="960"/>
              <w:tab w:val="right" w:leader="dot" w:pos="9350"/>
            </w:tabs>
            <w:rPr>
              <w:rFonts w:ascii="Times New Roman" w:hAnsi="Times New Roman" w:cs="Times New Roman"/>
              <w:noProof/>
            </w:rPr>
          </w:pPr>
          <w:hyperlink w:anchor="_Toc213616358" w:history="1">
            <w:r w:rsidRPr="008020F8">
              <w:rPr>
                <w:rStyle w:val="Hyperlink"/>
                <w:rFonts w:ascii="Times New Roman" w:hAnsi="Times New Roman" w:cs="Times New Roman"/>
                <w:noProof/>
              </w:rPr>
              <w:t>3.1</w:t>
            </w:r>
            <w:r w:rsidRPr="008020F8">
              <w:rPr>
                <w:rFonts w:ascii="Times New Roman" w:hAnsi="Times New Roman" w:cs="Times New Roman"/>
                <w:noProof/>
              </w:rPr>
              <w:tab/>
            </w:r>
            <w:r w:rsidRPr="008020F8">
              <w:rPr>
                <w:rStyle w:val="Hyperlink"/>
                <w:rFonts w:ascii="Times New Roman" w:hAnsi="Times New Roman" w:cs="Times New Roman"/>
                <w:noProof/>
              </w:rPr>
              <w:t>Đăng nhập</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58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7</w:t>
            </w:r>
            <w:r w:rsidRPr="008020F8">
              <w:rPr>
                <w:rFonts w:ascii="Times New Roman" w:hAnsi="Times New Roman" w:cs="Times New Roman"/>
                <w:noProof/>
                <w:webHidden/>
              </w:rPr>
              <w:fldChar w:fldCharType="end"/>
            </w:r>
          </w:hyperlink>
        </w:p>
        <w:p w14:paraId="053B35A0" w14:textId="7E3F573B" w:rsidR="00E405F7" w:rsidRPr="008020F8" w:rsidRDefault="00E405F7">
          <w:pPr>
            <w:pStyle w:val="TOC2"/>
            <w:tabs>
              <w:tab w:val="left" w:pos="960"/>
              <w:tab w:val="right" w:leader="dot" w:pos="9350"/>
            </w:tabs>
            <w:rPr>
              <w:rFonts w:ascii="Times New Roman" w:hAnsi="Times New Roman" w:cs="Times New Roman"/>
              <w:noProof/>
            </w:rPr>
          </w:pPr>
          <w:hyperlink w:anchor="_Toc213616359" w:history="1">
            <w:r w:rsidRPr="008020F8">
              <w:rPr>
                <w:rStyle w:val="Hyperlink"/>
                <w:rFonts w:ascii="Times New Roman" w:hAnsi="Times New Roman" w:cs="Times New Roman"/>
                <w:noProof/>
              </w:rPr>
              <w:t>3.2</w:t>
            </w:r>
            <w:r w:rsidRPr="008020F8">
              <w:rPr>
                <w:rFonts w:ascii="Times New Roman" w:hAnsi="Times New Roman" w:cs="Times New Roman"/>
                <w:noProof/>
              </w:rPr>
              <w:tab/>
            </w:r>
            <w:r w:rsidRPr="008020F8">
              <w:rPr>
                <w:rStyle w:val="Hyperlink"/>
                <w:rFonts w:ascii="Times New Roman" w:hAnsi="Times New Roman" w:cs="Times New Roman"/>
                <w:noProof/>
              </w:rPr>
              <w:t>Bán hàng</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59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9</w:t>
            </w:r>
            <w:r w:rsidRPr="008020F8">
              <w:rPr>
                <w:rFonts w:ascii="Times New Roman" w:hAnsi="Times New Roman" w:cs="Times New Roman"/>
                <w:noProof/>
                <w:webHidden/>
              </w:rPr>
              <w:fldChar w:fldCharType="end"/>
            </w:r>
          </w:hyperlink>
        </w:p>
        <w:p w14:paraId="4B84F44B" w14:textId="7D47D9B3" w:rsidR="00E405F7" w:rsidRPr="008020F8" w:rsidRDefault="00E405F7">
          <w:pPr>
            <w:pStyle w:val="TOC3"/>
            <w:tabs>
              <w:tab w:val="left" w:pos="1440"/>
              <w:tab w:val="right" w:leader="dot" w:pos="9350"/>
            </w:tabs>
            <w:rPr>
              <w:rFonts w:ascii="Times New Roman" w:hAnsi="Times New Roman" w:cs="Times New Roman"/>
              <w:noProof/>
            </w:rPr>
          </w:pPr>
          <w:hyperlink w:anchor="_Toc213616360" w:history="1">
            <w:r w:rsidRPr="008020F8">
              <w:rPr>
                <w:rStyle w:val="Hyperlink"/>
                <w:rFonts w:ascii="Times New Roman" w:hAnsi="Times New Roman" w:cs="Times New Roman"/>
                <w:noProof/>
              </w:rPr>
              <w:t>3.2.1</w:t>
            </w:r>
            <w:r w:rsidRPr="008020F8">
              <w:rPr>
                <w:rFonts w:ascii="Times New Roman" w:hAnsi="Times New Roman" w:cs="Times New Roman"/>
                <w:noProof/>
              </w:rPr>
              <w:tab/>
            </w:r>
            <w:r w:rsidRPr="008020F8">
              <w:rPr>
                <w:rStyle w:val="Hyperlink"/>
                <w:rFonts w:ascii="Times New Roman" w:hAnsi="Times New Roman" w:cs="Times New Roman"/>
                <w:noProof/>
              </w:rPr>
              <w:t>Tìm kiếm hóa đơn bán hàng</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60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9</w:t>
            </w:r>
            <w:r w:rsidRPr="008020F8">
              <w:rPr>
                <w:rFonts w:ascii="Times New Roman" w:hAnsi="Times New Roman" w:cs="Times New Roman"/>
                <w:noProof/>
                <w:webHidden/>
              </w:rPr>
              <w:fldChar w:fldCharType="end"/>
            </w:r>
          </w:hyperlink>
        </w:p>
        <w:p w14:paraId="469CD1CA" w14:textId="2E95329A" w:rsidR="00E405F7" w:rsidRPr="008020F8" w:rsidRDefault="00E405F7">
          <w:pPr>
            <w:pStyle w:val="TOC3"/>
            <w:tabs>
              <w:tab w:val="left" w:pos="1440"/>
              <w:tab w:val="right" w:leader="dot" w:pos="9350"/>
            </w:tabs>
            <w:rPr>
              <w:rFonts w:ascii="Times New Roman" w:hAnsi="Times New Roman" w:cs="Times New Roman"/>
              <w:noProof/>
            </w:rPr>
          </w:pPr>
          <w:hyperlink w:anchor="_Toc213616361" w:history="1">
            <w:r w:rsidRPr="008020F8">
              <w:rPr>
                <w:rStyle w:val="Hyperlink"/>
                <w:rFonts w:ascii="Times New Roman" w:hAnsi="Times New Roman" w:cs="Times New Roman"/>
                <w:noProof/>
              </w:rPr>
              <w:t>3.2.2</w:t>
            </w:r>
            <w:r w:rsidRPr="008020F8">
              <w:rPr>
                <w:rFonts w:ascii="Times New Roman" w:hAnsi="Times New Roman" w:cs="Times New Roman"/>
                <w:noProof/>
              </w:rPr>
              <w:tab/>
            </w:r>
            <w:r w:rsidRPr="008020F8">
              <w:rPr>
                <w:rStyle w:val="Hyperlink"/>
                <w:rFonts w:ascii="Times New Roman" w:hAnsi="Times New Roman" w:cs="Times New Roman"/>
                <w:noProof/>
              </w:rPr>
              <w:t>Tạo mới hóa đơn bán</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61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11</w:t>
            </w:r>
            <w:r w:rsidRPr="008020F8">
              <w:rPr>
                <w:rFonts w:ascii="Times New Roman" w:hAnsi="Times New Roman" w:cs="Times New Roman"/>
                <w:noProof/>
                <w:webHidden/>
              </w:rPr>
              <w:fldChar w:fldCharType="end"/>
            </w:r>
          </w:hyperlink>
        </w:p>
        <w:p w14:paraId="0929057B" w14:textId="525D783C" w:rsidR="00E405F7" w:rsidRPr="008020F8" w:rsidRDefault="00E405F7">
          <w:pPr>
            <w:pStyle w:val="TOC3"/>
            <w:tabs>
              <w:tab w:val="left" w:pos="1440"/>
              <w:tab w:val="right" w:leader="dot" w:pos="9350"/>
            </w:tabs>
            <w:rPr>
              <w:rFonts w:ascii="Times New Roman" w:hAnsi="Times New Roman" w:cs="Times New Roman"/>
              <w:noProof/>
            </w:rPr>
          </w:pPr>
          <w:hyperlink w:anchor="_Toc213616362" w:history="1">
            <w:r w:rsidRPr="008020F8">
              <w:rPr>
                <w:rStyle w:val="Hyperlink"/>
                <w:rFonts w:ascii="Times New Roman" w:hAnsi="Times New Roman" w:cs="Times New Roman"/>
                <w:noProof/>
              </w:rPr>
              <w:t>3.2.3</w:t>
            </w:r>
            <w:r w:rsidRPr="008020F8">
              <w:rPr>
                <w:rFonts w:ascii="Times New Roman" w:hAnsi="Times New Roman" w:cs="Times New Roman"/>
                <w:noProof/>
              </w:rPr>
              <w:tab/>
            </w:r>
            <w:r w:rsidRPr="008020F8">
              <w:rPr>
                <w:rStyle w:val="Hyperlink"/>
                <w:rFonts w:ascii="Times New Roman" w:hAnsi="Times New Roman" w:cs="Times New Roman"/>
                <w:noProof/>
              </w:rPr>
              <w:t>Xóa hóa đơn bán</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62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15</w:t>
            </w:r>
            <w:r w:rsidRPr="008020F8">
              <w:rPr>
                <w:rFonts w:ascii="Times New Roman" w:hAnsi="Times New Roman" w:cs="Times New Roman"/>
                <w:noProof/>
                <w:webHidden/>
              </w:rPr>
              <w:fldChar w:fldCharType="end"/>
            </w:r>
          </w:hyperlink>
        </w:p>
        <w:p w14:paraId="05C40406" w14:textId="675256DB" w:rsidR="00E405F7" w:rsidRPr="008020F8" w:rsidRDefault="00E405F7">
          <w:pPr>
            <w:pStyle w:val="TOC3"/>
            <w:tabs>
              <w:tab w:val="left" w:pos="1440"/>
              <w:tab w:val="right" w:leader="dot" w:pos="9350"/>
            </w:tabs>
            <w:rPr>
              <w:rFonts w:ascii="Times New Roman" w:hAnsi="Times New Roman" w:cs="Times New Roman"/>
              <w:noProof/>
            </w:rPr>
          </w:pPr>
          <w:hyperlink w:anchor="_Toc213616363" w:history="1">
            <w:r w:rsidRPr="008020F8">
              <w:rPr>
                <w:rStyle w:val="Hyperlink"/>
                <w:rFonts w:ascii="Times New Roman" w:hAnsi="Times New Roman" w:cs="Times New Roman"/>
                <w:noProof/>
              </w:rPr>
              <w:t>3.2.4</w:t>
            </w:r>
            <w:r w:rsidRPr="008020F8">
              <w:rPr>
                <w:rFonts w:ascii="Times New Roman" w:hAnsi="Times New Roman" w:cs="Times New Roman"/>
                <w:noProof/>
              </w:rPr>
              <w:tab/>
            </w:r>
            <w:r w:rsidRPr="008020F8">
              <w:rPr>
                <w:rStyle w:val="Hyperlink"/>
                <w:rFonts w:ascii="Times New Roman" w:hAnsi="Times New Roman" w:cs="Times New Roman"/>
                <w:noProof/>
              </w:rPr>
              <w:t>Đổi hàng</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63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17</w:t>
            </w:r>
            <w:r w:rsidRPr="008020F8">
              <w:rPr>
                <w:rFonts w:ascii="Times New Roman" w:hAnsi="Times New Roman" w:cs="Times New Roman"/>
                <w:noProof/>
                <w:webHidden/>
              </w:rPr>
              <w:fldChar w:fldCharType="end"/>
            </w:r>
          </w:hyperlink>
        </w:p>
        <w:p w14:paraId="4BDB0078" w14:textId="584F3C29" w:rsidR="00E405F7" w:rsidRPr="008020F8" w:rsidRDefault="00E405F7">
          <w:pPr>
            <w:pStyle w:val="TOC2"/>
            <w:tabs>
              <w:tab w:val="left" w:pos="960"/>
              <w:tab w:val="right" w:leader="dot" w:pos="9350"/>
            </w:tabs>
            <w:rPr>
              <w:rFonts w:ascii="Times New Roman" w:hAnsi="Times New Roman" w:cs="Times New Roman"/>
              <w:noProof/>
            </w:rPr>
          </w:pPr>
          <w:hyperlink w:anchor="_Toc213616364" w:history="1">
            <w:r w:rsidRPr="008020F8">
              <w:rPr>
                <w:rStyle w:val="Hyperlink"/>
                <w:rFonts w:ascii="Times New Roman" w:hAnsi="Times New Roman" w:cs="Times New Roman"/>
                <w:noProof/>
              </w:rPr>
              <w:t>3.3</w:t>
            </w:r>
            <w:r w:rsidRPr="008020F8">
              <w:rPr>
                <w:rFonts w:ascii="Times New Roman" w:hAnsi="Times New Roman" w:cs="Times New Roman"/>
                <w:noProof/>
              </w:rPr>
              <w:tab/>
            </w:r>
            <w:r w:rsidRPr="008020F8">
              <w:rPr>
                <w:rStyle w:val="Hyperlink"/>
                <w:rFonts w:ascii="Times New Roman" w:hAnsi="Times New Roman" w:cs="Times New Roman"/>
                <w:noProof/>
              </w:rPr>
              <w:t>Nhập hàng</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64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26</w:t>
            </w:r>
            <w:r w:rsidRPr="008020F8">
              <w:rPr>
                <w:rFonts w:ascii="Times New Roman" w:hAnsi="Times New Roman" w:cs="Times New Roman"/>
                <w:noProof/>
                <w:webHidden/>
              </w:rPr>
              <w:fldChar w:fldCharType="end"/>
            </w:r>
          </w:hyperlink>
        </w:p>
        <w:p w14:paraId="2BADCE77" w14:textId="5ED7A25A" w:rsidR="00E405F7" w:rsidRPr="008020F8" w:rsidRDefault="00E405F7">
          <w:pPr>
            <w:pStyle w:val="TOC3"/>
            <w:tabs>
              <w:tab w:val="left" w:pos="1440"/>
              <w:tab w:val="right" w:leader="dot" w:pos="9350"/>
            </w:tabs>
            <w:rPr>
              <w:rFonts w:ascii="Times New Roman" w:hAnsi="Times New Roman" w:cs="Times New Roman"/>
              <w:noProof/>
            </w:rPr>
          </w:pPr>
          <w:hyperlink w:anchor="_Toc213616365" w:history="1">
            <w:r w:rsidRPr="008020F8">
              <w:rPr>
                <w:rStyle w:val="Hyperlink"/>
                <w:rFonts w:ascii="Times New Roman" w:hAnsi="Times New Roman" w:cs="Times New Roman"/>
                <w:noProof/>
              </w:rPr>
              <w:t>3.3.1</w:t>
            </w:r>
            <w:r w:rsidRPr="008020F8">
              <w:rPr>
                <w:rFonts w:ascii="Times New Roman" w:hAnsi="Times New Roman" w:cs="Times New Roman"/>
                <w:noProof/>
              </w:rPr>
              <w:tab/>
            </w:r>
            <w:r w:rsidRPr="008020F8">
              <w:rPr>
                <w:rStyle w:val="Hyperlink"/>
                <w:rFonts w:ascii="Times New Roman" w:hAnsi="Times New Roman" w:cs="Times New Roman"/>
                <w:noProof/>
              </w:rPr>
              <w:t>Tìm kiếm phiếu nhập</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65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26</w:t>
            </w:r>
            <w:r w:rsidRPr="008020F8">
              <w:rPr>
                <w:rFonts w:ascii="Times New Roman" w:hAnsi="Times New Roman" w:cs="Times New Roman"/>
                <w:noProof/>
                <w:webHidden/>
              </w:rPr>
              <w:fldChar w:fldCharType="end"/>
            </w:r>
          </w:hyperlink>
        </w:p>
        <w:p w14:paraId="45D68106" w14:textId="669DAF93" w:rsidR="00E405F7" w:rsidRPr="008020F8" w:rsidRDefault="00E405F7">
          <w:pPr>
            <w:pStyle w:val="TOC3"/>
            <w:tabs>
              <w:tab w:val="left" w:pos="1440"/>
              <w:tab w:val="right" w:leader="dot" w:pos="9350"/>
            </w:tabs>
            <w:rPr>
              <w:rFonts w:ascii="Times New Roman" w:hAnsi="Times New Roman" w:cs="Times New Roman"/>
              <w:noProof/>
            </w:rPr>
          </w:pPr>
          <w:hyperlink w:anchor="_Toc213616366" w:history="1">
            <w:r w:rsidRPr="008020F8">
              <w:rPr>
                <w:rStyle w:val="Hyperlink"/>
                <w:rFonts w:ascii="Times New Roman" w:hAnsi="Times New Roman" w:cs="Times New Roman"/>
                <w:noProof/>
              </w:rPr>
              <w:t>3.3.2</w:t>
            </w:r>
            <w:r w:rsidRPr="008020F8">
              <w:rPr>
                <w:rFonts w:ascii="Times New Roman" w:hAnsi="Times New Roman" w:cs="Times New Roman"/>
                <w:noProof/>
              </w:rPr>
              <w:tab/>
            </w:r>
            <w:r w:rsidRPr="008020F8">
              <w:rPr>
                <w:rStyle w:val="Hyperlink"/>
                <w:rFonts w:ascii="Times New Roman" w:hAnsi="Times New Roman" w:cs="Times New Roman"/>
                <w:noProof/>
              </w:rPr>
              <w:t>Tạo phiếu nhập</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66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28</w:t>
            </w:r>
            <w:r w:rsidRPr="008020F8">
              <w:rPr>
                <w:rFonts w:ascii="Times New Roman" w:hAnsi="Times New Roman" w:cs="Times New Roman"/>
                <w:noProof/>
                <w:webHidden/>
              </w:rPr>
              <w:fldChar w:fldCharType="end"/>
            </w:r>
          </w:hyperlink>
        </w:p>
        <w:p w14:paraId="51209C32" w14:textId="340EDED5" w:rsidR="00E405F7" w:rsidRPr="008020F8" w:rsidRDefault="00E405F7">
          <w:pPr>
            <w:pStyle w:val="TOC3"/>
            <w:tabs>
              <w:tab w:val="left" w:pos="1440"/>
              <w:tab w:val="right" w:leader="dot" w:pos="9350"/>
            </w:tabs>
            <w:rPr>
              <w:rFonts w:ascii="Times New Roman" w:hAnsi="Times New Roman" w:cs="Times New Roman"/>
              <w:noProof/>
            </w:rPr>
          </w:pPr>
          <w:hyperlink w:anchor="_Toc213616367" w:history="1">
            <w:r w:rsidRPr="008020F8">
              <w:rPr>
                <w:rStyle w:val="Hyperlink"/>
                <w:rFonts w:ascii="Times New Roman" w:hAnsi="Times New Roman" w:cs="Times New Roman"/>
                <w:noProof/>
              </w:rPr>
              <w:t>3.3.3</w:t>
            </w:r>
            <w:r w:rsidRPr="008020F8">
              <w:rPr>
                <w:rFonts w:ascii="Times New Roman" w:hAnsi="Times New Roman" w:cs="Times New Roman"/>
                <w:noProof/>
              </w:rPr>
              <w:tab/>
            </w:r>
            <w:r w:rsidRPr="008020F8">
              <w:rPr>
                <w:rStyle w:val="Hyperlink"/>
                <w:rFonts w:ascii="Times New Roman" w:hAnsi="Times New Roman" w:cs="Times New Roman"/>
                <w:noProof/>
              </w:rPr>
              <w:t>Sửa phiếu nhập</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67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32</w:t>
            </w:r>
            <w:r w:rsidRPr="008020F8">
              <w:rPr>
                <w:rFonts w:ascii="Times New Roman" w:hAnsi="Times New Roman" w:cs="Times New Roman"/>
                <w:noProof/>
                <w:webHidden/>
              </w:rPr>
              <w:fldChar w:fldCharType="end"/>
            </w:r>
          </w:hyperlink>
        </w:p>
        <w:p w14:paraId="6B14FBE9" w14:textId="16FBC521" w:rsidR="00E405F7" w:rsidRPr="008020F8" w:rsidRDefault="00E405F7">
          <w:pPr>
            <w:pStyle w:val="TOC3"/>
            <w:tabs>
              <w:tab w:val="left" w:pos="1440"/>
              <w:tab w:val="right" w:leader="dot" w:pos="9350"/>
            </w:tabs>
            <w:rPr>
              <w:rFonts w:ascii="Times New Roman" w:hAnsi="Times New Roman" w:cs="Times New Roman"/>
              <w:noProof/>
            </w:rPr>
          </w:pPr>
          <w:hyperlink w:anchor="_Toc213616368" w:history="1">
            <w:r w:rsidRPr="008020F8">
              <w:rPr>
                <w:rStyle w:val="Hyperlink"/>
                <w:rFonts w:ascii="Times New Roman" w:hAnsi="Times New Roman" w:cs="Times New Roman"/>
                <w:noProof/>
              </w:rPr>
              <w:t>3.3.4</w:t>
            </w:r>
            <w:r w:rsidRPr="008020F8">
              <w:rPr>
                <w:rFonts w:ascii="Times New Roman" w:hAnsi="Times New Roman" w:cs="Times New Roman"/>
                <w:noProof/>
              </w:rPr>
              <w:tab/>
            </w:r>
            <w:r w:rsidRPr="008020F8">
              <w:rPr>
                <w:rStyle w:val="Hyperlink"/>
                <w:rFonts w:ascii="Times New Roman" w:hAnsi="Times New Roman" w:cs="Times New Roman"/>
                <w:noProof/>
              </w:rPr>
              <w:t>Xóa phiếu nhập</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68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36</w:t>
            </w:r>
            <w:r w:rsidRPr="008020F8">
              <w:rPr>
                <w:rFonts w:ascii="Times New Roman" w:hAnsi="Times New Roman" w:cs="Times New Roman"/>
                <w:noProof/>
                <w:webHidden/>
              </w:rPr>
              <w:fldChar w:fldCharType="end"/>
            </w:r>
          </w:hyperlink>
        </w:p>
        <w:p w14:paraId="1F10FA01" w14:textId="75D98843" w:rsidR="00E405F7" w:rsidRPr="008020F8" w:rsidRDefault="00E405F7">
          <w:pPr>
            <w:pStyle w:val="TOC2"/>
            <w:tabs>
              <w:tab w:val="left" w:pos="960"/>
              <w:tab w:val="right" w:leader="dot" w:pos="9350"/>
            </w:tabs>
            <w:rPr>
              <w:rFonts w:ascii="Times New Roman" w:hAnsi="Times New Roman" w:cs="Times New Roman"/>
              <w:noProof/>
            </w:rPr>
          </w:pPr>
          <w:hyperlink w:anchor="_Toc213616369" w:history="1">
            <w:r w:rsidRPr="008020F8">
              <w:rPr>
                <w:rStyle w:val="Hyperlink"/>
                <w:rFonts w:ascii="Times New Roman" w:hAnsi="Times New Roman" w:cs="Times New Roman"/>
                <w:noProof/>
              </w:rPr>
              <w:t>3.4</w:t>
            </w:r>
            <w:r w:rsidRPr="008020F8">
              <w:rPr>
                <w:rFonts w:ascii="Times New Roman" w:hAnsi="Times New Roman" w:cs="Times New Roman"/>
                <w:noProof/>
              </w:rPr>
              <w:tab/>
            </w:r>
            <w:r w:rsidRPr="008020F8">
              <w:rPr>
                <w:rStyle w:val="Hyperlink"/>
                <w:rFonts w:ascii="Times New Roman" w:hAnsi="Times New Roman" w:cs="Times New Roman"/>
                <w:noProof/>
              </w:rPr>
              <w:t>Xem thống kê</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69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38</w:t>
            </w:r>
            <w:r w:rsidRPr="008020F8">
              <w:rPr>
                <w:rFonts w:ascii="Times New Roman" w:hAnsi="Times New Roman" w:cs="Times New Roman"/>
                <w:noProof/>
                <w:webHidden/>
              </w:rPr>
              <w:fldChar w:fldCharType="end"/>
            </w:r>
          </w:hyperlink>
        </w:p>
        <w:p w14:paraId="6953C29D" w14:textId="75EE1EB9" w:rsidR="00E405F7" w:rsidRPr="008020F8" w:rsidRDefault="00E405F7">
          <w:pPr>
            <w:pStyle w:val="TOC3"/>
            <w:tabs>
              <w:tab w:val="left" w:pos="1440"/>
              <w:tab w:val="right" w:leader="dot" w:pos="9350"/>
            </w:tabs>
            <w:rPr>
              <w:rFonts w:ascii="Times New Roman" w:hAnsi="Times New Roman" w:cs="Times New Roman"/>
              <w:noProof/>
            </w:rPr>
          </w:pPr>
          <w:hyperlink w:anchor="_Toc213616370" w:history="1">
            <w:r w:rsidRPr="008020F8">
              <w:rPr>
                <w:rStyle w:val="Hyperlink"/>
                <w:rFonts w:ascii="Times New Roman" w:hAnsi="Times New Roman" w:cs="Times New Roman"/>
                <w:noProof/>
              </w:rPr>
              <w:t>3.4.1</w:t>
            </w:r>
            <w:r w:rsidRPr="008020F8">
              <w:rPr>
                <w:rFonts w:ascii="Times New Roman" w:hAnsi="Times New Roman" w:cs="Times New Roman"/>
                <w:noProof/>
              </w:rPr>
              <w:tab/>
            </w:r>
            <w:r w:rsidRPr="008020F8">
              <w:rPr>
                <w:rStyle w:val="Hyperlink"/>
                <w:rFonts w:ascii="Times New Roman" w:hAnsi="Times New Roman" w:cs="Times New Roman"/>
                <w:noProof/>
              </w:rPr>
              <w:t>Xem thống kê số lượng tồn kho</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70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38</w:t>
            </w:r>
            <w:r w:rsidRPr="008020F8">
              <w:rPr>
                <w:rFonts w:ascii="Times New Roman" w:hAnsi="Times New Roman" w:cs="Times New Roman"/>
                <w:noProof/>
                <w:webHidden/>
              </w:rPr>
              <w:fldChar w:fldCharType="end"/>
            </w:r>
          </w:hyperlink>
        </w:p>
        <w:p w14:paraId="4D5E0176" w14:textId="4BA163A5" w:rsidR="00E405F7" w:rsidRPr="008020F8" w:rsidRDefault="00E405F7">
          <w:pPr>
            <w:pStyle w:val="TOC3"/>
            <w:tabs>
              <w:tab w:val="left" w:pos="1440"/>
              <w:tab w:val="right" w:leader="dot" w:pos="9350"/>
            </w:tabs>
            <w:rPr>
              <w:rFonts w:ascii="Times New Roman" w:hAnsi="Times New Roman" w:cs="Times New Roman"/>
              <w:noProof/>
            </w:rPr>
          </w:pPr>
          <w:hyperlink w:anchor="_Toc213616371" w:history="1">
            <w:r w:rsidRPr="008020F8">
              <w:rPr>
                <w:rStyle w:val="Hyperlink"/>
                <w:rFonts w:ascii="Times New Roman" w:hAnsi="Times New Roman" w:cs="Times New Roman"/>
                <w:noProof/>
              </w:rPr>
              <w:t>3.4.2</w:t>
            </w:r>
            <w:r w:rsidRPr="008020F8">
              <w:rPr>
                <w:rFonts w:ascii="Times New Roman" w:hAnsi="Times New Roman" w:cs="Times New Roman"/>
                <w:noProof/>
              </w:rPr>
              <w:tab/>
            </w:r>
            <w:r w:rsidRPr="008020F8">
              <w:rPr>
                <w:rStyle w:val="Hyperlink"/>
                <w:rFonts w:ascii="Times New Roman" w:hAnsi="Times New Roman" w:cs="Times New Roman"/>
                <w:noProof/>
              </w:rPr>
              <w:t>Xem thống kê tổng hợp</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71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40</w:t>
            </w:r>
            <w:r w:rsidRPr="008020F8">
              <w:rPr>
                <w:rFonts w:ascii="Times New Roman" w:hAnsi="Times New Roman" w:cs="Times New Roman"/>
                <w:noProof/>
                <w:webHidden/>
              </w:rPr>
              <w:fldChar w:fldCharType="end"/>
            </w:r>
          </w:hyperlink>
        </w:p>
        <w:p w14:paraId="2A6AF272" w14:textId="72177951" w:rsidR="00E405F7" w:rsidRPr="008020F8" w:rsidRDefault="00E405F7">
          <w:pPr>
            <w:pStyle w:val="TOC2"/>
            <w:tabs>
              <w:tab w:val="left" w:pos="960"/>
              <w:tab w:val="right" w:leader="dot" w:pos="9350"/>
            </w:tabs>
            <w:rPr>
              <w:rFonts w:ascii="Times New Roman" w:hAnsi="Times New Roman" w:cs="Times New Roman"/>
              <w:noProof/>
            </w:rPr>
          </w:pPr>
          <w:hyperlink w:anchor="_Toc213616372" w:history="1">
            <w:r w:rsidRPr="008020F8">
              <w:rPr>
                <w:rStyle w:val="Hyperlink"/>
                <w:rFonts w:ascii="Times New Roman" w:hAnsi="Times New Roman" w:cs="Times New Roman"/>
                <w:noProof/>
              </w:rPr>
              <w:t>3.5</w:t>
            </w:r>
            <w:r w:rsidRPr="008020F8">
              <w:rPr>
                <w:rFonts w:ascii="Times New Roman" w:hAnsi="Times New Roman" w:cs="Times New Roman"/>
                <w:noProof/>
              </w:rPr>
              <w:tab/>
            </w:r>
            <w:r w:rsidRPr="008020F8">
              <w:rPr>
                <w:rStyle w:val="Hyperlink"/>
                <w:rFonts w:ascii="Times New Roman" w:hAnsi="Times New Roman" w:cs="Times New Roman"/>
                <w:noProof/>
              </w:rPr>
              <w:t>Quản lý hàng hóa</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72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42</w:t>
            </w:r>
            <w:r w:rsidRPr="008020F8">
              <w:rPr>
                <w:rFonts w:ascii="Times New Roman" w:hAnsi="Times New Roman" w:cs="Times New Roman"/>
                <w:noProof/>
                <w:webHidden/>
              </w:rPr>
              <w:fldChar w:fldCharType="end"/>
            </w:r>
          </w:hyperlink>
        </w:p>
        <w:p w14:paraId="63E3CC70" w14:textId="599E3F50" w:rsidR="00E405F7" w:rsidRPr="008020F8" w:rsidRDefault="00E405F7">
          <w:pPr>
            <w:pStyle w:val="TOC3"/>
            <w:tabs>
              <w:tab w:val="left" w:pos="1440"/>
              <w:tab w:val="right" w:leader="dot" w:pos="9350"/>
            </w:tabs>
            <w:rPr>
              <w:rFonts w:ascii="Times New Roman" w:hAnsi="Times New Roman" w:cs="Times New Roman"/>
              <w:noProof/>
            </w:rPr>
          </w:pPr>
          <w:hyperlink w:anchor="_Toc213616373" w:history="1">
            <w:r w:rsidRPr="008020F8">
              <w:rPr>
                <w:rStyle w:val="Hyperlink"/>
                <w:rFonts w:ascii="Times New Roman" w:hAnsi="Times New Roman" w:cs="Times New Roman"/>
                <w:noProof/>
              </w:rPr>
              <w:t>3.5.1</w:t>
            </w:r>
            <w:r w:rsidRPr="008020F8">
              <w:rPr>
                <w:rFonts w:ascii="Times New Roman" w:hAnsi="Times New Roman" w:cs="Times New Roman"/>
                <w:noProof/>
              </w:rPr>
              <w:tab/>
            </w:r>
            <w:r w:rsidRPr="008020F8">
              <w:rPr>
                <w:rStyle w:val="Hyperlink"/>
                <w:rFonts w:ascii="Times New Roman" w:hAnsi="Times New Roman" w:cs="Times New Roman"/>
                <w:noProof/>
              </w:rPr>
              <w:t>Tìm kiếm hàng hóa</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73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43</w:t>
            </w:r>
            <w:r w:rsidRPr="008020F8">
              <w:rPr>
                <w:rFonts w:ascii="Times New Roman" w:hAnsi="Times New Roman" w:cs="Times New Roman"/>
                <w:noProof/>
                <w:webHidden/>
              </w:rPr>
              <w:fldChar w:fldCharType="end"/>
            </w:r>
          </w:hyperlink>
        </w:p>
        <w:p w14:paraId="3526DA67" w14:textId="5687BB68" w:rsidR="00E405F7" w:rsidRPr="008020F8" w:rsidRDefault="00E405F7">
          <w:pPr>
            <w:pStyle w:val="TOC3"/>
            <w:tabs>
              <w:tab w:val="left" w:pos="1440"/>
              <w:tab w:val="right" w:leader="dot" w:pos="9350"/>
            </w:tabs>
            <w:rPr>
              <w:rFonts w:ascii="Times New Roman" w:hAnsi="Times New Roman" w:cs="Times New Roman"/>
              <w:noProof/>
            </w:rPr>
          </w:pPr>
          <w:hyperlink w:anchor="_Toc213616374" w:history="1">
            <w:r w:rsidRPr="008020F8">
              <w:rPr>
                <w:rStyle w:val="Hyperlink"/>
                <w:rFonts w:ascii="Times New Roman" w:hAnsi="Times New Roman" w:cs="Times New Roman"/>
                <w:noProof/>
              </w:rPr>
              <w:t>3.5.2</w:t>
            </w:r>
            <w:r w:rsidRPr="008020F8">
              <w:rPr>
                <w:rFonts w:ascii="Times New Roman" w:hAnsi="Times New Roman" w:cs="Times New Roman"/>
                <w:noProof/>
              </w:rPr>
              <w:tab/>
            </w:r>
            <w:r w:rsidRPr="008020F8">
              <w:rPr>
                <w:rStyle w:val="Hyperlink"/>
                <w:rFonts w:ascii="Times New Roman" w:hAnsi="Times New Roman" w:cs="Times New Roman"/>
                <w:noProof/>
              </w:rPr>
              <w:t>Thêm hàng hóa</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74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44</w:t>
            </w:r>
            <w:r w:rsidRPr="008020F8">
              <w:rPr>
                <w:rFonts w:ascii="Times New Roman" w:hAnsi="Times New Roman" w:cs="Times New Roman"/>
                <w:noProof/>
                <w:webHidden/>
              </w:rPr>
              <w:fldChar w:fldCharType="end"/>
            </w:r>
          </w:hyperlink>
        </w:p>
        <w:p w14:paraId="2E95629B" w14:textId="59A79382" w:rsidR="00E405F7" w:rsidRPr="008020F8" w:rsidRDefault="00E405F7">
          <w:pPr>
            <w:pStyle w:val="TOC3"/>
            <w:tabs>
              <w:tab w:val="left" w:pos="1440"/>
              <w:tab w:val="right" w:leader="dot" w:pos="9350"/>
            </w:tabs>
            <w:rPr>
              <w:rFonts w:ascii="Times New Roman" w:hAnsi="Times New Roman" w:cs="Times New Roman"/>
              <w:noProof/>
            </w:rPr>
          </w:pPr>
          <w:hyperlink w:anchor="_Toc213616375" w:history="1">
            <w:r w:rsidRPr="008020F8">
              <w:rPr>
                <w:rStyle w:val="Hyperlink"/>
                <w:rFonts w:ascii="Times New Roman" w:hAnsi="Times New Roman" w:cs="Times New Roman"/>
                <w:noProof/>
              </w:rPr>
              <w:t>3.5.3</w:t>
            </w:r>
            <w:r w:rsidRPr="008020F8">
              <w:rPr>
                <w:rFonts w:ascii="Times New Roman" w:hAnsi="Times New Roman" w:cs="Times New Roman"/>
                <w:noProof/>
              </w:rPr>
              <w:tab/>
            </w:r>
            <w:r w:rsidRPr="008020F8">
              <w:rPr>
                <w:rStyle w:val="Hyperlink"/>
                <w:rFonts w:ascii="Times New Roman" w:hAnsi="Times New Roman" w:cs="Times New Roman"/>
                <w:noProof/>
              </w:rPr>
              <w:t>Chỉnh sửa hàng hóa</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75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48</w:t>
            </w:r>
            <w:r w:rsidRPr="008020F8">
              <w:rPr>
                <w:rFonts w:ascii="Times New Roman" w:hAnsi="Times New Roman" w:cs="Times New Roman"/>
                <w:noProof/>
                <w:webHidden/>
              </w:rPr>
              <w:fldChar w:fldCharType="end"/>
            </w:r>
          </w:hyperlink>
        </w:p>
        <w:p w14:paraId="33F4AF33" w14:textId="0C2F4239" w:rsidR="00E405F7" w:rsidRPr="008020F8" w:rsidRDefault="00E405F7">
          <w:pPr>
            <w:pStyle w:val="TOC3"/>
            <w:tabs>
              <w:tab w:val="left" w:pos="1440"/>
              <w:tab w:val="right" w:leader="dot" w:pos="9350"/>
            </w:tabs>
            <w:rPr>
              <w:rFonts w:ascii="Times New Roman" w:hAnsi="Times New Roman" w:cs="Times New Roman"/>
              <w:noProof/>
            </w:rPr>
          </w:pPr>
          <w:hyperlink w:anchor="_Toc213616376" w:history="1">
            <w:r w:rsidRPr="008020F8">
              <w:rPr>
                <w:rStyle w:val="Hyperlink"/>
                <w:rFonts w:ascii="Times New Roman" w:hAnsi="Times New Roman" w:cs="Times New Roman"/>
                <w:noProof/>
              </w:rPr>
              <w:t>3.5.4</w:t>
            </w:r>
            <w:r w:rsidRPr="008020F8">
              <w:rPr>
                <w:rFonts w:ascii="Times New Roman" w:hAnsi="Times New Roman" w:cs="Times New Roman"/>
                <w:noProof/>
              </w:rPr>
              <w:tab/>
            </w:r>
            <w:r w:rsidRPr="008020F8">
              <w:rPr>
                <w:rStyle w:val="Hyperlink"/>
                <w:rFonts w:ascii="Times New Roman" w:hAnsi="Times New Roman" w:cs="Times New Roman"/>
                <w:noProof/>
              </w:rPr>
              <w:t>Xóa hàng hóa</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76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51</w:t>
            </w:r>
            <w:r w:rsidRPr="008020F8">
              <w:rPr>
                <w:rFonts w:ascii="Times New Roman" w:hAnsi="Times New Roman" w:cs="Times New Roman"/>
                <w:noProof/>
                <w:webHidden/>
              </w:rPr>
              <w:fldChar w:fldCharType="end"/>
            </w:r>
          </w:hyperlink>
        </w:p>
        <w:p w14:paraId="4CF1F7AA" w14:textId="49D1ABE5" w:rsidR="00E405F7" w:rsidRPr="008020F8" w:rsidRDefault="00E405F7">
          <w:pPr>
            <w:pStyle w:val="TOC2"/>
            <w:tabs>
              <w:tab w:val="left" w:pos="960"/>
              <w:tab w:val="right" w:leader="dot" w:pos="9350"/>
            </w:tabs>
            <w:rPr>
              <w:rFonts w:ascii="Times New Roman" w:hAnsi="Times New Roman" w:cs="Times New Roman"/>
              <w:noProof/>
            </w:rPr>
          </w:pPr>
          <w:hyperlink w:anchor="_Toc213616377" w:history="1">
            <w:r w:rsidRPr="008020F8">
              <w:rPr>
                <w:rStyle w:val="Hyperlink"/>
                <w:rFonts w:ascii="Times New Roman" w:hAnsi="Times New Roman" w:cs="Times New Roman"/>
                <w:noProof/>
              </w:rPr>
              <w:t>3.6</w:t>
            </w:r>
            <w:r w:rsidRPr="008020F8">
              <w:rPr>
                <w:rFonts w:ascii="Times New Roman" w:hAnsi="Times New Roman" w:cs="Times New Roman"/>
                <w:noProof/>
              </w:rPr>
              <w:tab/>
            </w:r>
            <w:r w:rsidRPr="008020F8">
              <w:rPr>
                <w:rStyle w:val="Hyperlink"/>
                <w:rFonts w:ascii="Times New Roman" w:hAnsi="Times New Roman" w:cs="Times New Roman"/>
                <w:noProof/>
              </w:rPr>
              <w:t>Quản lý loại hàng hóa</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77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53</w:t>
            </w:r>
            <w:r w:rsidRPr="008020F8">
              <w:rPr>
                <w:rFonts w:ascii="Times New Roman" w:hAnsi="Times New Roman" w:cs="Times New Roman"/>
                <w:noProof/>
                <w:webHidden/>
              </w:rPr>
              <w:fldChar w:fldCharType="end"/>
            </w:r>
          </w:hyperlink>
        </w:p>
        <w:p w14:paraId="79B7212D" w14:textId="52AFF839" w:rsidR="00E405F7" w:rsidRPr="008020F8" w:rsidRDefault="00E405F7">
          <w:pPr>
            <w:pStyle w:val="TOC3"/>
            <w:tabs>
              <w:tab w:val="left" w:pos="1440"/>
              <w:tab w:val="right" w:leader="dot" w:pos="9350"/>
            </w:tabs>
            <w:rPr>
              <w:rFonts w:ascii="Times New Roman" w:hAnsi="Times New Roman" w:cs="Times New Roman"/>
              <w:noProof/>
            </w:rPr>
          </w:pPr>
          <w:hyperlink w:anchor="_Toc213616378" w:history="1">
            <w:r w:rsidRPr="008020F8">
              <w:rPr>
                <w:rStyle w:val="Hyperlink"/>
                <w:rFonts w:ascii="Times New Roman" w:hAnsi="Times New Roman" w:cs="Times New Roman"/>
                <w:noProof/>
              </w:rPr>
              <w:t>3.6.1</w:t>
            </w:r>
            <w:r w:rsidRPr="008020F8">
              <w:rPr>
                <w:rFonts w:ascii="Times New Roman" w:hAnsi="Times New Roman" w:cs="Times New Roman"/>
                <w:noProof/>
              </w:rPr>
              <w:tab/>
            </w:r>
            <w:r w:rsidRPr="008020F8">
              <w:rPr>
                <w:rStyle w:val="Hyperlink"/>
                <w:rFonts w:ascii="Times New Roman" w:hAnsi="Times New Roman" w:cs="Times New Roman"/>
                <w:noProof/>
              </w:rPr>
              <w:t>Tìm kiếm loại hàng</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78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53</w:t>
            </w:r>
            <w:r w:rsidRPr="008020F8">
              <w:rPr>
                <w:rFonts w:ascii="Times New Roman" w:hAnsi="Times New Roman" w:cs="Times New Roman"/>
                <w:noProof/>
                <w:webHidden/>
              </w:rPr>
              <w:fldChar w:fldCharType="end"/>
            </w:r>
          </w:hyperlink>
        </w:p>
        <w:p w14:paraId="0180B52F" w14:textId="7D5FB443" w:rsidR="00E405F7" w:rsidRPr="008020F8" w:rsidRDefault="00E405F7">
          <w:pPr>
            <w:pStyle w:val="TOC3"/>
            <w:tabs>
              <w:tab w:val="left" w:pos="1440"/>
              <w:tab w:val="right" w:leader="dot" w:pos="9350"/>
            </w:tabs>
            <w:rPr>
              <w:rFonts w:ascii="Times New Roman" w:hAnsi="Times New Roman" w:cs="Times New Roman"/>
              <w:noProof/>
            </w:rPr>
          </w:pPr>
          <w:hyperlink w:anchor="_Toc213616379" w:history="1">
            <w:r w:rsidRPr="008020F8">
              <w:rPr>
                <w:rStyle w:val="Hyperlink"/>
                <w:rFonts w:ascii="Times New Roman" w:hAnsi="Times New Roman" w:cs="Times New Roman"/>
                <w:noProof/>
              </w:rPr>
              <w:t>3.6.2</w:t>
            </w:r>
            <w:r w:rsidRPr="008020F8">
              <w:rPr>
                <w:rFonts w:ascii="Times New Roman" w:hAnsi="Times New Roman" w:cs="Times New Roman"/>
                <w:noProof/>
              </w:rPr>
              <w:tab/>
            </w:r>
            <w:r w:rsidRPr="008020F8">
              <w:rPr>
                <w:rStyle w:val="Hyperlink"/>
                <w:rFonts w:ascii="Times New Roman" w:hAnsi="Times New Roman" w:cs="Times New Roman"/>
                <w:noProof/>
              </w:rPr>
              <w:t>Thêm loại hàng</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79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55</w:t>
            </w:r>
            <w:r w:rsidRPr="008020F8">
              <w:rPr>
                <w:rFonts w:ascii="Times New Roman" w:hAnsi="Times New Roman" w:cs="Times New Roman"/>
                <w:noProof/>
                <w:webHidden/>
              </w:rPr>
              <w:fldChar w:fldCharType="end"/>
            </w:r>
          </w:hyperlink>
        </w:p>
        <w:p w14:paraId="41B38D0A" w14:textId="3ED1612D" w:rsidR="00E405F7" w:rsidRPr="008020F8" w:rsidRDefault="00E405F7">
          <w:pPr>
            <w:pStyle w:val="TOC3"/>
            <w:tabs>
              <w:tab w:val="left" w:pos="1440"/>
              <w:tab w:val="right" w:leader="dot" w:pos="9350"/>
            </w:tabs>
            <w:rPr>
              <w:rFonts w:ascii="Times New Roman" w:hAnsi="Times New Roman" w:cs="Times New Roman"/>
              <w:noProof/>
            </w:rPr>
          </w:pPr>
          <w:hyperlink w:anchor="_Toc213616380" w:history="1">
            <w:r w:rsidRPr="008020F8">
              <w:rPr>
                <w:rStyle w:val="Hyperlink"/>
                <w:rFonts w:ascii="Times New Roman" w:hAnsi="Times New Roman" w:cs="Times New Roman"/>
                <w:noProof/>
              </w:rPr>
              <w:t>3.6.3</w:t>
            </w:r>
            <w:r w:rsidRPr="008020F8">
              <w:rPr>
                <w:rFonts w:ascii="Times New Roman" w:hAnsi="Times New Roman" w:cs="Times New Roman"/>
                <w:noProof/>
              </w:rPr>
              <w:tab/>
            </w:r>
            <w:r w:rsidRPr="008020F8">
              <w:rPr>
                <w:rStyle w:val="Hyperlink"/>
                <w:rFonts w:ascii="Times New Roman" w:hAnsi="Times New Roman" w:cs="Times New Roman"/>
                <w:noProof/>
              </w:rPr>
              <w:t>Xóa loại hàng</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80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57</w:t>
            </w:r>
            <w:r w:rsidRPr="008020F8">
              <w:rPr>
                <w:rFonts w:ascii="Times New Roman" w:hAnsi="Times New Roman" w:cs="Times New Roman"/>
                <w:noProof/>
                <w:webHidden/>
              </w:rPr>
              <w:fldChar w:fldCharType="end"/>
            </w:r>
          </w:hyperlink>
        </w:p>
        <w:p w14:paraId="20367E9F" w14:textId="1F93864F" w:rsidR="00E405F7" w:rsidRPr="008020F8" w:rsidRDefault="00E405F7">
          <w:pPr>
            <w:pStyle w:val="TOC2"/>
            <w:tabs>
              <w:tab w:val="left" w:pos="960"/>
              <w:tab w:val="right" w:leader="dot" w:pos="9350"/>
            </w:tabs>
            <w:rPr>
              <w:rFonts w:ascii="Times New Roman" w:hAnsi="Times New Roman" w:cs="Times New Roman"/>
              <w:noProof/>
            </w:rPr>
          </w:pPr>
          <w:hyperlink w:anchor="_Toc213616381" w:history="1">
            <w:r w:rsidRPr="008020F8">
              <w:rPr>
                <w:rStyle w:val="Hyperlink"/>
                <w:rFonts w:ascii="Times New Roman" w:hAnsi="Times New Roman" w:cs="Times New Roman"/>
                <w:noProof/>
              </w:rPr>
              <w:t>3.7</w:t>
            </w:r>
            <w:r w:rsidRPr="008020F8">
              <w:rPr>
                <w:rFonts w:ascii="Times New Roman" w:hAnsi="Times New Roman" w:cs="Times New Roman"/>
                <w:noProof/>
              </w:rPr>
              <w:tab/>
            </w:r>
            <w:r w:rsidRPr="008020F8">
              <w:rPr>
                <w:rStyle w:val="Hyperlink"/>
                <w:rFonts w:ascii="Times New Roman" w:hAnsi="Times New Roman" w:cs="Times New Roman"/>
                <w:noProof/>
              </w:rPr>
              <w:t>Quản lý giá hàng hóa</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81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61</w:t>
            </w:r>
            <w:r w:rsidRPr="008020F8">
              <w:rPr>
                <w:rFonts w:ascii="Times New Roman" w:hAnsi="Times New Roman" w:cs="Times New Roman"/>
                <w:noProof/>
                <w:webHidden/>
              </w:rPr>
              <w:fldChar w:fldCharType="end"/>
            </w:r>
          </w:hyperlink>
        </w:p>
        <w:p w14:paraId="65A44B5D" w14:textId="4AEA9D97" w:rsidR="00E405F7" w:rsidRPr="008020F8" w:rsidRDefault="00E405F7">
          <w:pPr>
            <w:pStyle w:val="TOC3"/>
            <w:tabs>
              <w:tab w:val="left" w:pos="1440"/>
              <w:tab w:val="right" w:leader="dot" w:pos="9350"/>
            </w:tabs>
            <w:rPr>
              <w:rFonts w:ascii="Times New Roman" w:hAnsi="Times New Roman" w:cs="Times New Roman"/>
              <w:noProof/>
            </w:rPr>
          </w:pPr>
          <w:hyperlink w:anchor="_Toc213616382" w:history="1">
            <w:r w:rsidRPr="008020F8">
              <w:rPr>
                <w:rStyle w:val="Hyperlink"/>
                <w:rFonts w:ascii="Times New Roman" w:hAnsi="Times New Roman" w:cs="Times New Roman"/>
                <w:noProof/>
              </w:rPr>
              <w:t>3.7.1</w:t>
            </w:r>
            <w:r w:rsidRPr="008020F8">
              <w:rPr>
                <w:rFonts w:ascii="Times New Roman" w:hAnsi="Times New Roman" w:cs="Times New Roman"/>
                <w:noProof/>
              </w:rPr>
              <w:tab/>
            </w:r>
            <w:r w:rsidRPr="008020F8">
              <w:rPr>
                <w:rStyle w:val="Hyperlink"/>
                <w:rFonts w:ascii="Times New Roman" w:hAnsi="Times New Roman" w:cs="Times New Roman"/>
                <w:noProof/>
              </w:rPr>
              <w:t>Thêm giá hàng hóa</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82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61</w:t>
            </w:r>
            <w:r w:rsidRPr="008020F8">
              <w:rPr>
                <w:rFonts w:ascii="Times New Roman" w:hAnsi="Times New Roman" w:cs="Times New Roman"/>
                <w:noProof/>
                <w:webHidden/>
              </w:rPr>
              <w:fldChar w:fldCharType="end"/>
            </w:r>
          </w:hyperlink>
        </w:p>
        <w:p w14:paraId="6AEC1210" w14:textId="6997EF0E" w:rsidR="00E405F7" w:rsidRPr="008020F8" w:rsidRDefault="00E405F7">
          <w:pPr>
            <w:pStyle w:val="TOC3"/>
            <w:tabs>
              <w:tab w:val="left" w:pos="1440"/>
              <w:tab w:val="right" w:leader="dot" w:pos="9350"/>
            </w:tabs>
            <w:rPr>
              <w:rFonts w:ascii="Times New Roman" w:hAnsi="Times New Roman" w:cs="Times New Roman"/>
              <w:noProof/>
            </w:rPr>
          </w:pPr>
          <w:hyperlink w:anchor="_Toc213616383" w:history="1">
            <w:r w:rsidRPr="008020F8">
              <w:rPr>
                <w:rStyle w:val="Hyperlink"/>
                <w:rFonts w:ascii="Times New Roman" w:hAnsi="Times New Roman" w:cs="Times New Roman"/>
                <w:noProof/>
              </w:rPr>
              <w:t>3.7.2</w:t>
            </w:r>
            <w:r w:rsidRPr="008020F8">
              <w:rPr>
                <w:rFonts w:ascii="Times New Roman" w:hAnsi="Times New Roman" w:cs="Times New Roman"/>
                <w:noProof/>
              </w:rPr>
              <w:tab/>
            </w:r>
            <w:r w:rsidRPr="008020F8">
              <w:rPr>
                <w:rStyle w:val="Hyperlink"/>
                <w:rFonts w:ascii="Times New Roman" w:hAnsi="Times New Roman" w:cs="Times New Roman"/>
                <w:noProof/>
              </w:rPr>
              <w:t>Xóa giá hàng hóa</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83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64</w:t>
            </w:r>
            <w:r w:rsidRPr="008020F8">
              <w:rPr>
                <w:rFonts w:ascii="Times New Roman" w:hAnsi="Times New Roman" w:cs="Times New Roman"/>
                <w:noProof/>
                <w:webHidden/>
              </w:rPr>
              <w:fldChar w:fldCharType="end"/>
            </w:r>
          </w:hyperlink>
        </w:p>
        <w:p w14:paraId="7D7DE380" w14:textId="0D619A19" w:rsidR="00E405F7" w:rsidRPr="008020F8" w:rsidRDefault="00E405F7">
          <w:pPr>
            <w:pStyle w:val="TOC3"/>
            <w:tabs>
              <w:tab w:val="left" w:pos="1440"/>
              <w:tab w:val="right" w:leader="dot" w:pos="9350"/>
            </w:tabs>
            <w:rPr>
              <w:rFonts w:ascii="Times New Roman" w:hAnsi="Times New Roman" w:cs="Times New Roman"/>
              <w:noProof/>
            </w:rPr>
          </w:pPr>
          <w:hyperlink w:anchor="_Toc213616384" w:history="1">
            <w:r w:rsidRPr="008020F8">
              <w:rPr>
                <w:rStyle w:val="Hyperlink"/>
                <w:rFonts w:ascii="Times New Roman" w:hAnsi="Times New Roman" w:cs="Times New Roman"/>
                <w:noProof/>
              </w:rPr>
              <w:t>3.7.3</w:t>
            </w:r>
            <w:r w:rsidRPr="008020F8">
              <w:rPr>
                <w:rFonts w:ascii="Times New Roman" w:hAnsi="Times New Roman" w:cs="Times New Roman"/>
                <w:noProof/>
              </w:rPr>
              <w:tab/>
            </w:r>
            <w:r w:rsidRPr="008020F8">
              <w:rPr>
                <w:rStyle w:val="Hyperlink"/>
                <w:rFonts w:ascii="Times New Roman" w:hAnsi="Times New Roman" w:cs="Times New Roman"/>
                <w:noProof/>
              </w:rPr>
              <w:t>Tìm giá hàng hóa</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84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66</w:t>
            </w:r>
            <w:r w:rsidRPr="008020F8">
              <w:rPr>
                <w:rFonts w:ascii="Times New Roman" w:hAnsi="Times New Roman" w:cs="Times New Roman"/>
                <w:noProof/>
                <w:webHidden/>
              </w:rPr>
              <w:fldChar w:fldCharType="end"/>
            </w:r>
          </w:hyperlink>
        </w:p>
        <w:p w14:paraId="618D90B8" w14:textId="5A01F519" w:rsidR="00E405F7" w:rsidRPr="008020F8" w:rsidRDefault="00E405F7">
          <w:pPr>
            <w:pStyle w:val="TOC2"/>
            <w:tabs>
              <w:tab w:val="left" w:pos="960"/>
              <w:tab w:val="right" w:leader="dot" w:pos="9350"/>
            </w:tabs>
            <w:rPr>
              <w:rFonts w:ascii="Times New Roman" w:hAnsi="Times New Roman" w:cs="Times New Roman"/>
              <w:noProof/>
            </w:rPr>
          </w:pPr>
          <w:hyperlink w:anchor="_Toc213616385" w:history="1">
            <w:r w:rsidRPr="008020F8">
              <w:rPr>
                <w:rStyle w:val="Hyperlink"/>
                <w:rFonts w:ascii="Times New Roman" w:hAnsi="Times New Roman" w:cs="Times New Roman"/>
                <w:noProof/>
              </w:rPr>
              <w:t>3.8</w:t>
            </w:r>
            <w:r w:rsidRPr="008020F8">
              <w:rPr>
                <w:rFonts w:ascii="Times New Roman" w:hAnsi="Times New Roman" w:cs="Times New Roman"/>
                <w:noProof/>
              </w:rPr>
              <w:tab/>
            </w:r>
            <w:r w:rsidRPr="008020F8">
              <w:rPr>
                <w:rStyle w:val="Hyperlink"/>
                <w:rFonts w:ascii="Times New Roman" w:hAnsi="Times New Roman" w:cs="Times New Roman"/>
                <w:noProof/>
              </w:rPr>
              <w:t>Quản lý nhà cung cấp</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85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67</w:t>
            </w:r>
            <w:r w:rsidRPr="008020F8">
              <w:rPr>
                <w:rFonts w:ascii="Times New Roman" w:hAnsi="Times New Roman" w:cs="Times New Roman"/>
                <w:noProof/>
                <w:webHidden/>
              </w:rPr>
              <w:fldChar w:fldCharType="end"/>
            </w:r>
          </w:hyperlink>
        </w:p>
        <w:p w14:paraId="0EF5E05A" w14:textId="52E099FD" w:rsidR="00E405F7" w:rsidRPr="008020F8" w:rsidRDefault="00E405F7">
          <w:pPr>
            <w:pStyle w:val="TOC3"/>
            <w:tabs>
              <w:tab w:val="left" w:pos="1440"/>
              <w:tab w:val="right" w:leader="dot" w:pos="9350"/>
            </w:tabs>
            <w:rPr>
              <w:rFonts w:ascii="Times New Roman" w:hAnsi="Times New Roman" w:cs="Times New Roman"/>
              <w:noProof/>
            </w:rPr>
          </w:pPr>
          <w:hyperlink w:anchor="_Toc213616386" w:history="1">
            <w:r w:rsidRPr="008020F8">
              <w:rPr>
                <w:rStyle w:val="Hyperlink"/>
                <w:rFonts w:ascii="Times New Roman" w:hAnsi="Times New Roman" w:cs="Times New Roman"/>
                <w:noProof/>
              </w:rPr>
              <w:t>3.8.1</w:t>
            </w:r>
            <w:r w:rsidRPr="008020F8">
              <w:rPr>
                <w:rFonts w:ascii="Times New Roman" w:hAnsi="Times New Roman" w:cs="Times New Roman"/>
                <w:noProof/>
              </w:rPr>
              <w:tab/>
            </w:r>
            <w:r w:rsidRPr="008020F8">
              <w:rPr>
                <w:rStyle w:val="Hyperlink"/>
                <w:rFonts w:ascii="Times New Roman" w:hAnsi="Times New Roman" w:cs="Times New Roman"/>
                <w:noProof/>
              </w:rPr>
              <w:t>Tìm kiếm nhà cung cấp</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86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67</w:t>
            </w:r>
            <w:r w:rsidRPr="008020F8">
              <w:rPr>
                <w:rFonts w:ascii="Times New Roman" w:hAnsi="Times New Roman" w:cs="Times New Roman"/>
                <w:noProof/>
                <w:webHidden/>
              </w:rPr>
              <w:fldChar w:fldCharType="end"/>
            </w:r>
          </w:hyperlink>
        </w:p>
        <w:p w14:paraId="09AC99B1" w14:textId="0E6F5FB8" w:rsidR="00E405F7" w:rsidRPr="008020F8" w:rsidRDefault="00E405F7">
          <w:pPr>
            <w:pStyle w:val="TOC3"/>
            <w:tabs>
              <w:tab w:val="left" w:pos="1440"/>
              <w:tab w:val="right" w:leader="dot" w:pos="9350"/>
            </w:tabs>
            <w:rPr>
              <w:rFonts w:ascii="Times New Roman" w:hAnsi="Times New Roman" w:cs="Times New Roman"/>
              <w:noProof/>
            </w:rPr>
          </w:pPr>
          <w:hyperlink w:anchor="_Toc213616387" w:history="1">
            <w:r w:rsidRPr="008020F8">
              <w:rPr>
                <w:rStyle w:val="Hyperlink"/>
                <w:rFonts w:ascii="Times New Roman" w:hAnsi="Times New Roman" w:cs="Times New Roman"/>
                <w:noProof/>
              </w:rPr>
              <w:t>3.8.2</w:t>
            </w:r>
            <w:r w:rsidRPr="008020F8">
              <w:rPr>
                <w:rFonts w:ascii="Times New Roman" w:hAnsi="Times New Roman" w:cs="Times New Roman"/>
                <w:noProof/>
              </w:rPr>
              <w:tab/>
            </w:r>
            <w:r w:rsidRPr="008020F8">
              <w:rPr>
                <w:rStyle w:val="Hyperlink"/>
                <w:rFonts w:ascii="Times New Roman" w:hAnsi="Times New Roman" w:cs="Times New Roman"/>
                <w:noProof/>
              </w:rPr>
              <w:t>Thêm nhà cung cấp</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87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69</w:t>
            </w:r>
            <w:r w:rsidRPr="008020F8">
              <w:rPr>
                <w:rFonts w:ascii="Times New Roman" w:hAnsi="Times New Roman" w:cs="Times New Roman"/>
                <w:noProof/>
                <w:webHidden/>
              </w:rPr>
              <w:fldChar w:fldCharType="end"/>
            </w:r>
          </w:hyperlink>
        </w:p>
        <w:p w14:paraId="3D90C93B" w14:textId="65B57DCD" w:rsidR="00E405F7" w:rsidRPr="008020F8" w:rsidRDefault="00E405F7">
          <w:pPr>
            <w:pStyle w:val="TOC3"/>
            <w:tabs>
              <w:tab w:val="left" w:pos="1440"/>
              <w:tab w:val="right" w:leader="dot" w:pos="9350"/>
            </w:tabs>
            <w:rPr>
              <w:rFonts w:ascii="Times New Roman" w:hAnsi="Times New Roman" w:cs="Times New Roman"/>
              <w:noProof/>
            </w:rPr>
          </w:pPr>
          <w:hyperlink w:anchor="_Toc213616388" w:history="1">
            <w:r w:rsidRPr="008020F8">
              <w:rPr>
                <w:rStyle w:val="Hyperlink"/>
                <w:rFonts w:ascii="Times New Roman" w:hAnsi="Times New Roman" w:cs="Times New Roman"/>
                <w:noProof/>
              </w:rPr>
              <w:t>3.8.3</w:t>
            </w:r>
            <w:r w:rsidRPr="008020F8">
              <w:rPr>
                <w:rFonts w:ascii="Times New Roman" w:hAnsi="Times New Roman" w:cs="Times New Roman"/>
                <w:noProof/>
              </w:rPr>
              <w:tab/>
            </w:r>
            <w:r w:rsidRPr="008020F8">
              <w:rPr>
                <w:rStyle w:val="Hyperlink"/>
                <w:rFonts w:ascii="Times New Roman" w:hAnsi="Times New Roman" w:cs="Times New Roman"/>
                <w:noProof/>
              </w:rPr>
              <w:t>Sửa nhà cung cấp</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88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73</w:t>
            </w:r>
            <w:r w:rsidRPr="008020F8">
              <w:rPr>
                <w:rFonts w:ascii="Times New Roman" w:hAnsi="Times New Roman" w:cs="Times New Roman"/>
                <w:noProof/>
                <w:webHidden/>
              </w:rPr>
              <w:fldChar w:fldCharType="end"/>
            </w:r>
          </w:hyperlink>
        </w:p>
        <w:p w14:paraId="7684C388" w14:textId="0E86308C" w:rsidR="00E405F7" w:rsidRPr="008020F8" w:rsidRDefault="00E405F7">
          <w:pPr>
            <w:pStyle w:val="TOC3"/>
            <w:tabs>
              <w:tab w:val="left" w:pos="1440"/>
              <w:tab w:val="right" w:leader="dot" w:pos="9350"/>
            </w:tabs>
            <w:rPr>
              <w:rFonts w:ascii="Times New Roman" w:hAnsi="Times New Roman" w:cs="Times New Roman"/>
              <w:noProof/>
            </w:rPr>
          </w:pPr>
          <w:hyperlink w:anchor="_Toc213616389" w:history="1">
            <w:r w:rsidRPr="008020F8">
              <w:rPr>
                <w:rStyle w:val="Hyperlink"/>
                <w:rFonts w:ascii="Times New Roman" w:hAnsi="Times New Roman" w:cs="Times New Roman"/>
                <w:noProof/>
              </w:rPr>
              <w:t>3.8.4</w:t>
            </w:r>
            <w:r w:rsidRPr="008020F8">
              <w:rPr>
                <w:rFonts w:ascii="Times New Roman" w:hAnsi="Times New Roman" w:cs="Times New Roman"/>
                <w:noProof/>
              </w:rPr>
              <w:tab/>
            </w:r>
            <w:r w:rsidRPr="008020F8">
              <w:rPr>
                <w:rStyle w:val="Hyperlink"/>
                <w:rFonts w:ascii="Times New Roman" w:hAnsi="Times New Roman" w:cs="Times New Roman"/>
                <w:noProof/>
              </w:rPr>
              <w:t>Xóa nhà cung cấp</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89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76</w:t>
            </w:r>
            <w:r w:rsidRPr="008020F8">
              <w:rPr>
                <w:rFonts w:ascii="Times New Roman" w:hAnsi="Times New Roman" w:cs="Times New Roman"/>
                <w:noProof/>
                <w:webHidden/>
              </w:rPr>
              <w:fldChar w:fldCharType="end"/>
            </w:r>
          </w:hyperlink>
        </w:p>
        <w:p w14:paraId="5E4E3636" w14:textId="3F2398D8" w:rsidR="00E405F7" w:rsidRPr="008020F8" w:rsidRDefault="00E405F7">
          <w:pPr>
            <w:pStyle w:val="TOC1"/>
            <w:tabs>
              <w:tab w:val="left" w:pos="480"/>
              <w:tab w:val="right" w:leader="dot" w:pos="9350"/>
            </w:tabs>
            <w:rPr>
              <w:rFonts w:ascii="Times New Roman" w:hAnsi="Times New Roman" w:cs="Times New Roman"/>
              <w:noProof/>
            </w:rPr>
          </w:pPr>
          <w:hyperlink w:anchor="_Toc213616390" w:history="1">
            <w:r w:rsidRPr="008020F8">
              <w:rPr>
                <w:rStyle w:val="Hyperlink"/>
                <w:rFonts w:ascii="Times New Roman" w:hAnsi="Times New Roman" w:cs="Times New Roman"/>
                <w:noProof/>
                <w:lang w:val="vi-VN"/>
              </w:rPr>
              <w:t>4</w:t>
            </w:r>
            <w:r w:rsidRPr="008020F8">
              <w:rPr>
                <w:rFonts w:ascii="Times New Roman" w:hAnsi="Times New Roman" w:cs="Times New Roman"/>
                <w:noProof/>
              </w:rPr>
              <w:tab/>
            </w:r>
            <w:r w:rsidRPr="008020F8">
              <w:rPr>
                <w:rStyle w:val="Hyperlink"/>
                <w:rFonts w:ascii="Times New Roman" w:hAnsi="Times New Roman" w:cs="Times New Roman"/>
                <w:noProof/>
              </w:rPr>
              <w:t>NON-FUNCTIONAL REQUIREMENTS</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90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80</w:t>
            </w:r>
            <w:r w:rsidRPr="008020F8">
              <w:rPr>
                <w:rFonts w:ascii="Times New Roman" w:hAnsi="Times New Roman" w:cs="Times New Roman"/>
                <w:noProof/>
                <w:webHidden/>
              </w:rPr>
              <w:fldChar w:fldCharType="end"/>
            </w:r>
          </w:hyperlink>
        </w:p>
        <w:p w14:paraId="79828E8E" w14:textId="748D0685" w:rsidR="00E405F7" w:rsidRPr="008020F8" w:rsidRDefault="00E405F7">
          <w:pPr>
            <w:pStyle w:val="TOC2"/>
            <w:tabs>
              <w:tab w:val="left" w:pos="960"/>
              <w:tab w:val="right" w:leader="dot" w:pos="9350"/>
            </w:tabs>
            <w:rPr>
              <w:rFonts w:ascii="Times New Roman" w:hAnsi="Times New Roman" w:cs="Times New Roman"/>
              <w:noProof/>
            </w:rPr>
          </w:pPr>
          <w:hyperlink w:anchor="_Toc213616391" w:history="1">
            <w:r w:rsidRPr="008020F8">
              <w:rPr>
                <w:rStyle w:val="Hyperlink"/>
                <w:rFonts w:ascii="Times New Roman" w:hAnsi="Times New Roman" w:cs="Times New Roman"/>
                <w:noProof/>
              </w:rPr>
              <w:t>4.1</w:t>
            </w:r>
            <w:r w:rsidRPr="008020F8">
              <w:rPr>
                <w:rFonts w:ascii="Times New Roman" w:hAnsi="Times New Roman" w:cs="Times New Roman"/>
                <w:noProof/>
              </w:rPr>
              <w:tab/>
            </w:r>
            <w:r w:rsidRPr="008020F8">
              <w:rPr>
                <w:rStyle w:val="Hyperlink"/>
                <w:rFonts w:ascii="Times New Roman" w:hAnsi="Times New Roman" w:cs="Times New Roman"/>
                <w:noProof/>
              </w:rPr>
              <w:t>Performance requirements</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91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80</w:t>
            </w:r>
            <w:r w:rsidRPr="008020F8">
              <w:rPr>
                <w:rFonts w:ascii="Times New Roman" w:hAnsi="Times New Roman" w:cs="Times New Roman"/>
                <w:noProof/>
                <w:webHidden/>
              </w:rPr>
              <w:fldChar w:fldCharType="end"/>
            </w:r>
          </w:hyperlink>
        </w:p>
        <w:p w14:paraId="20A3CEBB" w14:textId="74846132" w:rsidR="00E405F7" w:rsidRPr="008020F8" w:rsidRDefault="00E405F7">
          <w:pPr>
            <w:pStyle w:val="TOC2"/>
            <w:tabs>
              <w:tab w:val="left" w:pos="960"/>
              <w:tab w:val="right" w:leader="dot" w:pos="9350"/>
            </w:tabs>
            <w:rPr>
              <w:rFonts w:ascii="Times New Roman" w:hAnsi="Times New Roman" w:cs="Times New Roman"/>
              <w:noProof/>
            </w:rPr>
          </w:pPr>
          <w:hyperlink w:anchor="_Toc213616392" w:history="1">
            <w:r w:rsidRPr="008020F8">
              <w:rPr>
                <w:rStyle w:val="Hyperlink"/>
                <w:rFonts w:ascii="Times New Roman" w:hAnsi="Times New Roman" w:cs="Times New Roman"/>
                <w:noProof/>
              </w:rPr>
              <w:t>4.2</w:t>
            </w:r>
            <w:r w:rsidRPr="008020F8">
              <w:rPr>
                <w:rFonts w:ascii="Times New Roman" w:hAnsi="Times New Roman" w:cs="Times New Roman"/>
                <w:noProof/>
              </w:rPr>
              <w:tab/>
            </w:r>
            <w:r w:rsidRPr="008020F8">
              <w:rPr>
                <w:rStyle w:val="Hyperlink"/>
                <w:rFonts w:ascii="Times New Roman" w:hAnsi="Times New Roman" w:cs="Times New Roman"/>
                <w:noProof/>
              </w:rPr>
              <w:t>Supportability requirements</w:t>
            </w:r>
            <w:r w:rsidRPr="008020F8">
              <w:rPr>
                <w:rFonts w:ascii="Times New Roman" w:hAnsi="Times New Roman" w:cs="Times New Roman"/>
                <w:noProof/>
                <w:webHidden/>
              </w:rPr>
              <w:tab/>
            </w:r>
            <w:r w:rsidRPr="008020F8">
              <w:rPr>
                <w:rFonts w:ascii="Times New Roman" w:hAnsi="Times New Roman" w:cs="Times New Roman"/>
                <w:noProof/>
                <w:webHidden/>
              </w:rPr>
              <w:fldChar w:fldCharType="begin"/>
            </w:r>
            <w:r w:rsidRPr="008020F8">
              <w:rPr>
                <w:rFonts w:ascii="Times New Roman" w:hAnsi="Times New Roman" w:cs="Times New Roman"/>
                <w:noProof/>
                <w:webHidden/>
              </w:rPr>
              <w:instrText xml:space="preserve"> PAGEREF _Toc213616392 \h </w:instrText>
            </w:r>
            <w:r w:rsidRPr="008020F8">
              <w:rPr>
                <w:rFonts w:ascii="Times New Roman" w:hAnsi="Times New Roman" w:cs="Times New Roman"/>
                <w:noProof/>
                <w:webHidden/>
              </w:rPr>
            </w:r>
            <w:r w:rsidRPr="008020F8">
              <w:rPr>
                <w:rFonts w:ascii="Times New Roman" w:hAnsi="Times New Roman" w:cs="Times New Roman"/>
                <w:noProof/>
                <w:webHidden/>
              </w:rPr>
              <w:fldChar w:fldCharType="separate"/>
            </w:r>
            <w:r w:rsidRPr="008020F8">
              <w:rPr>
                <w:rFonts w:ascii="Times New Roman" w:hAnsi="Times New Roman" w:cs="Times New Roman"/>
                <w:noProof/>
                <w:webHidden/>
              </w:rPr>
              <w:t>80</w:t>
            </w:r>
            <w:r w:rsidRPr="008020F8">
              <w:rPr>
                <w:rFonts w:ascii="Times New Roman" w:hAnsi="Times New Roman" w:cs="Times New Roman"/>
                <w:noProof/>
                <w:webHidden/>
              </w:rPr>
              <w:fldChar w:fldCharType="end"/>
            </w:r>
          </w:hyperlink>
        </w:p>
        <w:p w14:paraId="7D7C7BF1" w14:textId="1591C0FD" w:rsidR="00E405F7" w:rsidRPr="008020F8" w:rsidRDefault="00E405F7">
          <w:pPr>
            <w:rPr>
              <w:rFonts w:ascii="Times New Roman" w:hAnsi="Times New Roman" w:cs="Times New Roman"/>
            </w:rPr>
          </w:pPr>
          <w:r w:rsidRPr="008020F8">
            <w:rPr>
              <w:rFonts w:ascii="Times New Roman" w:hAnsi="Times New Roman" w:cs="Times New Roman"/>
              <w:b/>
              <w:bCs/>
              <w:noProof/>
            </w:rPr>
            <w:fldChar w:fldCharType="end"/>
          </w:r>
        </w:p>
      </w:sdtContent>
    </w:sdt>
    <w:p w14:paraId="5C653915" w14:textId="4D23BE8C" w:rsidR="00200613" w:rsidRPr="008020F8" w:rsidRDefault="00200613">
      <w:pPr>
        <w:rPr>
          <w:rFonts w:ascii="Times New Roman" w:hAnsi="Times New Roman" w:cs="Times New Roman"/>
          <w:b/>
          <w:szCs w:val="24"/>
        </w:rPr>
      </w:pPr>
    </w:p>
    <w:p w14:paraId="109BE347" w14:textId="77777777" w:rsidR="00E405F7" w:rsidRPr="008020F8" w:rsidRDefault="00E405F7">
      <w:pPr>
        <w:rPr>
          <w:rFonts w:ascii="Times New Roman" w:hAnsi="Times New Roman" w:cs="Times New Roman"/>
          <w:b/>
          <w:szCs w:val="24"/>
        </w:rPr>
      </w:pPr>
    </w:p>
    <w:p w14:paraId="6AF8D663" w14:textId="77777777" w:rsidR="00E405F7" w:rsidRPr="008020F8" w:rsidRDefault="00E405F7">
      <w:pPr>
        <w:rPr>
          <w:rFonts w:ascii="Times New Roman" w:hAnsi="Times New Roman" w:cs="Times New Roman"/>
          <w:b/>
          <w:szCs w:val="24"/>
        </w:rPr>
      </w:pPr>
    </w:p>
    <w:p w14:paraId="146AF8DA" w14:textId="77777777" w:rsidR="00E405F7" w:rsidRPr="008020F8" w:rsidRDefault="00E405F7">
      <w:pPr>
        <w:rPr>
          <w:rFonts w:ascii="Times New Roman" w:hAnsi="Times New Roman" w:cs="Times New Roman"/>
          <w:b/>
          <w:szCs w:val="24"/>
        </w:rPr>
      </w:pPr>
    </w:p>
    <w:p w14:paraId="2E2264D7" w14:textId="77777777" w:rsidR="00E405F7" w:rsidRPr="008020F8" w:rsidRDefault="00E405F7">
      <w:pPr>
        <w:rPr>
          <w:rFonts w:ascii="Times New Roman" w:hAnsi="Times New Roman" w:cs="Times New Roman"/>
          <w:b/>
          <w:szCs w:val="24"/>
        </w:rPr>
      </w:pPr>
    </w:p>
    <w:p w14:paraId="6B7EC697" w14:textId="77777777" w:rsidR="00E405F7" w:rsidRPr="008020F8" w:rsidRDefault="00E405F7">
      <w:pPr>
        <w:rPr>
          <w:rFonts w:ascii="Times New Roman" w:hAnsi="Times New Roman" w:cs="Times New Roman"/>
          <w:b/>
          <w:szCs w:val="24"/>
        </w:rPr>
      </w:pPr>
    </w:p>
    <w:p w14:paraId="2B3D5193" w14:textId="77777777" w:rsidR="00E405F7" w:rsidRPr="008020F8" w:rsidRDefault="00E405F7">
      <w:pPr>
        <w:rPr>
          <w:rFonts w:ascii="Times New Roman" w:hAnsi="Times New Roman" w:cs="Times New Roman"/>
          <w:b/>
          <w:szCs w:val="24"/>
        </w:rPr>
      </w:pPr>
    </w:p>
    <w:p w14:paraId="734BB1E0" w14:textId="77777777" w:rsidR="00E405F7" w:rsidRPr="008020F8" w:rsidRDefault="00E405F7">
      <w:pPr>
        <w:rPr>
          <w:rFonts w:ascii="Times New Roman" w:hAnsi="Times New Roman" w:cs="Times New Roman"/>
          <w:b/>
          <w:szCs w:val="24"/>
        </w:rPr>
      </w:pPr>
    </w:p>
    <w:p w14:paraId="169B4E29" w14:textId="77777777" w:rsidR="00E405F7" w:rsidRPr="008020F8" w:rsidRDefault="00E405F7">
      <w:pPr>
        <w:rPr>
          <w:rFonts w:ascii="Times New Roman" w:hAnsi="Times New Roman" w:cs="Times New Roman"/>
          <w:b/>
          <w:szCs w:val="24"/>
        </w:rPr>
      </w:pPr>
    </w:p>
    <w:p w14:paraId="33EC588E" w14:textId="77777777" w:rsidR="00E405F7" w:rsidRPr="008020F8" w:rsidRDefault="00E405F7">
      <w:pPr>
        <w:rPr>
          <w:rFonts w:ascii="Times New Roman" w:hAnsi="Times New Roman" w:cs="Times New Roman"/>
          <w:b/>
          <w:szCs w:val="24"/>
        </w:rPr>
      </w:pPr>
    </w:p>
    <w:p w14:paraId="1751B808" w14:textId="77777777" w:rsidR="00E405F7" w:rsidRPr="008020F8" w:rsidRDefault="00E405F7">
      <w:pPr>
        <w:rPr>
          <w:rFonts w:ascii="Times New Roman" w:hAnsi="Times New Roman" w:cs="Times New Roman"/>
          <w:b/>
          <w:szCs w:val="24"/>
        </w:rPr>
      </w:pPr>
    </w:p>
    <w:p w14:paraId="18133D25" w14:textId="77777777" w:rsidR="00C9731F" w:rsidRDefault="00C9731F">
      <w:pPr>
        <w:rPr>
          <w:rFonts w:ascii="Times New Roman" w:hAnsi="Times New Roman" w:cs="Times New Roman"/>
          <w:b/>
          <w:szCs w:val="24"/>
        </w:rPr>
        <w:sectPr w:rsidR="00C9731F" w:rsidSect="00C9731F">
          <w:footerReference w:type="default" r:id="rId9"/>
          <w:type w:val="continuous"/>
          <w:pgSz w:w="12240" w:h="15840"/>
          <w:pgMar w:top="1440" w:right="1440" w:bottom="1440" w:left="1440" w:header="720" w:footer="720" w:gutter="0"/>
          <w:pgNumType w:fmt="lowerRoman" w:start="1"/>
          <w:cols w:space="720"/>
          <w:docGrid w:linePitch="360"/>
        </w:sectPr>
      </w:pPr>
    </w:p>
    <w:p w14:paraId="516C1B64" w14:textId="77777777" w:rsidR="00E405F7" w:rsidRPr="008020F8" w:rsidRDefault="00E405F7">
      <w:pPr>
        <w:rPr>
          <w:rFonts w:ascii="Times New Roman" w:hAnsi="Times New Roman" w:cs="Times New Roman"/>
          <w:b/>
          <w:szCs w:val="24"/>
        </w:rPr>
      </w:pPr>
    </w:p>
    <w:p w14:paraId="33E633EB" w14:textId="28EEFCFB" w:rsidR="00200613" w:rsidRPr="008020F8" w:rsidRDefault="00096101" w:rsidP="00200613">
      <w:pPr>
        <w:pStyle w:val="Heading1"/>
        <w:rPr>
          <w:rFonts w:ascii="Times New Roman" w:hAnsi="Times New Roman" w:cs="Times New Roman"/>
        </w:rPr>
      </w:pPr>
      <w:bookmarkStart w:id="0" w:name="_Toc213616348"/>
      <w:r w:rsidRPr="008020F8">
        <w:rPr>
          <w:rFonts w:ascii="Times New Roman" w:hAnsi="Times New Roman" w:cs="Times New Roman"/>
        </w:rPr>
        <w:lastRenderedPageBreak/>
        <w:t>OVERVIEW</w:t>
      </w:r>
      <w:bookmarkEnd w:id="0"/>
    </w:p>
    <w:p w14:paraId="0E28F09D" w14:textId="07C461F3" w:rsidR="00200613" w:rsidRPr="008020F8" w:rsidRDefault="00096101" w:rsidP="00200613">
      <w:pPr>
        <w:pStyle w:val="Heading2"/>
        <w:rPr>
          <w:rFonts w:ascii="Times New Roman" w:hAnsi="Times New Roman" w:cs="Times New Roman"/>
        </w:rPr>
      </w:pPr>
      <w:bookmarkStart w:id="1" w:name="_Toc213616349"/>
      <w:r w:rsidRPr="008020F8">
        <w:rPr>
          <w:rFonts w:ascii="Times New Roman" w:hAnsi="Times New Roman" w:cs="Times New Roman"/>
        </w:rPr>
        <w:t>Purpose</w:t>
      </w:r>
      <w:bookmarkEnd w:id="1"/>
    </w:p>
    <w:p w14:paraId="59BEFB5F" w14:textId="77777777" w:rsidR="00E71941" w:rsidRPr="008020F8" w:rsidRDefault="00E71941" w:rsidP="009B4D3E">
      <w:pPr>
        <w:pStyle w:val="ListParagraph"/>
        <w:numPr>
          <w:ilvl w:val="0"/>
          <w:numId w:val="93"/>
        </w:numPr>
        <w:rPr>
          <w:rFonts w:ascii="Times New Roman" w:hAnsi="Times New Roman" w:cs="Times New Roman"/>
        </w:rPr>
      </w:pPr>
      <w:r w:rsidRPr="008020F8">
        <w:rPr>
          <w:rFonts w:ascii="Times New Roman" w:hAnsi="Times New Roman" w:cs="Times New Roman"/>
        </w:rPr>
        <w:t>Báo cáo này trình bày quá trình phân tích và thiết kế hệ thống thông tin quản lý bán hàng cho cửa hàng tạp hoá, với mục tiêu xây dựng một giải pháp phần mềm toàn diện giúp chủ cửa hàng quản lý hiệu quả các hoạt động kinh doanh hằng ngày.</w:t>
      </w:r>
    </w:p>
    <w:p w14:paraId="0EBE3F23" w14:textId="77777777" w:rsidR="00E71941" w:rsidRPr="008020F8" w:rsidRDefault="00E71941" w:rsidP="00AD4F5C">
      <w:pPr>
        <w:pStyle w:val="ListParagraph"/>
        <w:numPr>
          <w:ilvl w:val="0"/>
          <w:numId w:val="93"/>
        </w:numPr>
        <w:rPr>
          <w:rFonts w:ascii="Times New Roman" w:hAnsi="Times New Roman" w:cs="Times New Roman"/>
        </w:rPr>
      </w:pPr>
      <w:r w:rsidRPr="008020F8">
        <w:rPr>
          <w:rFonts w:ascii="Times New Roman" w:hAnsi="Times New Roman" w:cs="Times New Roman"/>
        </w:rPr>
        <w:t>Mục tiêu:</w:t>
      </w:r>
    </w:p>
    <w:p w14:paraId="3388CA1A" w14:textId="77777777" w:rsidR="00E71941" w:rsidRPr="008020F8" w:rsidRDefault="00E71941" w:rsidP="00AD4F5C">
      <w:pPr>
        <w:pStyle w:val="ListParagraph"/>
        <w:numPr>
          <w:ilvl w:val="1"/>
          <w:numId w:val="2"/>
        </w:numPr>
        <w:rPr>
          <w:rFonts w:ascii="Times New Roman" w:hAnsi="Times New Roman" w:cs="Times New Roman"/>
        </w:rPr>
      </w:pPr>
      <w:r w:rsidRPr="008020F8">
        <w:rPr>
          <w:rFonts w:ascii="Times New Roman" w:hAnsi="Times New Roman" w:cs="Times New Roman"/>
        </w:rPr>
        <w:t>Là cơ sở cho nhà phát triển hệ thống nắm bắt yêu cầu nghiệp vụ, thiết kế chức năng và triển khai đúng mục tiêu.</w:t>
      </w:r>
    </w:p>
    <w:p w14:paraId="21BE1D9D" w14:textId="77777777" w:rsidR="00E71941" w:rsidRPr="008020F8" w:rsidRDefault="00E71941" w:rsidP="00AD4F5C">
      <w:pPr>
        <w:pStyle w:val="ListParagraph"/>
        <w:numPr>
          <w:ilvl w:val="1"/>
          <w:numId w:val="2"/>
        </w:numPr>
        <w:rPr>
          <w:rFonts w:ascii="Times New Roman" w:hAnsi="Times New Roman" w:cs="Times New Roman"/>
        </w:rPr>
      </w:pPr>
      <w:r w:rsidRPr="008020F8">
        <w:rPr>
          <w:rFonts w:ascii="Times New Roman" w:hAnsi="Times New Roman" w:cs="Times New Roman"/>
        </w:rPr>
        <w:t>Giúp chủ cửa hàng hiểu rõ cách hệ thống hỗ trợ quản lý bán hàng, nhập hàng, khách hàng, hàng hóa và nhà cung cấp một cách trực quan và hiệu quả.</w:t>
      </w:r>
    </w:p>
    <w:p w14:paraId="1582E588" w14:textId="77777777" w:rsidR="00E71941" w:rsidRPr="008020F8" w:rsidRDefault="00E71941" w:rsidP="00AD4F5C">
      <w:pPr>
        <w:pStyle w:val="ListParagraph"/>
        <w:numPr>
          <w:ilvl w:val="1"/>
          <w:numId w:val="2"/>
        </w:numPr>
        <w:rPr>
          <w:rFonts w:ascii="Times New Roman" w:hAnsi="Times New Roman" w:cs="Times New Roman"/>
        </w:rPr>
      </w:pPr>
      <w:r w:rsidRPr="008020F8">
        <w:rPr>
          <w:rFonts w:ascii="Times New Roman" w:hAnsi="Times New Roman" w:cs="Times New Roman"/>
        </w:rPr>
        <w:t>Có cái nhìn tổng quan, hệ thống và logic về quá trình phân tích – thiết kế.</w:t>
      </w:r>
    </w:p>
    <w:p w14:paraId="1015F4E8" w14:textId="7C5CA388" w:rsidR="00200613" w:rsidRPr="008020F8" w:rsidRDefault="00E71941" w:rsidP="00200613">
      <w:pPr>
        <w:pStyle w:val="ListParagraph"/>
        <w:numPr>
          <w:ilvl w:val="0"/>
          <w:numId w:val="93"/>
        </w:numPr>
        <w:rPr>
          <w:rFonts w:ascii="Times New Roman" w:hAnsi="Times New Roman" w:cs="Times New Roman"/>
        </w:rPr>
      </w:pPr>
      <w:r w:rsidRPr="008020F8">
        <w:rPr>
          <w:rFonts w:ascii="Times New Roman" w:hAnsi="Times New Roman" w:cs="Times New Roman"/>
        </w:rPr>
        <w:t>Mục tiêu cuối cùng của báo cáo là chuyển đổi quy trình quản lý truyền thống (ghi chép thủ công, khó kiểm soát) sang mô hình điện tử hóa, giúp hoạt động bán lẻ trở nên nhanh chóng, chính xác và dễ kiểm soát hơn.</w:t>
      </w:r>
    </w:p>
    <w:p w14:paraId="126EA311" w14:textId="4F7D4B83" w:rsidR="00200613" w:rsidRPr="008020F8" w:rsidRDefault="00096101" w:rsidP="00200613">
      <w:pPr>
        <w:pStyle w:val="Heading2"/>
        <w:rPr>
          <w:rFonts w:ascii="Times New Roman" w:hAnsi="Times New Roman" w:cs="Times New Roman"/>
        </w:rPr>
      </w:pPr>
      <w:bookmarkStart w:id="2" w:name="_Toc213616350"/>
      <w:r w:rsidRPr="008020F8">
        <w:rPr>
          <w:rFonts w:ascii="Times New Roman" w:hAnsi="Times New Roman" w:cs="Times New Roman"/>
        </w:rPr>
        <w:t>Business objectives</w:t>
      </w:r>
      <w:bookmarkEnd w:id="2"/>
    </w:p>
    <w:p w14:paraId="241FF9A1" w14:textId="77777777" w:rsidR="00E71941" w:rsidRPr="008020F8" w:rsidRDefault="00E71941" w:rsidP="00AD4F5C">
      <w:pPr>
        <w:pStyle w:val="ListParagraph"/>
        <w:numPr>
          <w:ilvl w:val="0"/>
          <w:numId w:val="93"/>
        </w:numPr>
        <w:rPr>
          <w:rFonts w:ascii="Times New Roman" w:hAnsi="Times New Roman" w:cs="Times New Roman"/>
        </w:rPr>
      </w:pPr>
      <w:r w:rsidRPr="008020F8">
        <w:rPr>
          <w:rFonts w:ascii="Times New Roman" w:hAnsi="Times New Roman" w:cs="Times New Roman"/>
        </w:rPr>
        <w:t>Hệ thống thông tin quản lý bán hàng cho tạp hoá được khởi tạo nhằm giải quyết các vấn đề đang tồn tại trong hoạt động kinh doanh truyền thống của cửa hàng nhỏ lẻ, dữ liệu và quy trình còn phụ thuộc nhiều vào thao tác thủ công.</w:t>
      </w:r>
    </w:p>
    <w:p w14:paraId="79B852C7" w14:textId="77777777" w:rsidR="00E71941" w:rsidRPr="008020F8" w:rsidRDefault="00E71941" w:rsidP="00AD4F5C">
      <w:pPr>
        <w:pStyle w:val="ListParagraph"/>
        <w:numPr>
          <w:ilvl w:val="0"/>
          <w:numId w:val="93"/>
        </w:numPr>
        <w:rPr>
          <w:rFonts w:ascii="Times New Roman" w:hAnsi="Times New Roman" w:cs="Times New Roman"/>
        </w:rPr>
      </w:pPr>
      <w:r w:rsidRPr="008020F8">
        <w:rPr>
          <w:rFonts w:ascii="Times New Roman" w:hAnsi="Times New Roman" w:cs="Times New Roman"/>
        </w:rPr>
        <w:t>Các mục tiêu chính bao gồm:</w:t>
      </w:r>
    </w:p>
    <w:p w14:paraId="2F4C8C76" w14:textId="77777777" w:rsidR="00E71941" w:rsidRPr="008020F8" w:rsidRDefault="00E71941" w:rsidP="00AD4F5C">
      <w:pPr>
        <w:pStyle w:val="ListParagraph"/>
        <w:numPr>
          <w:ilvl w:val="1"/>
          <w:numId w:val="2"/>
        </w:numPr>
        <w:rPr>
          <w:rFonts w:ascii="Times New Roman" w:hAnsi="Times New Roman" w:cs="Times New Roman"/>
        </w:rPr>
      </w:pPr>
      <w:r w:rsidRPr="008020F8">
        <w:rPr>
          <w:rFonts w:ascii="Times New Roman" w:hAnsi="Times New Roman" w:cs="Times New Roman"/>
        </w:rPr>
        <w:t>Tối ưu hoá hoạt động bán hàng và nhập hàng thông qua việc số hóa toàn bộ quy trình giao dịch và quản lý hàng hóa.</w:t>
      </w:r>
    </w:p>
    <w:p w14:paraId="26B56190" w14:textId="77777777" w:rsidR="00E71941" w:rsidRPr="008020F8" w:rsidRDefault="00E71941" w:rsidP="00AD4F5C">
      <w:pPr>
        <w:pStyle w:val="ListParagraph"/>
        <w:numPr>
          <w:ilvl w:val="1"/>
          <w:numId w:val="2"/>
        </w:numPr>
        <w:rPr>
          <w:rFonts w:ascii="Times New Roman" w:hAnsi="Times New Roman" w:cs="Times New Roman"/>
        </w:rPr>
      </w:pPr>
      <w:r w:rsidRPr="008020F8">
        <w:rPr>
          <w:rFonts w:ascii="Times New Roman" w:hAnsi="Times New Roman" w:cs="Times New Roman"/>
        </w:rPr>
        <w:t>Đảm bảo tính chính xác và minh bạch của dữ liệu nhờ hệ thống lưu trữ tập trung trên cơ sở dữ liệu SQL Server.</w:t>
      </w:r>
    </w:p>
    <w:p w14:paraId="176C8ADC" w14:textId="77777777" w:rsidR="00E71941" w:rsidRPr="008020F8" w:rsidRDefault="00E71941" w:rsidP="00AD4F5C">
      <w:pPr>
        <w:pStyle w:val="ListParagraph"/>
        <w:numPr>
          <w:ilvl w:val="1"/>
          <w:numId w:val="2"/>
        </w:numPr>
        <w:rPr>
          <w:rFonts w:ascii="Times New Roman" w:hAnsi="Times New Roman" w:cs="Times New Roman"/>
        </w:rPr>
      </w:pPr>
      <w:r w:rsidRPr="008020F8">
        <w:rPr>
          <w:rFonts w:ascii="Times New Roman" w:hAnsi="Times New Roman" w:cs="Times New Roman"/>
        </w:rPr>
        <w:t>Hỗ trợ chủ cửa hàng trong việc ra quyết định bằng cách cung cấp các báo cáo doanh thu, tồn kho, và lợi nhuận theo thời gian thực.</w:t>
      </w:r>
    </w:p>
    <w:p w14:paraId="3A17E094" w14:textId="77777777" w:rsidR="00E71941" w:rsidRPr="008020F8" w:rsidRDefault="00E71941" w:rsidP="00AD4F5C">
      <w:pPr>
        <w:pStyle w:val="ListParagraph"/>
        <w:numPr>
          <w:ilvl w:val="1"/>
          <w:numId w:val="2"/>
        </w:numPr>
        <w:rPr>
          <w:rFonts w:ascii="Times New Roman" w:hAnsi="Times New Roman" w:cs="Times New Roman"/>
        </w:rPr>
      </w:pPr>
      <w:r w:rsidRPr="008020F8">
        <w:rPr>
          <w:rFonts w:ascii="Times New Roman" w:hAnsi="Times New Roman" w:cs="Times New Roman"/>
        </w:rPr>
        <w:t>Giảm thiểu rủi ro và sai sót trong quản lý, thay thế dần thao tác thủ công bằng quy trình điện tử hóa.</w:t>
      </w:r>
    </w:p>
    <w:p w14:paraId="410F729F" w14:textId="77777777" w:rsidR="00E71941" w:rsidRPr="008020F8" w:rsidRDefault="00E71941" w:rsidP="00AD4F5C">
      <w:pPr>
        <w:pStyle w:val="ListParagraph"/>
        <w:numPr>
          <w:ilvl w:val="1"/>
          <w:numId w:val="2"/>
        </w:numPr>
        <w:rPr>
          <w:rFonts w:ascii="Times New Roman" w:hAnsi="Times New Roman" w:cs="Times New Roman"/>
        </w:rPr>
      </w:pPr>
      <w:r w:rsidRPr="008020F8">
        <w:rPr>
          <w:rFonts w:ascii="Times New Roman" w:hAnsi="Times New Roman" w:cs="Times New Roman"/>
        </w:rPr>
        <w:t>Tăng khả năng mở rộng và tích hợp trong tương lai, hướng tới việc kết nối với các công cụ hỗ trợ kinh doanh khác như máy in hóa đơn, hệ thống kế toán hoặc báo cáo tự động.</w:t>
      </w:r>
    </w:p>
    <w:p w14:paraId="6A4489B5" w14:textId="08AD03F9" w:rsidR="00200613" w:rsidRPr="008020F8" w:rsidRDefault="00E71941" w:rsidP="00AD4F5C">
      <w:pPr>
        <w:pStyle w:val="ListParagraph"/>
        <w:numPr>
          <w:ilvl w:val="0"/>
          <w:numId w:val="93"/>
        </w:numPr>
        <w:rPr>
          <w:rFonts w:ascii="Times New Roman" w:hAnsi="Times New Roman" w:cs="Times New Roman"/>
        </w:rPr>
      </w:pPr>
      <w:r w:rsidRPr="008020F8">
        <w:rPr>
          <w:rFonts w:ascii="Times New Roman" w:hAnsi="Times New Roman" w:cs="Times New Roman"/>
        </w:rPr>
        <w:t>Thông qua việc triển khai hệ thống, cửa hàng tạp hoá có thể nâng cao hiệu quả vận hành, kiểm soát tốt hơn nguồn lực, và xây dựng nền tảng cho quá trình chuyển đổi số trong lĩnh vực bán lẻ quy mô nhỏ.</w:t>
      </w:r>
    </w:p>
    <w:p w14:paraId="038F85FD" w14:textId="4BF3B417" w:rsidR="00200613" w:rsidRPr="008020F8" w:rsidRDefault="00096101" w:rsidP="00200613">
      <w:pPr>
        <w:pStyle w:val="Heading2"/>
        <w:rPr>
          <w:rFonts w:ascii="Times New Roman" w:hAnsi="Times New Roman" w:cs="Times New Roman"/>
        </w:rPr>
      </w:pPr>
      <w:bookmarkStart w:id="3" w:name="_Toc213616351"/>
      <w:r w:rsidRPr="008020F8">
        <w:rPr>
          <w:rFonts w:ascii="Times New Roman" w:hAnsi="Times New Roman" w:cs="Times New Roman"/>
        </w:rPr>
        <w:t>Scope</w:t>
      </w:r>
      <w:bookmarkEnd w:id="3"/>
    </w:p>
    <w:p w14:paraId="5BC1780B" w14:textId="77777777" w:rsidR="00E71941" w:rsidRPr="008020F8" w:rsidRDefault="00096101" w:rsidP="00E71941">
      <w:pPr>
        <w:pStyle w:val="ListParagraph"/>
        <w:numPr>
          <w:ilvl w:val="0"/>
          <w:numId w:val="2"/>
        </w:numPr>
        <w:rPr>
          <w:rFonts w:ascii="Times New Roman" w:hAnsi="Times New Roman" w:cs="Times New Roman"/>
        </w:rPr>
      </w:pPr>
      <w:r w:rsidRPr="008020F8">
        <w:rPr>
          <w:rFonts w:ascii="Times New Roman" w:hAnsi="Times New Roman" w:cs="Times New Roman"/>
        </w:rPr>
        <w:t>Organization Scope:</w:t>
      </w:r>
    </w:p>
    <w:p w14:paraId="1DCB8DE7" w14:textId="77777777" w:rsidR="00E71941" w:rsidRPr="008020F8" w:rsidRDefault="00E71941" w:rsidP="00E71941">
      <w:pPr>
        <w:pStyle w:val="ListParagraph"/>
        <w:numPr>
          <w:ilvl w:val="1"/>
          <w:numId w:val="2"/>
        </w:numPr>
        <w:rPr>
          <w:rFonts w:ascii="Times New Roman" w:hAnsi="Times New Roman" w:cs="Times New Roman"/>
        </w:rPr>
      </w:pPr>
      <w:r w:rsidRPr="008020F8">
        <w:rPr>
          <w:rFonts w:ascii="Times New Roman" w:hAnsi="Times New Roman" w:cs="Times New Roman"/>
        </w:rPr>
        <w:t>Giải pháp này được áp dụng cho một cửa hàng tạp hóa nhỏ, bao gồm các hoạt động liên quan đến bán hàng, nhập hàng, quản lý hàng hóa, quản lý loại hàng, thống kê - báo cáo và quản lý nhà cung cấp.</w:t>
      </w:r>
    </w:p>
    <w:p w14:paraId="4916455F" w14:textId="77777777" w:rsidR="00E71941" w:rsidRPr="008020F8" w:rsidRDefault="00E71941" w:rsidP="00E71941">
      <w:pPr>
        <w:pStyle w:val="ListParagraph"/>
        <w:numPr>
          <w:ilvl w:val="1"/>
          <w:numId w:val="2"/>
        </w:numPr>
        <w:rPr>
          <w:rFonts w:ascii="Times New Roman" w:hAnsi="Times New Roman" w:cs="Times New Roman"/>
        </w:rPr>
      </w:pPr>
      <w:r w:rsidRPr="008020F8">
        <w:rPr>
          <w:rFonts w:ascii="Times New Roman" w:hAnsi="Times New Roman" w:cs="Times New Roman"/>
        </w:rPr>
        <w:t>Mục tiêu là hỗ trợ chủ cửa hàng quản lý hoạt động kinh doanh hiệu quả, thay thế dần các thao tác thủ công bằng quy trình điện tử hóa.</w:t>
      </w:r>
    </w:p>
    <w:p w14:paraId="31FE676F" w14:textId="511260BE" w:rsidR="00E71941" w:rsidRPr="008020F8" w:rsidRDefault="00E71941" w:rsidP="00E71941">
      <w:pPr>
        <w:pStyle w:val="ListParagraph"/>
        <w:numPr>
          <w:ilvl w:val="1"/>
          <w:numId w:val="2"/>
        </w:numPr>
        <w:rPr>
          <w:rFonts w:ascii="Times New Roman" w:hAnsi="Times New Roman" w:cs="Times New Roman"/>
        </w:rPr>
      </w:pPr>
      <w:r w:rsidRPr="008020F8">
        <w:rPr>
          <w:rFonts w:ascii="Times New Roman" w:hAnsi="Times New Roman" w:cs="Times New Roman"/>
        </w:rPr>
        <w:lastRenderedPageBreak/>
        <w:t>Hệ thống được triển khai nội bộ cho chính cửa hàng, không mở rộng ra các chi nhánh hay đơn vị khác.</w:t>
      </w:r>
    </w:p>
    <w:p w14:paraId="024F00B1" w14:textId="0A9EDA6E" w:rsidR="00096101" w:rsidRPr="008020F8" w:rsidRDefault="00096101" w:rsidP="00096101">
      <w:pPr>
        <w:pStyle w:val="ListParagraph"/>
        <w:numPr>
          <w:ilvl w:val="0"/>
          <w:numId w:val="2"/>
        </w:numPr>
        <w:rPr>
          <w:rFonts w:ascii="Times New Roman" w:hAnsi="Times New Roman" w:cs="Times New Roman"/>
        </w:rPr>
      </w:pPr>
      <w:r w:rsidRPr="008020F8">
        <w:rPr>
          <w:rFonts w:ascii="Times New Roman" w:hAnsi="Times New Roman" w:cs="Times New Roman"/>
        </w:rPr>
        <w:t>User Scope:</w:t>
      </w:r>
    </w:p>
    <w:p w14:paraId="0622256A" w14:textId="77777777" w:rsidR="00E71941" w:rsidRPr="008020F8" w:rsidRDefault="00E71941" w:rsidP="00E71941">
      <w:pPr>
        <w:pStyle w:val="ListParagraph"/>
        <w:numPr>
          <w:ilvl w:val="1"/>
          <w:numId w:val="2"/>
        </w:numPr>
        <w:rPr>
          <w:rFonts w:ascii="Times New Roman" w:hAnsi="Times New Roman" w:cs="Times New Roman"/>
        </w:rPr>
      </w:pPr>
      <w:r w:rsidRPr="008020F8">
        <w:rPr>
          <w:rFonts w:ascii="Times New Roman" w:hAnsi="Times New Roman" w:cs="Times New Roman"/>
        </w:rPr>
        <w:t>Chỉ có một người sử dụng duy nhất là Chủ cửa hàng.</w:t>
      </w:r>
    </w:p>
    <w:p w14:paraId="67020194" w14:textId="77777777" w:rsidR="00E71941" w:rsidRPr="008020F8" w:rsidRDefault="00E71941" w:rsidP="00E71941">
      <w:pPr>
        <w:pStyle w:val="ListParagraph"/>
        <w:numPr>
          <w:ilvl w:val="1"/>
          <w:numId w:val="2"/>
        </w:numPr>
        <w:rPr>
          <w:rFonts w:ascii="Times New Roman" w:hAnsi="Times New Roman" w:cs="Times New Roman"/>
        </w:rPr>
      </w:pPr>
      <w:r w:rsidRPr="008020F8">
        <w:rPr>
          <w:rFonts w:ascii="Times New Roman" w:hAnsi="Times New Roman" w:cs="Times New Roman"/>
        </w:rPr>
        <w:t>Không có nhân viên hoặc tài khoản người dùng khác.</w:t>
      </w:r>
    </w:p>
    <w:p w14:paraId="0B06F243" w14:textId="2FFD0A0D" w:rsidR="00E71941" w:rsidRPr="008020F8" w:rsidRDefault="00E71941" w:rsidP="00E71941">
      <w:pPr>
        <w:pStyle w:val="ListParagraph"/>
        <w:numPr>
          <w:ilvl w:val="1"/>
          <w:numId w:val="2"/>
        </w:numPr>
        <w:rPr>
          <w:rFonts w:ascii="Times New Roman" w:hAnsi="Times New Roman" w:cs="Times New Roman"/>
        </w:rPr>
      </w:pPr>
      <w:r w:rsidRPr="008020F8">
        <w:rPr>
          <w:rFonts w:ascii="Times New Roman" w:hAnsi="Times New Roman" w:cs="Times New Roman"/>
        </w:rPr>
        <w:t>Người dùng này có toàn quyền truy cập và thao tác trên tất cả chức năng của hệ thống.</w:t>
      </w:r>
    </w:p>
    <w:p w14:paraId="2BDA3E93" w14:textId="1A450835" w:rsidR="00096101" w:rsidRPr="008020F8" w:rsidRDefault="00096101" w:rsidP="00096101">
      <w:pPr>
        <w:pStyle w:val="ListParagraph"/>
        <w:numPr>
          <w:ilvl w:val="0"/>
          <w:numId w:val="2"/>
        </w:numPr>
        <w:rPr>
          <w:rFonts w:ascii="Times New Roman" w:hAnsi="Times New Roman" w:cs="Times New Roman"/>
        </w:rPr>
      </w:pPr>
      <w:r w:rsidRPr="008020F8">
        <w:rPr>
          <w:rFonts w:ascii="Times New Roman" w:hAnsi="Times New Roman" w:cs="Times New Roman"/>
        </w:rPr>
        <w:t xml:space="preserve">Functional Scope: </w:t>
      </w:r>
    </w:p>
    <w:p w14:paraId="690ECD47" w14:textId="0962BB1A" w:rsidR="00E71941" w:rsidRPr="008020F8" w:rsidRDefault="00E71941" w:rsidP="00E71941">
      <w:pPr>
        <w:pStyle w:val="ListParagraph"/>
        <w:numPr>
          <w:ilvl w:val="1"/>
          <w:numId w:val="2"/>
        </w:numPr>
        <w:rPr>
          <w:rFonts w:ascii="Times New Roman" w:hAnsi="Times New Roman" w:cs="Times New Roman"/>
        </w:rPr>
      </w:pPr>
      <w:r w:rsidRPr="008020F8">
        <w:rPr>
          <w:rFonts w:ascii="Times New Roman" w:hAnsi="Times New Roman" w:cs="Times New Roman"/>
        </w:rPr>
        <w:t>Bán hàng: Tạo, tìm, xóa hóa đơn, đổi hàng.</w:t>
      </w:r>
    </w:p>
    <w:p w14:paraId="77E5FCEC" w14:textId="43849F65" w:rsidR="00E71941" w:rsidRPr="008020F8" w:rsidRDefault="00E71941" w:rsidP="00E71941">
      <w:pPr>
        <w:pStyle w:val="ListParagraph"/>
        <w:numPr>
          <w:ilvl w:val="1"/>
          <w:numId w:val="2"/>
        </w:numPr>
        <w:rPr>
          <w:rFonts w:ascii="Times New Roman" w:hAnsi="Times New Roman" w:cs="Times New Roman"/>
        </w:rPr>
      </w:pPr>
      <w:r w:rsidRPr="008020F8">
        <w:rPr>
          <w:rFonts w:ascii="Times New Roman" w:hAnsi="Times New Roman" w:cs="Times New Roman"/>
        </w:rPr>
        <w:t>Nhập hàng: Tạo, tìm, xóa, sửa phiếu nhập.</w:t>
      </w:r>
    </w:p>
    <w:p w14:paraId="4D24EBA9" w14:textId="28CC2B4C" w:rsidR="00E71941" w:rsidRPr="008020F8" w:rsidRDefault="00E71941" w:rsidP="00E71941">
      <w:pPr>
        <w:pStyle w:val="ListParagraph"/>
        <w:numPr>
          <w:ilvl w:val="1"/>
          <w:numId w:val="2"/>
        </w:numPr>
        <w:rPr>
          <w:rFonts w:ascii="Times New Roman" w:hAnsi="Times New Roman" w:cs="Times New Roman"/>
        </w:rPr>
      </w:pPr>
      <w:r w:rsidRPr="008020F8">
        <w:rPr>
          <w:rFonts w:ascii="Times New Roman" w:hAnsi="Times New Roman" w:cs="Times New Roman"/>
        </w:rPr>
        <w:t>Quản lý hàng hóa: Thêm, sửa, xóa, tìm kiếm hàng hóa.</w:t>
      </w:r>
    </w:p>
    <w:p w14:paraId="1C718B0A" w14:textId="36E0ABB9" w:rsidR="00E71941" w:rsidRPr="008020F8" w:rsidRDefault="00E71941" w:rsidP="00E71941">
      <w:pPr>
        <w:pStyle w:val="ListParagraph"/>
        <w:numPr>
          <w:ilvl w:val="1"/>
          <w:numId w:val="2"/>
        </w:numPr>
        <w:rPr>
          <w:rFonts w:ascii="Times New Roman" w:hAnsi="Times New Roman" w:cs="Times New Roman"/>
        </w:rPr>
      </w:pPr>
      <w:r w:rsidRPr="008020F8">
        <w:rPr>
          <w:rFonts w:ascii="Times New Roman" w:hAnsi="Times New Roman" w:cs="Times New Roman"/>
        </w:rPr>
        <w:t>Quản lý loại hàng hóa: Thêm, xóa, tìm kiếm loại hàng hóa.</w:t>
      </w:r>
    </w:p>
    <w:p w14:paraId="4AEFAD8A" w14:textId="09D629DC" w:rsidR="00E71941" w:rsidRPr="008020F8" w:rsidRDefault="00E71941" w:rsidP="00E71941">
      <w:pPr>
        <w:pStyle w:val="ListParagraph"/>
        <w:numPr>
          <w:ilvl w:val="1"/>
          <w:numId w:val="2"/>
        </w:numPr>
        <w:rPr>
          <w:rFonts w:ascii="Times New Roman" w:hAnsi="Times New Roman" w:cs="Times New Roman"/>
        </w:rPr>
      </w:pPr>
      <w:r w:rsidRPr="008020F8">
        <w:rPr>
          <w:rFonts w:ascii="Times New Roman" w:hAnsi="Times New Roman" w:cs="Times New Roman"/>
        </w:rPr>
        <w:t>Quản lý nhà cung cấp: Thêm, sửa, xóa, tìm thông tin nhà cung cấp.</w:t>
      </w:r>
    </w:p>
    <w:p w14:paraId="64807157" w14:textId="256A5F36" w:rsidR="00E71941" w:rsidRPr="008020F8" w:rsidRDefault="00E71941" w:rsidP="00E71941">
      <w:pPr>
        <w:pStyle w:val="ListParagraph"/>
        <w:numPr>
          <w:ilvl w:val="1"/>
          <w:numId w:val="2"/>
        </w:numPr>
        <w:rPr>
          <w:rFonts w:ascii="Times New Roman" w:hAnsi="Times New Roman" w:cs="Times New Roman"/>
        </w:rPr>
      </w:pPr>
      <w:r w:rsidRPr="008020F8">
        <w:rPr>
          <w:rFonts w:ascii="Times New Roman" w:hAnsi="Times New Roman" w:cs="Times New Roman"/>
        </w:rPr>
        <w:t>Quản lý giá hàng hóa: Thêm, tìm, xóa giá hàng hóa.</w:t>
      </w:r>
    </w:p>
    <w:p w14:paraId="13B9757A" w14:textId="712B7750" w:rsidR="00E71941" w:rsidRPr="008020F8" w:rsidRDefault="00E71941" w:rsidP="00E71941">
      <w:pPr>
        <w:pStyle w:val="ListParagraph"/>
        <w:numPr>
          <w:ilvl w:val="1"/>
          <w:numId w:val="2"/>
        </w:numPr>
        <w:rPr>
          <w:rFonts w:ascii="Times New Roman" w:hAnsi="Times New Roman" w:cs="Times New Roman"/>
        </w:rPr>
      </w:pPr>
      <w:r w:rsidRPr="008020F8">
        <w:rPr>
          <w:rFonts w:ascii="Times New Roman" w:hAnsi="Times New Roman" w:cs="Times New Roman"/>
        </w:rPr>
        <w:t>Thống kê: Xem thống kê số lượng tồn kho và thống kê tổng hợp.</w:t>
      </w:r>
    </w:p>
    <w:p w14:paraId="6E9F50B0" w14:textId="63E679C7" w:rsidR="00096101" w:rsidRPr="008020F8" w:rsidRDefault="00096101" w:rsidP="00096101">
      <w:pPr>
        <w:pStyle w:val="ListParagraph"/>
        <w:numPr>
          <w:ilvl w:val="0"/>
          <w:numId w:val="2"/>
        </w:numPr>
        <w:rPr>
          <w:rFonts w:ascii="Times New Roman" w:hAnsi="Times New Roman" w:cs="Times New Roman"/>
        </w:rPr>
      </w:pPr>
      <w:r w:rsidRPr="008020F8">
        <w:rPr>
          <w:rFonts w:ascii="Times New Roman" w:hAnsi="Times New Roman" w:cs="Times New Roman"/>
        </w:rPr>
        <w:t xml:space="preserve">Integration Scope: </w:t>
      </w:r>
    </w:p>
    <w:p w14:paraId="383DF399" w14:textId="6762688A" w:rsidR="00E71941" w:rsidRPr="008020F8" w:rsidRDefault="00E71941" w:rsidP="00E71941">
      <w:pPr>
        <w:pStyle w:val="ListParagraph"/>
        <w:numPr>
          <w:ilvl w:val="1"/>
          <w:numId w:val="2"/>
        </w:numPr>
        <w:rPr>
          <w:rFonts w:ascii="Times New Roman" w:hAnsi="Times New Roman" w:cs="Times New Roman"/>
        </w:rPr>
      </w:pPr>
      <w:r w:rsidRPr="008020F8">
        <w:rPr>
          <w:rFonts w:ascii="Times New Roman" w:hAnsi="Times New Roman" w:cs="Times New Roman"/>
        </w:rPr>
        <w:t>Cơ sở dữ liệu SQL Server: Nơi lưu trữ toàn bộ thông tin (hàng hóa, hóa đơn, phiếu nhập, giá hàng hóa, loại hàng hóa, nhà cung cấp).</w:t>
      </w:r>
    </w:p>
    <w:p w14:paraId="2EBA77A3" w14:textId="3BB6F552" w:rsidR="00E71941" w:rsidRPr="008020F8" w:rsidRDefault="00E71941" w:rsidP="00E71941">
      <w:pPr>
        <w:pStyle w:val="ListParagraph"/>
        <w:numPr>
          <w:ilvl w:val="1"/>
          <w:numId w:val="2"/>
        </w:numPr>
        <w:rPr>
          <w:rFonts w:ascii="Times New Roman" w:hAnsi="Times New Roman" w:cs="Times New Roman"/>
        </w:rPr>
      </w:pPr>
      <w:r w:rsidRPr="008020F8">
        <w:rPr>
          <w:rFonts w:ascii="Times New Roman" w:hAnsi="Times New Roman" w:cs="Times New Roman"/>
        </w:rPr>
        <w:t>Máy in hóa đơn: dùng để in hóa đơn bán hàng trực tiếp cho khách.</w:t>
      </w:r>
    </w:p>
    <w:p w14:paraId="0201C821" w14:textId="77777777" w:rsidR="009E2DB6" w:rsidRPr="008020F8" w:rsidRDefault="00096101" w:rsidP="00D97758">
      <w:pPr>
        <w:pStyle w:val="ListParagraph"/>
        <w:numPr>
          <w:ilvl w:val="0"/>
          <w:numId w:val="2"/>
        </w:numPr>
        <w:rPr>
          <w:rFonts w:ascii="Times New Roman" w:hAnsi="Times New Roman" w:cs="Times New Roman"/>
        </w:rPr>
      </w:pPr>
      <w:r w:rsidRPr="008020F8">
        <w:rPr>
          <w:rFonts w:ascii="Times New Roman" w:hAnsi="Times New Roman" w:cs="Times New Roman"/>
        </w:rPr>
        <w:t xml:space="preserve">Out of scope: </w:t>
      </w:r>
    </w:p>
    <w:p w14:paraId="10F79176" w14:textId="77777777" w:rsidR="009E2DB6" w:rsidRPr="008020F8" w:rsidRDefault="009E2DB6" w:rsidP="009E2DB6">
      <w:pPr>
        <w:pStyle w:val="ListParagraph"/>
        <w:numPr>
          <w:ilvl w:val="1"/>
          <w:numId w:val="2"/>
        </w:numPr>
        <w:rPr>
          <w:rFonts w:ascii="Times New Roman" w:hAnsi="Times New Roman" w:cs="Times New Roman"/>
        </w:rPr>
      </w:pPr>
      <w:r w:rsidRPr="008020F8">
        <w:rPr>
          <w:rFonts w:ascii="Times New Roman" w:hAnsi="Times New Roman" w:cs="Times New Roman"/>
        </w:rPr>
        <w:t>Quản lý nhân sự, tiền lương, chấm công, phân quyền người dùng.</w:t>
      </w:r>
    </w:p>
    <w:p w14:paraId="27E4709D" w14:textId="4198B25F" w:rsidR="009E2DB6" w:rsidRPr="008020F8" w:rsidRDefault="009E2DB6" w:rsidP="009E2DB6">
      <w:pPr>
        <w:pStyle w:val="ListParagraph"/>
        <w:numPr>
          <w:ilvl w:val="1"/>
          <w:numId w:val="2"/>
        </w:numPr>
        <w:rPr>
          <w:rFonts w:ascii="Times New Roman" w:hAnsi="Times New Roman" w:cs="Times New Roman"/>
        </w:rPr>
      </w:pPr>
      <w:r w:rsidRPr="008020F8">
        <w:rPr>
          <w:rFonts w:ascii="Times New Roman" w:hAnsi="Times New Roman" w:cs="Times New Roman"/>
        </w:rPr>
        <w:t>Quản lý khách hàng.</w:t>
      </w:r>
    </w:p>
    <w:p w14:paraId="04941D0F" w14:textId="77777777" w:rsidR="009E2DB6" w:rsidRPr="008020F8" w:rsidRDefault="009E2DB6" w:rsidP="009E2DB6">
      <w:pPr>
        <w:pStyle w:val="ListParagraph"/>
        <w:numPr>
          <w:ilvl w:val="1"/>
          <w:numId w:val="2"/>
        </w:numPr>
        <w:rPr>
          <w:rFonts w:ascii="Times New Roman" w:hAnsi="Times New Roman" w:cs="Times New Roman"/>
        </w:rPr>
      </w:pPr>
      <w:r w:rsidRPr="008020F8">
        <w:rPr>
          <w:rFonts w:ascii="Times New Roman" w:hAnsi="Times New Roman" w:cs="Times New Roman"/>
        </w:rPr>
        <w:t>Theo dõi công nợ khách hàng hoặc nhà cung cấp.</w:t>
      </w:r>
    </w:p>
    <w:p w14:paraId="412B7CF9" w14:textId="77777777" w:rsidR="009E2DB6" w:rsidRPr="008020F8" w:rsidRDefault="009E2DB6" w:rsidP="009E2DB6">
      <w:pPr>
        <w:pStyle w:val="ListParagraph"/>
        <w:numPr>
          <w:ilvl w:val="1"/>
          <w:numId w:val="2"/>
        </w:numPr>
        <w:rPr>
          <w:rFonts w:ascii="Times New Roman" w:hAnsi="Times New Roman" w:cs="Times New Roman"/>
        </w:rPr>
      </w:pPr>
      <w:r w:rsidRPr="008020F8">
        <w:rPr>
          <w:rFonts w:ascii="Times New Roman" w:hAnsi="Times New Roman" w:cs="Times New Roman"/>
        </w:rPr>
        <w:t>Bán hàng online hoặc qua sàn thương mại điện tử.</w:t>
      </w:r>
    </w:p>
    <w:p w14:paraId="3C6642F6" w14:textId="77777777" w:rsidR="009E2DB6" w:rsidRPr="008020F8" w:rsidRDefault="009E2DB6" w:rsidP="009E2DB6">
      <w:pPr>
        <w:pStyle w:val="ListParagraph"/>
        <w:numPr>
          <w:ilvl w:val="1"/>
          <w:numId w:val="2"/>
        </w:numPr>
        <w:rPr>
          <w:rFonts w:ascii="Times New Roman" w:hAnsi="Times New Roman" w:cs="Times New Roman"/>
        </w:rPr>
      </w:pPr>
      <w:r w:rsidRPr="008020F8">
        <w:rPr>
          <w:rFonts w:ascii="Times New Roman" w:hAnsi="Times New Roman" w:cs="Times New Roman"/>
        </w:rPr>
        <w:t>Thanh toán trực tuyến (ví dụ: qua thẻ, ví điện tử).</w:t>
      </w:r>
    </w:p>
    <w:p w14:paraId="3A239D6D" w14:textId="77777777" w:rsidR="009E2DB6" w:rsidRPr="008020F8" w:rsidRDefault="009E2DB6" w:rsidP="009E2DB6">
      <w:pPr>
        <w:pStyle w:val="ListParagraph"/>
        <w:numPr>
          <w:ilvl w:val="1"/>
          <w:numId w:val="2"/>
        </w:numPr>
        <w:rPr>
          <w:rFonts w:ascii="Times New Roman" w:hAnsi="Times New Roman" w:cs="Times New Roman"/>
        </w:rPr>
      </w:pPr>
      <w:r w:rsidRPr="008020F8">
        <w:rPr>
          <w:rFonts w:ascii="Times New Roman" w:hAnsi="Times New Roman" w:cs="Times New Roman"/>
        </w:rPr>
        <w:t>Tích hợp hệ thống ERP hoặc CRM của bên thứ ba.</w:t>
      </w:r>
    </w:p>
    <w:p w14:paraId="2B8C5A79" w14:textId="4F43F71B" w:rsidR="009E2DB6" w:rsidRPr="008020F8" w:rsidRDefault="009E2DB6" w:rsidP="009E2DB6">
      <w:pPr>
        <w:pStyle w:val="ListParagraph"/>
        <w:numPr>
          <w:ilvl w:val="1"/>
          <w:numId w:val="2"/>
        </w:numPr>
        <w:rPr>
          <w:rFonts w:ascii="Times New Roman" w:hAnsi="Times New Roman" w:cs="Times New Roman"/>
        </w:rPr>
      </w:pPr>
      <w:r w:rsidRPr="008020F8">
        <w:rPr>
          <w:rFonts w:ascii="Times New Roman" w:hAnsi="Times New Roman" w:cs="Times New Roman"/>
        </w:rPr>
        <w:t>Tự động đặt hàng lại khi tồn kho thấp.</w:t>
      </w:r>
    </w:p>
    <w:p w14:paraId="5AA39D6B" w14:textId="2BF0914B" w:rsidR="00FE4CCB" w:rsidRPr="008020F8" w:rsidRDefault="00200613" w:rsidP="00FE4CCB">
      <w:pPr>
        <w:pStyle w:val="Heading1"/>
        <w:rPr>
          <w:rFonts w:ascii="Times New Roman" w:hAnsi="Times New Roman" w:cs="Times New Roman"/>
        </w:rPr>
      </w:pPr>
      <w:r w:rsidRPr="008020F8">
        <w:rPr>
          <w:rFonts w:ascii="Times New Roman" w:hAnsi="Times New Roman" w:cs="Times New Roman"/>
        </w:rPr>
        <w:br w:type="page"/>
      </w:r>
      <w:bookmarkStart w:id="4" w:name="_Toc213616352"/>
      <w:r w:rsidR="00213023" w:rsidRPr="008020F8">
        <w:rPr>
          <w:rFonts w:ascii="Times New Roman" w:hAnsi="Times New Roman" w:cs="Times New Roman"/>
        </w:rPr>
        <w:lastRenderedPageBreak/>
        <w:t>OVERALL</w:t>
      </w:r>
      <w:r w:rsidR="00213023" w:rsidRPr="008020F8">
        <w:rPr>
          <w:rFonts w:ascii="Times New Roman" w:hAnsi="Times New Roman" w:cs="Times New Roman"/>
          <w:lang w:val="vi-VN"/>
        </w:rPr>
        <w:t xml:space="preserve"> DESCRIPTION</w:t>
      </w:r>
      <w:bookmarkEnd w:id="4"/>
    </w:p>
    <w:p w14:paraId="16D50834" w14:textId="78EA7256" w:rsidR="00200613" w:rsidRPr="008020F8" w:rsidRDefault="00213023" w:rsidP="00200613">
      <w:pPr>
        <w:pStyle w:val="Heading2"/>
        <w:rPr>
          <w:rFonts w:ascii="Times New Roman" w:hAnsi="Times New Roman" w:cs="Times New Roman"/>
        </w:rPr>
      </w:pPr>
      <w:bookmarkStart w:id="5" w:name="_Toc213616353"/>
      <w:r w:rsidRPr="008020F8">
        <w:rPr>
          <w:rFonts w:ascii="Times New Roman" w:hAnsi="Times New Roman" w:cs="Times New Roman"/>
        </w:rPr>
        <w:t>Business</w:t>
      </w:r>
      <w:r w:rsidRPr="008020F8">
        <w:rPr>
          <w:rFonts w:ascii="Times New Roman" w:hAnsi="Times New Roman" w:cs="Times New Roman"/>
          <w:lang w:val="vi-VN"/>
        </w:rPr>
        <w:t xml:space="preserve"> </w:t>
      </w:r>
      <w:r w:rsidRPr="008020F8">
        <w:rPr>
          <w:rFonts w:ascii="Times New Roman" w:hAnsi="Times New Roman" w:cs="Times New Roman"/>
        </w:rPr>
        <w:t>workflow</w:t>
      </w:r>
      <w:bookmarkEnd w:id="5"/>
    </w:p>
    <w:p w14:paraId="553151F0" w14:textId="4FAD91A4" w:rsidR="00FE4CCB" w:rsidRPr="008020F8" w:rsidRDefault="00AD4F5C" w:rsidP="00AD4F5C">
      <w:pPr>
        <w:pStyle w:val="Heading3"/>
        <w:rPr>
          <w:rFonts w:ascii="Times New Roman" w:hAnsi="Times New Roman" w:cs="Times New Roman"/>
        </w:rPr>
      </w:pPr>
      <w:bookmarkStart w:id="6" w:name="_Toc213616354"/>
      <w:r w:rsidRPr="008020F8">
        <w:rPr>
          <w:rFonts w:ascii="Times New Roman" w:hAnsi="Times New Roman" w:cs="Times New Roman"/>
        </w:rPr>
        <w:t>To-be system</w:t>
      </w:r>
      <w:bookmarkEnd w:id="6"/>
    </w:p>
    <w:p w14:paraId="5A1265E2" w14:textId="5C661DEB" w:rsidR="00AD4F5C" w:rsidRPr="008020F8" w:rsidRDefault="00AD4F5C" w:rsidP="00AD4F5C">
      <w:pPr>
        <w:spacing w:after="0" w:line="240" w:lineRule="auto"/>
        <w:jc w:val="left"/>
        <w:rPr>
          <w:rFonts w:ascii="Times New Roman" w:eastAsia="Times New Roman" w:hAnsi="Times New Roman" w:cs="Times New Roman"/>
          <w:szCs w:val="24"/>
        </w:rPr>
      </w:pPr>
      <w:r w:rsidRPr="008020F8">
        <w:rPr>
          <w:rFonts w:ascii="Times New Roman" w:eastAsia="Times New Roman" w:hAnsi="Times New Roman" w:cs="Times New Roman"/>
          <w:noProof/>
          <w:szCs w:val="24"/>
        </w:rPr>
        <w:drawing>
          <wp:inline distT="0" distB="0" distL="0" distR="0" wp14:anchorId="650709DE" wp14:editId="297885AC">
            <wp:extent cx="5943600" cy="3218180"/>
            <wp:effectExtent l="0" t="0" r="0" b="1270"/>
            <wp:docPr id="204230349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218180"/>
                    </a:xfrm>
                    <a:prstGeom prst="rect">
                      <a:avLst/>
                    </a:prstGeom>
                    <a:noFill/>
                    <a:ln>
                      <a:noFill/>
                    </a:ln>
                  </pic:spPr>
                </pic:pic>
              </a:graphicData>
            </a:graphic>
          </wp:inline>
        </w:drawing>
      </w:r>
    </w:p>
    <w:p w14:paraId="6D361AC3" w14:textId="5AFC832C" w:rsidR="00AD4F5C" w:rsidRPr="008020F8" w:rsidRDefault="00AD4F5C" w:rsidP="00FE4CCB">
      <w:pPr>
        <w:rPr>
          <w:rFonts w:ascii="Times New Roman" w:hAnsi="Times New Roman" w:cs="Times New Roman"/>
        </w:rPr>
      </w:pPr>
    </w:p>
    <w:p w14:paraId="71C7EC9C" w14:textId="319A79FE" w:rsidR="00AD4F5C" w:rsidRPr="008020F8" w:rsidRDefault="00AD4F5C" w:rsidP="00AD4F5C">
      <w:pPr>
        <w:pStyle w:val="Heading3"/>
        <w:rPr>
          <w:rFonts w:ascii="Times New Roman" w:hAnsi="Times New Roman" w:cs="Times New Roman"/>
        </w:rPr>
      </w:pPr>
      <w:bookmarkStart w:id="7" w:name="_Toc213616355"/>
      <w:r w:rsidRPr="008020F8">
        <w:rPr>
          <w:rFonts w:ascii="Times New Roman" w:hAnsi="Times New Roman" w:cs="Times New Roman"/>
        </w:rPr>
        <w:t>As-Is system</w:t>
      </w:r>
      <w:bookmarkEnd w:id="7"/>
    </w:p>
    <w:p w14:paraId="11F3DC74" w14:textId="39AAC6E8" w:rsidR="00AD4F5C" w:rsidRPr="008020F8" w:rsidRDefault="00AD4F5C" w:rsidP="00AD4F5C">
      <w:pPr>
        <w:spacing w:after="0" w:line="240" w:lineRule="auto"/>
        <w:jc w:val="left"/>
        <w:rPr>
          <w:rFonts w:ascii="Times New Roman" w:eastAsia="Times New Roman" w:hAnsi="Times New Roman" w:cs="Times New Roman"/>
          <w:szCs w:val="24"/>
        </w:rPr>
      </w:pPr>
      <w:r w:rsidRPr="008020F8">
        <w:rPr>
          <w:rFonts w:ascii="Times New Roman" w:eastAsia="Times New Roman" w:hAnsi="Times New Roman" w:cs="Times New Roman"/>
          <w:noProof/>
          <w:szCs w:val="24"/>
        </w:rPr>
        <w:drawing>
          <wp:inline distT="0" distB="0" distL="0" distR="0" wp14:anchorId="7614BD96" wp14:editId="0893CEFD">
            <wp:extent cx="5943600" cy="2060575"/>
            <wp:effectExtent l="0" t="0" r="0" b="0"/>
            <wp:docPr id="1707836545"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060575"/>
                    </a:xfrm>
                    <a:prstGeom prst="rect">
                      <a:avLst/>
                    </a:prstGeom>
                    <a:noFill/>
                    <a:ln>
                      <a:noFill/>
                    </a:ln>
                  </pic:spPr>
                </pic:pic>
              </a:graphicData>
            </a:graphic>
          </wp:inline>
        </w:drawing>
      </w:r>
    </w:p>
    <w:p w14:paraId="4998582A" w14:textId="526DB8C2" w:rsidR="00FE4CCB" w:rsidRPr="008020F8" w:rsidRDefault="00FE4CCB" w:rsidP="00FE4CCB">
      <w:pPr>
        <w:pStyle w:val="Heading2"/>
        <w:rPr>
          <w:rFonts w:ascii="Times New Roman" w:hAnsi="Times New Roman" w:cs="Times New Roman"/>
          <w:lang w:val="vi-VN"/>
        </w:rPr>
      </w:pPr>
      <w:bookmarkStart w:id="8" w:name="_Toc213616356"/>
      <w:r w:rsidRPr="008020F8">
        <w:rPr>
          <w:rFonts w:ascii="Times New Roman" w:hAnsi="Times New Roman" w:cs="Times New Roman"/>
          <w:lang w:val="vi-VN"/>
        </w:rPr>
        <w:lastRenderedPageBreak/>
        <w:t>Use case diagram</w:t>
      </w:r>
      <w:bookmarkEnd w:id="8"/>
    </w:p>
    <w:p w14:paraId="742FD9F0" w14:textId="724B5663" w:rsidR="00AD4F5C" w:rsidRPr="008020F8" w:rsidRDefault="00901D78" w:rsidP="00AD4F5C">
      <w:pPr>
        <w:rPr>
          <w:rFonts w:ascii="Times New Roman" w:hAnsi="Times New Roman" w:cs="Times New Roman"/>
        </w:rPr>
      </w:pPr>
      <w:r>
        <w:rPr>
          <w:rFonts w:ascii="Times New Roman" w:hAnsi="Times New Roman" w:cs="Times New Roman"/>
          <w:noProof/>
        </w:rPr>
        <w:drawing>
          <wp:inline distT="0" distB="0" distL="0" distR="0" wp14:anchorId="7C5B2B11" wp14:editId="4F3E0422">
            <wp:extent cx="5943600" cy="7054850"/>
            <wp:effectExtent l="0" t="0" r="0" b="0"/>
            <wp:docPr id="65497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7054850"/>
                    </a:xfrm>
                    <a:prstGeom prst="rect">
                      <a:avLst/>
                    </a:prstGeom>
                    <a:noFill/>
                    <a:ln>
                      <a:noFill/>
                    </a:ln>
                  </pic:spPr>
                </pic:pic>
              </a:graphicData>
            </a:graphic>
          </wp:inline>
        </w:drawing>
      </w:r>
    </w:p>
    <w:p w14:paraId="21157E72" w14:textId="77777777" w:rsidR="00AD4F5C" w:rsidRPr="008020F8" w:rsidRDefault="00AD4F5C" w:rsidP="00FE4CCB">
      <w:pPr>
        <w:rPr>
          <w:rFonts w:ascii="Times New Roman" w:hAnsi="Times New Roman" w:cs="Times New Roman"/>
        </w:rPr>
      </w:pPr>
    </w:p>
    <w:p w14:paraId="0CD0FFB5" w14:textId="53BE9BD9" w:rsidR="00200613" w:rsidRPr="008020F8" w:rsidRDefault="00200613">
      <w:pPr>
        <w:jc w:val="left"/>
        <w:rPr>
          <w:rFonts w:ascii="Times New Roman" w:eastAsiaTheme="majorEastAsia" w:hAnsi="Times New Roman" w:cs="Times New Roman"/>
          <w:b/>
          <w:caps/>
          <w:color w:val="000000" w:themeColor="text1"/>
          <w:sz w:val="32"/>
          <w:szCs w:val="32"/>
        </w:rPr>
      </w:pPr>
      <w:r w:rsidRPr="008020F8">
        <w:rPr>
          <w:rFonts w:ascii="Times New Roman" w:hAnsi="Times New Roman" w:cs="Times New Roman"/>
        </w:rPr>
        <w:br w:type="page"/>
      </w:r>
    </w:p>
    <w:p w14:paraId="5CB364B1" w14:textId="3D15D4D4" w:rsidR="00200613" w:rsidRPr="008020F8" w:rsidRDefault="0050403A" w:rsidP="009E2DB6">
      <w:pPr>
        <w:pStyle w:val="Heading1"/>
        <w:rPr>
          <w:rFonts w:ascii="Times New Roman" w:hAnsi="Times New Roman" w:cs="Times New Roman"/>
        </w:rPr>
      </w:pPr>
      <w:bookmarkStart w:id="9" w:name="_Toc213616357"/>
      <w:r w:rsidRPr="008020F8">
        <w:rPr>
          <w:rFonts w:ascii="Times New Roman" w:hAnsi="Times New Roman" w:cs="Times New Roman"/>
        </w:rPr>
        <w:lastRenderedPageBreak/>
        <w:t>FUNCTIONAL REQUIREMENTS</w:t>
      </w:r>
      <w:bookmarkEnd w:id="9"/>
    </w:p>
    <w:p w14:paraId="69DEBC59" w14:textId="0E238EB1" w:rsidR="00A84DF5" w:rsidRPr="008020F8" w:rsidRDefault="009E2DB6" w:rsidP="00A03D32">
      <w:pPr>
        <w:pStyle w:val="Heading2"/>
        <w:rPr>
          <w:rFonts w:ascii="Times New Roman" w:hAnsi="Times New Roman" w:cs="Times New Roman"/>
        </w:rPr>
      </w:pPr>
      <w:bookmarkStart w:id="10" w:name="_Toc213616358"/>
      <w:r w:rsidRPr="008020F8">
        <w:rPr>
          <w:rFonts w:ascii="Times New Roman" w:hAnsi="Times New Roman" w:cs="Times New Roman"/>
        </w:rPr>
        <w:t>Đăng nhập</w:t>
      </w:r>
      <w:bookmarkEnd w:id="10"/>
    </w:p>
    <w:p w14:paraId="7D4BCA3C" w14:textId="6263ED46" w:rsidR="008E6752" w:rsidRPr="008020F8" w:rsidRDefault="008E6752" w:rsidP="008E6752">
      <w:pPr>
        <w:rPr>
          <w:rFonts w:ascii="Times New Roman" w:hAnsi="Times New Roman" w:cs="Times New Roman"/>
        </w:rPr>
      </w:pPr>
      <w:r w:rsidRPr="008020F8">
        <w:rPr>
          <w:rFonts w:ascii="Times New Roman" w:hAnsi="Times New Roman" w:cs="Times New Roman"/>
        </w:rPr>
        <w:t>Đăng nhập vào hệ thống để hiển thị trang chủ và thực hiện các chức năng</w:t>
      </w:r>
    </w:p>
    <w:tbl>
      <w:tblPr>
        <w:tblW w:w="0" w:type="auto"/>
        <w:tblCellMar>
          <w:top w:w="15" w:type="dxa"/>
          <w:left w:w="15" w:type="dxa"/>
          <w:bottom w:w="15" w:type="dxa"/>
          <w:right w:w="15" w:type="dxa"/>
        </w:tblCellMar>
        <w:tblLook w:val="04A0" w:firstRow="1" w:lastRow="0" w:firstColumn="1" w:lastColumn="0" w:noHBand="0" w:noVBand="1"/>
      </w:tblPr>
      <w:tblGrid>
        <w:gridCol w:w="2288"/>
        <w:gridCol w:w="7056"/>
      </w:tblGrid>
      <w:tr w:rsidR="009E2DB6" w:rsidRPr="008020F8" w14:paraId="4C502D39"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BBE09C"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2A4835C" w14:textId="3412A873" w:rsidR="009E2DB6" w:rsidRPr="008020F8" w:rsidRDefault="009E2DB6" w:rsidP="009E2DB6">
            <w:pPr>
              <w:rPr>
                <w:rFonts w:ascii="Times New Roman" w:hAnsi="Times New Roman" w:cs="Times New Roman"/>
              </w:rPr>
            </w:pPr>
            <w:r w:rsidRPr="008020F8">
              <w:rPr>
                <w:rFonts w:ascii="Times New Roman" w:hAnsi="Times New Roman" w:cs="Times New Roman"/>
              </w:rPr>
              <w:t>1</w:t>
            </w:r>
          </w:p>
        </w:tc>
      </w:tr>
      <w:tr w:rsidR="009E2DB6" w:rsidRPr="008020F8" w14:paraId="6C9D33A0"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E3C484"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F6C981"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Quy trình đăng nhập</w:t>
            </w:r>
          </w:p>
        </w:tc>
      </w:tr>
      <w:tr w:rsidR="009E2DB6" w:rsidRPr="008020F8" w14:paraId="4FB66DC8"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5D27231"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739F63"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Là chủ cửa hàng, tôi muốn đăng nhập vào hệ thống</w:t>
            </w:r>
          </w:p>
        </w:tc>
      </w:tr>
      <w:tr w:rsidR="009E2DB6" w:rsidRPr="008020F8" w14:paraId="593F6C09"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9E832D"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1B0FF0"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Chủ cửa hàng</w:t>
            </w:r>
          </w:p>
        </w:tc>
      </w:tr>
      <w:tr w:rsidR="009E2DB6" w:rsidRPr="008020F8" w14:paraId="36C9BDE8"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208D3A"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D6E2DC"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Medium </w:t>
            </w:r>
          </w:p>
        </w:tc>
      </w:tr>
      <w:tr w:rsidR="009E2DB6" w:rsidRPr="008020F8" w14:paraId="3B987264"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48738A8"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957AE6"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Người dùng chọn chức năng “Đăng nhập”</w:t>
            </w:r>
          </w:p>
        </w:tc>
      </w:tr>
      <w:tr w:rsidR="009E2DB6" w:rsidRPr="008020F8" w14:paraId="549786D1"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693FF1"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C6FAAE" w14:textId="77777777" w:rsidR="009E2DB6" w:rsidRPr="008020F8" w:rsidRDefault="009E2DB6" w:rsidP="009E2DB6">
            <w:pPr>
              <w:numPr>
                <w:ilvl w:val="0"/>
                <w:numId w:val="12"/>
              </w:numPr>
              <w:rPr>
                <w:rFonts w:ascii="Times New Roman" w:hAnsi="Times New Roman" w:cs="Times New Roman"/>
              </w:rPr>
            </w:pPr>
            <w:r w:rsidRPr="008020F8">
              <w:rPr>
                <w:rFonts w:ascii="Times New Roman" w:hAnsi="Times New Roman" w:cs="Times New Roman"/>
              </w:rPr>
              <w:t>Người dùng đã có tài khoản đăng nhập</w:t>
            </w:r>
          </w:p>
          <w:p w14:paraId="3E8BE843" w14:textId="77777777" w:rsidR="009E2DB6" w:rsidRPr="008020F8" w:rsidRDefault="009E2DB6" w:rsidP="009E2DB6">
            <w:pPr>
              <w:numPr>
                <w:ilvl w:val="0"/>
                <w:numId w:val="12"/>
              </w:numPr>
              <w:rPr>
                <w:rFonts w:ascii="Times New Roman" w:hAnsi="Times New Roman" w:cs="Times New Roman"/>
              </w:rPr>
            </w:pPr>
            <w:r w:rsidRPr="008020F8">
              <w:rPr>
                <w:rFonts w:ascii="Times New Roman" w:hAnsi="Times New Roman" w:cs="Times New Roman"/>
              </w:rPr>
              <w:t>Tên tài khoản và mật khẩu không bị lỗi</w:t>
            </w:r>
          </w:p>
          <w:p w14:paraId="185A2058" w14:textId="77777777" w:rsidR="009E2DB6" w:rsidRPr="008020F8" w:rsidRDefault="009E2DB6" w:rsidP="009E2DB6">
            <w:pPr>
              <w:numPr>
                <w:ilvl w:val="0"/>
                <w:numId w:val="12"/>
              </w:numPr>
              <w:rPr>
                <w:rFonts w:ascii="Times New Roman" w:hAnsi="Times New Roman" w:cs="Times New Roman"/>
              </w:rPr>
            </w:pPr>
            <w:r w:rsidRPr="008020F8">
              <w:rPr>
                <w:rFonts w:ascii="Times New Roman" w:hAnsi="Times New Roman" w:cs="Times New Roman"/>
              </w:rPr>
              <w:t>Tình trạng mạng ổn định</w:t>
            </w:r>
          </w:p>
        </w:tc>
      </w:tr>
      <w:tr w:rsidR="009E2DB6" w:rsidRPr="008020F8" w14:paraId="1F33F5F4"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41BD844"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B448876" w14:textId="77777777" w:rsidR="009E2DB6" w:rsidRPr="008020F8" w:rsidRDefault="009E2DB6" w:rsidP="009E2DB6">
            <w:pPr>
              <w:numPr>
                <w:ilvl w:val="0"/>
                <w:numId w:val="13"/>
              </w:numPr>
              <w:rPr>
                <w:rFonts w:ascii="Times New Roman" w:hAnsi="Times New Roman" w:cs="Times New Roman"/>
              </w:rPr>
            </w:pPr>
            <w:r w:rsidRPr="008020F8">
              <w:rPr>
                <w:rFonts w:ascii="Times New Roman" w:hAnsi="Times New Roman" w:cs="Times New Roman"/>
              </w:rPr>
              <w:t>Đăng nhập thành công</w:t>
            </w:r>
          </w:p>
        </w:tc>
      </w:tr>
      <w:tr w:rsidR="009E2DB6" w:rsidRPr="008020F8" w14:paraId="316362D8" w14:textId="77777777">
        <w:trPr>
          <w:trHeight w:val="17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6F5860"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9E2055" w14:textId="77777777" w:rsidR="009E2DB6" w:rsidRPr="008020F8" w:rsidRDefault="009E2DB6" w:rsidP="009E2DB6">
            <w:pPr>
              <w:numPr>
                <w:ilvl w:val="0"/>
                <w:numId w:val="14"/>
              </w:numPr>
              <w:rPr>
                <w:rFonts w:ascii="Times New Roman" w:hAnsi="Times New Roman" w:cs="Times New Roman"/>
              </w:rPr>
            </w:pPr>
            <w:r w:rsidRPr="008020F8">
              <w:rPr>
                <w:rFonts w:ascii="Times New Roman" w:hAnsi="Times New Roman" w:cs="Times New Roman"/>
              </w:rPr>
              <w:t>Người dùng chọn chức năng “Đăng nhập”</w:t>
            </w:r>
          </w:p>
          <w:p w14:paraId="4E4B4554" w14:textId="77777777" w:rsidR="009E2DB6" w:rsidRPr="008020F8" w:rsidRDefault="009E2DB6" w:rsidP="009E2DB6">
            <w:pPr>
              <w:numPr>
                <w:ilvl w:val="0"/>
                <w:numId w:val="14"/>
              </w:numPr>
              <w:rPr>
                <w:rFonts w:ascii="Times New Roman" w:hAnsi="Times New Roman" w:cs="Times New Roman"/>
              </w:rPr>
            </w:pPr>
            <w:r w:rsidRPr="008020F8">
              <w:rPr>
                <w:rFonts w:ascii="Times New Roman" w:hAnsi="Times New Roman" w:cs="Times New Roman"/>
              </w:rPr>
              <w:t>Hệ thống hiển thị giao diện thông tin đăng nhập: Tên đăng nhập và mật khẩu </w:t>
            </w:r>
          </w:p>
          <w:p w14:paraId="38AF8973" w14:textId="77777777" w:rsidR="009E2DB6" w:rsidRPr="008020F8" w:rsidRDefault="009E2DB6" w:rsidP="009E2DB6">
            <w:pPr>
              <w:numPr>
                <w:ilvl w:val="0"/>
                <w:numId w:val="14"/>
              </w:numPr>
              <w:rPr>
                <w:rFonts w:ascii="Times New Roman" w:hAnsi="Times New Roman" w:cs="Times New Roman"/>
              </w:rPr>
            </w:pPr>
            <w:r w:rsidRPr="008020F8">
              <w:rPr>
                <w:rFonts w:ascii="Times New Roman" w:hAnsi="Times New Roman" w:cs="Times New Roman"/>
              </w:rPr>
              <w:t>Người dùng điền lần lượt tên đăng nhập và mật khẩu </w:t>
            </w:r>
          </w:p>
          <w:p w14:paraId="4138C3C3" w14:textId="77777777" w:rsidR="009E2DB6" w:rsidRPr="008020F8" w:rsidRDefault="009E2DB6" w:rsidP="009E2DB6">
            <w:pPr>
              <w:numPr>
                <w:ilvl w:val="0"/>
                <w:numId w:val="14"/>
              </w:numPr>
              <w:rPr>
                <w:rFonts w:ascii="Times New Roman" w:hAnsi="Times New Roman" w:cs="Times New Roman"/>
              </w:rPr>
            </w:pPr>
            <w:r w:rsidRPr="008020F8">
              <w:rPr>
                <w:rFonts w:ascii="Times New Roman" w:hAnsi="Times New Roman" w:cs="Times New Roman"/>
              </w:rPr>
              <w:t>Người dùng nhấn “Đăng nhập”</w:t>
            </w:r>
          </w:p>
          <w:p w14:paraId="39BAF884" w14:textId="77777777" w:rsidR="009E2DB6" w:rsidRPr="008020F8" w:rsidRDefault="009E2DB6" w:rsidP="009E2DB6">
            <w:pPr>
              <w:numPr>
                <w:ilvl w:val="0"/>
                <w:numId w:val="14"/>
              </w:numPr>
              <w:rPr>
                <w:rFonts w:ascii="Times New Roman" w:hAnsi="Times New Roman" w:cs="Times New Roman"/>
              </w:rPr>
            </w:pPr>
            <w:r w:rsidRPr="008020F8">
              <w:rPr>
                <w:rFonts w:ascii="Times New Roman" w:hAnsi="Times New Roman" w:cs="Times New Roman"/>
              </w:rPr>
              <w:t>Hệ thống kiểm tra thông tin đăng nhập </w:t>
            </w:r>
          </w:p>
          <w:p w14:paraId="54DCB046" w14:textId="77777777" w:rsidR="009E2DB6" w:rsidRPr="008020F8" w:rsidRDefault="009E2DB6" w:rsidP="009E2DB6">
            <w:pPr>
              <w:numPr>
                <w:ilvl w:val="0"/>
                <w:numId w:val="14"/>
              </w:numPr>
              <w:rPr>
                <w:rFonts w:ascii="Times New Roman" w:hAnsi="Times New Roman" w:cs="Times New Roman"/>
              </w:rPr>
            </w:pPr>
            <w:r w:rsidRPr="008020F8">
              <w:rPr>
                <w:rFonts w:ascii="Times New Roman" w:hAnsi="Times New Roman" w:cs="Times New Roman"/>
              </w:rPr>
              <w:t>Hệ thống hiển thị trang chủ </w:t>
            </w:r>
          </w:p>
        </w:tc>
      </w:tr>
      <w:tr w:rsidR="009E2DB6" w:rsidRPr="008020F8" w14:paraId="145DD292"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D3C425"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318AAD0"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N/A</w:t>
            </w:r>
          </w:p>
        </w:tc>
      </w:tr>
      <w:tr w:rsidR="009E2DB6" w:rsidRPr="008020F8" w14:paraId="45B0F833" w14:textId="77777777">
        <w:trPr>
          <w:trHeight w:val="13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63D8D1"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81C975"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5a. Bỏ trống tên đăng nhập hoặc mật khẩu, hệ thống báo “Vui lòng nhập đầy đủ tên đăng nhập và mật khẩu”</w:t>
            </w:r>
          </w:p>
          <w:p w14:paraId="191A46FA"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5b. Tên đăng nhập không tồn tại, hệ thống báo “Tên đăng nhập không tồn tại, vui lòng kiểm tra lại”</w:t>
            </w:r>
          </w:p>
          <w:p w14:paraId="2021A483"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5c. Mật khẩu sai, hệ thống báo “Mật khẩu không chính xác”</w:t>
            </w:r>
          </w:p>
        </w:tc>
      </w:tr>
      <w:tr w:rsidR="009E2DB6" w:rsidRPr="008020F8" w14:paraId="67F159E4"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2EA8BA"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lastRenderedPageBreak/>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0BA622"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Nếu sai thông tin đăng nhập trên 5 lần liên tiếp thì hệ thống khoá tài khoản 30 phút</w:t>
            </w:r>
          </w:p>
        </w:tc>
      </w:tr>
      <w:tr w:rsidR="009E2DB6" w:rsidRPr="008020F8" w14:paraId="77AC3A1A"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125D1D"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88B00D8" w14:textId="77777777" w:rsidR="009E2DB6" w:rsidRPr="008020F8" w:rsidRDefault="009E2DB6" w:rsidP="009E2DB6">
            <w:pPr>
              <w:rPr>
                <w:rFonts w:ascii="Times New Roman" w:hAnsi="Times New Roman" w:cs="Times New Roman"/>
              </w:rPr>
            </w:pPr>
            <w:r w:rsidRPr="008020F8">
              <w:rPr>
                <w:rFonts w:ascii="Times New Roman" w:hAnsi="Times New Roman" w:cs="Times New Roman"/>
              </w:rPr>
              <w:t>Time out cho màn hình đăng nhập dưới 60 giây. Mật khẩu hiển thị dưới dạng ***</w:t>
            </w:r>
          </w:p>
        </w:tc>
      </w:tr>
    </w:tbl>
    <w:p w14:paraId="0D021F52" w14:textId="312B528E" w:rsidR="00A03D32" w:rsidRPr="008020F8" w:rsidRDefault="00A03D32" w:rsidP="00A84DF5">
      <w:pPr>
        <w:rPr>
          <w:rFonts w:ascii="Times New Roman" w:hAnsi="Times New Roman" w:cs="Times New Roman"/>
          <w:b/>
          <w:bCs/>
        </w:rPr>
      </w:pPr>
    </w:p>
    <w:p w14:paraId="48BA7930" w14:textId="3036FEED" w:rsidR="00B7574B" w:rsidRPr="008020F8" w:rsidRDefault="009E2DB6" w:rsidP="00B7574B">
      <w:pPr>
        <w:rPr>
          <w:rFonts w:ascii="Times New Roman" w:hAnsi="Times New Roman" w:cs="Times New Roman"/>
        </w:rPr>
      </w:pPr>
      <w:r w:rsidRPr="008020F8">
        <w:rPr>
          <w:rFonts w:ascii="Times New Roman" w:hAnsi="Times New Roman" w:cs="Times New Roman"/>
          <w:noProof/>
          <w:color w:val="000000"/>
          <w:sz w:val="22"/>
          <w:bdr w:val="none" w:sz="0" w:space="0" w:color="auto" w:frame="1"/>
        </w:rPr>
        <w:drawing>
          <wp:inline distT="0" distB="0" distL="0" distR="0" wp14:anchorId="17746C47" wp14:editId="78F9857D">
            <wp:extent cx="5735955" cy="6677660"/>
            <wp:effectExtent l="0" t="0" r="0" b="8890"/>
            <wp:docPr id="926679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5955" cy="6677660"/>
                    </a:xfrm>
                    <a:prstGeom prst="rect">
                      <a:avLst/>
                    </a:prstGeom>
                    <a:noFill/>
                    <a:ln>
                      <a:noFill/>
                    </a:ln>
                  </pic:spPr>
                </pic:pic>
              </a:graphicData>
            </a:graphic>
          </wp:inline>
        </w:drawing>
      </w:r>
    </w:p>
    <w:p w14:paraId="34034F89" w14:textId="694600E9" w:rsidR="00FE4CCB" w:rsidRPr="008020F8" w:rsidRDefault="00A03D32" w:rsidP="00FE4CCB">
      <w:pPr>
        <w:pStyle w:val="Heading2"/>
        <w:rPr>
          <w:rFonts w:ascii="Times New Roman" w:hAnsi="Times New Roman" w:cs="Times New Roman"/>
        </w:rPr>
      </w:pPr>
      <w:bookmarkStart w:id="11" w:name="_Toc213616359"/>
      <w:r w:rsidRPr="008020F8">
        <w:rPr>
          <w:rFonts w:ascii="Times New Roman" w:hAnsi="Times New Roman" w:cs="Times New Roman"/>
        </w:rPr>
        <w:lastRenderedPageBreak/>
        <w:t>Bán hàng</w:t>
      </w:r>
      <w:bookmarkEnd w:id="11"/>
    </w:p>
    <w:p w14:paraId="22F74532" w14:textId="3301B9E1" w:rsidR="00AD4F5C" w:rsidRPr="008020F8" w:rsidRDefault="008E6752" w:rsidP="008E6752">
      <w:pPr>
        <w:rPr>
          <w:rFonts w:ascii="Times New Roman" w:hAnsi="Times New Roman" w:cs="Times New Roman"/>
        </w:rPr>
      </w:pPr>
      <w:r w:rsidRPr="008020F8">
        <w:rPr>
          <w:rFonts w:ascii="Times New Roman" w:hAnsi="Times New Roman" w:cs="Times New Roman"/>
        </w:rPr>
        <w:t>Quản lý bán hàng bao gồm: Tìm hóa đơn bán hàng, Tạo mới hóa đơn bán hàng, Xóa hóa đơn bán hàng, Đổi hàng</w:t>
      </w:r>
    </w:p>
    <w:p w14:paraId="24F1F50D" w14:textId="55480317" w:rsidR="00A03D32" w:rsidRPr="008020F8" w:rsidRDefault="00A03D32" w:rsidP="00A03D32">
      <w:pPr>
        <w:pStyle w:val="Heading3"/>
        <w:rPr>
          <w:rFonts w:ascii="Times New Roman" w:hAnsi="Times New Roman" w:cs="Times New Roman"/>
        </w:rPr>
      </w:pPr>
      <w:bookmarkStart w:id="12" w:name="_Toc213616360"/>
      <w:r w:rsidRPr="008020F8">
        <w:rPr>
          <w:rFonts w:ascii="Times New Roman" w:hAnsi="Times New Roman" w:cs="Times New Roman"/>
        </w:rPr>
        <w:t xml:space="preserve">Tìm </w:t>
      </w:r>
      <w:r w:rsidR="008E6752" w:rsidRPr="008020F8">
        <w:rPr>
          <w:rFonts w:ascii="Times New Roman" w:hAnsi="Times New Roman" w:cs="Times New Roman"/>
        </w:rPr>
        <w:t xml:space="preserve">kiếm </w:t>
      </w:r>
      <w:r w:rsidRPr="008020F8">
        <w:rPr>
          <w:rFonts w:ascii="Times New Roman" w:hAnsi="Times New Roman" w:cs="Times New Roman"/>
        </w:rPr>
        <w:t>hóa đơn bán hàng</w:t>
      </w:r>
      <w:bookmarkEnd w:id="12"/>
    </w:p>
    <w:tbl>
      <w:tblPr>
        <w:tblW w:w="0" w:type="auto"/>
        <w:tblCellMar>
          <w:top w:w="15" w:type="dxa"/>
          <w:left w:w="15" w:type="dxa"/>
          <w:bottom w:w="15" w:type="dxa"/>
          <w:right w:w="15" w:type="dxa"/>
        </w:tblCellMar>
        <w:tblLook w:val="04A0" w:firstRow="1" w:lastRow="0" w:firstColumn="1" w:lastColumn="0" w:noHBand="0" w:noVBand="1"/>
      </w:tblPr>
      <w:tblGrid>
        <w:gridCol w:w="2309"/>
        <w:gridCol w:w="7031"/>
      </w:tblGrid>
      <w:tr w:rsidR="00A03D32" w:rsidRPr="008020F8" w14:paraId="42331CB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52B25C"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916DEF"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2.1</w:t>
            </w:r>
          </w:p>
        </w:tc>
      </w:tr>
      <w:tr w:rsidR="00A03D32" w:rsidRPr="008020F8" w14:paraId="3825747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0E5AE"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81834" w14:textId="12CA5323" w:rsidR="00A03D32" w:rsidRPr="008020F8" w:rsidRDefault="00A03D32" w:rsidP="00A03D32">
            <w:pPr>
              <w:rPr>
                <w:rFonts w:ascii="Times New Roman" w:hAnsi="Times New Roman" w:cs="Times New Roman"/>
              </w:rPr>
            </w:pPr>
            <w:r w:rsidRPr="008020F8">
              <w:rPr>
                <w:rFonts w:ascii="Times New Roman" w:hAnsi="Times New Roman" w:cs="Times New Roman"/>
              </w:rPr>
              <w:t xml:space="preserve">Tìm </w:t>
            </w:r>
            <w:r w:rsidR="008E6752" w:rsidRPr="008020F8">
              <w:rPr>
                <w:rFonts w:ascii="Times New Roman" w:hAnsi="Times New Roman" w:cs="Times New Roman"/>
              </w:rPr>
              <w:t xml:space="preserve">kiếm </w:t>
            </w:r>
            <w:r w:rsidRPr="008020F8">
              <w:rPr>
                <w:rFonts w:ascii="Times New Roman" w:hAnsi="Times New Roman" w:cs="Times New Roman"/>
              </w:rPr>
              <w:t>hóa đơn bán hàng</w:t>
            </w:r>
          </w:p>
        </w:tc>
      </w:tr>
      <w:tr w:rsidR="00A03D32" w:rsidRPr="008020F8" w14:paraId="66FA738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F27A9D"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568A09"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Là chủ, tôi muốn tìm hóa đơn bán hàng </w:t>
            </w:r>
          </w:p>
        </w:tc>
      </w:tr>
      <w:tr w:rsidR="00A03D32" w:rsidRPr="008020F8" w14:paraId="1CA9F77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2EF057"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C6FB77"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Chủ cửa hàng</w:t>
            </w:r>
          </w:p>
        </w:tc>
      </w:tr>
      <w:tr w:rsidR="00A03D32" w:rsidRPr="008020F8" w14:paraId="366DAA7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879E85"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D92BAF"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Medium</w:t>
            </w:r>
          </w:p>
        </w:tc>
      </w:tr>
      <w:tr w:rsidR="00A03D32" w:rsidRPr="008020F8" w14:paraId="4179522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31ABE4"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9C0BB1"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Chủ cửa hàng chọn chức năng tìm kiếm</w:t>
            </w:r>
          </w:p>
        </w:tc>
      </w:tr>
      <w:tr w:rsidR="00A03D32" w:rsidRPr="008020F8" w14:paraId="7DF4428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52701F"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4450F" w14:textId="77777777" w:rsidR="00A03D32" w:rsidRPr="00A501DD" w:rsidRDefault="00A03D32" w:rsidP="00A501DD">
            <w:pPr>
              <w:pStyle w:val="ListParagraph"/>
              <w:numPr>
                <w:ilvl w:val="0"/>
                <w:numId w:val="96"/>
              </w:numPr>
              <w:rPr>
                <w:rFonts w:ascii="Times New Roman" w:hAnsi="Times New Roman" w:cs="Times New Roman"/>
              </w:rPr>
            </w:pPr>
            <w:r w:rsidRPr="00A501DD">
              <w:rPr>
                <w:rFonts w:ascii="Times New Roman" w:hAnsi="Times New Roman" w:cs="Times New Roman"/>
              </w:rPr>
              <w:t>Tình trạng mạng ổn định</w:t>
            </w:r>
          </w:p>
          <w:p w14:paraId="4FFA0439" w14:textId="77777777" w:rsidR="00A03D32" w:rsidRPr="00A501DD" w:rsidRDefault="00A03D32" w:rsidP="00A501DD">
            <w:pPr>
              <w:pStyle w:val="ListParagraph"/>
              <w:numPr>
                <w:ilvl w:val="0"/>
                <w:numId w:val="96"/>
              </w:numPr>
              <w:rPr>
                <w:rFonts w:ascii="Times New Roman" w:hAnsi="Times New Roman" w:cs="Times New Roman"/>
              </w:rPr>
            </w:pPr>
            <w:r w:rsidRPr="00A501DD">
              <w:rPr>
                <w:rFonts w:ascii="Times New Roman" w:hAnsi="Times New Roman" w:cs="Times New Roman"/>
              </w:rPr>
              <w:t>Chủ cửa hàng đã đăng nhập vào hệ thống</w:t>
            </w:r>
          </w:p>
          <w:p w14:paraId="4580EC41" w14:textId="7B612374" w:rsidR="00A03D32" w:rsidRPr="00A501DD" w:rsidRDefault="00A03D32" w:rsidP="00A501DD">
            <w:pPr>
              <w:pStyle w:val="ListParagraph"/>
              <w:numPr>
                <w:ilvl w:val="0"/>
                <w:numId w:val="96"/>
              </w:numPr>
              <w:rPr>
                <w:rFonts w:ascii="Times New Roman" w:hAnsi="Times New Roman" w:cs="Times New Roman"/>
              </w:rPr>
            </w:pPr>
            <w:r w:rsidRPr="00A501DD">
              <w:rPr>
                <w:rFonts w:ascii="Times New Roman" w:hAnsi="Times New Roman" w:cs="Times New Roman"/>
              </w:rPr>
              <w:t>Chủ cửa hàng đã vào chức năng bán hàng và danh sách hóa đơn bán đã tồn tại trong hệ thống </w:t>
            </w:r>
          </w:p>
        </w:tc>
      </w:tr>
      <w:tr w:rsidR="00A03D32" w:rsidRPr="008020F8" w14:paraId="7C62AF0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A8B80B"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93BA9" w14:textId="77777777" w:rsidR="00A03D32" w:rsidRPr="00A501DD" w:rsidRDefault="00A03D32" w:rsidP="00A501DD">
            <w:pPr>
              <w:pStyle w:val="ListParagraph"/>
              <w:numPr>
                <w:ilvl w:val="0"/>
                <w:numId w:val="96"/>
              </w:numPr>
              <w:rPr>
                <w:rFonts w:ascii="Times New Roman" w:hAnsi="Times New Roman" w:cs="Times New Roman"/>
              </w:rPr>
            </w:pPr>
            <w:r w:rsidRPr="00A501DD">
              <w:rPr>
                <w:rFonts w:ascii="Times New Roman" w:hAnsi="Times New Roman" w:cs="Times New Roman"/>
              </w:rPr>
              <w:t>Tìm được hóa hơn và xem thông tin chi tiết hóa đơn</w:t>
            </w:r>
          </w:p>
        </w:tc>
      </w:tr>
      <w:tr w:rsidR="00A03D32" w:rsidRPr="008020F8" w14:paraId="1DA3284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1FB01"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Mai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67569E" w14:textId="77777777" w:rsidR="00A03D32" w:rsidRPr="008020F8" w:rsidRDefault="00A03D32" w:rsidP="00A03D32">
            <w:pPr>
              <w:numPr>
                <w:ilvl w:val="0"/>
                <w:numId w:val="15"/>
              </w:numPr>
              <w:rPr>
                <w:rFonts w:ascii="Times New Roman" w:hAnsi="Times New Roman" w:cs="Times New Roman"/>
              </w:rPr>
            </w:pPr>
            <w:r w:rsidRPr="008020F8">
              <w:rPr>
                <w:rFonts w:ascii="Times New Roman" w:hAnsi="Times New Roman" w:cs="Times New Roman"/>
              </w:rPr>
              <w:t>Nhập mã hóa đơn vào thanh tìm kiếm</w:t>
            </w:r>
          </w:p>
          <w:p w14:paraId="1F72AB9D" w14:textId="77777777" w:rsidR="00A03D32" w:rsidRPr="008020F8" w:rsidRDefault="00A03D32" w:rsidP="00A03D32">
            <w:pPr>
              <w:numPr>
                <w:ilvl w:val="0"/>
                <w:numId w:val="15"/>
              </w:numPr>
              <w:rPr>
                <w:rFonts w:ascii="Times New Roman" w:hAnsi="Times New Roman" w:cs="Times New Roman"/>
              </w:rPr>
            </w:pPr>
            <w:r w:rsidRPr="008020F8">
              <w:rPr>
                <w:rFonts w:ascii="Times New Roman" w:hAnsi="Times New Roman" w:cs="Times New Roman"/>
              </w:rPr>
              <w:t>Nhấn nút Tìm kiếm</w:t>
            </w:r>
          </w:p>
          <w:p w14:paraId="0D2E7311" w14:textId="77777777" w:rsidR="00A03D32" w:rsidRPr="008020F8" w:rsidRDefault="00A03D32" w:rsidP="00A03D32">
            <w:pPr>
              <w:numPr>
                <w:ilvl w:val="0"/>
                <w:numId w:val="15"/>
              </w:numPr>
              <w:rPr>
                <w:rFonts w:ascii="Times New Roman" w:hAnsi="Times New Roman" w:cs="Times New Roman"/>
              </w:rPr>
            </w:pPr>
            <w:r w:rsidRPr="008020F8">
              <w:rPr>
                <w:rFonts w:ascii="Times New Roman" w:hAnsi="Times New Roman" w:cs="Times New Roman"/>
              </w:rPr>
              <w:t>Hiện thị hóa đơn cần tìm</w:t>
            </w:r>
          </w:p>
          <w:p w14:paraId="4A00FC29" w14:textId="77777777" w:rsidR="00A03D32" w:rsidRPr="008020F8" w:rsidRDefault="00A03D32" w:rsidP="00A03D32">
            <w:pPr>
              <w:numPr>
                <w:ilvl w:val="0"/>
                <w:numId w:val="15"/>
              </w:numPr>
              <w:rPr>
                <w:rFonts w:ascii="Times New Roman" w:hAnsi="Times New Roman" w:cs="Times New Roman"/>
              </w:rPr>
            </w:pPr>
            <w:r w:rsidRPr="008020F8">
              <w:rPr>
                <w:rFonts w:ascii="Times New Roman" w:hAnsi="Times New Roman" w:cs="Times New Roman"/>
              </w:rPr>
              <w:t>Chọn xem chi tiết hơn đơn</w:t>
            </w:r>
          </w:p>
          <w:p w14:paraId="22D69873" w14:textId="77777777" w:rsidR="00A03D32" w:rsidRPr="008020F8" w:rsidRDefault="00A03D32" w:rsidP="00A03D32">
            <w:pPr>
              <w:numPr>
                <w:ilvl w:val="0"/>
                <w:numId w:val="15"/>
              </w:numPr>
              <w:rPr>
                <w:rFonts w:ascii="Times New Roman" w:hAnsi="Times New Roman" w:cs="Times New Roman"/>
              </w:rPr>
            </w:pPr>
            <w:r w:rsidRPr="008020F8">
              <w:rPr>
                <w:rFonts w:ascii="Times New Roman" w:hAnsi="Times New Roman" w:cs="Times New Roman"/>
              </w:rPr>
              <w:t>Hệ thống hiện thị thông tin hóa đơn: Mã hóa đơn, ngày bán, tên hàng hóa, số lượng, thành tiền tổng tiền.</w:t>
            </w:r>
          </w:p>
        </w:tc>
      </w:tr>
      <w:tr w:rsidR="00A03D32" w:rsidRPr="008020F8" w14:paraId="75C72AB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DF87A"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422661"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N/A</w:t>
            </w:r>
          </w:p>
        </w:tc>
      </w:tr>
      <w:tr w:rsidR="00A03D32" w:rsidRPr="008020F8" w14:paraId="3414336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BE48ED"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00B0F2"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1a. Nếu mã hóa đơn không tồn tại, thông báo "Không tìm thấy hóa đơn. Vui lòng thử lại sau" → Kết thúc</w:t>
            </w:r>
          </w:p>
          <w:p w14:paraId="0C910FB4"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lastRenderedPageBreak/>
              <w:t>5a. Nếu hệ thống bị lỗi kết nối, thông báo "Hệ thống bị lỗi truy cập. Vui lòng thử lại sau " → Kết thúc</w:t>
            </w:r>
          </w:p>
        </w:tc>
      </w:tr>
      <w:tr w:rsidR="00A03D32" w:rsidRPr="008020F8" w14:paraId="1C3F0FD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059792"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lastRenderedPageBreak/>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946DA5"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Không phân biệt chữ hoa hay chữ thường</w:t>
            </w:r>
          </w:p>
        </w:tc>
      </w:tr>
      <w:tr w:rsidR="00A03D32" w:rsidRPr="008020F8" w14:paraId="0E2C6D3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503840"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8AB41C"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N/A</w:t>
            </w:r>
          </w:p>
        </w:tc>
      </w:tr>
    </w:tbl>
    <w:p w14:paraId="5967998C" w14:textId="77777777" w:rsidR="00A03D32" w:rsidRPr="008020F8" w:rsidRDefault="00A03D32" w:rsidP="00A03D32">
      <w:pPr>
        <w:rPr>
          <w:rFonts w:ascii="Times New Roman" w:hAnsi="Times New Roman" w:cs="Times New Roman"/>
        </w:rPr>
      </w:pPr>
    </w:p>
    <w:p w14:paraId="767A6846" w14:textId="14EA248E" w:rsidR="00A03D32" w:rsidRPr="008020F8" w:rsidRDefault="00A03D32" w:rsidP="00A03D32">
      <w:pPr>
        <w:rPr>
          <w:rFonts w:ascii="Times New Roman" w:hAnsi="Times New Roman" w:cs="Times New Roman"/>
        </w:rPr>
      </w:pPr>
      <w:r w:rsidRPr="008020F8">
        <w:rPr>
          <w:rFonts w:ascii="Times New Roman" w:hAnsi="Times New Roman" w:cs="Times New Roman"/>
          <w:noProof/>
        </w:rPr>
        <w:drawing>
          <wp:inline distT="0" distB="0" distL="0" distR="0" wp14:anchorId="3F9EC934" wp14:editId="343FF6C1">
            <wp:extent cx="5730240" cy="5524500"/>
            <wp:effectExtent l="0" t="0" r="3810" b="0"/>
            <wp:docPr id="19297416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0240" cy="5524500"/>
                    </a:xfrm>
                    <a:prstGeom prst="rect">
                      <a:avLst/>
                    </a:prstGeom>
                    <a:noFill/>
                    <a:ln>
                      <a:noFill/>
                    </a:ln>
                  </pic:spPr>
                </pic:pic>
              </a:graphicData>
            </a:graphic>
          </wp:inline>
        </w:drawing>
      </w:r>
    </w:p>
    <w:p w14:paraId="451103D8" w14:textId="7104CBD2" w:rsidR="00A03D32" w:rsidRPr="008020F8" w:rsidRDefault="00A03D32" w:rsidP="00A03D32">
      <w:pPr>
        <w:pStyle w:val="Heading3"/>
        <w:rPr>
          <w:rFonts w:ascii="Times New Roman" w:hAnsi="Times New Roman" w:cs="Times New Roman"/>
        </w:rPr>
      </w:pPr>
      <w:bookmarkStart w:id="13" w:name="_Toc213616361"/>
      <w:r w:rsidRPr="008020F8">
        <w:rPr>
          <w:rFonts w:ascii="Times New Roman" w:hAnsi="Times New Roman" w:cs="Times New Roman"/>
        </w:rPr>
        <w:t>Tạo mới hóa đơn bán</w:t>
      </w:r>
      <w:bookmarkEnd w:id="13"/>
    </w:p>
    <w:tbl>
      <w:tblPr>
        <w:tblW w:w="0" w:type="auto"/>
        <w:tblCellMar>
          <w:top w:w="15" w:type="dxa"/>
          <w:left w:w="15" w:type="dxa"/>
          <w:bottom w:w="15" w:type="dxa"/>
          <w:right w:w="15" w:type="dxa"/>
        </w:tblCellMar>
        <w:tblLook w:val="04A0" w:firstRow="1" w:lastRow="0" w:firstColumn="1" w:lastColumn="0" w:noHBand="0" w:noVBand="1"/>
      </w:tblPr>
      <w:tblGrid>
        <w:gridCol w:w="2067"/>
        <w:gridCol w:w="7283"/>
      </w:tblGrid>
      <w:tr w:rsidR="00A03D32" w:rsidRPr="008020F8" w14:paraId="327D5E80"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D7A8D6"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Use case ID</w:t>
            </w:r>
          </w:p>
          <w:p w14:paraId="057513F4" w14:textId="77777777" w:rsidR="00A03D32" w:rsidRPr="008020F8" w:rsidRDefault="00A03D32" w:rsidP="00A03D32">
            <w:pPr>
              <w:rPr>
                <w:rFonts w:ascii="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8B3501"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2.2</w:t>
            </w:r>
          </w:p>
        </w:tc>
      </w:tr>
      <w:tr w:rsidR="00A03D32" w:rsidRPr="008020F8" w14:paraId="049407D6"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9F2726"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lastRenderedPageBreak/>
              <w:t>Use case name</w:t>
            </w:r>
          </w:p>
          <w:p w14:paraId="0AAD9DB2" w14:textId="77777777" w:rsidR="00A03D32" w:rsidRPr="008020F8" w:rsidRDefault="00A03D32" w:rsidP="00A03D32">
            <w:pPr>
              <w:rPr>
                <w:rFonts w:ascii="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8774AE"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Tạo mới hóa đơn bán</w:t>
            </w:r>
          </w:p>
        </w:tc>
      </w:tr>
      <w:tr w:rsidR="00A03D32" w:rsidRPr="008020F8" w14:paraId="20EAFAED"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FD614D"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Description</w:t>
            </w:r>
          </w:p>
          <w:p w14:paraId="3C8AA888" w14:textId="77777777" w:rsidR="00A03D32" w:rsidRPr="008020F8" w:rsidRDefault="00A03D32" w:rsidP="00A03D32">
            <w:pPr>
              <w:rPr>
                <w:rFonts w:ascii="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702FEA"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Là chủ cửa hàng, tôi muốn tạo mới một hóa đơn bán hàng cho khách</w:t>
            </w:r>
          </w:p>
        </w:tc>
      </w:tr>
      <w:tr w:rsidR="00A03D32" w:rsidRPr="008020F8" w14:paraId="76508114"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A9248B"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EBEF85"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Chủ cửa hàng</w:t>
            </w:r>
          </w:p>
        </w:tc>
      </w:tr>
      <w:tr w:rsidR="00A03D32" w:rsidRPr="008020F8" w14:paraId="66ED28E7"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74CC37"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CB00DE"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High</w:t>
            </w:r>
          </w:p>
        </w:tc>
      </w:tr>
      <w:tr w:rsidR="00A03D32" w:rsidRPr="008020F8" w14:paraId="60170839"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47011B"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0244D2"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Chủ cửa hàng đã vào tạo hóa đơn bán hàng</w:t>
            </w:r>
          </w:p>
        </w:tc>
      </w:tr>
      <w:tr w:rsidR="00A03D32" w:rsidRPr="008020F8" w14:paraId="37C3C612"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A36E09"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C14EBA" w14:textId="77777777" w:rsidR="00A03D32" w:rsidRPr="008020F8" w:rsidRDefault="00A03D32" w:rsidP="00A03D32">
            <w:pPr>
              <w:numPr>
                <w:ilvl w:val="0"/>
                <w:numId w:val="16"/>
              </w:numPr>
              <w:rPr>
                <w:rFonts w:ascii="Times New Roman" w:hAnsi="Times New Roman" w:cs="Times New Roman"/>
              </w:rPr>
            </w:pPr>
            <w:r w:rsidRPr="008020F8">
              <w:rPr>
                <w:rFonts w:ascii="Times New Roman" w:hAnsi="Times New Roman" w:cs="Times New Roman"/>
              </w:rPr>
              <w:t>Tình trạng mạng ổn định.</w:t>
            </w:r>
          </w:p>
          <w:p w14:paraId="28F5E800" w14:textId="77777777" w:rsidR="00A03D32" w:rsidRPr="008020F8" w:rsidRDefault="00A03D32" w:rsidP="00A03D32">
            <w:pPr>
              <w:numPr>
                <w:ilvl w:val="0"/>
                <w:numId w:val="16"/>
              </w:numPr>
              <w:rPr>
                <w:rFonts w:ascii="Times New Roman" w:hAnsi="Times New Roman" w:cs="Times New Roman"/>
              </w:rPr>
            </w:pPr>
            <w:r w:rsidRPr="008020F8">
              <w:rPr>
                <w:rFonts w:ascii="Times New Roman" w:hAnsi="Times New Roman" w:cs="Times New Roman"/>
              </w:rPr>
              <w:t>Chủ cửa hàng đã đăng nhập thành công vào hệ thống.</w:t>
            </w:r>
          </w:p>
          <w:p w14:paraId="201098D4" w14:textId="3B7B97E0" w:rsidR="00A03D32" w:rsidRPr="008020F8" w:rsidRDefault="00657494" w:rsidP="00A03D32">
            <w:pPr>
              <w:numPr>
                <w:ilvl w:val="0"/>
                <w:numId w:val="16"/>
              </w:numPr>
              <w:rPr>
                <w:rFonts w:ascii="Times New Roman" w:hAnsi="Times New Roman" w:cs="Times New Roman"/>
              </w:rPr>
            </w:pPr>
            <w:r w:rsidRPr="00657494">
              <w:rPr>
                <w:rFonts w:ascii="Times New Roman" w:hAnsi="Times New Roman" w:cs="Times New Roman"/>
              </w:rPr>
              <w:t>Chủ cửa hàng đã vào chức năng bán hàng và danh sách hóa đơn bán đã tồn tại trong hệ thống</w:t>
            </w:r>
          </w:p>
        </w:tc>
      </w:tr>
      <w:tr w:rsidR="00A03D32" w:rsidRPr="008020F8" w14:paraId="0818909A"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927E32"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004650" w14:textId="77777777" w:rsidR="00A03D32" w:rsidRPr="008020F8" w:rsidRDefault="00A03D32" w:rsidP="00A03D32">
            <w:pPr>
              <w:numPr>
                <w:ilvl w:val="0"/>
                <w:numId w:val="17"/>
              </w:numPr>
              <w:rPr>
                <w:rFonts w:ascii="Times New Roman" w:hAnsi="Times New Roman" w:cs="Times New Roman"/>
              </w:rPr>
            </w:pPr>
            <w:r w:rsidRPr="008020F8">
              <w:rPr>
                <w:rFonts w:ascii="Times New Roman" w:hAnsi="Times New Roman" w:cs="Times New Roman"/>
              </w:rPr>
              <w:t>Hóa đơn được tạo và lưu vào hệ thống.</w:t>
            </w:r>
          </w:p>
          <w:p w14:paraId="64965888" w14:textId="77777777" w:rsidR="00A03D32" w:rsidRPr="008020F8" w:rsidRDefault="00A03D32" w:rsidP="00A03D32">
            <w:pPr>
              <w:numPr>
                <w:ilvl w:val="0"/>
                <w:numId w:val="17"/>
              </w:numPr>
              <w:rPr>
                <w:rFonts w:ascii="Times New Roman" w:hAnsi="Times New Roman" w:cs="Times New Roman"/>
              </w:rPr>
            </w:pPr>
            <w:r w:rsidRPr="008020F8">
              <w:rPr>
                <w:rFonts w:ascii="Times New Roman" w:hAnsi="Times New Roman" w:cs="Times New Roman"/>
              </w:rPr>
              <w:t>Tồn kho được trừ tương ứng.</w:t>
            </w:r>
          </w:p>
          <w:p w14:paraId="76CF41B4" w14:textId="77777777" w:rsidR="00A03D32" w:rsidRPr="008020F8" w:rsidRDefault="00A03D32" w:rsidP="00A03D32">
            <w:pPr>
              <w:numPr>
                <w:ilvl w:val="0"/>
                <w:numId w:val="17"/>
              </w:numPr>
              <w:rPr>
                <w:rFonts w:ascii="Times New Roman" w:hAnsi="Times New Roman" w:cs="Times New Roman"/>
              </w:rPr>
            </w:pPr>
            <w:r w:rsidRPr="008020F8">
              <w:rPr>
                <w:rFonts w:ascii="Times New Roman" w:hAnsi="Times New Roman" w:cs="Times New Roman"/>
              </w:rPr>
              <w:t>Hóa đơn in ra gửi cho khách hàng.</w:t>
            </w:r>
          </w:p>
        </w:tc>
      </w:tr>
      <w:tr w:rsidR="00A03D32" w:rsidRPr="008020F8" w14:paraId="1AA50407"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702150"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BACAD6" w14:textId="77777777" w:rsidR="00A03D32" w:rsidRPr="008020F8" w:rsidRDefault="00A03D32" w:rsidP="00A03D32">
            <w:pPr>
              <w:numPr>
                <w:ilvl w:val="0"/>
                <w:numId w:val="18"/>
              </w:numPr>
              <w:rPr>
                <w:rFonts w:ascii="Times New Roman" w:hAnsi="Times New Roman" w:cs="Times New Roman"/>
              </w:rPr>
            </w:pPr>
            <w:r w:rsidRPr="008020F8">
              <w:rPr>
                <w:rFonts w:ascii="Times New Roman" w:hAnsi="Times New Roman" w:cs="Times New Roman"/>
              </w:rPr>
              <w:t>Chủ cửa hàng bấm tạo hóa đơn</w:t>
            </w:r>
          </w:p>
          <w:p w14:paraId="5A04463D" w14:textId="77777777" w:rsidR="00A03D32" w:rsidRPr="008020F8" w:rsidRDefault="00A03D32" w:rsidP="00A03D32">
            <w:pPr>
              <w:numPr>
                <w:ilvl w:val="0"/>
                <w:numId w:val="18"/>
              </w:numPr>
              <w:rPr>
                <w:rFonts w:ascii="Times New Roman" w:hAnsi="Times New Roman" w:cs="Times New Roman"/>
              </w:rPr>
            </w:pPr>
            <w:r w:rsidRPr="008020F8">
              <w:rPr>
                <w:rFonts w:ascii="Times New Roman" w:hAnsi="Times New Roman" w:cs="Times New Roman"/>
              </w:rPr>
              <w:t>Hệ thống hiển thị màn hình tạo hóa đơn đồng thời sinh mã hóa đơn</w:t>
            </w:r>
          </w:p>
          <w:p w14:paraId="71076B79" w14:textId="77777777" w:rsidR="00A03D32" w:rsidRPr="008020F8" w:rsidRDefault="00A03D32" w:rsidP="00A03D32">
            <w:pPr>
              <w:numPr>
                <w:ilvl w:val="0"/>
                <w:numId w:val="18"/>
              </w:numPr>
              <w:rPr>
                <w:rFonts w:ascii="Times New Roman" w:hAnsi="Times New Roman" w:cs="Times New Roman"/>
              </w:rPr>
            </w:pPr>
            <w:r w:rsidRPr="008020F8">
              <w:rPr>
                <w:rFonts w:ascii="Times New Roman" w:hAnsi="Times New Roman" w:cs="Times New Roman"/>
              </w:rPr>
              <w:t>Chủ cửa hàng nhập tên hàng hóa.</w:t>
            </w:r>
          </w:p>
          <w:p w14:paraId="44B2EE94" w14:textId="77777777" w:rsidR="00A03D32" w:rsidRPr="008020F8" w:rsidRDefault="00A03D32" w:rsidP="00A03D32">
            <w:pPr>
              <w:numPr>
                <w:ilvl w:val="0"/>
                <w:numId w:val="18"/>
              </w:numPr>
              <w:rPr>
                <w:rFonts w:ascii="Times New Roman" w:hAnsi="Times New Roman" w:cs="Times New Roman"/>
              </w:rPr>
            </w:pPr>
            <w:r w:rsidRPr="008020F8">
              <w:rPr>
                <w:rFonts w:ascii="Times New Roman" w:hAnsi="Times New Roman" w:cs="Times New Roman"/>
              </w:rPr>
              <w:t>Hệ thống hiển thị danh sách các hàng hóa có chứa từ khóa tìm kiếm.</w:t>
            </w:r>
          </w:p>
          <w:p w14:paraId="1F7773B7" w14:textId="77777777" w:rsidR="00A03D32" w:rsidRPr="008020F8" w:rsidRDefault="00A03D32" w:rsidP="00A03D32">
            <w:pPr>
              <w:numPr>
                <w:ilvl w:val="0"/>
                <w:numId w:val="18"/>
              </w:numPr>
              <w:rPr>
                <w:rFonts w:ascii="Times New Roman" w:hAnsi="Times New Roman" w:cs="Times New Roman"/>
              </w:rPr>
            </w:pPr>
            <w:r w:rsidRPr="008020F8">
              <w:rPr>
                <w:rFonts w:ascii="Times New Roman" w:hAnsi="Times New Roman" w:cs="Times New Roman"/>
              </w:rPr>
              <w:t>Chủ cửa hàng chọn hàng hóa đúng với sản phẩm khách cần mua</w:t>
            </w:r>
          </w:p>
          <w:p w14:paraId="449F060D" w14:textId="77777777" w:rsidR="00A03D32" w:rsidRPr="008020F8" w:rsidRDefault="00A03D32" w:rsidP="00A03D32">
            <w:pPr>
              <w:numPr>
                <w:ilvl w:val="0"/>
                <w:numId w:val="18"/>
              </w:numPr>
              <w:rPr>
                <w:rFonts w:ascii="Times New Roman" w:hAnsi="Times New Roman" w:cs="Times New Roman"/>
              </w:rPr>
            </w:pPr>
            <w:r w:rsidRPr="008020F8">
              <w:rPr>
                <w:rFonts w:ascii="Times New Roman" w:hAnsi="Times New Roman" w:cs="Times New Roman"/>
              </w:rPr>
              <w:t>Hệ thống thêm thông tin sản phẩm vào đơn, bao gồm: mã hàng hóa, tên hàng hóa. </w:t>
            </w:r>
          </w:p>
          <w:p w14:paraId="23B80102" w14:textId="77777777" w:rsidR="00A03D32" w:rsidRPr="008020F8" w:rsidRDefault="00A03D32" w:rsidP="00A03D32">
            <w:pPr>
              <w:numPr>
                <w:ilvl w:val="0"/>
                <w:numId w:val="18"/>
              </w:numPr>
              <w:rPr>
                <w:rFonts w:ascii="Times New Roman" w:hAnsi="Times New Roman" w:cs="Times New Roman"/>
              </w:rPr>
            </w:pPr>
            <w:r w:rsidRPr="008020F8">
              <w:rPr>
                <w:rFonts w:ascii="Times New Roman" w:hAnsi="Times New Roman" w:cs="Times New Roman"/>
              </w:rPr>
              <w:t>Chủ cửa hàng nhập số lượng hàng hóa (số lượng&gt;0 và &lt;tồn kho).</w:t>
            </w:r>
          </w:p>
          <w:p w14:paraId="650B6CDC" w14:textId="77777777" w:rsidR="00A03D32" w:rsidRPr="008020F8" w:rsidRDefault="00A03D32" w:rsidP="00A03D32">
            <w:pPr>
              <w:numPr>
                <w:ilvl w:val="0"/>
                <w:numId w:val="18"/>
              </w:numPr>
              <w:rPr>
                <w:rFonts w:ascii="Times New Roman" w:hAnsi="Times New Roman" w:cs="Times New Roman"/>
              </w:rPr>
            </w:pPr>
            <w:r w:rsidRPr="008020F8">
              <w:rPr>
                <w:rFonts w:ascii="Times New Roman" w:hAnsi="Times New Roman" w:cs="Times New Roman"/>
              </w:rPr>
              <w:t>Hệ thống tính thành tiền</w:t>
            </w:r>
          </w:p>
          <w:p w14:paraId="025C2A8A" w14:textId="77777777" w:rsidR="00A03D32" w:rsidRPr="008020F8" w:rsidRDefault="00A03D32" w:rsidP="00A03D32">
            <w:pPr>
              <w:numPr>
                <w:ilvl w:val="0"/>
                <w:numId w:val="18"/>
              </w:numPr>
              <w:rPr>
                <w:rFonts w:ascii="Times New Roman" w:hAnsi="Times New Roman" w:cs="Times New Roman"/>
              </w:rPr>
            </w:pPr>
            <w:r w:rsidRPr="008020F8">
              <w:rPr>
                <w:rFonts w:ascii="Times New Roman" w:hAnsi="Times New Roman" w:cs="Times New Roman"/>
              </w:rPr>
              <w:t>Lặp lại bước 2-6 cho đến khi hết hàng hóa khách cần mua</w:t>
            </w:r>
          </w:p>
          <w:p w14:paraId="24D891DA" w14:textId="77777777" w:rsidR="00A03D32" w:rsidRPr="008020F8" w:rsidRDefault="00A03D32" w:rsidP="00A03D32">
            <w:pPr>
              <w:numPr>
                <w:ilvl w:val="0"/>
                <w:numId w:val="18"/>
              </w:numPr>
              <w:rPr>
                <w:rFonts w:ascii="Times New Roman" w:hAnsi="Times New Roman" w:cs="Times New Roman"/>
              </w:rPr>
            </w:pPr>
            <w:r w:rsidRPr="008020F8">
              <w:rPr>
                <w:rFonts w:ascii="Times New Roman" w:hAnsi="Times New Roman" w:cs="Times New Roman"/>
              </w:rPr>
              <w:t>Hệ thống cập nhật vào tổng tiền.</w:t>
            </w:r>
          </w:p>
          <w:p w14:paraId="23602800" w14:textId="77777777" w:rsidR="00A03D32" w:rsidRPr="008020F8" w:rsidRDefault="00A03D32" w:rsidP="00A03D32">
            <w:pPr>
              <w:numPr>
                <w:ilvl w:val="0"/>
                <w:numId w:val="18"/>
              </w:numPr>
              <w:rPr>
                <w:rFonts w:ascii="Times New Roman" w:hAnsi="Times New Roman" w:cs="Times New Roman"/>
              </w:rPr>
            </w:pPr>
            <w:r w:rsidRPr="008020F8">
              <w:rPr>
                <w:rFonts w:ascii="Times New Roman" w:hAnsi="Times New Roman" w:cs="Times New Roman"/>
              </w:rPr>
              <w:t>Chủ cửa hàng chọn phương thức thanh toán.</w:t>
            </w:r>
          </w:p>
          <w:p w14:paraId="3AEB3D46" w14:textId="77777777" w:rsidR="00A03D32" w:rsidRPr="008020F8" w:rsidRDefault="00A03D32" w:rsidP="00A03D32">
            <w:pPr>
              <w:numPr>
                <w:ilvl w:val="0"/>
                <w:numId w:val="18"/>
              </w:numPr>
              <w:rPr>
                <w:rFonts w:ascii="Times New Roman" w:hAnsi="Times New Roman" w:cs="Times New Roman"/>
              </w:rPr>
            </w:pPr>
            <w:r w:rsidRPr="008020F8">
              <w:rPr>
                <w:rFonts w:ascii="Times New Roman" w:hAnsi="Times New Roman" w:cs="Times New Roman"/>
              </w:rPr>
              <w:t>Chủ cửa hàng chọn lưu hóa đơn</w:t>
            </w:r>
          </w:p>
          <w:p w14:paraId="6D9A85E3" w14:textId="77777777" w:rsidR="00A03D32" w:rsidRPr="008020F8" w:rsidRDefault="00A03D32" w:rsidP="00A03D32">
            <w:pPr>
              <w:numPr>
                <w:ilvl w:val="0"/>
                <w:numId w:val="18"/>
              </w:numPr>
              <w:rPr>
                <w:rFonts w:ascii="Times New Roman" w:hAnsi="Times New Roman" w:cs="Times New Roman"/>
              </w:rPr>
            </w:pPr>
            <w:r w:rsidRPr="008020F8">
              <w:rPr>
                <w:rFonts w:ascii="Times New Roman" w:hAnsi="Times New Roman" w:cs="Times New Roman"/>
              </w:rPr>
              <w:t>Hệ thống lưu thông tin hóa đơn thành công đồng thời cập nhật số lượng tồn và cập nhật doanh thu, lợi nhuận.</w:t>
            </w:r>
          </w:p>
          <w:p w14:paraId="5C0F3F0A" w14:textId="77777777" w:rsidR="00A03D32" w:rsidRPr="008020F8" w:rsidRDefault="00A03D32" w:rsidP="00A03D32">
            <w:pPr>
              <w:numPr>
                <w:ilvl w:val="0"/>
                <w:numId w:val="18"/>
              </w:numPr>
              <w:rPr>
                <w:rFonts w:ascii="Times New Roman" w:hAnsi="Times New Roman" w:cs="Times New Roman"/>
              </w:rPr>
            </w:pPr>
            <w:r w:rsidRPr="008020F8">
              <w:rPr>
                <w:rFonts w:ascii="Times New Roman" w:hAnsi="Times New Roman" w:cs="Times New Roman"/>
              </w:rPr>
              <w:t>Chủ cửa hàng chọn in hóa đơn.</w:t>
            </w:r>
          </w:p>
          <w:p w14:paraId="4FF239EC" w14:textId="77777777" w:rsidR="00A03D32" w:rsidRPr="008020F8" w:rsidRDefault="00A03D32" w:rsidP="00A03D32">
            <w:pPr>
              <w:numPr>
                <w:ilvl w:val="0"/>
                <w:numId w:val="18"/>
              </w:numPr>
              <w:rPr>
                <w:rFonts w:ascii="Times New Roman" w:hAnsi="Times New Roman" w:cs="Times New Roman"/>
              </w:rPr>
            </w:pPr>
            <w:r w:rsidRPr="008020F8">
              <w:rPr>
                <w:rFonts w:ascii="Times New Roman" w:hAnsi="Times New Roman" w:cs="Times New Roman"/>
              </w:rPr>
              <w:lastRenderedPageBreak/>
              <w:t>Hệ thống in hóa đơn.</w:t>
            </w:r>
          </w:p>
        </w:tc>
      </w:tr>
      <w:tr w:rsidR="00A03D32" w:rsidRPr="008020F8" w14:paraId="49B8BACF"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984C98"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BF4B12"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9a. Khách hàng đã mua hết hàng hóa cần nhưng thay đổi ý muốn không mua hàng hóa nào đó nữa:</w:t>
            </w:r>
          </w:p>
          <w:p w14:paraId="1DAFC1F1"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     9a1. Chủ cửa hàng nhấn nút xóa hàng hóa khỏi hóa đơn bán hàng</w:t>
            </w:r>
          </w:p>
          <w:p w14:paraId="7AAFEA34"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     9a2. Hệ thống hiển thị thông báo: “Xóa thành công” đồng thời xóa hàng hóa khỏi đơn bán hàng và quay lại bước 8.</w:t>
            </w:r>
          </w:p>
        </w:tc>
      </w:tr>
      <w:tr w:rsidR="00A03D32" w:rsidRPr="008020F8" w14:paraId="002CA6C6"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E38305"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263F45"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4b. Nếu hệ thống không tìm thấy hàng hóa thì hiển thị thông báo: “Không tìm thấy hàng hóa. Vui lòng nhập lại”</w:t>
            </w:r>
          </w:p>
          <w:p w14:paraId="1B55F57D"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7a. Nếu giá trị nhập vào &lt;= 0 hoặc lớn hơn số lượng tồn kho thì hệ thống hiển thị thông báo: “Số lượng nhập không hợp lệ. Vui lòng nhập lại”.</w:t>
            </w:r>
          </w:p>
          <w:p w14:paraId="4BB77176"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9b. Khách hủy đơn, kết thúc quy trình.</w:t>
            </w:r>
          </w:p>
          <w:p w14:paraId="5788866B"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11a. Nếu chủ cửa hàng không chọn phương thức thanh toán:</w:t>
            </w:r>
          </w:p>
          <w:p w14:paraId="2B99ACCF"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      11a1. Hệ thống hiển thị thông báo: “Vui lòng chọn phương thức thanh toán” </w:t>
            </w:r>
          </w:p>
          <w:p w14:paraId="4187574B"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13a. Nếu lưu đơn hàng không thành công thì hiển thị thông báo lỗi “Có lỗi trong quá trình xử lưu dữ liệu” và kết thúc.</w:t>
            </w:r>
          </w:p>
        </w:tc>
      </w:tr>
      <w:tr w:rsidR="00A03D32" w:rsidRPr="008020F8" w14:paraId="41FBB6A4"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06BB31"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4828A9"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Mỗi hóa đơn phải có mã duy nhất, định dạng SON + 7 ký tự số.</w:t>
            </w:r>
          </w:p>
          <w:p w14:paraId="204CA5CD"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Mã hóa đơn mới = mã hóa đơn cũ + 1</w:t>
            </w:r>
          </w:p>
          <w:p w14:paraId="37816B1C"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Phương thức thanh toán có thể là: Tiền mặt hoặc chuyển khoản.</w:t>
            </w:r>
          </w:p>
          <w:p w14:paraId="7AF6EF81"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Số lượng hàng hóa bán phải lớn hơn 0 </w:t>
            </w:r>
          </w:p>
          <w:p w14:paraId="6E4F1C00"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Số lượng tồn kho phải lớn hơn số lượng hàng hóa bán.</w:t>
            </w:r>
          </w:p>
          <w:p w14:paraId="6BF21AD1"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Trường thông tin ngày bán là ngày hiện tại</w:t>
            </w:r>
          </w:p>
        </w:tc>
      </w:tr>
      <w:tr w:rsidR="00A03D32" w:rsidRPr="008020F8" w14:paraId="2122DDCA"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9A8F03"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6D5355"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N/A</w:t>
            </w:r>
          </w:p>
        </w:tc>
      </w:tr>
    </w:tbl>
    <w:p w14:paraId="109730DF" w14:textId="4569DB58" w:rsidR="00A03D32" w:rsidRPr="008020F8" w:rsidRDefault="00A03D32" w:rsidP="00A03D32">
      <w:pPr>
        <w:rPr>
          <w:rFonts w:ascii="Times New Roman" w:hAnsi="Times New Roman" w:cs="Times New Roman"/>
        </w:rPr>
      </w:pPr>
      <w:r w:rsidRPr="008020F8">
        <w:rPr>
          <w:rFonts w:ascii="Times New Roman" w:hAnsi="Times New Roman" w:cs="Times New Roman"/>
          <w:noProof/>
        </w:rPr>
        <w:lastRenderedPageBreak/>
        <w:drawing>
          <wp:inline distT="0" distB="0" distL="0" distR="0" wp14:anchorId="03B94277" wp14:editId="0B39D9EC">
            <wp:extent cx="5006975" cy="8229600"/>
            <wp:effectExtent l="0" t="0" r="3175" b="0"/>
            <wp:docPr id="5443624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06975" cy="8229600"/>
                    </a:xfrm>
                    <a:prstGeom prst="rect">
                      <a:avLst/>
                    </a:prstGeom>
                    <a:noFill/>
                    <a:ln>
                      <a:noFill/>
                    </a:ln>
                  </pic:spPr>
                </pic:pic>
              </a:graphicData>
            </a:graphic>
          </wp:inline>
        </w:drawing>
      </w:r>
    </w:p>
    <w:p w14:paraId="380AABA9" w14:textId="04694B6D" w:rsidR="00A03D32" w:rsidRPr="008020F8" w:rsidRDefault="00A03D32" w:rsidP="00A03D32">
      <w:pPr>
        <w:pStyle w:val="Heading3"/>
        <w:rPr>
          <w:rFonts w:ascii="Times New Roman" w:hAnsi="Times New Roman" w:cs="Times New Roman"/>
        </w:rPr>
      </w:pPr>
      <w:bookmarkStart w:id="14" w:name="_Toc213616362"/>
      <w:r w:rsidRPr="008020F8">
        <w:rPr>
          <w:rFonts w:ascii="Times New Roman" w:hAnsi="Times New Roman" w:cs="Times New Roman"/>
        </w:rPr>
        <w:lastRenderedPageBreak/>
        <w:t>Xóa hóa đơn bán</w:t>
      </w:r>
      <w:bookmarkEnd w:id="14"/>
    </w:p>
    <w:tbl>
      <w:tblPr>
        <w:tblW w:w="0" w:type="auto"/>
        <w:tblCellMar>
          <w:top w:w="15" w:type="dxa"/>
          <w:left w:w="15" w:type="dxa"/>
          <w:bottom w:w="15" w:type="dxa"/>
          <w:right w:w="15" w:type="dxa"/>
        </w:tblCellMar>
        <w:tblLook w:val="04A0" w:firstRow="1" w:lastRow="0" w:firstColumn="1" w:lastColumn="0" w:noHBand="0" w:noVBand="1"/>
      </w:tblPr>
      <w:tblGrid>
        <w:gridCol w:w="2031"/>
        <w:gridCol w:w="7313"/>
      </w:tblGrid>
      <w:tr w:rsidR="00A03D32" w:rsidRPr="008020F8" w14:paraId="40A8524A"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683CF4"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F705DB"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3.2.3</w:t>
            </w:r>
          </w:p>
        </w:tc>
      </w:tr>
      <w:tr w:rsidR="00A03D32" w:rsidRPr="008020F8" w14:paraId="4D3147A3"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69AF69"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7B1068"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Xoá hoá đơn bán hàng</w:t>
            </w:r>
          </w:p>
        </w:tc>
      </w:tr>
      <w:tr w:rsidR="00A03D32" w:rsidRPr="008020F8" w14:paraId="16CA3768"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961A98"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872603"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Là chủ cửa hàng, tôi muốn xoá hoá đơn bán hàng</w:t>
            </w:r>
          </w:p>
        </w:tc>
      </w:tr>
      <w:tr w:rsidR="00A03D32" w:rsidRPr="008020F8" w14:paraId="5AE12930"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BC3D10"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7F7610"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Chủ cửa hàng</w:t>
            </w:r>
          </w:p>
        </w:tc>
      </w:tr>
      <w:tr w:rsidR="00A03D32" w:rsidRPr="008020F8" w14:paraId="3C4A8717"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F60D6D"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6DD329"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Trung bình</w:t>
            </w:r>
          </w:p>
        </w:tc>
      </w:tr>
      <w:tr w:rsidR="00A03D32" w:rsidRPr="008020F8" w14:paraId="7A253556"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22D43DE"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D914C33"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Chủ cửa hàng chọn chức năng quản lý bán hàng</w:t>
            </w:r>
          </w:p>
        </w:tc>
      </w:tr>
      <w:tr w:rsidR="00A03D32" w:rsidRPr="008020F8" w14:paraId="59407784"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7C2B58"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6976F44" w14:textId="77777777" w:rsidR="00A03D32" w:rsidRPr="008020F8" w:rsidRDefault="00A03D32" w:rsidP="00A03D32">
            <w:pPr>
              <w:numPr>
                <w:ilvl w:val="0"/>
                <w:numId w:val="19"/>
              </w:numPr>
              <w:rPr>
                <w:rFonts w:ascii="Times New Roman" w:hAnsi="Times New Roman" w:cs="Times New Roman"/>
              </w:rPr>
            </w:pPr>
            <w:r w:rsidRPr="008020F8">
              <w:rPr>
                <w:rFonts w:ascii="Times New Roman" w:hAnsi="Times New Roman" w:cs="Times New Roman"/>
              </w:rPr>
              <w:t>Chủ cửa hàng đã đăng nhập hợp lệ vào hệ thống.</w:t>
            </w:r>
          </w:p>
          <w:p w14:paraId="6A944231" w14:textId="77777777" w:rsidR="00A03D32" w:rsidRPr="008020F8" w:rsidRDefault="00A03D32" w:rsidP="00A03D32">
            <w:pPr>
              <w:numPr>
                <w:ilvl w:val="0"/>
                <w:numId w:val="19"/>
              </w:numPr>
              <w:rPr>
                <w:rFonts w:ascii="Times New Roman" w:hAnsi="Times New Roman" w:cs="Times New Roman"/>
              </w:rPr>
            </w:pPr>
            <w:r w:rsidRPr="008020F8">
              <w:rPr>
                <w:rFonts w:ascii="Times New Roman" w:hAnsi="Times New Roman" w:cs="Times New Roman"/>
              </w:rPr>
              <w:t>Dữ liệu danh sách hoá đơn đã được tải lên màn hình.</w:t>
            </w:r>
          </w:p>
          <w:p w14:paraId="54BC49D6" w14:textId="77777777" w:rsidR="00A03D32" w:rsidRDefault="00A03D32" w:rsidP="00A03D32">
            <w:pPr>
              <w:numPr>
                <w:ilvl w:val="0"/>
                <w:numId w:val="19"/>
              </w:numPr>
              <w:rPr>
                <w:rFonts w:ascii="Times New Roman" w:hAnsi="Times New Roman" w:cs="Times New Roman"/>
              </w:rPr>
            </w:pPr>
            <w:r w:rsidRPr="008020F8">
              <w:rPr>
                <w:rFonts w:ascii="Times New Roman" w:hAnsi="Times New Roman" w:cs="Times New Roman"/>
              </w:rPr>
              <w:t>Hoá đơn cần xóa có tồn tại trong danh sách.</w:t>
            </w:r>
          </w:p>
          <w:p w14:paraId="3554E636" w14:textId="77777777" w:rsidR="00657494" w:rsidRDefault="00657494" w:rsidP="00657494">
            <w:pPr>
              <w:numPr>
                <w:ilvl w:val="0"/>
                <w:numId w:val="19"/>
              </w:numPr>
              <w:rPr>
                <w:rFonts w:ascii="Times New Roman" w:hAnsi="Times New Roman" w:cs="Times New Roman"/>
              </w:rPr>
            </w:pPr>
            <w:r w:rsidRPr="00657494">
              <w:rPr>
                <w:rFonts w:ascii="Times New Roman" w:hAnsi="Times New Roman" w:cs="Times New Roman"/>
              </w:rPr>
              <w:t xml:space="preserve">Chủ cửa hàng đã vào chức năng bán hàng </w:t>
            </w:r>
          </w:p>
          <w:p w14:paraId="25FF9694" w14:textId="1A0462F4" w:rsidR="00A03D32" w:rsidRPr="008020F8" w:rsidRDefault="00A03D32" w:rsidP="00657494">
            <w:pPr>
              <w:numPr>
                <w:ilvl w:val="0"/>
                <w:numId w:val="19"/>
              </w:numPr>
              <w:rPr>
                <w:rFonts w:ascii="Times New Roman" w:hAnsi="Times New Roman" w:cs="Times New Roman"/>
              </w:rPr>
            </w:pPr>
            <w:r w:rsidRPr="008020F8">
              <w:rPr>
                <w:rFonts w:ascii="Times New Roman" w:hAnsi="Times New Roman" w:cs="Times New Roman"/>
              </w:rPr>
              <w:t>Tình trạng mạng ổn định.</w:t>
            </w:r>
          </w:p>
        </w:tc>
      </w:tr>
      <w:tr w:rsidR="00A03D32" w:rsidRPr="008020F8" w14:paraId="1E8495DF"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35F54C"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101F21" w14:textId="77777777" w:rsidR="00A03D32" w:rsidRPr="008020F8" w:rsidRDefault="00A03D32" w:rsidP="00A03D32">
            <w:pPr>
              <w:numPr>
                <w:ilvl w:val="0"/>
                <w:numId w:val="20"/>
              </w:numPr>
              <w:rPr>
                <w:rFonts w:ascii="Times New Roman" w:hAnsi="Times New Roman" w:cs="Times New Roman"/>
              </w:rPr>
            </w:pPr>
            <w:r w:rsidRPr="008020F8">
              <w:rPr>
                <w:rFonts w:ascii="Times New Roman" w:hAnsi="Times New Roman" w:cs="Times New Roman"/>
              </w:rPr>
              <w:t>Hoá đơn bán hàng đã được xóa khỏi danh sách hoá đơn</w:t>
            </w:r>
          </w:p>
          <w:p w14:paraId="73870981" w14:textId="77777777" w:rsidR="00A03D32" w:rsidRPr="008020F8" w:rsidRDefault="00A03D32" w:rsidP="00A03D32">
            <w:pPr>
              <w:numPr>
                <w:ilvl w:val="0"/>
                <w:numId w:val="20"/>
              </w:numPr>
              <w:rPr>
                <w:rFonts w:ascii="Times New Roman" w:hAnsi="Times New Roman" w:cs="Times New Roman"/>
              </w:rPr>
            </w:pPr>
            <w:r w:rsidRPr="008020F8">
              <w:rPr>
                <w:rFonts w:ascii="Times New Roman" w:hAnsi="Times New Roman" w:cs="Times New Roman"/>
              </w:rPr>
              <w:t>Cập nhật lại tồn kho, doanh thu</w:t>
            </w:r>
          </w:p>
        </w:tc>
      </w:tr>
      <w:tr w:rsidR="00A03D32" w:rsidRPr="008020F8" w14:paraId="051AD228" w14:textId="77777777">
        <w:trPr>
          <w:trHeight w:val="17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76572A"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FAC737" w14:textId="77777777" w:rsidR="00A03D32" w:rsidRPr="008020F8" w:rsidRDefault="00A03D32" w:rsidP="00A03D32">
            <w:pPr>
              <w:numPr>
                <w:ilvl w:val="0"/>
                <w:numId w:val="21"/>
              </w:numPr>
              <w:rPr>
                <w:rFonts w:ascii="Times New Roman" w:hAnsi="Times New Roman" w:cs="Times New Roman"/>
              </w:rPr>
            </w:pPr>
            <w:r w:rsidRPr="008020F8">
              <w:rPr>
                <w:rFonts w:ascii="Times New Roman" w:hAnsi="Times New Roman" w:cs="Times New Roman"/>
              </w:rPr>
              <w:t>Chủ cửa hàng chọn hoá đơn muốn xoá</w:t>
            </w:r>
          </w:p>
          <w:p w14:paraId="04B96479" w14:textId="77777777" w:rsidR="00A03D32" w:rsidRPr="008020F8" w:rsidRDefault="00A03D32" w:rsidP="00A03D32">
            <w:pPr>
              <w:numPr>
                <w:ilvl w:val="0"/>
                <w:numId w:val="21"/>
              </w:numPr>
              <w:rPr>
                <w:rFonts w:ascii="Times New Roman" w:hAnsi="Times New Roman" w:cs="Times New Roman"/>
              </w:rPr>
            </w:pPr>
            <w:r w:rsidRPr="008020F8">
              <w:rPr>
                <w:rFonts w:ascii="Times New Roman" w:hAnsi="Times New Roman" w:cs="Times New Roman"/>
              </w:rPr>
              <w:t>Hệ thống hiển thị thông tin hoá đơn: Mã hoá đơn, Tên hàng hoá, Số lượng hàng hoá, Thành tiền, Tổng tiền.</w:t>
            </w:r>
          </w:p>
          <w:p w14:paraId="5750211D" w14:textId="77777777" w:rsidR="00A03D32" w:rsidRPr="008020F8" w:rsidRDefault="00A03D32" w:rsidP="00A03D32">
            <w:pPr>
              <w:numPr>
                <w:ilvl w:val="0"/>
                <w:numId w:val="21"/>
              </w:numPr>
              <w:rPr>
                <w:rFonts w:ascii="Times New Roman" w:hAnsi="Times New Roman" w:cs="Times New Roman"/>
              </w:rPr>
            </w:pPr>
            <w:r w:rsidRPr="008020F8">
              <w:rPr>
                <w:rFonts w:ascii="Times New Roman" w:hAnsi="Times New Roman" w:cs="Times New Roman"/>
              </w:rPr>
              <w:t>Chủ cửa hàng nhấn nút “Xoá”</w:t>
            </w:r>
          </w:p>
          <w:p w14:paraId="3813475A" w14:textId="77777777" w:rsidR="00A03D32" w:rsidRPr="008020F8" w:rsidRDefault="00A03D32" w:rsidP="00A03D32">
            <w:pPr>
              <w:numPr>
                <w:ilvl w:val="0"/>
                <w:numId w:val="21"/>
              </w:numPr>
              <w:rPr>
                <w:rFonts w:ascii="Times New Roman" w:hAnsi="Times New Roman" w:cs="Times New Roman"/>
              </w:rPr>
            </w:pPr>
            <w:r w:rsidRPr="008020F8">
              <w:rPr>
                <w:rFonts w:ascii="Times New Roman" w:hAnsi="Times New Roman" w:cs="Times New Roman"/>
              </w:rPr>
              <w:t>Hệ thống hiển thị thông báo “Bạn có chắc chắn muốn xóa hóa đơn này không?”</w:t>
            </w:r>
          </w:p>
          <w:p w14:paraId="56A51E29" w14:textId="77777777" w:rsidR="00A03D32" w:rsidRPr="008020F8" w:rsidRDefault="00A03D32" w:rsidP="00A03D32">
            <w:pPr>
              <w:numPr>
                <w:ilvl w:val="0"/>
                <w:numId w:val="21"/>
              </w:numPr>
              <w:rPr>
                <w:rFonts w:ascii="Times New Roman" w:hAnsi="Times New Roman" w:cs="Times New Roman"/>
              </w:rPr>
            </w:pPr>
            <w:r w:rsidRPr="008020F8">
              <w:rPr>
                <w:rFonts w:ascii="Times New Roman" w:hAnsi="Times New Roman" w:cs="Times New Roman"/>
              </w:rPr>
              <w:t>Chủ cửa hàng chọn “Đồng ý”</w:t>
            </w:r>
          </w:p>
          <w:p w14:paraId="1782FC44" w14:textId="77777777" w:rsidR="00A03D32" w:rsidRPr="008020F8" w:rsidRDefault="00A03D32" w:rsidP="00A03D32">
            <w:pPr>
              <w:numPr>
                <w:ilvl w:val="0"/>
                <w:numId w:val="21"/>
              </w:numPr>
              <w:rPr>
                <w:rFonts w:ascii="Times New Roman" w:hAnsi="Times New Roman" w:cs="Times New Roman"/>
              </w:rPr>
            </w:pPr>
            <w:r w:rsidRPr="008020F8">
              <w:rPr>
                <w:rFonts w:ascii="Times New Roman" w:hAnsi="Times New Roman" w:cs="Times New Roman"/>
              </w:rPr>
              <w:t>Hệ thống xoá hoá đơn ra khỏi danh sách</w:t>
            </w:r>
          </w:p>
          <w:p w14:paraId="1714695D" w14:textId="77777777" w:rsidR="00A03D32" w:rsidRPr="008020F8" w:rsidRDefault="00A03D32" w:rsidP="00A03D32">
            <w:pPr>
              <w:numPr>
                <w:ilvl w:val="0"/>
                <w:numId w:val="21"/>
              </w:numPr>
              <w:rPr>
                <w:rFonts w:ascii="Times New Roman" w:hAnsi="Times New Roman" w:cs="Times New Roman"/>
              </w:rPr>
            </w:pPr>
            <w:r w:rsidRPr="008020F8">
              <w:rPr>
                <w:rFonts w:ascii="Times New Roman" w:hAnsi="Times New Roman" w:cs="Times New Roman"/>
              </w:rPr>
              <w:t>Hệ thống cập nhật lại danh sách hoá đơn bán hàng, cập nhật lại tồn kho, cập nhật doanh thu và hiển thị thông báo “Xoá hoá đơn thành công”</w:t>
            </w:r>
          </w:p>
        </w:tc>
      </w:tr>
      <w:tr w:rsidR="00A03D32" w:rsidRPr="008020F8" w14:paraId="42B9D7C0"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FCF2F0"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00DA0C"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N/A</w:t>
            </w:r>
          </w:p>
        </w:tc>
      </w:tr>
      <w:tr w:rsidR="00A03D32" w:rsidRPr="008020F8" w14:paraId="3FB968AC" w14:textId="77777777">
        <w:trPr>
          <w:trHeight w:val="13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96AEF9"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C37893"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5.a. Chủ cửa hàng chọn “Huỷ”</w:t>
            </w:r>
          </w:p>
          <w:p w14:paraId="56F56B74"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 xml:space="preserve">  5.a.1. Hệ thống không thực hiện bước tiếp theo =&gt; </w:t>
            </w:r>
            <w:r w:rsidRPr="008020F8">
              <w:rPr>
                <w:rFonts w:ascii="Times New Roman" w:hAnsi="Times New Roman" w:cs="Times New Roman"/>
                <w:i/>
                <w:iCs/>
              </w:rPr>
              <w:t>kết thúc </w:t>
            </w:r>
          </w:p>
          <w:p w14:paraId="202828FE"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lastRenderedPageBreak/>
              <w:t>7.a. Nếu hóa đơn không thành công thì hệ thống hiển thị: “Không thể xóa. Vui lòng thử lại sau” và kết thúc</w:t>
            </w:r>
          </w:p>
        </w:tc>
      </w:tr>
      <w:tr w:rsidR="00A03D32" w:rsidRPr="008020F8" w14:paraId="404AA49E"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F16481"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lastRenderedPageBreak/>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A9706C"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N/A</w:t>
            </w:r>
          </w:p>
        </w:tc>
      </w:tr>
      <w:tr w:rsidR="00A03D32" w:rsidRPr="008020F8" w14:paraId="6281299D"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9A22E2"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38F7A4" w14:textId="77777777" w:rsidR="00A03D32" w:rsidRPr="008020F8" w:rsidRDefault="00A03D32" w:rsidP="00A03D32">
            <w:pPr>
              <w:rPr>
                <w:rFonts w:ascii="Times New Roman" w:hAnsi="Times New Roman" w:cs="Times New Roman"/>
              </w:rPr>
            </w:pPr>
            <w:r w:rsidRPr="008020F8">
              <w:rPr>
                <w:rFonts w:ascii="Times New Roman" w:hAnsi="Times New Roman" w:cs="Times New Roman"/>
              </w:rPr>
              <w:t>N/A</w:t>
            </w:r>
          </w:p>
        </w:tc>
      </w:tr>
    </w:tbl>
    <w:p w14:paraId="1026607A" w14:textId="77777777" w:rsidR="00A03D32" w:rsidRPr="008020F8" w:rsidRDefault="00A03D32" w:rsidP="00A03D32">
      <w:pPr>
        <w:rPr>
          <w:rFonts w:ascii="Times New Roman" w:hAnsi="Times New Roman" w:cs="Times New Roman"/>
        </w:rPr>
      </w:pPr>
    </w:p>
    <w:p w14:paraId="2B4FE623" w14:textId="3F8E16B5" w:rsidR="00A03D32" w:rsidRPr="008020F8" w:rsidRDefault="00A03D32" w:rsidP="00A03D32">
      <w:pPr>
        <w:rPr>
          <w:rFonts w:ascii="Times New Roman" w:hAnsi="Times New Roman" w:cs="Times New Roman"/>
        </w:rPr>
      </w:pPr>
      <w:r w:rsidRPr="008020F8">
        <w:rPr>
          <w:rFonts w:ascii="Times New Roman" w:hAnsi="Times New Roman" w:cs="Times New Roman"/>
          <w:noProof/>
        </w:rPr>
        <w:drawing>
          <wp:inline distT="0" distB="0" distL="0" distR="0" wp14:anchorId="0451C560" wp14:editId="4BF98C74">
            <wp:extent cx="5730240" cy="5905500"/>
            <wp:effectExtent l="0" t="0" r="3810" b="0"/>
            <wp:docPr id="18801178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5905500"/>
                    </a:xfrm>
                    <a:prstGeom prst="rect">
                      <a:avLst/>
                    </a:prstGeom>
                    <a:noFill/>
                    <a:ln>
                      <a:noFill/>
                    </a:ln>
                  </pic:spPr>
                </pic:pic>
              </a:graphicData>
            </a:graphic>
          </wp:inline>
        </w:drawing>
      </w:r>
    </w:p>
    <w:p w14:paraId="0460E169" w14:textId="7CB54DC5" w:rsidR="00C9731F" w:rsidRPr="00C9731F" w:rsidRDefault="00A03D32" w:rsidP="00C9731F">
      <w:pPr>
        <w:pStyle w:val="Heading3"/>
        <w:rPr>
          <w:rFonts w:ascii="Times New Roman" w:hAnsi="Times New Roman" w:cs="Times New Roman"/>
        </w:rPr>
      </w:pPr>
      <w:bookmarkStart w:id="15" w:name="_Toc213616363"/>
      <w:r w:rsidRPr="008020F8">
        <w:rPr>
          <w:rFonts w:ascii="Times New Roman" w:hAnsi="Times New Roman" w:cs="Times New Roman"/>
        </w:rPr>
        <w:lastRenderedPageBreak/>
        <w:t>Đổi hàng</w:t>
      </w:r>
      <w:bookmarkEnd w:id="15"/>
    </w:p>
    <w:p w14:paraId="72365065" w14:textId="28B72A81" w:rsidR="00C9731F" w:rsidRPr="00C9731F" w:rsidRDefault="00C9731F" w:rsidP="00C9731F">
      <w:r w:rsidRPr="008020F8">
        <w:rPr>
          <w:rFonts w:ascii="Times New Roman" w:hAnsi="Times New Roman" w:cs="Times New Roman"/>
          <w:noProof/>
        </w:rPr>
        <w:drawing>
          <wp:inline distT="0" distB="0" distL="0" distR="0" wp14:anchorId="15E65B6D" wp14:editId="414E1FCB">
            <wp:extent cx="5821680" cy="5279465"/>
            <wp:effectExtent l="0" t="0" r="0" b="0"/>
            <wp:docPr id="118788850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42298" cy="5298162"/>
                    </a:xfrm>
                    <a:prstGeom prst="rect">
                      <a:avLst/>
                    </a:prstGeom>
                    <a:noFill/>
                    <a:ln>
                      <a:noFill/>
                    </a:ln>
                  </pic:spPr>
                </pic:pic>
              </a:graphicData>
            </a:graphic>
          </wp:inline>
        </w:drawing>
      </w:r>
    </w:p>
    <w:p w14:paraId="13546BA3" w14:textId="6088A8E5" w:rsidR="00E95128" w:rsidRPr="008020F8" w:rsidRDefault="00E95128" w:rsidP="00E95128">
      <w:pPr>
        <w:pStyle w:val="Heading4"/>
        <w:rPr>
          <w:rFonts w:ascii="Times New Roman" w:hAnsi="Times New Roman" w:cs="Times New Roman"/>
        </w:rPr>
      </w:pPr>
      <w:r w:rsidRPr="008020F8">
        <w:rPr>
          <w:rFonts w:ascii="Times New Roman" w:hAnsi="Times New Roman" w:cs="Times New Roman"/>
        </w:rPr>
        <w:t>Tạo phiếu đổi hàng</w:t>
      </w:r>
    </w:p>
    <w:tbl>
      <w:tblPr>
        <w:tblW w:w="0" w:type="auto"/>
        <w:tblCellMar>
          <w:top w:w="15" w:type="dxa"/>
          <w:left w:w="15" w:type="dxa"/>
          <w:bottom w:w="15" w:type="dxa"/>
          <w:right w:w="15" w:type="dxa"/>
        </w:tblCellMar>
        <w:tblLook w:val="04A0" w:firstRow="1" w:lastRow="0" w:firstColumn="1" w:lastColumn="0" w:noHBand="0" w:noVBand="1"/>
      </w:tblPr>
      <w:tblGrid>
        <w:gridCol w:w="2086"/>
        <w:gridCol w:w="7258"/>
      </w:tblGrid>
      <w:tr w:rsidR="00E95128" w:rsidRPr="008020F8" w14:paraId="0A5A0AF4"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2225920"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C1DD77" w14:textId="780CF837" w:rsidR="00E95128" w:rsidRPr="008020F8" w:rsidRDefault="00E95128" w:rsidP="00E95128">
            <w:pPr>
              <w:rPr>
                <w:rFonts w:ascii="Times New Roman" w:hAnsi="Times New Roman" w:cs="Times New Roman"/>
              </w:rPr>
            </w:pPr>
            <w:r w:rsidRPr="008020F8">
              <w:rPr>
                <w:rFonts w:ascii="Times New Roman" w:hAnsi="Times New Roman" w:cs="Times New Roman"/>
              </w:rPr>
              <w:t>2.4.1</w:t>
            </w:r>
          </w:p>
        </w:tc>
      </w:tr>
      <w:tr w:rsidR="00E95128" w:rsidRPr="008020F8" w14:paraId="61B2170C"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62FB9F"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5BD974"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Tạo phiếu đổi hàng cho khách hàng </w:t>
            </w:r>
          </w:p>
        </w:tc>
      </w:tr>
      <w:tr w:rsidR="00E95128" w:rsidRPr="008020F8" w14:paraId="29F208EE"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2B1462"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B9B217"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Là chủ cửa hàng, tôi muốn tạo phiếu đổi hàng</w:t>
            </w:r>
          </w:p>
        </w:tc>
      </w:tr>
      <w:tr w:rsidR="00E95128" w:rsidRPr="008020F8" w14:paraId="1A40D729"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54D4D94"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A60CAB"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Chủ cửa hàng</w:t>
            </w:r>
          </w:p>
        </w:tc>
      </w:tr>
      <w:tr w:rsidR="00E95128" w:rsidRPr="008020F8" w14:paraId="17209CA7"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48B0DF8"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A3C746"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Cao</w:t>
            </w:r>
          </w:p>
        </w:tc>
      </w:tr>
      <w:tr w:rsidR="00E95128" w:rsidRPr="008020F8" w14:paraId="4C19CFBD"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266C70"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21AE040"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Chủ cửa hàng chọn chức năng Tạo phiếu đổi hàng</w:t>
            </w:r>
          </w:p>
        </w:tc>
      </w:tr>
      <w:tr w:rsidR="00E95128" w:rsidRPr="008020F8" w14:paraId="11A7B45B" w14:textId="77777777">
        <w:trPr>
          <w:trHeight w:val="51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991ED6"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440B6FC" w14:textId="77777777" w:rsidR="00E95128" w:rsidRPr="008020F8" w:rsidRDefault="00E95128" w:rsidP="00E95128">
            <w:pPr>
              <w:numPr>
                <w:ilvl w:val="0"/>
                <w:numId w:val="22"/>
              </w:numPr>
              <w:rPr>
                <w:rFonts w:ascii="Times New Roman" w:hAnsi="Times New Roman" w:cs="Times New Roman"/>
              </w:rPr>
            </w:pPr>
            <w:r w:rsidRPr="008020F8">
              <w:rPr>
                <w:rFonts w:ascii="Times New Roman" w:hAnsi="Times New Roman" w:cs="Times New Roman"/>
              </w:rPr>
              <w:t>Chủ cửa hàng đã đăng nhập thành công vào hệ thống.</w:t>
            </w:r>
          </w:p>
          <w:p w14:paraId="61B8A0B6" w14:textId="77777777" w:rsidR="00E95128" w:rsidRPr="008020F8" w:rsidRDefault="00E95128" w:rsidP="00E95128">
            <w:pPr>
              <w:numPr>
                <w:ilvl w:val="0"/>
                <w:numId w:val="22"/>
              </w:numPr>
              <w:rPr>
                <w:rFonts w:ascii="Times New Roman" w:hAnsi="Times New Roman" w:cs="Times New Roman"/>
              </w:rPr>
            </w:pPr>
            <w:r w:rsidRPr="008020F8">
              <w:rPr>
                <w:rFonts w:ascii="Times New Roman" w:hAnsi="Times New Roman" w:cs="Times New Roman"/>
              </w:rPr>
              <w:t>Danh sách phiếu đổi hàng đã được cập nhật.</w:t>
            </w:r>
          </w:p>
          <w:p w14:paraId="02FA44AE" w14:textId="77777777" w:rsidR="00E95128" w:rsidRDefault="00E95128" w:rsidP="00E95128">
            <w:pPr>
              <w:numPr>
                <w:ilvl w:val="0"/>
                <w:numId w:val="22"/>
              </w:numPr>
              <w:rPr>
                <w:rFonts w:ascii="Times New Roman" w:hAnsi="Times New Roman" w:cs="Times New Roman"/>
              </w:rPr>
            </w:pPr>
            <w:r w:rsidRPr="008020F8">
              <w:rPr>
                <w:rFonts w:ascii="Times New Roman" w:hAnsi="Times New Roman" w:cs="Times New Roman"/>
              </w:rPr>
              <w:lastRenderedPageBreak/>
              <w:t>Hệ thống hoạt động ổn định và có kết nối cơ sở dữ liệu.</w:t>
            </w:r>
          </w:p>
          <w:p w14:paraId="5907CCB2" w14:textId="29D36F0B" w:rsidR="000D3572" w:rsidRPr="008020F8" w:rsidRDefault="000D3572" w:rsidP="00E95128">
            <w:pPr>
              <w:numPr>
                <w:ilvl w:val="0"/>
                <w:numId w:val="22"/>
              </w:numPr>
              <w:rPr>
                <w:rFonts w:ascii="Times New Roman" w:hAnsi="Times New Roman" w:cs="Times New Roman"/>
              </w:rPr>
            </w:pPr>
            <w:r w:rsidRPr="000D3572">
              <w:rPr>
                <w:rFonts w:ascii="Times New Roman" w:hAnsi="Times New Roman" w:cs="Times New Roman"/>
              </w:rPr>
              <w:t>Chủ cửa hàng đã vào chức năng đổi hàng</w:t>
            </w:r>
          </w:p>
          <w:p w14:paraId="56298387" w14:textId="77777777" w:rsidR="00E95128" w:rsidRPr="008020F8" w:rsidRDefault="00E95128" w:rsidP="00E95128">
            <w:pPr>
              <w:numPr>
                <w:ilvl w:val="0"/>
                <w:numId w:val="22"/>
              </w:numPr>
              <w:rPr>
                <w:rFonts w:ascii="Times New Roman" w:hAnsi="Times New Roman" w:cs="Times New Roman"/>
              </w:rPr>
            </w:pPr>
            <w:r w:rsidRPr="008020F8">
              <w:rPr>
                <w:rFonts w:ascii="Times New Roman" w:hAnsi="Times New Roman" w:cs="Times New Roman"/>
              </w:rPr>
              <w:t>Tình trạng mạng ổn định.</w:t>
            </w:r>
          </w:p>
        </w:tc>
      </w:tr>
      <w:tr w:rsidR="00E95128" w:rsidRPr="008020F8" w14:paraId="7F22CF26" w14:textId="77777777">
        <w:trPr>
          <w:trHeight w:val="63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9BEB729"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lastRenderedPageBreak/>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4859143" w14:textId="77777777" w:rsidR="00E95128" w:rsidRPr="008020F8" w:rsidRDefault="00E95128" w:rsidP="00E95128">
            <w:pPr>
              <w:numPr>
                <w:ilvl w:val="0"/>
                <w:numId w:val="23"/>
              </w:numPr>
              <w:rPr>
                <w:rFonts w:ascii="Times New Roman" w:hAnsi="Times New Roman" w:cs="Times New Roman"/>
              </w:rPr>
            </w:pPr>
            <w:r w:rsidRPr="008020F8">
              <w:rPr>
                <w:rFonts w:ascii="Times New Roman" w:hAnsi="Times New Roman" w:cs="Times New Roman"/>
              </w:rPr>
              <w:t>Phiếu đổi hàng được tạo thành công</w:t>
            </w:r>
          </w:p>
          <w:p w14:paraId="23228A5D" w14:textId="77777777" w:rsidR="00E95128" w:rsidRPr="008020F8" w:rsidRDefault="00E95128" w:rsidP="00E95128">
            <w:pPr>
              <w:numPr>
                <w:ilvl w:val="0"/>
                <w:numId w:val="23"/>
              </w:numPr>
              <w:rPr>
                <w:rFonts w:ascii="Times New Roman" w:hAnsi="Times New Roman" w:cs="Times New Roman"/>
              </w:rPr>
            </w:pPr>
            <w:r w:rsidRPr="008020F8">
              <w:rPr>
                <w:rFonts w:ascii="Times New Roman" w:hAnsi="Times New Roman" w:cs="Times New Roman"/>
              </w:rPr>
              <w:t>Cập nhật tồn kho và doanh thu</w:t>
            </w:r>
          </w:p>
        </w:tc>
      </w:tr>
      <w:tr w:rsidR="00E95128" w:rsidRPr="008020F8" w14:paraId="29F1465B" w14:textId="77777777" w:rsidTr="008E6752">
        <w:trPr>
          <w:trHeight w:val="836"/>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71DBF0"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C0F7F33" w14:textId="77777777" w:rsidR="00E95128" w:rsidRPr="008020F8" w:rsidRDefault="00E95128" w:rsidP="00E95128">
            <w:pPr>
              <w:numPr>
                <w:ilvl w:val="0"/>
                <w:numId w:val="24"/>
              </w:numPr>
              <w:rPr>
                <w:rFonts w:ascii="Times New Roman" w:hAnsi="Times New Roman" w:cs="Times New Roman"/>
              </w:rPr>
            </w:pPr>
            <w:r w:rsidRPr="008020F8">
              <w:rPr>
                <w:rFonts w:ascii="Times New Roman" w:hAnsi="Times New Roman" w:cs="Times New Roman"/>
              </w:rPr>
              <w:t>Chủ cửa hàng chọn chức năng Quản lý hàng hoá</w:t>
            </w:r>
          </w:p>
          <w:p w14:paraId="698F887D" w14:textId="77777777" w:rsidR="00E95128" w:rsidRPr="008020F8" w:rsidRDefault="00E95128" w:rsidP="00E95128">
            <w:pPr>
              <w:numPr>
                <w:ilvl w:val="0"/>
                <w:numId w:val="24"/>
              </w:numPr>
              <w:rPr>
                <w:rFonts w:ascii="Times New Roman" w:hAnsi="Times New Roman" w:cs="Times New Roman"/>
              </w:rPr>
            </w:pPr>
            <w:r w:rsidRPr="008020F8">
              <w:rPr>
                <w:rFonts w:ascii="Times New Roman" w:hAnsi="Times New Roman" w:cs="Times New Roman"/>
              </w:rPr>
              <w:t>Hệ thống tự động sinh mã phiếu đổi hàng và  hiển thị màn hình tạo phiếu đổi hàng</w:t>
            </w:r>
          </w:p>
          <w:p w14:paraId="42740FC2" w14:textId="77777777" w:rsidR="00E95128" w:rsidRPr="008020F8" w:rsidRDefault="00E95128" w:rsidP="00E95128">
            <w:pPr>
              <w:numPr>
                <w:ilvl w:val="0"/>
                <w:numId w:val="24"/>
              </w:numPr>
              <w:rPr>
                <w:rFonts w:ascii="Times New Roman" w:hAnsi="Times New Roman" w:cs="Times New Roman"/>
              </w:rPr>
            </w:pPr>
            <w:r w:rsidRPr="008020F8">
              <w:rPr>
                <w:rFonts w:ascii="Times New Roman" w:hAnsi="Times New Roman" w:cs="Times New Roman"/>
              </w:rPr>
              <w:t>Chủ cửa hàng nhập mã hoá đơn bán hàng</w:t>
            </w:r>
          </w:p>
          <w:p w14:paraId="798D51FA" w14:textId="77777777" w:rsidR="00E95128" w:rsidRPr="008020F8" w:rsidRDefault="00E95128" w:rsidP="00E95128">
            <w:pPr>
              <w:numPr>
                <w:ilvl w:val="0"/>
                <w:numId w:val="24"/>
              </w:numPr>
              <w:rPr>
                <w:rFonts w:ascii="Times New Roman" w:hAnsi="Times New Roman" w:cs="Times New Roman"/>
              </w:rPr>
            </w:pPr>
            <w:r w:rsidRPr="008020F8">
              <w:rPr>
                <w:rFonts w:ascii="Times New Roman" w:hAnsi="Times New Roman" w:cs="Times New Roman"/>
              </w:rPr>
              <w:t>Hệ thống kiểm tra mã hoá đơn hợp lệ và hiển thị thông tin hàng hoá trong hoá đơn: Mã hàng hoá, Số lượng, Thành tiền, Tổng tiền</w:t>
            </w:r>
          </w:p>
          <w:p w14:paraId="3D8ECF1E" w14:textId="77777777" w:rsidR="00E95128" w:rsidRPr="008020F8" w:rsidRDefault="00E95128" w:rsidP="00E95128">
            <w:pPr>
              <w:numPr>
                <w:ilvl w:val="0"/>
                <w:numId w:val="24"/>
              </w:numPr>
              <w:rPr>
                <w:rFonts w:ascii="Times New Roman" w:hAnsi="Times New Roman" w:cs="Times New Roman"/>
              </w:rPr>
            </w:pPr>
            <w:r w:rsidRPr="008020F8">
              <w:rPr>
                <w:rFonts w:ascii="Times New Roman" w:hAnsi="Times New Roman" w:cs="Times New Roman"/>
              </w:rPr>
              <w:t>Chủ cửa hàng chọn hàng hoá muốn đổi </w:t>
            </w:r>
          </w:p>
          <w:p w14:paraId="2AAC8FEF" w14:textId="77777777" w:rsidR="00E95128" w:rsidRPr="008020F8" w:rsidRDefault="00E95128" w:rsidP="00E95128">
            <w:pPr>
              <w:numPr>
                <w:ilvl w:val="0"/>
                <w:numId w:val="24"/>
              </w:numPr>
              <w:rPr>
                <w:rFonts w:ascii="Times New Roman" w:hAnsi="Times New Roman" w:cs="Times New Roman"/>
              </w:rPr>
            </w:pPr>
            <w:r w:rsidRPr="008020F8">
              <w:rPr>
                <w:rFonts w:ascii="Times New Roman" w:hAnsi="Times New Roman" w:cs="Times New Roman"/>
              </w:rPr>
              <w:t>Chủ cửa hàng nhập số lượng hàng hóa muốn đổi</w:t>
            </w:r>
          </w:p>
          <w:p w14:paraId="391A9C17" w14:textId="77777777" w:rsidR="00E95128" w:rsidRPr="008020F8" w:rsidRDefault="00E95128" w:rsidP="00E95128">
            <w:pPr>
              <w:numPr>
                <w:ilvl w:val="0"/>
                <w:numId w:val="24"/>
              </w:numPr>
              <w:rPr>
                <w:rFonts w:ascii="Times New Roman" w:hAnsi="Times New Roman" w:cs="Times New Roman"/>
              </w:rPr>
            </w:pPr>
            <w:r w:rsidRPr="008020F8">
              <w:rPr>
                <w:rFonts w:ascii="Times New Roman" w:hAnsi="Times New Roman" w:cs="Times New Roman"/>
              </w:rPr>
              <w:t>Hệ thống kiểm tra Số lượng &gt;0 và &lt; tồn kho</w:t>
            </w:r>
          </w:p>
          <w:p w14:paraId="4CE2F725" w14:textId="77777777" w:rsidR="00E95128" w:rsidRPr="008020F8" w:rsidRDefault="00E95128" w:rsidP="00E95128">
            <w:pPr>
              <w:numPr>
                <w:ilvl w:val="0"/>
                <w:numId w:val="24"/>
              </w:numPr>
              <w:rPr>
                <w:rFonts w:ascii="Times New Roman" w:hAnsi="Times New Roman" w:cs="Times New Roman"/>
              </w:rPr>
            </w:pPr>
            <w:r w:rsidRPr="008020F8">
              <w:rPr>
                <w:rFonts w:ascii="Times New Roman" w:hAnsi="Times New Roman" w:cs="Times New Roman"/>
              </w:rPr>
              <w:t>Chủ cửa hàng “Xác nhận hoàn thành phiếu đổi hàng”</w:t>
            </w:r>
          </w:p>
          <w:p w14:paraId="3A3029A6" w14:textId="77777777" w:rsidR="00E95128" w:rsidRPr="008020F8" w:rsidRDefault="00E95128" w:rsidP="00E95128">
            <w:pPr>
              <w:numPr>
                <w:ilvl w:val="0"/>
                <w:numId w:val="24"/>
              </w:numPr>
              <w:rPr>
                <w:rFonts w:ascii="Times New Roman" w:hAnsi="Times New Roman" w:cs="Times New Roman"/>
              </w:rPr>
            </w:pPr>
            <w:r w:rsidRPr="008020F8">
              <w:rPr>
                <w:rFonts w:ascii="Times New Roman" w:hAnsi="Times New Roman" w:cs="Times New Roman"/>
              </w:rPr>
              <w:t>Hệ thống hiển thị thông báo: “Xác nhận tạo phiếu đổi hàng”</w:t>
            </w:r>
          </w:p>
          <w:p w14:paraId="64BA8BA9" w14:textId="77777777" w:rsidR="00E95128" w:rsidRPr="008020F8" w:rsidRDefault="00E95128" w:rsidP="00E95128">
            <w:pPr>
              <w:numPr>
                <w:ilvl w:val="0"/>
                <w:numId w:val="24"/>
              </w:numPr>
              <w:rPr>
                <w:rFonts w:ascii="Times New Roman" w:hAnsi="Times New Roman" w:cs="Times New Roman"/>
              </w:rPr>
            </w:pPr>
            <w:r w:rsidRPr="008020F8">
              <w:rPr>
                <w:rFonts w:ascii="Times New Roman" w:hAnsi="Times New Roman" w:cs="Times New Roman"/>
              </w:rPr>
              <w:t>Chủ cửa hàng nhấn Xác nhận lưu</w:t>
            </w:r>
          </w:p>
          <w:p w14:paraId="638CC1BC" w14:textId="77777777" w:rsidR="00E95128" w:rsidRPr="008020F8" w:rsidRDefault="00E95128" w:rsidP="00E95128">
            <w:pPr>
              <w:numPr>
                <w:ilvl w:val="0"/>
                <w:numId w:val="24"/>
              </w:numPr>
              <w:rPr>
                <w:rFonts w:ascii="Times New Roman" w:hAnsi="Times New Roman" w:cs="Times New Roman"/>
              </w:rPr>
            </w:pPr>
            <w:r w:rsidRPr="008020F8">
              <w:rPr>
                <w:rFonts w:ascii="Times New Roman" w:hAnsi="Times New Roman" w:cs="Times New Roman"/>
              </w:rPr>
              <w:t>Hệ thống Cập nhật tồn kho, doanh thu và hiển thị thông báo “Tạo phiếu đổi hàng thành công”</w:t>
            </w:r>
          </w:p>
        </w:tc>
      </w:tr>
      <w:tr w:rsidR="00E95128" w:rsidRPr="008020F8" w14:paraId="334A8296" w14:textId="77777777" w:rsidTr="008E6752">
        <w:trPr>
          <w:trHeight w:val="55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824CA9B"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7D62F8"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N/A</w:t>
            </w:r>
          </w:p>
        </w:tc>
      </w:tr>
      <w:tr w:rsidR="00E95128" w:rsidRPr="008020F8" w14:paraId="414A1619" w14:textId="77777777">
        <w:trPr>
          <w:trHeight w:val="13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807AB3"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F0066E"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 xml:space="preserve">3.a. Nếu nhập mã hoá đơn sai =&gt; hệ thống hiển thị thông báo “Mã hoá đơn không hợp lệ vui lòng nhập lại” và </w:t>
            </w:r>
            <w:r w:rsidRPr="008020F8">
              <w:rPr>
                <w:rFonts w:ascii="Times New Roman" w:hAnsi="Times New Roman" w:cs="Times New Roman"/>
                <w:i/>
                <w:iCs/>
              </w:rPr>
              <w:t>quay lại bước 2</w:t>
            </w:r>
          </w:p>
          <w:p w14:paraId="4E33AF42"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 xml:space="preserve">6.a. Nếu chủ cửa hàng muốn tiếp tục đổi số lượng thì </w:t>
            </w:r>
            <w:r w:rsidRPr="008020F8">
              <w:rPr>
                <w:rFonts w:ascii="Times New Roman" w:hAnsi="Times New Roman" w:cs="Times New Roman"/>
                <w:i/>
                <w:iCs/>
              </w:rPr>
              <w:t>quay lại bước 5</w:t>
            </w:r>
          </w:p>
          <w:p w14:paraId="2FD75636"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9.a. Nếu chủ cửa hàng chọn Huỷ thì kết thúc</w:t>
            </w:r>
          </w:p>
          <w:p w14:paraId="73132A49"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10.a. Nếu cập nhật không thành công thì hệ thống hiển thị thông báo: “Cập nhật thất bại, vui lòng thử lại sau” và kết thúc</w:t>
            </w:r>
          </w:p>
        </w:tc>
      </w:tr>
      <w:tr w:rsidR="00E95128" w:rsidRPr="008020F8" w14:paraId="3D13C762" w14:textId="77777777">
        <w:trPr>
          <w:trHeight w:val="913"/>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3EA65B"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80D2C4"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Mỗi hoá đơn chỉ tạo được 1 phiếu đổi hàng cho cùng 1 mặt hàng.</w:t>
            </w:r>
          </w:p>
          <w:p w14:paraId="11227DA7"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Số lượng đổi hàng phải lớn hơn 0 và nhỏ hơn số lượng tồn kho.</w:t>
            </w:r>
          </w:p>
          <w:p w14:paraId="733B17FA"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Trường thông tin ngày đổi là ngày hiện tại</w:t>
            </w:r>
          </w:p>
        </w:tc>
      </w:tr>
      <w:tr w:rsidR="00E95128" w:rsidRPr="008020F8" w14:paraId="20D80967"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D4D44B"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lastRenderedPageBreak/>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E104FC"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N/A</w:t>
            </w:r>
          </w:p>
          <w:p w14:paraId="0088F2D2" w14:textId="77777777" w:rsidR="00E95128" w:rsidRPr="008020F8" w:rsidRDefault="00E95128" w:rsidP="00E95128">
            <w:pPr>
              <w:rPr>
                <w:rFonts w:ascii="Times New Roman" w:hAnsi="Times New Roman" w:cs="Times New Roman"/>
              </w:rPr>
            </w:pPr>
          </w:p>
        </w:tc>
      </w:tr>
    </w:tbl>
    <w:p w14:paraId="6A5DC55D" w14:textId="7ED886E0" w:rsidR="00E95128" w:rsidRPr="008020F8" w:rsidRDefault="00E95128" w:rsidP="00E95128">
      <w:pPr>
        <w:rPr>
          <w:rFonts w:ascii="Times New Roman" w:hAnsi="Times New Roman" w:cs="Times New Roman"/>
        </w:rPr>
      </w:pPr>
      <w:r w:rsidRPr="008020F8">
        <w:rPr>
          <w:rFonts w:ascii="Times New Roman" w:hAnsi="Times New Roman" w:cs="Times New Roman"/>
          <w:b/>
          <w:bCs/>
          <w:noProof/>
          <w:color w:val="000000"/>
          <w:sz w:val="26"/>
          <w:szCs w:val="26"/>
          <w:bdr w:val="none" w:sz="0" w:space="0" w:color="auto" w:frame="1"/>
        </w:rPr>
        <w:drawing>
          <wp:inline distT="0" distB="0" distL="0" distR="0" wp14:anchorId="66D036B8" wp14:editId="42241F7B">
            <wp:extent cx="5735955" cy="7232015"/>
            <wp:effectExtent l="0" t="0" r="0" b="6985"/>
            <wp:docPr id="15011213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5955" cy="7232015"/>
                    </a:xfrm>
                    <a:prstGeom prst="rect">
                      <a:avLst/>
                    </a:prstGeom>
                    <a:noFill/>
                    <a:ln>
                      <a:noFill/>
                    </a:ln>
                  </pic:spPr>
                </pic:pic>
              </a:graphicData>
            </a:graphic>
          </wp:inline>
        </w:drawing>
      </w:r>
    </w:p>
    <w:p w14:paraId="11E52F11" w14:textId="53EBE890" w:rsidR="00E95128" w:rsidRPr="008020F8" w:rsidRDefault="00E95128" w:rsidP="00E95128">
      <w:pPr>
        <w:pStyle w:val="Heading4"/>
        <w:rPr>
          <w:rFonts w:ascii="Times New Roman" w:hAnsi="Times New Roman" w:cs="Times New Roman"/>
        </w:rPr>
      </w:pPr>
      <w:r w:rsidRPr="008020F8">
        <w:rPr>
          <w:rFonts w:ascii="Times New Roman" w:hAnsi="Times New Roman" w:cs="Times New Roman"/>
        </w:rPr>
        <w:lastRenderedPageBreak/>
        <w:t>Tìm</w:t>
      </w:r>
      <w:r w:rsidR="008E6752" w:rsidRPr="008020F8">
        <w:rPr>
          <w:rFonts w:ascii="Times New Roman" w:hAnsi="Times New Roman" w:cs="Times New Roman"/>
        </w:rPr>
        <w:t xml:space="preserve"> kiếm</w:t>
      </w:r>
      <w:r w:rsidRPr="008020F8">
        <w:rPr>
          <w:rFonts w:ascii="Times New Roman" w:hAnsi="Times New Roman" w:cs="Times New Roman"/>
        </w:rPr>
        <w:t xml:space="preserve"> phiếu đổi hàng</w:t>
      </w:r>
    </w:p>
    <w:tbl>
      <w:tblPr>
        <w:tblW w:w="0" w:type="auto"/>
        <w:tblCellMar>
          <w:top w:w="15" w:type="dxa"/>
          <w:left w:w="15" w:type="dxa"/>
          <w:bottom w:w="15" w:type="dxa"/>
          <w:right w:w="15" w:type="dxa"/>
        </w:tblCellMar>
        <w:tblLook w:val="04A0" w:firstRow="1" w:lastRow="0" w:firstColumn="1" w:lastColumn="0" w:noHBand="0" w:noVBand="1"/>
      </w:tblPr>
      <w:tblGrid>
        <w:gridCol w:w="2043"/>
        <w:gridCol w:w="7297"/>
      </w:tblGrid>
      <w:tr w:rsidR="00E95128" w:rsidRPr="008020F8" w14:paraId="76B083E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4122EC"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E56DC2" w14:textId="509D04F6" w:rsidR="00E95128" w:rsidRPr="008020F8" w:rsidRDefault="00E95128" w:rsidP="00E95128">
            <w:pPr>
              <w:rPr>
                <w:rFonts w:ascii="Times New Roman" w:hAnsi="Times New Roman" w:cs="Times New Roman"/>
              </w:rPr>
            </w:pPr>
            <w:r w:rsidRPr="008020F8">
              <w:rPr>
                <w:rFonts w:ascii="Times New Roman" w:hAnsi="Times New Roman" w:cs="Times New Roman"/>
              </w:rPr>
              <w:t>2.4.2</w:t>
            </w:r>
          </w:p>
        </w:tc>
      </w:tr>
      <w:tr w:rsidR="00E95128" w:rsidRPr="008020F8" w14:paraId="7EE30A4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0A88D"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0F2AA0" w14:textId="1A0F6BD2" w:rsidR="00E95128" w:rsidRPr="008020F8" w:rsidRDefault="00E95128" w:rsidP="00E95128">
            <w:pPr>
              <w:rPr>
                <w:rFonts w:ascii="Times New Roman" w:hAnsi="Times New Roman" w:cs="Times New Roman"/>
              </w:rPr>
            </w:pPr>
            <w:r w:rsidRPr="008020F8">
              <w:rPr>
                <w:rFonts w:ascii="Times New Roman" w:hAnsi="Times New Roman" w:cs="Times New Roman"/>
              </w:rPr>
              <w:t>Tìm</w:t>
            </w:r>
            <w:r w:rsidR="008E6752" w:rsidRPr="008020F8">
              <w:rPr>
                <w:rFonts w:ascii="Times New Roman" w:hAnsi="Times New Roman" w:cs="Times New Roman"/>
              </w:rPr>
              <w:t xml:space="preserve"> kiếm</w:t>
            </w:r>
            <w:r w:rsidRPr="008020F8">
              <w:rPr>
                <w:rFonts w:ascii="Times New Roman" w:hAnsi="Times New Roman" w:cs="Times New Roman"/>
              </w:rPr>
              <w:t xml:space="preserve"> phiếu đổi hàng</w:t>
            </w:r>
          </w:p>
        </w:tc>
      </w:tr>
      <w:tr w:rsidR="00E95128" w:rsidRPr="008020F8" w14:paraId="65DF818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0E0A93"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8A004"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Là chủ, tôi muốn tìm phiếu đổi hàng cho khách hàng</w:t>
            </w:r>
          </w:p>
        </w:tc>
      </w:tr>
      <w:tr w:rsidR="00E95128" w:rsidRPr="008020F8" w14:paraId="5BC8740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793491"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289AD"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Chủ cửa hàng</w:t>
            </w:r>
          </w:p>
        </w:tc>
      </w:tr>
      <w:tr w:rsidR="00E95128" w:rsidRPr="008020F8" w14:paraId="1E1675F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17597A"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0749C"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Medium</w:t>
            </w:r>
          </w:p>
        </w:tc>
      </w:tr>
      <w:tr w:rsidR="00E95128" w:rsidRPr="008020F8" w14:paraId="78BA7B9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850C8"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FF081"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Chủ cửa hàng chọn chức năng tìm kiếm hóa đơn đổi hàng cho khách hàng</w:t>
            </w:r>
          </w:p>
        </w:tc>
      </w:tr>
      <w:tr w:rsidR="00E95128" w:rsidRPr="008020F8" w14:paraId="1BC6437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57F25"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8B7600"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Tình trạng mạng ổn định</w:t>
            </w:r>
          </w:p>
          <w:p w14:paraId="433AA362"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Chủ cửa hàng đã đăng nhập vào hệ thống</w:t>
            </w:r>
          </w:p>
          <w:p w14:paraId="3B9AC815"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Chủ cửa hàng đã vào chức năng đổi hàng</w:t>
            </w:r>
          </w:p>
          <w:p w14:paraId="3BFAB388"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Danh sách hóa đơn đổi hàng đã tồn tại trong hệ thống </w:t>
            </w:r>
          </w:p>
        </w:tc>
      </w:tr>
      <w:tr w:rsidR="00E95128" w:rsidRPr="008020F8" w14:paraId="077FC21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163A7E"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CEB198"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Tìm được hóa hơn đổi hàng và xem thông tin chi tiết hóa đơn đổi hàng</w:t>
            </w:r>
          </w:p>
        </w:tc>
      </w:tr>
      <w:tr w:rsidR="00E95128" w:rsidRPr="008020F8" w14:paraId="4373D3C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453309"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Mai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C3BBD5" w14:textId="77777777" w:rsidR="00E95128" w:rsidRPr="008020F8" w:rsidRDefault="00E95128" w:rsidP="00E95128">
            <w:pPr>
              <w:numPr>
                <w:ilvl w:val="0"/>
                <w:numId w:val="25"/>
              </w:numPr>
              <w:rPr>
                <w:rFonts w:ascii="Times New Roman" w:hAnsi="Times New Roman" w:cs="Times New Roman"/>
              </w:rPr>
            </w:pPr>
            <w:r w:rsidRPr="008020F8">
              <w:rPr>
                <w:rFonts w:ascii="Times New Roman" w:hAnsi="Times New Roman" w:cs="Times New Roman"/>
              </w:rPr>
              <w:t>Nhập mã hóa đơn đổi hàng vào thanh tìm kiếm</w:t>
            </w:r>
          </w:p>
          <w:p w14:paraId="4809B2DE" w14:textId="77777777" w:rsidR="00E95128" w:rsidRPr="008020F8" w:rsidRDefault="00E95128" w:rsidP="00E95128">
            <w:pPr>
              <w:numPr>
                <w:ilvl w:val="0"/>
                <w:numId w:val="25"/>
              </w:numPr>
              <w:rPr>
                <w:rFonts w:ascii="Times New Roman" w:hAnsi="Times New Roman" w:cs="Times New Roman"/>
              </w:rPr>
            </w:pPr>
            <w:r w:rsidRPr="008020F8">
              <w:rPr>
                <w:rFonts w:ascii="Times New Roman" w:hAnsi="Times New Roman" w:cs="Times New Roman"/>
              </w:rPr>
              <w:t>Chọn nút tìm kiếm</w:t>
            </w:r>
          </w:p>
          <w:p w14:paraId="371FDC58" w14:textId="77777777" w:rsidR="00E95128" w:rsidRPr="008020F8" w:rsidRDefault="00E95128" w:rsidP="00E95128">
            <w:pPr>
              <w:numPr>
                <w:ilvl w:val="0"/>
                <w:numId w:val="25"/>
              </w:numPr>
              <w:rPr>
                <w:rFonts w:ascii="Times New Roman" w:hAnsi="Times New Roman" w:cs="Times New Roman"/>
              </w:rPr>
            </w:pPr>
            <w:r w:rsidRPr="008020F8">
              <w:rPr>
                <w:rFonts w:ascii="Times New Roman" w:hAnsi="Times New Roman" w:cs="Times New Roman"/>
              </w:rPr>
              <w:t>Hiện thị hóa đơn đổi hàng</w:t>
            </w:r>
          </w:p>
          <w:p w14:paraId="5C54F2CF" w14:textId="77777777" w:rsidR="00E95128" w:rsidRPr="008020F8" w:rsidRDefault="00E95128" w:rsidP="00E95128">
            <w:pPr>
              <w:numPr>
                <w:ilvl w:val="0"/>
                <w:numId w:val="25"/>
              </w:numPr>
              <w:rPr>
                <w:rFonts w:ascii="Times New Roman" w:hAnsi="Times New Roman" w:cs="Times New Roman"/>
              </w:rPr>
            </w:pPr>
            <w:r w:rsidRPr="008020F8">
              <w:rPr>
                <w:rFonts w:ascii="Times New Roman" w:hAnsi="Times New Roman" w:cs="Times New Roman"/>
              </w:rPr>
              <w:t>Chọn xem chi tiết hơn đơn</w:t>
            </w:r>
          </w:p>
          <w:p w14:paraId="41F3DD0B" w14:textId="77777777" w:rsidR="00E95128" w:rsidRPr="008020F8" w:rsidRDefault="00E95128" w:rsidP="00E95128">
            <w:pPr>
              <w:numPr>
                <w:ilvl w:val="0"/>
                <w:numId w:val="25"/>
              </w:numPr>
              <w:rPr>
                <w:rFonts w:ascii="Times New Roman" w:hAnsi="Times New Roman" w:cs="Times New Roman"/>
              </w:rPr>
            </w:pPr>
            <w:r w:rsidRPr="008020F8">
              <w:rPr>
                <w:rFonts w:ascii="Times New Roman" w:hAnsi="Times New Roman" w:cs="Times New Roman"/>
              </w:rPr>
              <w:t>Hệ thống hiện thị thông tin hóa đơn: Mã hóa đơn đổi hàng, mã hóa đơn, ngày bán hàng, ngày đổi hàng, mã hàng hóa, danh sách tên hàng hóa, số lượng. </w:t>
            </w:r>
          </w:p>
        </w:tc>
      </w:tr>
      <w:tr w:rsidR="00E95128" w:rsidRPr="008020F8" w14:paraId="0E3F156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903888"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59EEF"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4a. Nếu không muốn xem chi tiết → Kết thúc</w:t>
            </w:r>
          </w:p>
        </w:tc>
      </w:tr>
      <w:tr w:rsidR="00E95128" w:rsidRPr="008020F8" w14:paraId="66531BB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43349"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03376"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3a. Nếu không tồn tại mã hóa đơn đổi hàng. Thông báo “Không tồn tại mã hóa đơn đổi hàng. Vui lòng nhập lại” → Quay lại bước 1</w:t>
            </w:r>
          </w:p>
        </w:tc>
      </w:tr>
      <w:tr w:rsidR="00E95128" w:rsidRPr="008020F8" w14:paraId="26397C7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A4FD0"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B4915E"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Khi nhập mã hóa đơn đổi hàng không phân biệt chữ hoa hay chữ thường </w:t>
            </w:r>
          </w:p>
        </w:tc>
      </w:tr>
      <w:tr w:rsidR="00E95128" w:rsidRPr="008020F8" w14:paraId="4119FC8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68DFB7"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lastRenderedPageBreak/>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5B13FA"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N/A</w:t>
            </w:r>
          </w:p>
        </w:tc>
      </w:tr>
    </w:tbl>
    <w:p w14:paraId="68370268" w14:textId="77777777" w:rsidR="00E95128" w:rsidRPr="008020F8" w:rsidRDefault="00E95128" w:rsidP="00E95128">
      <w:pPr>
        <w:rPr>
          <w:rFonts w:ascii="Times New Roman" w:hAnsi="Times New Roman" w:cs="Times New Roman"/>
        </w:rPr>
      </w:pPr>
    </w:p>
    <w:p w14:paraId="211CC22E" w14:textId="469B47D3" w:rsidR="00A03D32" w:rsidRPr="008020F8" w:rsidRDefault="00E95128" w:rsidP="00A03D32">
      <w:pPr>
        <w:rPr>
          <w:rFonts w:ascii="Times New Roman" w:hAnsi="Times New Roman" w:cs="Times New Roman"/>
        </w:rPr>
      </w:pPr>
      <w:r w:rsidRPr="008020F8">
        <w:rPr>
          <w:rFonts w:ascii="Times New Roman" w:hAnsi="Times New Roman" w:cs="Times New Roman"/>
          <w:noProof/>
          <w:color w:val="000000"/>
          <w:sz w:val="22"/>
          <w:bdr w:val="none" w:sz="0" w:space="0" w:color="auto" w:frame="1"/>
        </w:rPr>
        <w:drawing>
          <wp:inline distT="0" distB="0" distL="0" distR="0" wp14:anchorId="58D4F875" wp14:editId="5C6916C4">
            <wp:extent cx="5728970" cy="6483985"/>
            <wp:effectExtent l="0" t="0" r="5080" b="0"/>
            <wp:docPr id="206006606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8970" cy="6483985"/>
                    </a:xfrm>
                    <a:prstGeom prst="rect">
                      <a:avLst/>
                    </a:prstGeom>
                    <a:noFill/>
                    <a:ln>
                      <a:noFill/>
                    </a:ln>
                  </pic:spPr>
                </pic:pic>
              </a:graphicData>
            </a:graphic>
          </wp:inline>
        </w:drawing>
      </w:r>
    </w:p>
    <w:p w14:paraId="23278B05" w14:textId="3AC14CC9" w:rsidR="00E95128" w:rsidRPr="008020F8" w:rsidRDefault="00E95128" w:rsidP="00E95128">
      <w:pPr>
        <w:pStyle w:val="Heading4"/>
        <w:rPr>
          <w:rFonts w:ascii="Times New Roman" w:hAnsi="Times New Roman" w:cs="Times New Roman"/>
        </w:rPr>
      </w:pPr>
      <w:r w:rsidRPr="008020F8">
        <w:rPr>
          <w:rFonts w:ascii="Times New Roman" w:hAnsi="Times New Roman" w:cs="Times New Roman"/>
        </w:rPr>
        <w:t>Sửa phiếu đổi hàng</w:t>
      </w:r>
    </w:p>
    <w:tbl>
      <w:tblPr>
        <w:tblW w:w="0" w:type="auto"/>
        <w:tblCellMar>
          <w:top w:w="15" w:type="dxa"/>
          <w:left w:w="15" w:type="dxa"/>
          <w:bottom w:w="15" w:type="dxa"/>
          <w:right w:w="15" w:type="dxa"/>
        </w:tblCellMar>
        <w:tblLook w:val="04A0" w:firstRow="1" w:lastRow="0" w:firstColumn="1" w:lastColumn="0" w:noHBand="0" w:noVBand="1"/>
      </w:tblPr>
      <w:tblGrid>
        <w:gridCol w:w="2126"/>
        <w:gridCol w:w="7214"/>
      </w:tblGrid>
      <w:tr w:rsidR="00E95128" w:rsidRPr="008020F8" w14:paraId="6095C03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8877E"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72DD04"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2.5.4</w:t>
            </w:r>
          </w:p>
        </w:tc>
      </w:tr>
      <w:tr w:rsidR="00E95128" w:rsidRPr="008020F8" w14:paraId="1585CBB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FAD431"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lastRenderedPageBreak/>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B4514"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Sửa phiếu đổi hàng </w:t>
            </w:r>
          </w:p>
        </w:tc>
      </w:tr>
      <w:tr w:rsidR="00E95128" w:rsidRPr="008020F8" w14:paraId="5DE9B3C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3D3FD"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85B76"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Là chủ, tôi muốn sửa phiếu đổi hàng của khách hàng </w:t>
            </w:r>
          </w:p>
        </w:tc>
      </w:tr>
      <w:tr w:rsidR="00E95128" w:rsidRPr="008020F8" w14:paraId="053B162D" w14:textId="77777777">
        <w:trPr>
          <w:trHeight w:val="52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A3BBED"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6D67FC"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Chủ cửa hàng</w:t>
            </w:r>
          </w:p>
        </w:tc>
      </w:tr>
      <w:tr w:rsidR="00E95128" w:rsidRPr="008020F8" w14:paraId="7B5462D7" w14:textId="77777777">
        <w:trPr>
          <w:trHeight w:val="52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E77D7"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D8557C"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High</w:t>
            </w:r>
          </w:p>
        </w:tc>
      </w:tr>
      <w:tr w:rsidR="00E95128" w:rsidRPr="008020F8" w14:paraId="5BC3464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0C86A"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F58384"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Chủ chọn nút Sửa phiếu đổi hàng </w:t>
            </w:r>
          </w:p>
        </w:tc>
      </w:tr>
      <w:tr w:rsidR="00E95128" w:rsidRPr="008020F8" w14:paraId="49D8D7C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6BFE36"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045773" w14:textId="77777777" w:rsidR="00E95128" w:rsidRPr="000D3572" w:rsidRDefault="00E95128" w:rsidP="000D3572">
            <w:pPr>
              <w:pStyle w:val="ListParagraph"/>
              <w:numPr>
                <w:ilvl w:val="0"/>
                <w:numId w:val="94"/>
              </w:numPr>
              <w:rPr>
                <w:rFonts w:ascii="Times New Roman" w:hAnsi="Times New Roman" w:cs="Times New Roman"/>
              </w:rPr>
            </w:pPr>
            <w:r w:rsidRPr="000D3572">
              <w:rPr>
                <w:rFonts w:ascii="Times New Roman" w:hAnsi="Times New Roman" w:cs="Times New Roman"/>
              </w:rPr>
              <w:t>Chủ đã đăng nhập vào hệ thống </w:t>
            </w:r>
          </w:p>
          <w:p w14:paraId="4B375C5C" w14:textId="1F2A3017" w:rsidR="000D3572" w:rsidRPr="000D3572" w:rsidRDefault="000D3572" w:rsidP="000D3572">
            <w:pPr>
              <w:pStyle w:val="ListParagraph"/>
              <w:numPr>
                <w:ilvl w:val="0"/>
                <w:numId w:val="94"/>
              </w:numPr>
              <w:rPr>
                <w:rFonts w:ascii="Times New Roman" w:hAnsi="Times New Roman" w:cs="Times New Roman"/>
              </w:rPr>
            </w:pPr>
            <w:r w:rsidRPr="000D3572">
              <w:rPr>
                <w:rFonts w:ascii="Times New Roman" w:hAnsi="Times New Roman" w:cs="Times New Roman"/>
              </w:rPr>
              <w:t>Chủ cửa hàng đã vào chức năng đổi hàng</w:t>
            </w:r>
          </w:p>
          <w:p w14:paraId="389BBE1B" w14:textId="3083A63E" w:rsidR="000D3572" w:rsidRPr="000D3572" w:rsidRDefault="00E95128" w:rsidP="000D3572">
            <w:pPr>
              <w:pStyle w:val="ListParagraph"/>
              <w:numPr>
                <w:ilvl w:val="0"/>
                <w:numId w:val="94"/>
              </w:numPr>
              <w:rPr>
                <w:rFonts w:ascii="Times New Roman" w:hAnsi="Times New Roman" w:cs="Times New Roman"/>
              </w:rPr>
            </w:pPr>
            <w:r w:rsidRPr="000D3572">
              <w:rPr>
                <w:rFonts w:ascii="Times New Roman" w:hAnsi="Times New Roman" w:cs="Times New Roman"/>
              </w:rPr>
              <w:t>Phiếu đổi hàng đã tồn tại trong hệ thống </w:t>
            </w:r>
          </w:p>
        </w:tc>
      </w:tr>
      <w:tr w:rsidR="00E95128" w:rsidRPr="008020F8" w14:paraId="2C7D8A7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DB5340"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15832F" w14:textId="77777777" w:rsidR="00E95128" w:rsidRPr="000D3572" w:rsidRDefault="00E95128" w:rsidP="000D3572">
            <w:pPr>
              <w:pStyle w:val="ListParagraph"/>
              <w:numPr>
                <w:ilvl w:val="0"/>
                <w:numId w:val="94"/>
              </w:numPr>
              <w:rPr>
                <w:rFonts w:ascii="Times New Roman" w:hAnsi="Times New Roman" w:cs="Times New Roman"/>
              </w:rPr>
            </w:pPr>
            <w:r w:rsidRPr="000D3572">
              <w:rPr>
                <w:rFonts w:ascii="Times New Roman" w:hAnsi="Times New Roman" w:cs="Times New Roman"/>
              </w:rPr>
              <w:t>Phiếu đổi hàng được cập nhật</w:t>
            </w:r>
          </w:p>
          <w:p w14:paraId="5756801C" w14:textId="77777777" w:rsidR="00E95128" w:rsidRPr="000D3572" w:rsidRDefault="00E95128" w:rsidP="000D3572">
            <w:pPr>
              <w:pStyle w:val="ListParagraph"/>
              <w:numPr>
                <w:ilvl w:val="0"/>
                <w:numId w:val="94"/>
              </w:numPr>
              <w:rPr>
                <w:rFonts w:ascii="Times New Roman" w:hAnsi="Times New Roman" w:cs="Times New Roman"/>
              </w:rPr>
            </w:pPr>
            <w:r w:rsidRPr="000D3572">
              <w:rPr>
                <w:rFonts w:ascii="Times New Roman" w:hAnsi="Times New Roman" w:cs="Times New Roman"/>
              </w:rPr>
              <w:t>Tồn kho được cập nhật lại</w:t>
            </w:r>
          </w:p>
        </w:tc>
      </w:tr>
      <w:tr w:rsidR="00E95128" w:rsidRPr="008020F8" w14:paraId="20E57C4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34C37A"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Mai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3C0286" w14:textId="77777777" w:rsidR="00E95128" w:rsidRPr="008020F8" w:rsidRDefault="00E95128" w:rsidP="00E95128">
            <w:pPr>
              <w:numPr>
                <w:ilvl w:val="0"/>
                <w:numId w:val="26"/>
              </w:numPr>
              <w:rPr>
                <w:rFonts w:ascii="Times New Roman" w:hAnsi="Times New Roman" w:cs="Times New Roman"/>
              </w:rPr>
            </w:pPr>
            <w:r w:rsidRPr="008020F8">
              <w:rPr>
                <w:rFonts w:ascii="Times New Roman" w:hAnsi="Times New Roman" w:cs="Times New Roman"/>
              </w:rPr>
              <w:t>Chọn phiếu đổi hàng muốn sửa</w:t>
            </w:r>
          </w:p>
          <w:p w14:paraId="0F39BB67" w14:textId="77777777" w:rsidR="00E95128" w:rsidRPr="008020F8" w:rsidRDefault="00E95128" w:rsidP="00E95128">
            <w:pPr>
              <w:numPr>
                <w:ilvl w:val="0"/>
                <w:numId w:val="26"/>
              </w:numPr>
              <w:rPr>
                <w:rFonts w:ascii="Times New Roman" w:hAnsi="Times New Roman" w:cs="Times New Roman"/>
              </w:rPr>
            </w:pPr>
            <w:r w:rsidRPr="008020F8">
              <w:rPr>
                <w:rFonts w:ascii="Times New Roman" w:hAnsi="Times New Roman" w:cs="Times New Roman"/>
              </w:rPr>
              <w:t>Hệ thống hiển thị chi tiết của phiếu đổi hàng (Mã hàng hóa, Mã đổi hàng, Mã hóa đơn, Tên hàng hóa, Số lượng đổi của mỗi hàng hóa.</w:t>
            </w:r>
          </w:p>
          <w:p w14:paraId="34D72779" w14:textId="77777777" w:rsidR="00E95128" w:rsidRPr="008020F8" w:rsidRDefault="00E95128" w:rsidP="00E95128">
            <w:pPr>
              <w:numPr>
                <w:ilvl w:val="0"/>
                <w:numId w:val="26"/>
              </w:numPr>
              <w:rPr>
                <w:rFonts w:ascii="Times New Roman" w:hAnsi="Times New Roman" w:cs="Times New Roman"/>
              </w:rPr>
            </w:pPr>
            <w:r w:rsidRPr="008020F8">
              <w:rPr>
                <w:rFonts w:ascii="Times New Roman" w:hAnsi="Times New Roman" w:cs="Times New Roman"/>
              </w:rPr>
              <w:t>Chủ chọn chức năng Sửa phiếu đổi hàng</w:t>
            </w:r>
          </w:p>
          <w:p w14:paraId="3D122A9E" w14:textId="77777777" w:rsidR="00E95128" w:rsidRPr="008020F8" w:rsidRDefault="00E95128" w:rsidP="00E95128">
            <w:pPr>
              <w:numPr>
                <w:ilvl w:val="0"/>
                <w:numId w:val="26"/>
              </w:numPr>
              <w:rPr>
                <w:rFonts w:ascii="Times New Roman" w:hAnsi="Times New Roman" w:cs="Times New Roman"/>
              </w:rPr>
            </w:pPr>
            <w:r w:rsidRPr="008020F8">
              <w:rPr>
                <w:rFonts w:ascii="Times New Roman" w:hAnsi="Times New Roman" w:cs="Times New Roman"/>
              </w:rPr>
              <w:t>Chọn hàng hóa muốn đổi</w:t>
            </w:r>
          </w:p>
          <w:p w14:paraId="7CF9CB2F" w14:textId="77777777" w:rsidR="00E95128" w:rsidRPr="008020F8" w:rsidRDefault="00E95128" w:rsidP="00E95128">
            <w:pPr>
              <w:numPr>
                <w:ilvl w:val="0"/>
                <w:numId w:val="26"/>
              </w:numPr>
              <w:rPr>
                <w:rFonts w:ascii="Times New Roman" w:hAnsi="Times New Roman" w:cs="Times New Roman"/>
              </w:rPr>
            </w:pPr>
            <w:r w:rsidRPr="008020F8">
              <w:rPr>
                <w:rFonts w:ascii="Times New Roman" w:hAnsi="Times New Roman" w:cs="Times New Roman"/>
              </w:rPr>
              <w:t>Nhập số lượng muốn thay đổi</w:t>
            </w:r>
          </w:p>
          <w:p w14:paraId="15F4B779"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Lặp lại từ bước 5 đến bước 6 đến khi không còn muốn thay đổi</w:t>
            </w:r>
          </w:p>
          <w:p w14:paraId="682F57EC" w14:textId="77777777" w:rsidR="00E95128" w:rsidRPr="008020F8" w:rsidRDefault="00E95128" w:rsidP="00E95128">
            <w:pPr>
              <w:numPr>
                <w:ilvl w:val="0"/>
                <w:numId w:val="27"/>
              </w:numPr>
              <w:rPr>
                <w:rFonts w:ascii="Times New Roman" w:hAnsi="Times New Roman" w:cs="Times New Roman"/>
              </w:rPr>
            </w:pPr>
            <w:r w:rsidRPr="008020F8">
              <w:rPr>
                <w:rFonts w:ascii="Times New Roman" w:hAnsi="Times New Roman" w:cs="Times New Roman"/>
              </w:rPr>
              <w:t>Chọn nút Lưu thông tin </w:t>
            </w:r>
          </w:p>
          <w:p w14:paraId="7B4CF70F" w14:textId="77777777" w:rsidR="00E95128" w:rsidRPr="008020F8" w:rsidRDefault="00E95128" w:rsidP="00E95128">
            <w:pPr>
              <w:numPr>
                <w:ilvl w:val="0"/>
                <w:numId w:val="28"/>
              </w:numPr>
              <w:rPr>
                <w:rFonts w:ascii="Times New Roman" w:hAnsi="Times New Roman" w:cs="Times New Roman"/>
              </w:rPr>
            </w:pPr>
            <w:r w:rsidRPr="008020F8">
              <w:rPr>
                <w:rFonts w:ascii="Times New Roman" w:hAnsi="Times New Roman" w:cs="Times New Roman"/>
              </w:rPr>
              <w:t>Hiển thị hộp thoại Xác nhận sửa </w:t>
            </w:r>
          </w:p>
          <w:p w14:paraId="52AF0417" w14:textId="77777777" w:rsidR="00E95128" w:rsidRPr="008020F8" w:rsidRDefault="00E95128" w:rsidP="00E95128">
            <w:pPr>
              <w:numPr>
                <w:ilvl w:val="0"/>
                <w:numId w:val="29"/>
              </w:numPr>
              <w:rPr>
                <w:rFonts w:ascii="Times New Roman" w:hAnsi="Times New Roman" w:cs="Times New Roman"/>
              </w:rPr>
            </w:pPr>
            <w:r w:rsidRPr="008020F8">
              <w:rPr>
                <w:rFonts w:ascii="Times New Roman" w:hAnsi="Times New Roman" w:cs="Times New Roman"/>
              </w:rPr>
              <w:t>Chọn nút Đồng ý</w:t>
            </w:r>
          </w:p>
          <w:p w14:paraId="1F3CDA1F" w14:textId="77777777" w:rsidR="00E95128" w:rsidRPr="008020F8" w:rsidRDefault="00E95128" w:rsidP="00E95128">
            <w:pPr>
              <w:numPr>
                <w:ilvl w:val="0"/>
                <w:numId w:val="30"/>
              </w:numPr>
              <w:rPr>
                <w:rFonts w:ascii="Times New Roman" w:hAnsi="Times New Roman" w:cs="Times New Roman"/>
              </w:rPr>
            </w:pPr>
            <w:r w:rsidRPr="008020F8">
              <w:rPr>
                <w:rFonts w:ascii="Times New Roman" w:hAnsi="Times New Roman" w:cs="Times New Roman"/>
              </w:rPr>
              <w:t>Cập nhật lại tồn kho</w:t>
            </w:r>
          </w:p>
          <w:p w14:paraId="7C88A316" w14:textId="77777777" w:rsidR="00E95128" w:rsidRPr="008020F8" w:rsidRDefault="00E95128" w:rsidP="00E95128">
            <w:pPr>
              <w:numPr>
                <w:ilvl w:val="0"/>
                <w:numId w:val="31"/>
              </w:numPr>
              <w:rPr>
                <w:rFonts w:ascii="Times New Roman" w:hAnsi="Times New Roman" w:cs="Times New Roman"/>
              </w:rPr>
            </w:pPr>
            <w:r w:rsidRPr="008020F8">
              <w:rPr>
                <w:rFonts w:ascii="Times New Roman" w:hAnsi="Times New Roman" w:cs="Times New Roman"/>
              </w:rPr>
              <w:t>Thông báo Cập nhật thành công</w:t>
            </w:r>
          </w:p>
        </w:tc>
      </w:tr>
      <w:tr w:rsidR="00E95128" w:rsidRPr="008020F8" w14:paraId="023772D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DE72D0"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E74B0F"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9a. Nếu chọn nút Hủy, thoát và kết thúc.</w:t>
            </w:r>
          </w:p>
        </w:tc>
      </w:tr>
      <w:tr w:rsidR="00E95128" w:rsidRPr="008020F8" w14:paraId="0025720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3C72C6"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0BEE46"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6a. Nếu số lượng không hợp lệ, hiển thị thông báo Số lượng không hợp lệ. Yêu cầu nhập lại.</w:t>
            </w:r>
          </w:p>
          <w:p w14:paraId="6AC0C3D3"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11a. Nếu cập nhật không thành công, thông báo Cập nhật không thành công.</w:t>
            </w:r>
          </w:p>
        </w:tc>
      </w:tr>
      <w:tr w:rsidR="00E95128" w:rsidRPr="008020F8" w14:paraId="5A48B4E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948AD4"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9EAC66"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BR7.2-1. Số lượng đổi phải lớn hơn 0, và không được đổi nhiều hơn số lượng đã bán</w:t>
            </w:r>
          </w:p>
        </w:tc>
      </w:tr>
      <w:tr w:rsidR="00E95128" w:rsidRPr="008020F8" w14:paraId="521E59A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51A2D8"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E0FB89"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N/A</w:t>
            </w:r>
          </w:p>
        </w:tc>
      </w:tr>
    </w:tbl>
    <w:p w14:paraId="71638123" w14:textId="0BD4B734" w:rsidR="00E95128" w:rsidRPr="008020F8" w:rsidRDefault="00E95128" w:rsidP="00E95128">
      <w:pPr>
        <w:rPr>
          <w:rFonts w:ascii="Times New Roman" w:hAnsi="Times New Roman" w:cs="Times New Roman"/>
        </w:rPr>
      </w:pPr>
      <w:r w:rsidRPr="008020F8">
        <w:rPr>
          <w:rFonts w:ascii="Times New Roman" w:hAnsi="Times New Roman" w:cs="Times New Roman"/>
          <w:noProof/>
        </w:rPr>
        <w:lastRenderedPageBreak/>
        <w:drawing>
          <wp:inline distT="0" distB="0" distL="0" distR="0" wp14:anchorId="411558B2" wp14:editId="30A6D8B7">
            <wp:extent cx="5706110" cy="8229600"/>
            <wp:effectExtent l="0" t="0" r="8890" b="0"/>
            <wp:docPr id="159304063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6110" cy="8229600"/>
                    </a:xfrm>
                    <a:prstGeom prst="rect">
                      <a:avLst/>
                    </a:prstGeom>
                    <a:noFill/>
                    <a:ln>
                      <a:noFill/>
                    </a:ln>
                  </pic:spPr>
                </pic:pic>
              </a:graphicData>
            </a:graphic>
          </wp:inline>
        </w:drawing>
      </w:r>
    </w:p>
    <w:p w14:paraId="57E9ADE7" w14:textId="015EB840" w:rsidR="00E95128" w:rsidRPr="008020F8" w:rsidRDefault="00E95128" w:rsidP="00E95128">
      <w:pPr>
        <w:pStyle w:val="Heading4"/>
        <w:rPr>
          <w:rFonts w:ascii="Times New Roman" w:hAnsi="Times New Roman" w:cs="Times New Roman"/>
        </w:rPr>
      </w:pPr>
      <w:r w:rsidRPr="008020F8">
        <w:rPr>
          <w:rFonts w:ascii="Times New Roman" w:hAnsi="Times New Roman" w:cs="Times New Roman"/>
        </w:rPr>
        <w:lastRenderedPageBreak/>
        <w:t>Xóa phiếu đổi hàng</w:t>
      </w:r>
    </w:p>
    <w:tbl>
      <w:tblPr>
        <w:tblW w:w="0" w:type="auto"/>
        <w:tblCellMar>
          <w:top w:w="15" w:type="dxa"/>
          <w:left w:w="15" w:type="dxa"/>
          <w:bottom w:w="15" w:type="dxa"/>
          <w:right w:w="15" w:type="dxa"/>
        </w:tblCellMar>
        <w:tblLook w:val="04A0" w:firstRow="1" w:lastRow="0" w:firstColumn="1" w:lastColumn="0" w:noHBand="0" w:noVBand="1"/>
      </w:tblPr>
      <w:tblGrid>
        <w:gridCol w:w="2027"/>
        <w:gridCol w:w="7323"/>
      </w:tblGrid>
      <w:tr w:rsidR="00E95128" w:rsidRPr="008020F8" w14:paraId="35950CBF"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4D7F1C"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Use case ID</w:t>
            </w:r>
          </w:p>
          <w:p w14:paraId="14121131" w14:textId="77777777" w:rsidR="00E95128" w:rsidRPr="008020F8" w:rsidRDefault="00E95128" w:rsidP="00E95128">
            <w:pPr>
              <w:rPr>
                <w:rFonts w:ascii="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2A4B3D"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2.5.3</w:t>
            </w:r>
          </w:p>
        </w:tc>
      </w:tr>
      <w:tr w:rsidR="00E95128" w:rsidRPr="008020F8" w14:paraId="5E185210"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16CDF5"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Use case name</w:t>
            </w:r>
          </w:p>
          <w:p w14:paraId="2FE8104A" w14:textId="77777777" w:rsidR="00E95128" w:rsidRPr="008020F8" w:rsidRDefault="00E95128" w:rsidP="00E95128">
            <w:pPr>
              <w:rPr>
                <w:rFonts w:ascii="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C5AA04"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Xóa phiếu đổi hàng</w:t>
            </w:r>
          </w:p>
        </w:tc>
      </w:tr>
      <w:tr w:rsidR="00E95128" w:rsidRPr="008020F8" w14:paraId="7AF85BD2"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111E54"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Description</w:t>
            </w:r>
          </w:p>
          <w:p w14:paraId="39C579A6" w14:textId="77777777" w:rsidR="00E95128" w:rsidRPr="008020F8" w:rsidRDefault="00E95128" w:rsidP="00E95128">
            <w:pPr>
              <w:rPr>
                <w:rFonts w:ascii="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D895D1"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Là chủ cửa hàng, tôi muốn xóa một phiếu đổi hàng</w:t>
            </w:r>
          </w:p>
        </w:tc>
      </w:tr>
      <w:tr w:rsidR="00E95128" w:rsidRPr="008020F8" w14:paraId="4579B40E"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E792E2"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FAAADC"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Chủ cửa hàng</w:t>
            </w:r>
          </w:p>
        </w:tc>
      </w:tr>
      <w:tr w:rsidR="00E95128" w:rsidRPr="008020F8" w14:paraId="28317DCE"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FD59C5"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69CEDB"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High</w:t>
            </w:r>
          </w:p>
        </w:tc>
      </w:tr>
      <w:tr w:rsidR="00E95128" w:rsidRPr="008020F8" w14:paraId="1CFF68DD"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B3FDF0"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219935"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Chủ cửa hàng đã chọn chức năng “Xóa phiếu đổi hàng”.</w:t>
            </w:r>
          </w:p>
        </w:tc>
      </w:tr>
      <w:tr w:rsidR="00E95128" w:rsidRPr="008020F8" w14:paraId="3BB47F61"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669B43"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5F1CED" w14:textId="77777777" w:rsidR="00E95128" w:rsidRDefault="00E95128" w:rsidP="00E95128">
            <w:pPr>
              <w:numPr>
                <w:ilvl w:val="0"/>
                <w:numId w:val="32"/>
              </w:numPr>
              <w:rPr>
                <w:rFonts w:ascii="Times New Roman" w:hAnsi="Times New Roman" w:cs="Times New Roman"/>
              </w:rPr>
            </w:pPr>
            <w:r w:rsidRPr="008020F8">
              <w:rPr>
                <w:rFonts w:ascii="Times New Roman" w:hAnsi="Times New Roman" w:cs="Times New Roman"/>
              </w:rPr>
              <w:t>Chủ cửa hàng đã đăng nhập vào hệ thống.</w:t>
            </w:r>
          </w:p>
          <w:p w14:paraId="7BAAC2F0" w14:textId="4755FBB9" w:rsidR="000D3572" w:rsidRPr="008020F8" w:rsidRDefault="000D3572" w:rsidP="00E95128">
            <w:pPr>
              <w:numPr>
                <w:ilvl w:val="0"/>
                <w:numId w:val="32"/>
              </w:numPr>
              <w:rPr>
                <w:rFonts w:ascii="Times New Roman" w:hAnsi="Times New Roman" w:cs="Times New Roman"/>
              </w:rPr>
            </w:pPr>
            <w:r w:rsidRPr="000D3572">
              <w:rPr>
                <w:rFonts w:ascii="Times New Roman" w:hAnsi="Times New Roman" w:cs="Times New Roman"/>
              </w:rPr>
              <w:t>Chủ cửa hàng đã vào chức năng đổi hàng</w:t>
            </w:r>
          </w:p>
          <w:p w14:paraId="3FE583CB" w14:textId="77777777" w:rsidR="00E95128" w:rsidRPr="008020F8" w:rsidRDefault="00E95128" w:rsidP="00E95128">
            <w:pPr>
              <w:numPr>
                <w:ilvl w:val="0"/>
                <w:numId w:val="32"/>
              </w:numPr>
              <w:rPr>
                <w:rFonts w:ascii="Times New Roman" w:hAnsi="Times New Roman" w:cs="Times New Roman"/>
              </w:rPr>
            </w:pPr>
            <w:r w:rsidRPr="008020F8">
              <w:rPr>
                <w:rFonts w:ascii="Times New Roman" w:hAnsi="Times New Roman" w:cs="Times New Roman"/>
              </w:rPr>
              <w:t>Danh sách phiếu đổi hàng được hiển thị.</w:t>
            </w:r>
          </w:p>
          <w:p w14:paraId="4BCABCA9" w14:textId="77777777" w:rsidR="00E95128" w:rsidRPr="008020F8" w:rsidRDefault="00E95128" w:rsidP="00E95128">
            <w:pPr>
              <w:numPr>
                <w:ilvl w:val="0"/>
                <w:numId w:val="32"/>
              </w:numPr>
              <w:rPr>
                <w:rFonts w:ascii="Times New Roman" w:hAnsi="Times New Roman" w:cs="Times New Roman"/>
              </w:rPr>
            </w:pPr>
            <w:r w:rsidRPr="008020F8">
              <w:rPr>
                <w:rFonts w:ascii="Times New Roman" w:hAnsi="Times New Roman" w:cs="Times New Roman"/>
              </w:rPr>
              <w:t>Tình trạng mạng ổn định.</w:t>
            </w:r>
          </w:p>
        </w:tc>
      </w:tr>
      <w:tr w:rsidR="00E95128" w:rsidRPr="008020F8" w14:paraId="007768F2"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8779DE"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5AF404" w14:textId="77777777" w:rsidR="00E95128" w:rsidRPr="008020F8" w:rsidRDefault="00E95128" w:rsidP="00E95128">
            <w:pPr>
              <w:numPr>
                <w:ilvl w:val="0"/>
                <w:numId w:val="33"/>
              </w:numPr>
              <w:rPr>
                <w:rFonts w:ascii="Times New Roman" w:hAnsi="Times New Roman" w:cs="Times New Roman"/>
              </w:rPr>
            </w:pPr>
            <w:r w:rsidRPr="008020F8">
              <w:rPr>
                <w:rFonts w:ascii="Times New Roman" w:hAnsi="Times New Roman" w:cs="Times New Roman"/>
              </w:rPr>
              <w:t>Phiếu đổi hàng bị xóa khỏi cơ sở dữ liệu.</w:t>
            </w:r>
          </w:p>
          <w:p w14:paraId="4A502A66" w14:textId="77777777" w:rsidR="00E95128" w:rsidRPr="008020F8" w:rsidRDefault="00E95128" w:rsidP="00E95128">
            <w:pPr>
              <w:numPr>
                <w:ilvl w:val="0"/>
                <w:numId w:val="33"/>
              </w:numPr>
              <w:rPr>
                <w:rFonts w:ascii="Times New Roman" w:hAnsi="Times New Roman" w:cs="Times New Roman"/>
              </w:rPr>
            </w:pPr>
            <w:r w:rsidRPr="008020F8">
              <w:rPr>
                <w:rFonts w:ascii="Times New Roman" w:hAnsi="Times New Roman" w:cs="Times New Roman"/>
              </w:rPr>
              <w:t>Hệ thống cập nhật lại danh sách phiếu đổi hàng. </w:t>
            </w:r>
          </w:p>
        </w:tc>
      </w:tr>
      <w:tr w:rsidR="00E95128" w:rsidRPr="008020F8" w14:paraId="2FB14182"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01AFE2"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C52BC5" w14:textId="77777777" w:rsidR="00E95128" w:rsidRPr="008020F8" w:rsidRDefault="00E95128" w:rsidP="00E95128">
            <w:pPr>
              <w:numPr>
                <w:ilvl w:val="0"/>
                <w:numId w:val="34"/>
              </w:numPr>
              <w:rPr>
                <w:rFonts w:ascii="Times New Roman" w:hAnsi="Times New Roman" w:cs="Times New Roman"/>
              </w:rPr>
            </w:pPr>
            <w:r w:rsidRPr="008020F8">
              <w:rPr>
                <w:rFonts w:ascii="Times New Roman" w:hAnsi="Times New Roman" w:cs="Times New Roman"/>
              </w:rPr>
              <w:t>Chủ cửa hàng chọn phiếu đổi hàng</w:t>
            </w:r>
          </w:p>
          <w:p w14:paraId="362D1286" w14:textId="77777777" w:rsidR="00E95128" w:rsidRPr="008020F8" w:rsidRDefault="00E95128" w:rsidP="00E95128">
            <w:pPr>
              <w:numPr>
                <w:ilvl w:val="0"/>
                <w:numId w:val="34"/>
              </w:numPr>
              <w:rPr>
                <w:rFonts w:ascii="Times New Roman" w:hAnsi="Times New Roman" w:cs="Times New Roman"/>
              </w:rPr>
            </w:pPr>
            <w:r w:rsidRPr="008020F8">
              <w:rPr>
                <w:rFonts w:ascii="Times New Roman" w:hAnsi="Times New Roman" w:cs="Times New Roman"/>
              </w:rPr>
              <w:t>Hệ thống hiển thị: Ngày bán, ngày đổi, mã hóa đơn, mã phiếu đổi, danh sách hàng hóa đổi, số lượng đổi.</w:t>
            </w:r>
          </w:p>
          <w:p w14:paraId="7A2C6615" w14:textId="77777777" w:rsidR="00E95128" w:rsidRPr="008020F8" w:rsidRDefault="00E95128" w:rsidP="00E95128">
            <w:pPr>
              <w:numPr>
                <w:ilvl w:val="0"/>
                <w:numId w:val="34"/>
              </w:numPr>
              <w:rPr>
                <w:rFonts w:ascii="Times New Roman" w:hAnsi="Times New Roman" w:cs="Times New Roman"/>
              </w:rPr>
            </w:pPr>
            <w:r w:rsidRPr="008020F8">
              <w:rPr>
                <w:rFonts w:ascii="Times New Roman" w:hAnsi="Times New Roman" w:cs="Times New Roman"/>
              </w:rPr>
              <w:t>Chủ cửa hàng nhấn nút “Xóa”.</w:t>
            </w:r>
          </w:p>
          <w:p w14:paraId="145537CE" w14:textId="77777777" w:rsidR="00E95128" w:rsidRPr="008020F8" w:rsidRDefault="00E95128" w:rsidP="00E95128">
            <w:pPr>
              <w:numPr>
                <w:ilvl w:val="0"/>
                <w:numId w:val="34"/>
              </w:numPr>
              <w:rPr>
                <w:rFonts w:ascii="Times New Roman" w:hAnsi="Times New Roman" w:cs="Times New Roman"/>
              </w:rPr>
            </w:pPr>
            <w:r w:rsidRPr="008020F8">
              <w:rPr>
                <w:rFonts w:ascii="Times New Roman" w:hAnsi="Times New Roman" w:cs="Times New Roman"/>
              </w:rPr>
              <w:t>Hệ thống hiển thị hộp thoại xác nhận “Bạn có chắc muốn xóa phiếu đổi hàng này không?”.</w:t>
            </w:r>
          </w:p>
          <w:p w14:paraId="244A9D33" w14:textId="77777777" w:rsidR="00E95128" w:rsidRPr="008020F8" w:rsidRDefault="00E95128" w:rsidP="00E95128">
            <w:pPr>
              <w:numPr>
                <w:ilvl w:val="0"/>
                <w:numId w:val="34"/>
              </w:numPr>
              <w:rPr>
                <w:rFonts w:ascii="Times New Roman" w:hAnsi="Times New Roman" w:cs="Times New Roman"/>
              </w:rPr>
            </w:pPr>
            <w:r w:rsidRPr="008020F8">
              <w:rPr>
                <w:rFonts w:ascii="Times New Roman" w:hAnsi="Times New Roman" w:cs="Times New Roman"/>
              </w:rPr>
              <w:t>Chủ cửa hàng chọn “Đồng ý” xóa.</w:t>
            </w:r>
          </w:p>
          <w:p w14:paraId="5D7D6C51" w14:textId="77777777" w:rsidR="00E95128" w:rsidRPr="008020F8" w:rsidRDefault="00E95128" w:rsidP="00E95128">
            <w:pPr>
              <w:numPr>
                <w:ilvl w:val="0"/>
                <w:numId w:val="34"/>
              </w:numPr>
              <w:rPr>
                <w:rFonts w:ascii="Times New Roman" w:hAnsi="Times New Roman" w:cs="Times New Roman"/>
              </w:rPr>
            </w:pPr>
            <w:r w:rsidRPr="008020F8">
              <w:rPr>
                <w:rFonts w:ascii="Times New Roman" w:hAnsi="Times New Roman" w:cs="Times New Roman"/>
              </w:rPr>
              <w:t>Hệ thống hiển thị thông báo “Xóa thành công” đồng thời cập nhật danh sách phiếu đổi hàng và cập nhật số lượng tồn.</w:t>
            </w:r>
          </w:p>
        </w:tc>
      </w:tr>
      <w:tr w:rsidR="00E95128" w:rsidRPr="008020F8" w14:paraId="0736F03D"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2AE926"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3F373E"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N/A</w:t>
            </w:r>
          </w:p>
        </w:tc>
      </w:tr>
      <w:tr w:rsidR="00E95128" w:rsidRPr="008020F8" w14:paraId="3AE2299A"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AAF5CD"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A4A8AA"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5a. Nếu chủ cửa hàng chọn “Hủy” không muốn xóa phiếu đổi hàng                              5a1.Hệ thống không thực hiện xóa và kết thúc</w:t>
            </w:r>
          </w:p>
          <w:p w14:paraId="25E770E1"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7a. Nếu xóa phiếu đổi hàng không thành công thì hiển thị thông báo lỗi “Không thể xóa. Vui lòng thử lại sau” và kết thúc.</w:t>
            </w:r>
          </w:p>
        </w:tc>
      </w:tr>
      <w:tr w:rsidR="00E95128" w:rsidRPr="008020F8" w14:paraId="1D6BE29C"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62C5D3"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4BF111"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N/A</w:t>
            </w:r>
          </w:p>
        </w:tc>
      </w:tr>
      <w:tr w:rsidR="00E95128" w:rsidRPr="008020F8" w14:paraId="69277E45"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E12E72"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BFB8F6" w14:textId="77777777" w:rsidR="00E95128" w:rsidRPr="008020F8" w:rsidRDefault="00E95128" w:rsidP="00E95128">
            <w:pPr>
              <w:rPr>
                <w:rFonts w:ascii="Times New Roman" w:hAnsi="Times New Roman" w:cs="Times New Roman"/>
              </w:rPr>
            </w:pPr>
            <w:r w:rsidRPr="008020F8">
              <w:rPr>
                <w:rFonts w:ascii="Times New Roman" w:hAnsi="Times New Roman" w:cs="Times New Roman"/>
              </w:rPr>
              <w:t>N/A</w:t>
            </w:r>
          </w:p>
        </w:tc>
      </w:tr>
    </w:tbl>
    <w:p w14:paraId="2B241328" w14:textId="51AAB18E" w:rsidR="00E95128" w:rsidRPr="008020F8" w:rsidRDefault="00E95128" w:rsidP="00E95128">
      <w:pPr>
        <w:rPr>
          <w:rFonts w:ascii="Times New Roman" w:hAnsi="Times New Roman" w:cs="Times New Roman"/>
        </w:rPr>
      </w:pPr>
    </w:p>
    <w:p w14:paraId="3A88585B" w14:textId="2CF62368" w:rsidR="00E95128" w:rsidRPr="008020F8" w:rsidRDefault="00E95128" w:rsidP="00E95128">
      <w:pPr>
        <w:rPr>
          <w:rFonts w:ascii="Times New Roman" w:hAnsi="Times New Roman" w:cs="Times New Roman"/>
        </w:rPr>
      </w:pPr>
      <w:r w:rsidRPr="008020F8">
        <w:rPr>
          <w:rFonts w:ascii="Times New Roman" w:hAnsi="Times New Roman" w:cs="Times New Roman"/>
          <w:noProof/>
          <w:color w:val="000000"/>
          <w:sz w:val="22"/>
          <w:bdr w:val="none" w:sz="0" w:space="0" w:color="auto" w:frame="1"/>
        </w:rPr>
        <w:drawing>
          <wp:inline distT="0" distB="0" distL="0" distR="0" wp14:anchorId="4986EFD4" wp14:editId="565BEC9F">
            <wp:extent cx="5734050" cy="5283200"/>
            <wp:effectExtent l="0" t="0" r="0" b="0"/>
            <wp:docPr id="7440758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4050" cy="5283200"/>
                    </a:xfrm>
                    <a:prstGeom prst="rect">
                      <a:avLst/>
                    </a:prstGeom>
                    <a:noFill/>
                    <a:ln>
                      <a:noFill/>
                    </a:ln>
                  </pic:spPr>
                </pic:pic>
              </a:graphicData>
            </a:graphic>
          </wp:inline>
        </w:drawing>
      </w:r>
    </w:p>
    <w:p w14:paraId="4C2BAB8B" w14:textId="0B326E55" w:rsidR="00E95128" w:rsidRPr="008020F8" w:rsidRDefault="00E95128" w:rsidP="00E95128">
      <w:pPr>
        <w:pStyle w:val="Heading2"/>
        <w:rPr>
          <w:rFonts w:ascii="Times New Roman" w:hAnsi="Times New Roman" w:cs="Times New Roman"/>
        </w:rPr>
      </w:pPr>
      <w:bookmarkStart w:id="16" w:name="_Toc213616364"/>
      <w:r w:rsidRPr="008020F8">
        <w:rPr>
          <w:rFonts w:ascii="Times New Roman" w:hAnsi="Times New Roman" w:cs="Times New Roman"/>
        </w:rPr>
        <w:t>Nhập hàng</w:t>
      </w:r>
      <w:bookmarkEnd w:id="16"/>
    </w:p>
    <w:p w14:paraId="1119CC26" w14:textId="7F327970" w:rsidR="00B929C8" w:rsidRPr="008020F8" w:rsidRDefault="00B929C8" w:rsidP="00B929C8">
      <w:pPr>
        <w:rPr>
          <w:rFonts w:ascii="Times New Roman" w:hAnsi="Times New Roman" w:cs="Times New Roman"/>
        </w:rPr>
      </w:pPr>
      <w:r w:rsidRPr="008020F8">
        <w:rPr>
          <w:rFonts w:ascii="Times New Roman" w:hAnsi="Times New Roman" w:cs="Times New Roman"/>
        </w:rPr>
        <w:t>Quản lý nhập hàng bao gồm: Tìm kiếm phiếu nhập, Tạo phiếu nhập, Sửa phiếu nhập, Xóa phiếu nhập</w:t>
      </w:r>
    </w:p>
    <w:p w14:paraId="480BE3E4" w14:textId="161A4D16" w:rsidR="00E95128" w:rsidRPr="008020F8" w:rsidRDefault="00E95128" w:rsidP="00E95128">
      <w:pPr>
        <w:pStyle w:val="Heading3"/>
        <w:rPr>
          <w:rFonts w:ascii="Times New Roman" w:hAnsi="Times New Roman" w:cs="Times New Roman"/>
        </w:rPr>
      </w:pPr>
      <w:bookmarkStart w:id="17" w:name="_Toc213616365"/>
      <w:r w:rsidRPr="008020F8">
        <w:rPr>
          <w:rFonts w:ascii="Times New Roman" w:hAnsi="Times New Roman" w:cs="Times New Roman"/>
        </w:rPr>
        <w:t xml:space="preserve">Tìm </w:t>
      </w:r>
      <w:r w:rsidR="008E6752" w:rsidRPr="008020F8">
        <w:rPr>
          <w:rFonts w:ascii="Times New Roman" w:hAnsi="Times New Roman" w:cs="Times New Roman"/>
        </w:rPr>
        <w:t xml:space="preserve">kiếm </w:t>
      </w:r>
      <w:r w:rsidRPr="008020F8">
        <w:rPr>
          <w:rFonts w:ascii="Times New Roman" w:hAnsi="Times New Roman" w:cs="Times New Roman"/>
        </w:rPr>
        <w:t>phiếu nhập</w:t>
      </w:r>
      <w:bookmarkEnd w:id="17"/>
    </w:p>
    <w:tbl>
      <w:tblPr>
        <w:tblW w:w="0" w:type="auto"/>
        <w:tblCellMar>
          <w:top w:w="15" w:type="dxa"/>
          <w:left w:w="15" w:type="dxa"/>
          <w:bottom w:w="15" w:type="dxa"/>
          <w:right w:w="15" w:type="dxa"/>
        </w:tblCellMar>
        <w:tblLook w:val="04A0" w:firstRow="1" w:lastRow="0" w:firstColumn="1" w:lastColumn="0" w:noHBand="0" w:noVBand="1"/>
      </w:tblPr>
      <w:tblGrid>
        <w:gridCol w:w="2208"/>
        <w:gridCol w:w="7142"/>
      </w:tblGrid>
      <w:tr w:rsidR="00B929C8" w:rsidRPr="008020F8" w14:paraId="11C06756"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78D1C6"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Use case ID</w:t>
            </w:r>
          </w:p>
          <w:p w14:paraId="531477B7" w14:textId="77777777" w:rsidR="00B929C8" w:rsidRPr="008020F8" w:rsidRDefault="00B929C8" w:rsidP="00B929C8">
            <w:pPr>
              <w:rPr>
                <w:rFonts w:ascii="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4178B4"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3.1</w:t>
            </w:r>
          </w:p>
        </w:tc>
      </w:tr>
      <w:tr w:rsidR="00B929C8" w:rsidRPr="008020F8" w14:paraId="3DC4D7AE"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490ED5"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Use case name</w:t>
            </w:r>
          </w:p>
          <w:p w14:paraId="16CACAE3" w14:textId="77777777" w:rsidR="00B929C8" w:rsidRPr="008020F8" w:rsidRDefault="00B929C8" w:rsidP="00B929C8">
            <w:pPr>
              <w:rPr>
                <w:rFonts w:ascii="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D62135"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Tìm phiếu nhập hàng</w:t>
            </w:r>
          </w:p>
        </w:tc>
      </w:tr>
      <w:tr w:rsidR="00B929C8" w:rsidRPr="008020F8" w14:paraId="6F789F51"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92F791"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Description</w:t>
            </w:r>
          </w:p>
          <w:p w14:paraId="783048D8" w14:textId="77777777" w:rsidR="00B929C8" w:rsidRPr="008020F8" w:rsidRDefault="00B929C8" w:rsidP="00B929C8">
            <w:pPr>
              <w:rPr>
                <w:rFonts w:ascii="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677822"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Là chủ cửa hàng, tôi muốn tìm kiếm các phiếu nhập hàng đã được tạo trước đó</w:t>
            </w:r>
          </w:p>
        </w:tc>
      </w:tr>
      <w:tr w:rsidR="00B929C8" w:rsidRPr="008020F8" w14:paraId="723AD97F"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4E715"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A1BF75"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Chủ cửa hàng</w:t>
            </w:r>
          </w:p>
        </w:tc>
      </w:tr>
      <w:tr w:rsidR="00B929C8" w:rsidRPr="008020F8" w14:paraId="224D6623"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B6DB51"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0887C5"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High</w:t>
            </w:r>
          </w:p>
        </w:tc>
      </w:tr>
      <w:tr w:rsidR="00B929C8" w:rsidRPr="008020F8" w14:paraId="548BB413"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5410D4"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164CC3"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Chủ cửa hàng chọn chức năng tìm kiếm </w:t>
            </w:r>
          </w:p>
        </w:tc>
      </w:tr>
      <w:tr w:rsidR="00B929C8" w:rsidRPr="008020F8" w14:paraId="71A0825B"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81193"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16F19F" w14:textId="77777777" w:rsidR="00B929C8" w:rsidRDefault="00B929C8" w:rsidP="00B929C8">
            <w:pPr>
              <w:numPr>
                <w:ilvl w:val="0"/>
                <w:numId w:val="35"/>
              </w:numPr>
              <w:rPr>
                <w:rFonts w:ascii="Times New Roman" w:hAnsi="Times New Roman" w:cs="Times New Roman"/>
              </w:rPr>
            </w:pPr>
            <w:r w:rsidRPr="008020F8">
              <w:rPr>
                <w:rFonts w:ascii="Times New Roman" w:hAnsi="Times New Roman" w:cs="Times New Roman"/>
              </w:rPr>
              <w:t>Chủ cửa hàng đã đăng nhập thành công vào hệ thống.</w:t>
            </w:r>
          </w:p>
          <w:p w14:paraId="40079CB0" w14:textId="6D52A82A" w:rsidR="000D3572" w:rsidRPr="008020F8" w:rsidRDefault="000D3572" w:rsidP="00B929C8">
            <w:pPr>
              <w:numPr>
                <w:ilvl w:val="0"/>
                <w:numId w:val="35"/>
              </w:numPr>
              <w:rPr>
                <w:rFonts w:ascii="Times New Roman" w:hAnsi="Times New Roman" w:cs="Times New Roman"/>
              </w:rPr>
            </w:pPr>
            <w:r w:rsidRPr="000D3572">
              <w:rPr>
                <w:rFonts w:ascii="Times New Roman" w:hAnsi="Times New Roman" w:cs="Times New Roman"/>
              </w:rPr>
              <w:t xml:space="preserve">Chủ cửa hàng đã vào chức năng </w:t>
            </w:r>
            <w:r>
              <w:rPr>
                <w:rFonts w:ascii="Times New Roman" w:hAnsi="Times New Roman" w:cs="Times New Roman"/>
              </w:rPr>
              <w:t>nhập hàng</w:t>
            </w:r>
          </w:p>
          <w:p w14:paraId="2C402399" w14:textId="77777777" w:rsidR="00B929C8" w:rsidRPr="008020F8" w:rsidRDefault="00B929C8" w:rsidP="00B929C8">
            <w:pPr>
              <w:numPr>
                <w:ilvl w:val="0"/>
                <w:numId w:val="35"/>
              </w:numPr>
              <w:rPr>
                <w:rFonts w:ascii="Times New Roman" w:hAnsi="Times New Roman" w:cs="Times New Roman"/>
              </w:rPr>
            </w:pPr>
            <w:r w:rsidRPr="008020F8">
              <w:rPr>
                <w:rFonts w:ascii="Times New Roman" w:hAnsi="Times New Roman" w:cs="Times New Roman"/>
              </w:rPr>
              <w:t>Dữ liệu phiếu nhập hàng đã được lưu trữ trong hệ thống.</w:t>
            </w:r>
          </w:p>
          <w:p w14:paraId="33A27F52" w14:textId="77777777" w:rsidR="00B929C8" w:rsidRPr="008020F8" w:rsidRDefault="00B929C8" w:rsidP="00B929C8">
            <w:pPr>
              <w:numPr>
                <w:ilvl w:val="0"/>
                <w:numId w:val="35"/>
              </w:numPr>
              <w:rPr>
                <w:rFonts w:ascii="Times New Roman" w:hAnsi="Times New Roman" w:cs="Times New Roman"/>
              </w:rPr>
            </w:pPr>
            <w:r w:rsidRPr="008020F8">
              <w:rPr>
                <w:rFonts w:ascii="Times New Roman" w:hAnsi="Times New Roman" w:cs="Times New Roman"/>
              </w:rPr>
              <w:t>Hệ thống hoạt động ổn định và có kết nối CSDL.</w:t>
            </w:r>
          </w:p>
          <w:p w14:paraId="7BFB455A" w14:textId="77777777" w:rsidR="00B929C8" w:rsidRPr="008020F8" w:rsidRDefault="00B929C8" w:rsidP="00B929C8">
            <w:pPr>
              <w:numPr>
                <w:ilvl w:val="0"/>
                <w:numId w:val="35"/>
              </w:numPr>
              <w:rPr>
                <w:rFonts w:ascii="Times New Roman" w:hAnsi="Times New Roman" w:cs="Times New Roman"/>
              </w:rPr>
            </w:pPr>
            <w:r w:rsidRPr="008020F8">
              <w:rPr>
                <w:rFonts w:ascii="Times New Roman" w:hAnsi="Times New Roman" w:cs="Times New Roman"/>
              </w:rPr>
              <w:t>Tình trạng mạng ổn định.</w:t>
            </w:r>
          </w:p>
        </w:tc>
      </w:tr>
      <w:tr w:rsidR="00B929C8" w:rsidRPr="008020F8" w14:paraId="3210DCBE"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B5D638"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E7F13F" w14:textId="77777777" w:rsidR="00B929C8" w:rsidRPr="008020F8" w:rsidRDefault="00B929C8" w:rsidP="00B929C8">
            <w:pPr>
              <w:numPr>
                <w:ilvl w:val="0"/>
                <w:numId w:val="36"/>
              </w:numPr>
              <w:rPr>
                <w:rFonts w:ascii="Times New Roman" w:hAnsi="Times New Roman" w:cs="Times New Roman"/>
              </w:rPr>
            </w:pPr>
            <w:r w:rsidRPr="008020F8">
              <w:rPr>
                <w:rFonts w:ascii="Times New Roman" w:hAnsi="Times New Roman" w:cs="Times New Roman"/>
              </w:rPr>
              <w:t>Hệ thống hiển thị danh sách phiếu nhập hàng theo điều kiện tìm kiếm.</w:t>
            </w:r>
          </w:p>
          <w:p w14:paraId="2C1EBBA1" w14:textId="77777777" w:rsidR="00B929C8" w:rsidRPr="008020F8" w:rsidRDefault="00B929C8" w:rsidP="00B929C8">
            <w:pPr>
              <w:numPr>
                <w:ilvl w:val="0"/>
                <w:numId w:val="36"/>
              </w:numPr>
              <w:rPr>
                <w:rFonts w:ascii="Times New Roman" w:hAnsi="Times New Roman" w:cs="Times New Roman"/>
              </w:rPr>
            </w:pPr>
            <w:r w:rsidRPr="008020F8">
              <w:rPr>
                <w:rFonts w:ascii="Times New Roman" w:hAnsi="Times New Roman" w:cs="Times New Roman"/>
              </w:rPr>
              <w:t>Chủ cửa hàng có thể xem chi tiết từng phiếu.</w:t>
            </w:r>
          </w:p>
        </w:tc>
      </w:tr>
      <w:tr w:rsidR="00B929C8" w:rsidRPr="008020F8" w14:paraId="090AC238"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F122EA"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D54631" w14:textId="77777777" w:rsidR="00B929C8" w:rsidRPr="008020F8" w:rsidRDefault="00B929C8" w:rsidP="00B929C8">
            <w:pPr>
              <w:numPr>
                <w:ilvl w:val="0"/>
                <w:numId w:val="37"/>
              </w:numPr>
              <w:rPr>
                <w:rFonts w:ascii="Times New Roman" w:hAnsi="Times New Roman" w:cs="Times New Roman"/>
              </w:rPr>
            </w:pPr>
            <w:r w:rsidRPr="008020F8">
              <w:rPr>
                <w:rFonts w:ascii="Times New Roman" w:hAnsi="Times New Roman" w:cs="Times New Roman"/>
              </w:rPr>
              <w:t>Chủ cửa hàng nhập thông tin tìm kiếm: Mã phiếu.</w:t>
            </w:r>
          </w:p>
          <w:p w14:paraId="1CF2C82E" w14:textId="77777777" w:rsidR="00B929C8" w:rsidRPr="008020F8" w:rsidRDefault="00B929C8" w:rsidP="00B929C8">
            <w:pPr>
              <w:numPr>
                <w:ilvl w:val="0"/>
                <w:numId w:val="37"/>
              </w:numPr>
              <w:rPr>
                <w:rFonts w:ascii="Times New Roman" w:hAnsi="Times New Roman" w:cs="Times New Roman"/>
              </w:rPr>
            </w:pPr>
            <w:r w:rsidRPr="008020F8">
              <w:rPr>
                <w:rFonts w:ascii="Times New Roman" w:hAnsi="Times New Roman" w:cs="Times New Roman"/>
              </w:rPr>
              <w:t>Chủ cửa hàng nhấn nút: “Tìm kiếm”</w:t>
            </w:r>
          </w:p>
          <w:p w14:paraId="28F64249" w14:textId="77777777" w:rsidR="00B929C8" w:rsidRPr="008020F8" w:rsidRDefault="00B929C8" w:rsidP="00B929C8">
            <w:pPr>
              <w:numPr>
                <w:ilvl w:val="0"/>
                <w:numId w:val="37"/>
              </w:numPr>
              <w:rPr>
                <w:rFonts w:ascii="Times New Roman" w:hAnsi="Times New Roman" w:cs="Times New Roman"/>
              </w:rPr>
            </w:pPr>
            <w:r w:rsidRPr="008020F8">
              <w:rPr>
                <w:rFonts w:ascii="Times New Roman" w:hAnsi="Times New Roman" w:cs="Times New Roman"/>
              </w:rPr>
              <w:t>Hệ thống hiển thị danh sách phiếu nhập hàng thỏa mãn điều kiện.</w:t>
            </w:r>
          </w:p>
          <w:p w14:paraId="0A59BF7E" w14:textId="77777777" w:rsidR="00B929C8" w:rsidRPr="008020F8" w:rsidRDefault="00B929C8" w:rsidP="00B929C8">
            <w:pPr>
              <w:numPr>
                <w:ilvl w:val="0"/>
                <w:numId w:val="37"/>
              </w:numPr>
              <w:rPr>
                <w:rFonts w:ascii="Times New Roman" w:hAnsi="Times New Roman" w:cs="Times New Roman"/>
              </w:rPr>
            </w:pPr>
            <w:r w:rsidRPr="008020F8">
              <w:rPr>
                <w:rFonts w:ascii="Times New Roman" w:hAnsi="Times New Roman" w:cs="Times New Roman"/>
              </w:rPr>
              <w:t>Chủ cửa hàng chọn phiếu muốn xem chi tiết.</w:t>
            </w:r>
          </w:p>
          <w:p w14:paraId="3013F780" w14:textId="77777777" w:rsidR="00B929C8" w:rsidRPr="008020F8" w:rsidRDefault="00B929C8" w:rsidP="00B929C8">
            <w:pPr>
              <w:numPr>
                <w:ilvl w:val="0"/>
                <w:numId w:val="37"/>
              </w:numPr>
              <w:rPr>
                <w:rFonts w:ascii="Times New Roman" w:hAnsi="Times New Roman" w:cs="Times New Roman"/>
              </w:rPr>
            </w:pPr>
            <w:r w:rsidRPr="008020F8">
              <w:rPr>
                <w:rFonts w:ascii="Times New Roman" w:hAnsi="Times New Roman" w:cs="Times New Roman"/>
              </w:rPr>
              <w:t>Hệ thống hiển thị chi tiết phiếu nhập hàng (số lượng, tên mặt hàng, đơn giá, tổng tiền, ngày nhập, nhà cung cấp).</w:t>
            </w:r>
          </w:p>
        </w:tc>
      </w:tr>
      <w:tr w:rsidR="00B929C8" w:rsidRPr="008020F8" w14:paraId="4F3B5168"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C99437"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47F2D2"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4a. Chủ cửa hàng không xem chi tiết phiếu nhập hàng và kết thúc.</w:t>
            </w:r>
          </w:p>
        </w:tc>
      </w:tr>
      <w:tr w:rsidR="00B929C8" w:rsidRPr="008020F8" w14:paraId="483B150F"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AEEAEF"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7798BC"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3a. Nếu không tìm thấy mã phiếu</w:t>
            </w:r>
          </w:p>
          <w:p w14:paraId="6D2B29D4"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 xml:space="preserve">      3a1. Hệ thống hiển thị thông báo “Không tìm thấy phiếu nhập hàng. Vui lòng nhập lại” </w:t>
            </w:r>
            <w:r w:rsidRPr="008020F8">
              <w:rPr>
                <w:rFonts w:ascii="Times New Roman" w:hAnsi="Times New Roman" w:cs="Times New Roman"/>
              </w:rPr>
              <w:br/>
              <w:t>5a. Hệ thống bị lỗi kết nối không xem được chi tiết phiếu nhập:</w:t>
            </w:r>
          </w:p>
          <w:p w14:paraId="2BF09970"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      5a1. Hệ thống hiển thị thông báo: “Hệ thống lỗi kết nối. Vui lòng thử lại sau” và kết thúc</w:t>
            </w:r>
          </w:p>
        </w:tc>
      </w:tr>
      <w:tr w:rsidR="00B929C8" w:rsidRPr="008020F8" w14:paraId="5F60F72C"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A3C335"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848B2B"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Không phân biệt chữ hoa/ chữ thường khi nhập mã tìm kiếm</w:t>
            </w:r>
          </w:p>
          <w:p w14:paraId="2DDBABF7"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Chỉ cho phép xem chi tiết phiếu nhập hàng, không được chỉnh sửa thông tin trong chức năng tìm kiếm.</w:t>
            </w:r>
          </w:p>
        </w:tc>
      </w:tr>
      <w:tr w:rsidR="00B929C8" w:rsidRPr="008020F8" w14:paraId="0F43ABDB"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F74806"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92DD62"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N/A</w:t>
            </w:r>
          </w:p>
        </w:tc>
      </w:tr>
    </w:tbl>
    <w:p w14:paraId="1ECFD2B1" w14:textId="77777777" w:rsidR="00B929C8" w:rsidRPr="008020F8" w:rsidRDefault="00B929C8" w:rsidP="00B929C8">
      <w:pPr>
        <w:rPr>
          <w:rFonts w:ascii="Times New Roman" w:hAnsi="Times New Roman" w:cs="Times New Roman"/>
        </w:rPr>
      </w:pPr>
    </w:p>
    <w:p w14:paraId="4C7137B6" w14:textId="62401F02" w:rsidR="00B929C8" w:rsidRPr="008020F8" w:rsidRDefault="00B929C8" w:rsidP="00B929C8">
      <w:pPr>
        <w:rPr>
          <w:rFonts w:ascii="Times New Roman" w:hAnsi="Times New Roman" w:cs="Times New Roman"/>
        </w:rPr>
      </w:pPr>
      <w:r w:rsidRPr="008020F8">
        <w:rPr>
          <w:rFonts w:ascii="Times New Roman" w:hAnsi="Times New Roman" w:cs="Times New Roman"/>
          <w:noProof/>
          <w:color w:val="000000"/>
          <w:sz w:val="22"/>
          <w:bdr w:val="none" w:sz="0" w:space="0" w:color="auto" w:frame="1"/>
        </w:rPr>
        <w:lastRenderedPageBreak/>
        <w:drawing>
          <wp:inline distT="0" distB="0" distL="0" distR="0" wp14:anchorId="0CE55DB3" wp14:editId="462D63D6">
            <wp:extent cx="5736590" cy="4692015"/>
            <wp:effectExtent l="0" t="0" r="0" b="0"/>
            <wp:docPr id="169687733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6590" cy="4692015"/>
                    </a:xfrm>
                    <a:prstGeom prst="rect">
                      <a:avLst/>
                    </a:prstGeom>
                    <a:noFill/>
                    <a:ln>
                      <a:noFill/>
                    </a:ln>
                  </pic:spPr>
                </pic:pic>
              </a:graphicData>
            </a:graphic>
          </wp:inline>
        </w:drawing>
      </w:r>
    </w:p>
    <w:p w14:paraId="60916D8B" w14:textId="63BDC042" w:rsidR="00E95128" w:rsidRPr="008020F8" w:rsidRDefault="00E95128" w:rsidP="00E95128">
      <w:pPr>
        <w:pStyle w:val="Heading3"/>
        <w:rPr>
          <w:rFonts w:ascii="Times New Roman" w:hAnsi="Times New Roman" w:cs="Times New Roman"/>
        </w:rPr>
      </w:pPr>
      <w:bookmarkStart w:id="18" w:name="_Toc213616366"/>
      <w:r w:rsidRPr="008020F8">
        <w:rPr>
          <w:rFonts w:ascii="Times New Roman" w:hAnsi="Times New Roman" w:cs="Times New Roman"/>
        </w:rPr>
        <w:t>Tạo phiếu nhập</w:t>
      </w:r>
      <w:bookmarkEnd w:id="18"/>
    </w:p>
    <w:tbl>
      <w:tblPr>
        <w:tblW w:w="0" w:type="auto"/>
        <w:tblCellMar>
          <w:top w:w="15" w:type="dxa"/>
          <w:left w:w="15" w:type="dxa"/>
          <w:bottom w:w="15" w:type="dxa"/>
          <w:right w:w="15" w:type="dxa"/>
        </w:tblCellMar>
        <w:tblLook w:val="04A0" w:firstRow="1" w:lastRow="0" w:firstColumn="1" w:lastColumn="0" w:noHBand="0" w:noVBand="1"/>
      </w:tblPr>
      <w:tblGrid>
        <w:gridCol w:w="2181"/>
        <w:gridCol w:w="7159"/>
      </w:tblGrid>
      <w:tr w:rsidR="00B929C8" w:rsidRPr="008020F8" w14:paraId="0F6493C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F81EF"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98AE54"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3.2</w:t>
            </w:r>
          </w:p>
        </w:tc>
      </w:tr>
      <w:tr w:rsidR="00B929C8" w:rsidRPr="008020F8" w14:paraId="742EE11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5E2CE"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AC470"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Tạo phiếu nhập hàng</w:t>
            </w:r>
          </w:p>
        </w:tc>
      </w:tr>
      <w:tr w:rsidR="00B929C8" w:rsidRPr="008020F8" w14:paraId="2900F0B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E187B"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7DFA88"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Là chủ, tôi muốn cập nhật phiếu nhâp· </w:t>
            </w:r>
          </w:p>
        </w:tc>
      </w:tr>
      <w:tr w:rsidR="00B929C8" w:rsidRPr="008020F8" w14:paraId="6BE5589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1ECCD5"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4DDFF"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Chủ cửa hàng</w:t>
            </w:r>
          </w:p>
        </w:tc>
      </w:tr>
      <w:tr w:rsidR="00B929C8" w:rsidRPr="008020F8" w14:paraId="6F8F484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83F08B"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AFE920"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High</w:t>
            </w:r>
          </w:p>
        </w:tc>
      </w:tr>
      <w:tr w:rsidR="00B929C8" w:rsidRPr="008020F8" w14:paraId="0A9971E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52CA7"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1EE08E"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Chủ cửa hàng chọn chức năng tạo phiếu nhập hàng</w:t>
            </w:r>
          </w:p>
        </w:tc>
      </w:tr>
      <w:tr w:rsidR="00B929C8" w:rsidRPr="008020F8" w14:paraId="4ACBAE4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B3FF0A"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4C0518" w14:textId="77777777" w:rsidR="00B929C8" w:rsidRPr="000D3572" w:rsidRDefault="00B929C8" w:rsidP="000D3572">
            <w:pPr>
              <w:pStyle w:val="ListParagraph"/>
              <w:numPr>
                <w:ilvl w:val="0"/>
                <w:numId w:val="95"/>
              </w:numPr>
              <w:rPr>
                <w:rFonts w:ascii="Times New Roman" w:hAnsi="Times New Roman" w:cs="Times New Roman"/>
              </w:rPr>
            </w:pPr>
            <w:r w:rsidRPr="000D3572">
              <w:rPr>
                <w:rFonts w:ascii="Times New Roman" w:hAnsi="Times New Roman" w:cs="Times New Roman"/>
              </w:rPr>
              <w:t>Chủ cửa hàng đã đăng nhập vào hệ thống</w:t>
            </w:r>
          </w:p>
          <w:p w14:paraId="25CC3304" w14:textId="521F02E0" w:rsidR="000D3572" w:rsidRPr="000D3572" w:rsidRDefault="000D3572" w:rsidP="000D3572">
            <w:pPr>
              <w:pStyle w:val="ListParagraph"/>
              <w:numPr>
                <w:ilvl w:val="1"/>
                <w:numId w:val="95"/>
              </w:numPr>
              <w:rPr>
                <w:rFonts w:ascii="Times New Roman" w:hAnsi="Times New Roman" w:cs="Times New Roman"/>
              </w:rPr>
            </w:pPr>
            <w:r w:rsidRPr="000D3572">
              <w:rPr>
                <w:rFonts w:ascii="Times New Roman" w:hAnsi="Times New Roman" w:cs="Times New Roman"/>
              </w:rPr>
              <w:t>Chủ cửa hàng đã vào chức năng nhập hàng</w:t>
            </w:r>
          </w:p>
          <w:p w14:paraId="166C10C2" w14:textId="77777777" w:rsidR="00B929C8" w:rsidRPr="000D3572" w:rsidRDefault="00B929C8" w:rsidP="000D3572">
            <w:pPr>
              <w:pStyle w:val="ListParagraph"/>
              <w:numPr>
                <w:ilvl w:val="0"/>
                <w:numId w:val="95"/>
              </w:numPr>
              <w:rPr>
                <w:rFonts w:ascii="Times New Roman" w:hAnsi="Times New Roman" w:cs="Times New Roman"/>
              </w:rPr>
            </w:pPr>
            <w:r w:rsidRPr="000D3572">
              <w:rPr>
                <w:rFonts w:ascii="Times New Roman" w:hAnsi="Times New Roman" w:cs="Times New Roman"/>
              </w:rPr>
              <w:lastRenderedPageBreak/>
              <w:t>Tình trạng mạng ổn định</w:t>
            </w:r>
          </w:p>
        </w:tc>
      </w:tr>
      <w:tr w:rsidR="00B929C8" w:rsidRPr="008020F8" w14:paraId="4FBC97B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EAD04A"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lastRenderedPageBreak/>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455438" w14:textId="77777777" w:rsidR="00B929C8" w:rsidRPr="000D3572" w:rsidRDefault="00B929C8" w:rsidP="000D3572">
            <w:pPr>
              <w:pStyle w:val="ListParagraph"/>
              <w:numPr>
                <w:ilvl w:val="0"/>
                <w:numId w:val="95"/>
              </w:numPr>
              <w:rPr>
                <w:rFonts w:ascii="Times New Roman" w:hAnsi="Times New Roman" w:cs="Times New Roman"/>
              </w:rPr>
            </w:pPr>
            <w:r w:rsidRPr="000D3572">
              <w:rPr>
                <w:rFonts w:ascii="Times New Roman" w:hAnsi="Times New Roman" w:cs="Times New Roman"/>
              </w:rPr>
              <w:t>Phiếu nhập được tạo thành công và lưu vào hệ thống</w:t>
            </w:r>
          </w:p>
        </w:tc>
      </w:tr>
      <w:tr w:rsidR="00B929C8" w:rsidRPr="008020F8" w14:paraId="40CEDD8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149712"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Mai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F44B0E" w14:textId="77777777" w:rsidR="00B929C8" w:rsidRPr="008020F8" w:rsidRDefault="00B929C8" w:rsidP="00B929C8">
            <w:pPr>
              <w:numPr>
                <w:ilvl w:val="0"/>
                <w:numId w:val="38"/>
              </w:numPr>
              <w:rPr>
                <w:rFonts w:ascii="Times New Roman" w:hAnsi="Times New Roman" w:cs="Times New Roman"/>
              </w:rPr>
            </w:pPr>
            <w:r w:rsidRPr="008020F8">
              <w:rPr>
                <w:rFonts w:ascii="Times New Roman" w:hAnsi="Times New Roman" w:cs="Times New Roman"/>
              </w:rPr>
              <w:t>Chọn chức năng tạo phiếu nhập hàng</w:t>
            </w:r>
          </w:p>
          <w:p w14:paraId="7FF036CB" w14:textId="77777777" w:rsidR="00B929C8" w:rsidRPr="008020F8" w:rsidRDefault="00B929C8" w:rsidP="00B929C8">
            <w:pPr>
              <w:numPr>
                <w:ilvl w:val="0"/>
                <w:numId w:val="38"/>
              </w:numPr>
              <w:rPr>
                <w:rFonts w:ascii="Times New Roman" w:hAnsi="Times New Roman" w:cs="Times New Roman"/>
              </w:rPr>
            </w:pPr>
            <w:r w:rsidRPr="008020F8">
              <w:rPr>
                <w:rFonts w:ascii="Times New Roman" w:hAnsi="Times New Roman" w:cs="Times New Roman"/>
              </w:rPr>
              <w:t>Hiện thị phiếu nhập thông tin và sinh mã nhập hàng</w:t>
            </w:r>
          </w:p>
          <w:p w14:paraId="3D72FA5D" w14:textId="77777777" w:rsidR="00B929C8" w:rsidRPr="008020F8" w:rsidRDefault="00B929C8" w:rsidP="00B929C8">
            <w:pPr>
              <w:numPr>
                <w:ilvl w:val="0"/>
                <w:numId w:val="38"/>
              </w:numPr>
              <w:rPr>
                <w:rFonts w:ascii="Times New Roman" w:hAnsi="Times New Roman" w:cs="Times New Roman"/>
              </w:rPr>
            </w:pPr>
            <w:r w:rsidRPr="008020F8">
              <w:rPr>
                <w:rFonts w:ascii="Times New Roman" w:hAnsi="Times New Roman" w:cs="Times New Roman"/>
              </w:rPr>
              <w:t>Nhập tên nhà cung cấp</w:t>
            </w:r>
          </w:p>
          <w:p w14:paraId="7EFB9BEC" w14:textId="77777777" w:rsidR="00B929C8" w:rsidRPr="008020F8" w:rsidRDefault="00B929C8" w:rsidP="00B929C8">
            <w:pPr>
              <w:numPr>
                <w:ilvl w:val="0"/>
                <w:numId w:val="38"/>
              </w:numPr>
              <w:rPr>
                <w:rFonts w:ascii="Times New Roman" w:hAnsi="Times New Roman" w:cs="Times New Roman"/>
              </w:rPr>
            </w:pPr>
            <w:r w:rsidRPr="008020F8">
              <w:rPr>
                <w:rFonts w:ascii="Times New Roman" w:hAnsi="Times New Roman" w:cs="Times New Roman"/>
              </w:rPr>
              <w:t>Hiện thị thông tin nhà cung cấp bao gồm mã, tên, số điện thoại NCC</w:t>
            </w:r>
          </w:p>
          <w:p w14:paraId="15999A48" w14:textId="77777777" w:rsidR="00B929C8" w:rsidRPr="008020F8" w:rsidRDefault="00B929C8" w:rsidP="00B929C8">
            <w:pPr>
              <w:numPr>
                <w:ilvl w:val="0"/>
                <w:numId w:val="38"/>
              </w:numPr>
              <w:rPr>
                <w:rFonts w:ascii="Times New Roman" w:hAnsi="Times New Roman" w:cs="Times New Roman"/>
              </w:rPr>
            </w:pPr>
            <w:r w:rsidRPr="008020F8">
              <w:rPr>
                <w:rFonts w:ascii="Times New Roman" w:hAnsi="Times New Roman" w:cs="Times New Roman"/>
              </w:rPr>
              <w:t>Nhập tên hàng hóa muốn nhập</w:t>
            </w:r>
          </w:p>
          <w:p w14:paraId="40C08536" w14:textId="77777777" w:rsidR="00B929C8" w:rsidRPr="008020F8" w:rsidRDefault="00B929C8" w:rsidP="00B929C8">
            <w:pPr>
              <w:numPr>
                <w:ilvl w:val="0"/>
                <w:numId w:val="38"/>
              </w:numPr>
              <w:rPr>
                <w:rFonts w:ascii="Times New Roman" w:hAnsi="Times New Roman" w:cs="Times New Roman"/>
              </w:rPr>
            </w:pPr>
            <w:r w:rsidRPr="008020F8">
              <w:rPr>
                <w:rFonts w:ascii="Times New Roman" w:hAnsi="Times New Roman" w:cs="Times New Roman"/>
              </w:rPr>
              <w:t>Hiện thị danh sách hàng hóa</w:t>
            </w:r>
          </w:p>
          <w:p w14:paraId="34C34647" w14:textId="77777777" w:rsidR="00B929C8" w:rsidRPr="008020F8" w:rsidRDefault="00B929C8" w:rsidP="00B929C8">
            <w:pPr>
              <w:numPr>
                <w:ilvl w:val="0"/>
                <w:numId w:val="38"/>
              </w:numPr>
              <w:rPr>
                <w:rFonts w:ascii="Times New Roman" w:hAnsi="Times New Roman" w:cs="Times New Roman"/>
              </w:rPr>
            </w:pPr>
            <w:r w:rsidRPr="008020F8">
              <w:rPr>
                <w:rFonts w:ascii="Times New Roman" w:hAnsi="Times New Roman" w:cs="Times New Roman"/>
              </w:rPr>
              <w:t>Chọn hàng hóa muốn thêm</w:t>
            </w:r>
          </w:p>
          <w:p w14:paraId="426BED95" w14:textId="77777777" w:rsidR="00B929C8" w:rsidRPr="008020F8" w:rsidRDefault="00B929C8" w:rsidP="00B929C8">
            <w:pPr>
              <w:numPr>
                <w:ilvl w:val="0"/>
                <w:numId w:val="38"/>
              </w:numPr>
              <w:rPr>
                <w:rFonts w:ascii="Times New Roman" w:hAnsi="Times New Roman" w:cs="Times New Roman"/>
              </w:rPr>
            </w:pPr>
            <w:r w:rsidRPr="008020F8">
              <w:rPr>
                <w:rFonts w:ascii="Times New Roman" w:hAnsi="Times New Roman" w:cs="Times New Roman"/>
              </w:rPr>
              <w:t>Thêm hàng hóa vào danh sách (Mã, tên hàng hóa, số lượng tồn hiện tại)</w:t>
            </w:r>
          </w:p>
          <w:p w14:paraId="41863429" w14:textId="77777777" w:rsidR="00B929C8" w:rsidRPr="008020F8" w:rsidRDefault="00B929C8" w:rsidP="00B929C8">
            <w:pPr>
              <w:numPr>
                <w:ilvl w:val="0"/>
                <w:numId w:val="38"/>
              </w:numPr>
              <w:rPr>
                <w:rFonts w:ascii="Times New Roman" w:hAnsi="Times New Roman" w:cs="Times New Roman"/>
              </w:rPr>
            </w:pPr>
            <w:r w:rsidRPr="008020F8">
              <w:rPr>
                <w:rFonts w:ascii="Times New Roman" w:hAnsi="Times New Roman" w:cs="Times New Roman"/>
              </w:rPr>
              <w:t>Nhập số lượng muốn nhập</w:t>
            </w:r>
          </w:p>
          <w:p w14:paraId="548BEA3A" w14:textId="77777777" w:rsidR="00B929C8" w:rsidRPr="008020F8" w:rsidRDefault="00B929C8" w:rsidP="00B929C8">
            <w:pPr>
              <w:numPr>
                <w:ilvl w:val="0"/>
                <w:numId w:val="38"/>
              </w:numPr>
              <w:rPr>
                <w:rFonts w:ascii="Times New Roman" w:hAnsi="Times New Roman" w:cs="Times New Roman"/>
              </w:rPr>
            </w:pPr>
            <w:r w:rsidRPr="008020F8">
              <w:rPr>
                <w:rFonts w:ascii="Times New Roman" w:hAnsi="Times New Roman" w:cs="Times New Roman"/>
              </w:rPr>
              <w:t>Lặp lại bước 5-9 cho đến khi hết hàng hóa cần nhập</w:t>
            </w:r>
          </w:p>
          <w:p w14:paraId="16A58B0A" w14:textId="77777777" w:rsidR="00B929C8" w:rsidRPr="008020F8" w:rsidRDefault="00B929C8" w:rsidP="00B929C8">
            <w:pPr>
              <w:numPr>
                <w:ilvl w:val="0"/>
                <w:numId w:val="38"/>
              </w:numPr>
              <w:rPr>
                <w:rFonts w:ascii="Times New Roman" w:hAnsi="Times New Roman" w:cs="Times New Roman"/>
              </w:rPr>
            </w:pPr>
            <w:r w:rsidRPr="008020F8">
              <w:rPr>
                <w:rFonts w:ascii="Times New Roman" w:hAnsi="Times New Roman" w:cs="Times New Roman"/>
              </w:rPr>
              <w:t>Bấm nút “Lưu”</w:t>
            </w:r>
          </w:p>
          <w:p w14:paraId="67D3BB8C" w14:textId="77777777" w:rsidR="00B929C8" w:rsidRPr="008020F8" w:rsidRDefault="00B929C8" w:rsidP="00B929C8">
            <w:pPr>
              <w:numPr>
                <w:ilvl w:val="0"/>
                <w:numId w:val="38"/>
              </w:numPr>
              <w:rPr>
                <w:rFonts w:ascii="Times New Roman" w:hAnsi="Times New Roman" w:cs="Times New Roman"/>
              </w:rPr>
            </w:pPr>
            <w:r w:rsidRPr="008020F8">
              <w:rPr>
                <w:rFonts w:ascii="Times New Roman" w:hAnsi="Times New Roman" w:cs="Times New Roman"/>
              </w:rPr>
              <w:t>Hệ thống thông báo “Lưu phiếu thành công và trạng thái là “Chưa thanh toán” và lưu phiếu hệ thống</w:t>
            </w:r>
          </w:p>
        </w:tc>
      </w:tr>
      <w:tr w:rsidR="00B929C8" w:rsidRPr="008020F8" w14:paraId="1C41F3E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162F15"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190FB1"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10.a Chủ cửa hàng đã điền hết hàng hóa cần nhập nhưng thay đổi ý muốn không nhập hàng hóa nào đó nữa:</w:t>
            </w:r>
          </w:p>
          <w:p w14:paraId="457BFC0D"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     10a1. Chủ cửa hàng nhấn nút xóa hàng hóa khỏi hóa phiếu nhập</w:t>
            </w:r>
          </w:p>
          <w:p w14:paraId="40815737"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     10a2. Hệ thống hiển thị thông báo: “Xóa thành công” đồng thời xóa hàng hóa khỏi đơn nhập hàng và tiếp tục bước 11.</w:t>
            </w:r>
          </w:p>
          <w:p w14:paraId="3CFBA050" w14:textId="77777777" w:rsidR="00B929C8" w:rsidRPr="008020F8" w:rsidRDefault="00B929C8" w:rsidP="00B929C8">
            <w:pPr>
              <w:rPr>
                <w:rFonts w:ascii="Times New Roman" w:hAnsi="Times New Roman" w:cs="Times New Roman"/>
              </w:rPr>
            </w:pPr>
          </w:p>
        </w:tc>
      </w:tr>
      <w:tr w:rsidR="00B929C8" w:rsidRPr="008020F8" w14:paraId="0EE7830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6D2C4"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40679F"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4a. Nếu không tìm thấy NCC và thông báo “Không tìm thấy nhà cung cấp. Vui lòng nhập lại”</w:t>
            </w:r>
          </w:p>
          <w:p w14:paraId="3CD3FE00"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 Quay lại bước 3</w:t>
            </w:r>
          </w:p>
          <w:p w14:paraId="2BC42B88"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6a. Nếu không tìm thấy hàng hóa và thông báo “Không tìm thấy hàng hóa. Vui lòng nhập lại”</w:t>
            </w:r>
          </w:p>
          <w:p w14:paraId="1FC6B89B"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 Quay lại bước 5</w:t>
            </w:r>
          </w:p>
          <w:p w14:paraId="25A4CEA1"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lastRenderedPageBreak/>
              <w:t>9a. Nếu số lượng =&lt; 0 → Thông báo “Số lượng không được âm hoặc bằng 0. Vui lòng nhập lại”</w:t>
            </w:r>
          </w:p>
          <w:p w14:paraId="3E97B26E"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 Quay lại bước 9</w:t>
            </w:r>
          </w:p>
          <w:p w14:paraId="5CA50BC9"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11a. Nếu chủ đổi ý, không muốn lưu thì chọn nút “Hủy”</w:t>
            </w:r>
          </w:p>
          <w:p w14:paraId="42C21874"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11a1. Thông báo “Hủy phiếu nhập thành công”</w:t>
            </w:r>
          </w:p>
          <w:p w14:paraId="2B30EC57"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12a. Nếu hệ thống bị lỗi kết nối, thông báo “Hệ thống lỗi kết nối. Vui lòng thử lại sau.”</w:t>
            </w:r>
          </w:p>
        </w:tc>
      </w:tr>
      <w:tr w:rsidR="00B929C8" w:rsidRPr="008020F8" w14:paraId="64FC1BF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9B3B19"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lastRenderedPageBreak/>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722D1"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Mỗi phiếu nhập có một mã duy nhất, định dạng ‘NH’ + 7 chữ số</w:t>
            </w:r>
          </w:p>
          <w:p w14:paraId="763FABFA"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Mã nhập hàng mới = Mã nhập hàng cũ + 1</w:t>
            </w:r>
          </w:p>
          <w:p w14:paraId="03B57FFF"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Tên nhà cung cấp, Tên hàng hóa không phân biệt chữ hoa hay chữ thường</w:t>
            </w:r>
          </w:p>
        </w:tc>
      </w:tr>
      <w:tr w:rsidR="00B929C8" w:rsidRPr="008020F8" w14:paraId="71452D5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9099A"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8227FE"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N/A</w:t>
            </w:r>
          </w:p>
        </w:tc>
      </w:tr>
    </w:tbl>
    <w:p w14:paraId="02F8E11D" w14:textId="77777777" w:rsidR="00B929C8" w:rsidRPr="008020F8" w:rsidRDefault="00B929C8" w:rsidP="00B929C8">
      <w:pPr>
        <w:rPr>
          <w:rFonts w:ascii="Times New Roman" w:hAnsi="Times New Roman" w:cs="Times New Roman"/>
        </w:rPr>
      </w:pPr>
    </w:p>
    <w:p w14:paraId="73B2E551" w14:textId="6E9BB7AA" w:rsidR="00B929C8" w:rsidRPr="008020F8" w:rsidRDefault="00B929C8" w:rsidP="00B929C8">
      <w:pPr>
        <w:rPr>
          <w:rFonts w:ascii="Times New Roman" w:hAnsi="Times New Roman" w:cs="Times New Roman"/>
        </w:rPr>
      </w:pPr>
      <w:r w:rsidRPr="008020F8">
        <w:rPr>
          <w:rFonts w:ascii="Times New Roman" w:hAnsi="Times New Roman" w:cs="Times New Roman"/>
          <w:noProof/>
          <w:color w:val="000000"/>
          <w:sz w:val="22"/>
          <w:bdr w:val="none" w:sz="0" w:space="0" w:color="auto" w:frame="1"/>
        </w:rPr>
        <w:lastRenderedPageBreak/>
        <w:drawing>
          <wp:inline distT="0" distB="0" distL="0" distR="0" wp14:anchorId="1809458B" wp14:editId="21199CA9">
            <wp:extent cx="3213100" cy="8229600"/>
            <wp:effectExtent l="0" t="0" r="6350" b="0"/>
            <wp:docPr id="126242423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13100" cy="8229600"/>
                    </a:xfrm>
                    <a:prstGeom prst="rect">
                      <a:avLst/>
                    </a:prstGeom>
                    <a:noFill/>
                    <a:ln>
                      <a:noFill/>
                    </a:ln>
                  </pic:spPr>
                </pic:pic>
              </a:graphicData>
            </a:graphic>
          </wp:inline>
        </w:drawing>
      </w:r>
    </w:p>
    <w:p w14:paraId="2A002CA7" w14:textId="6B7AB50C" w:rsidR="00E95128" w:rsidRPr="00DA356D" w:rsidRDefault="00DA356D" w:rsidP="00DA356D">
      <w:pPr>
        <w:pStyle w:val="Heading4"/>
        <w:rPr>
          <w:rFonts w:ascii="Times New Roman" w:hAnsi="Times New Roman" w:cs="Times New Roman"/>
        </w:rPr>
      </w:pPr>
      <w:bookmarkStart w:id="19" w:name="_Toc213616367"/>
      <w:r w:rsidRPr="00DA356D">
        <w:rPr>
          <w:rFonts w:ascii="Times New Roman" w:hAnsi="Times New Roman" w:cs="Times New Roman"/>
        </w:rPr>
        <w:lastRenderedPageBreak/>
        <w:t xml:space="preserve">Cập nhật </w:t>
      </w:r>
      <w:r w:rsidR="00E95128" w:rsidRPr="00DA356D">
        <w:rPr>
          <w:rFonts w:ascii="Times New Roman" w:hAnsi="Times New Roman" w:cs="Times New Roman"/>
        </w:rPr>
        <w:t>phiếu nhập</w:t>
      </w:r>
      <w:bookmarkEnd w:id="19"/>
    </w:p>
    <w:tbl>
      <w:tblPr>
        <w:tblW w:w="0" w:type="auto"/>
        <w:tblCellMar>
          <w:top w:w="15" w:type="dxa"/>
          <w:left w:w="15" w:type="dxa"/>
          <w:bottom w:w="15" w:type="dxa"/>
          <w:right w:w="15" w:type="dxa"/>
        </w:tblCellMar>
        <w:tblLook w:val="04A0" w:firstRow="1" w:lastRow="0" w:firstColumn="1" w:lastColumn="0" w:noHBand="0" w:noVBand="1"/>
      </w:tblPr>
      <w:tblGrid>
        <w:gridCol w:w="2221"/>
        <w:gridCol w:w="7123"/>
      </w:tblGrid>
      <w:tr w:rsidR="00B929C8" w:rsidRPr="008020F8" w14:paraId="6D37F0FE"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C31269"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A5FF18" w14:textId="78CBE46F" w:rsidR="00B929C8" w:rsidRPr="008020F8" w:rsidRDefault="00B929C8" w:rsidP="00B929C8">
            <w:pPr>
              <w:rPr>
                <w:rFonts w:ascii="Times New Roman" w:hAnsi="Times New Roman" w:cs="Times New Roman"/>
              </w:rPr>
            </w:pPr>
            <w:r w:rsidRPr="008020F8">
              <w:rPr>
                <w:rFonts w:ascii="Times New Roman" w:hAnsi="Times New Roman" w:cs="Times New Roman"/>
              </w:rPr>
              <w:t>3.3</w:t>
            </w:r>
          </w:p>
        </w:tc>
      </w:tr>
      <w:tr w:rsidR="00B929C8" w:rsidRPr="008020F8" w14:paraId="78873C2E"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251FBC"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93F32A9" w14:textId="3A2F3B54" w:rsidR="00B929C8" w:rsidRPr="008020F8" w:rsidRDefault="000D3572" w:rsidP="00B929C8">
            <w:pPr>
              <w:rPr>
                <w:rFonts w:ascii="Times New Roman" w:hAnsi="Times New Roman" w:cs="Times New Roman"/>
              </w:rPr>
            </w:pPr>
            <w:r>
              <w:rPr>
                <w:rFonts w:ascii="Times New Roman" w:hAnsi="Times New Roman" w:cs="Times New Roman"/>
              </w:rPr>
              <w:t>Cập nhật</w:t>
            </w:r>
            <w:r w:rsidR="00B929C8" w:rsidRPr="008020F8">
              <w:rPr>
                <w:rFonts w:ascii="Times New Roman" w:hAnsi="Times New Roman" w:cs="Times New Roman"/>
              </w:rPr>
              <w:t xml:space="preserve"> phiếu nhập hàng hoá</w:t>
            </w:r>
          </w:p>
        </w:tc>
      </w:tr>
      <w:tr w:rsidR="00B929C8" w:rsidRPr="008020F8" w14:paraId="7CD29684"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1CB927"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F80488" w14:textId="232C1EC0" w:rsidR="00B929C8" w:rsidRPr="008020F8" w:rsidRDefault="00B929C8" w:rsidP="00B929C8">
            <w:pPr>
              <w:rPr>
                <w:rFonts w:ascii="Times New Roman" w:hAnsi="Times New Roman" w:cs="Times New Roman"/>
              </w:rPr>
            </w:pPr>
            <w:r w:rsidRPr="008020F8">
              <w:rPr>
                <w:rFonts w:ascii="Times New Roman" w:hAnsi="Times New Roman" w:cs="Times New Roman"/>
              </w:rPr>
              <w:t>Là chủ cửa hàng, tôi muốn</w:t>
            </w:r>
            <w:r w:rsidR="000D3572">
              <w:rPr>
                <w:rFonts w:ascii="Times New Roman" w:hAnsi="Times New Roman" w:cs="Times New Roman"/>
              </w:rPr>
              <w:t xml:space="preserve"> cập nhật</w:t>
            </w:r>
            <w:r w:rsidRPr="008020F8">
              <w:rPr>
                <w:rFonts w:ascii="Times New Roman" w:hAnsi="Times New Roman" w:cs="Times New Roman"/>
              </w:rPr>
              <w:t xml:space="preserve"> phiếu nhập hàng hoá</w:t>
            </w:r>
          </w:p>
        </w:tc>
      </w:tr>
      <w:tr w:rsidR="00B929C8" w:rsidRPr="008020F8" w14:paraId="03C17CEC"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E5403D"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6DE286C"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Chủ cửa hàng</w:t>
            </w:r>
          </w:p>
        </w:tc>
      </w:tr>
      <w:tr w:rsidR="00B929C8" w:rsidRPr="008020F8" w14:paraId="21C4A26E"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E21A5D"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D1A3733"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Trung bình</w:t>
            </w:r>
          </w:p>
        </w:tc>
      </w:tr>
      <w:tr w:rsidR="00B929C8" w:rsidRPr="008020F8" w14:paraId="6BF12371"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981607"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91C9A2" w14:textId="20A6BD5E" w:rsidR="00B929C8" w:rsidRPr="008020F8" w:rsidRDefault="00B929C8" w:rsidP="00B929C8">
            <w:pPr>
              <w:rPr>
                <w:rFonts w:ascii="Times New Roman" w:hAnsi="Times New Roman" w:cs="Times New Roman"/>
              </w:rPr>
            </w:pPr>
            <w:r w:rsidRPr="008020F8">
              <w:rPr>
                <w:rFonts w:ascii="Times New Roman" w:hAnsi="Times New Roman" w:cs="Times New Roman"/>
              </w:rPr>
              <w:t xml:space="preserve">Chủ cửa hàng chọn chức năng </w:t>
            </w:r>
            <w:r w:rsidR="000D3572">
              <w:rPr>
                <w:rFonts w:ascii="Times New Roman" w:hAnsi="Times New Roman" w:cs="Times New Roman"/>
              </w:rPr>
              <w:t>Cập nhật</w:t>
            </w:r>
            <w:r w:rsidRPr="008020F8">
              <w:rPr>
                <w:rFonts w:ascii="Times New Roman" w:hAnsi="Times New Roman" w:cs="Times New Roman"/>
              </w:rPr>
              <w:t xml:space="preserve"> phiếu nhập hàng hoá</w:t>
            </w:r>
          </w:p>
        </w:tc>
      </w:tr>
      <w:tr w:rsidR="00B929C8" w:rsidRPr="008020F8" w14:paraId="0503A050"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E98CDB"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CD6920" w14:textId="77777777" w:rsidR="00B929C8" w:rsidRPr="008020F8" w:rsidRDefault="00B929C8" w:rsidP="00B929C8">
            <w:pPr>
              <w:numPr>
                <w:ilvl w:val="0"/>
                <w:numId w:val="39"/>
              </w:numPr>
              <w:rPr>
                <w:rFonts w:ascii="Times New Roman" w:hAnsi="Times New Roman" w:cs="Times New Roman"/>
              </w:rPr>
            </w:pPr>
            <w:r w:rsidRPr="008020F8">
              <w:rPr>
                <w:rFonts w:ascii="Times New Roman" w:hAnsi="Times New Roman" w:cs="Times New Roman"/>
              </w:rPr>
              <w:t>Chủ cửa hàng đã đăng nhập hợp lệ vào hệ thống.</w:t>
            </w:r>
          </w:p>
          <w:p w14:paraId="5146D9F9" w14:textId="77777777" w:rsidR="00B929C8" w:rsidRPr="008020F8" w:rsidRDefault="00B929C8" w:rsidP="00B929C8">
            <w:pPr>
              <w:numPr>
                <w:ilvl w:val="0"/>
                <w:numId w:val="39"/>
              </w:numPr>
              <w:rPr>
                <w:rFonts w:ascii="Times New Roman" w:hAnsi="Times New Roman" w:cs="Times New Roman"/>
              </w:rPr>
            </w:pPr>
            <w:r w:rsidRPr="008020F8">
              <w:rPr>
                <w:rFonts w:ascii="Times New Roman" w:hAnsi="Times New Roman" w:cs="Times New Roman"/>
              </w:rPr>
              <w:t>Dữ liệu danh sách phiếu nhập hàng đã được tải lên màn hình.</w:t>
            </w:r>
          </w:p>
          <w:p w14:paraId="26250E22" w14:textId="77777777" w:rsidR="00B929C8" w:rsidRDefault="00B929C8" w:rsidP="00B929C8">
            <w:pPr>
              <w:numPr>
                <w:ilvl w:val="0"/>
                <w:numId w:val="39"/>
              </w:numPr>
              <w:rPr>
                <w:rFonts w:ascii="Times New Roman" w:hAnsi="Times New Roman" w:cs="Times New Roman"/>
              </w:rPr>
            </w:pPr>
            <w:r w:rsidRPr="008020F8">
              <w:rPr>
                <w:rFonts w:ascii="Times New Roman" w:hAnsi="Times New Roman" w:cs="Times New Roman"/>
              </w:rPr>
              <w:t>Phiếu nhập hàng cần sửa đã tồn tại trong danh sách.</w:t>
            </w:r>
          </w:p>
          <w:p w14:paraId="7D98A9E7" w14:textId="70B48031" w:rsidR="000D3572" w:rsidRPr="000D3572" w:rsidRDefault="000D3572" w:rsidP="000D3572">
            <w:pPr>
              <w:pStyle w:val="ListParagraph"/>
              <w:numPr>
                <w:ilvl w:val="0"/>
                <w:numId w:val="39"/>
              </w:numPr>
              <w:rPr>
                <w:rFonts w:ascii="Times New Roman" w:hAnsi="Times New Roman" w:cs="Times New Roman"/>
              </w:rPr>
            </w:pPr>
            <w:r w:rsidRPr="000D3572">
              <w:rPr>
                <w:rFonts w:ascii="Times New Roman" w:hAnsi="Times New Roman" w:cs="Times New Roman"/>
              </w:rPr>
              <w:t>Chủ cửa hàng đã vào chức năng nhập hàng</w:t>
            </w:r>
          </w:p>
          <w:p w14:paraId="598601E5" w14:textId="77777777" w:rsidR="00B929C8" w:rsidRPr="008020F8" w:rsidRDefault="00B929C8" w:rsidP="00B929C8">
            <w:pPr>
              <w:numPr>
                <w:ilvl w:val="0"/>
                <w:numId w:val="39"/>
              </w:numPr>
              <w:rPr>
                <w:rFonts w:ascii="Times New Roman" w:hAnsi="Times New Roman" w:cs="Times New Roman"/>
              </w:rPr>
            </w:pPr>
            <w:r w:rsidRPr="008020F8">
              <w:rPr>
                <w:rFonts w:ascii="Times New Roman" w:hAnsi="Times New Roman" w:cs="Times New Roman"/>
              </w:rPr>
              <w:t>Tình trạng mạng ổn định.</w:t>
            </w:r>
          </w:p>
        </w:tc>
      </w:tr>
      <w:tr w:rsidR="00B929C8" w:rsidRPr="008020F8" w14:paraId="4C8508A7"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29C2AC"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1E47BC" w14:textId="77777777" w:rsidR="00B929C8" w:rsidRPr="008020F8" w:rsidRDefault="00B929C8" w:rsidP="00B929C8">
            <w:pPr>
              <w:numPr>
                <w:ilvl w:val="0"/>
                <w:numId w:val="40"/>
              </w:numPr>
              <w:rPr>
                <w:rFonts w:ascii="Times New Roman" w:hAnsi="Times New Roman" w:cs="Times New Roman"/>
              </w:rPr>
            </w:pPr>
            <w:r w:rsidRPr="008020F8">
              <w:rPr>
                <w:rFonts w:ascii="Times New Roman" w:hAnsi="Times New Roman" w:cs="Times New Roman"/>
              </w:rPr>
              <w:t>Thông tin phiếu nhập hàng được cập nhật và lưu lại trên hệ thống</w:t>
            </w:r>
          </w:p>
          <w:p w14:paraId="5CB2A587" w14:textId="77777777" w:rsidR="00B929C8" w:rsidRPr="008020F8" w:rsidRDefault="00B929C8" w:rsidP="00B929C8">
            <w:pPr>
              <w:numPr>
                <w:ilvl w:val="0"/>
                <w:numId w:val="40"/>
              </w:numPr>
              <w:rPr>
                <w:rFonts w:ascii="Times New Roman" w:hAnsi="Times New Roman" w:cs="Times New Roman"/>
              </w:rPr>
            </w:pPr>
            <w:r w:rsidRPr="008020F8">
              <w:rPr>
                <w:rFonts w:ascii="Times New Roman" w:hAnsi="Times New Roman" w:cs="Times New Roman"/>
              </w:rPr>
              <w:t>Cập nhật tồn kho, doanh thu</w:t>
            </w:r>
          </w:p>
        </w:tc>
      </w:tr>
      <w:tr w:rsidR="00B929C8" w:rsidRPr="008020F8" w14:paraId="1543D17C" w14:textId="77777777">
        <w:trPr>
          <w:trHeight w:val="17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A9DBFD"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695346" w14:textId="77777777" w:rsidR="00B929C8" w:rsidRPr="008020F8" w:rsidRDefault="00B929C8" w:rsidP="00B929C8">
            <w:pPr>
              <w:numPr>
                <w:ilvl w:val="0"/>
                <w:numId w:val="41"/>
              </w:numPr>
              <w:rPr>
                <w:rFonts w:ascii="Times New Roman" w:hAnsi="Times New Roman" w:cs="Times New Roman"/>
              </w:rPr>
            </w:pPr>
            <w:r w:rsidRPr="008020F8">
              <w:rPr>
                <w:rFonts w:ascii="Times New Roman" w:hAnsi="Times New Roman" w:cs="Times New Roman"/>
              </w:rPr>
              <w:t>Chủ cửa hàng chọn phiếu nhập hàng muốn sửa</w:t>
            </w:r>
          </w:p>
          <w:p w14:paraId="2CAC8085" w14:textId="77777777" w:rsidR="00B929C8" w:rsidRPr="008020F8" w:rsidRDefault="00B929C8" w:rsidP="00B929C8">
            <w:pPr>
              <w:numPr>
                <w:ilvl w:val="0"/>
                <w:numId w:val="41"/>
              </w:numPr>
              <w:rPr>
                <w:rFonts w:ascii="Times New Roman" w:hAnsi="Times New Roman" w:cs="Times New Roman"/>
              </w:rPr>
            </w:pPr>
            <w:r w:rsidRPr="008020F8">
              <w:rPr>
                <w:rFonts w:ascii="Times New Roman" w:hAnsi="Times New Roman" w:cs="Times New Roman"/>
              </w:rPr>
              <w:t>Hệ thống hiển thị thông tin phiếu nhập hàng: mã hàng hoá, số lượng nhập, giá nhập, ngày nhập, nhà cung cấp</w:t>
            </w:r>
          </w:p>
          <w:p w14:paraId="70CB2ADB" w14:textId="77777777" w:rsidR="00B929C8" w:rsidRPr="008020F8" w:rsidRDefault="00B929C8" w:rsidP="00B929C8">
            <w:pPr>
              <w:numPr>
                <w:ilvl w:val="0"/>
                <w:numId w:val="41"/>
              </w:numPr>
              <w:rPr>
                <w:rFonts w:ascii="Times New Roman" w:hAnsi="Times New Roman" w:cs="Times New Roman"/>
              </w:rPr>
            </w:pPr>
            <w:r w:rsidRPr="008020F8">
              <w:rPr>
                <w:rFonts w:ascii="Times New Roman" w:hAnsi="Times New Roman" w:cs="Times New Roman"/>
              </w:rPr>
              <w:t>Chủ cửa hàng chọn Sửa phiếu nhập hàng</w:t>
            </w:r>
          </w:p>
          <w:p w14:paraId="3D380AC5" w14:textId="77777777" w:rsidR="00B929C8" w:rsidRPr="008020F8" w:rsidRDefault="00B929C8" w:rsidP="00B929C8">
            <w:pPr>
              <w:numPr>
                <w:ilvl w:val="0"/>
                <w:numId w:val="41"/>
              </w:numPr>
              <w:rPr>
                <w:rFonts w:ascii="Times New Roman" w:hAnsi="Times New Roman" w:cs="Times New Roman"/>
              </w:rPr>
            </w:pPr>
            <w:r w:rsidRPr="008020F8">
              <w:rPr>
                <w:rFonts w:ascii="Times New Roman" w:hAnsi="Times New Roman" w:cs="Times New Roman"/>
              </w:rPr>
              <w:t>Hệ thống kiểm tra trạng thái Chưa thanh toán của phiếu nhập hàng</w:t>
            </w:r>
          </w:p>
          <w:p w14:paraId="2A02011B" w14:textId="77777777" w:rsidR="00B929C8" w:rsidRPr="008020F8" w:rsidRDefault="00B929C8" w:rsidP="00B929C8">
            <w:pPr>
              <w:numPr>
                <w:ilvl w:val="0"/>
                <w:numId w:val="41"/>
              </w:numPr>
              <w:rPr>
                <w:rFonts w:ascii="Times New Roman" w:hAnsi="Times New Roman" w:cs="Times New Roman"/>
              </w:rPr>
            </w:pPr>
            <w:r w:rsidRPr="008020F8">
              <w:rPr>
                <w:rFonts w:ascii="Times New Roman" w:hAnsi="Times New Roman" w:cs="Times New Roman"/>
              </w:rPr>
              <w:t>Hệ thống hiển thị thông tin được sửa của phiếu nhập hàng: số lượng, thành tiền, tổng tiền, HSD.</w:t>
            </w:r>
          </w:p>
          <w:p w14:paraId="29F144F9" w14:textId="77777777" w:rsidR="00B929C8" w:rsidRPr="008020F8" w:rsidRDefault="00B929C8" w:rsidP="00B929C8">
            <w:pPr>
              <w:numPr>
                <w:ilvl w:val="0"/>
                <w:numId w:val="41"/>
              </w:numPr>
              <w:rPr>
                <w:rFonts w:ascii="Times New Roman" w:hAnsi="Times New Roman" w:cs="Times New Roman"/>
              </w:rPr>
            </w:pPr>
            <w:r w:rsidRPr="008020F8">
              <w:rPr>
                <w:rFonts w:ascii="Times New Roman" w:hAnsi="Times New Roman" w:cs="Times New Roman"/>
              </w:rPr>
              <w:t>Chủ cửa hàng nhập số lượng</w:t>
            </w:r>
          </w:p>
          <w:p w14:paraId="27EFC7F8" w14:textId="77777777" w:rsidR="00B929C8" w:rsidRPr="008020F8" w:rsidRDefault="00B929C8" w:rsidP="00B929C8">
            <w:pPr>
              <w:numPr>
                <w:ilvl w:val="0"/>
                <w:numId w:val="41"/>
              </w:numPr>
              <w:rPr>
                <w:rFonts w:ascii="Times New Roman" w:hAnsi="Times New Roman" w:cs="Times New Roman"/>
              </w:rPr>
            </w:pPr>
            <w:r w:rsidRPr="008020F8">
              <w:rPr>
                <w:rFonts w:ascii="Times New Roman" w:hAnsi="Times New Roman" w:cs="Times New Roman"/>
              </w:rPr>
              <w:t>Chủ cửa hàng nhập giá</w:t>
            </w:r>
          </w:p>
          <w:p w14:paraId="34D741D2" w14:textId="77777777" w:rsidR="00B929C8" w:rsidRPr="008020F8" w:rsidRDefault="00B929C8" w:rsidP="00B929C8">
            <w:pPr>
              <w:numPr>
                <w:ilvl w:val="0"/>
                <w:numId w:val="41"/>
              </w:numPr>
              <w:rPr>
                <w:rFonts w:ascii="Times New Roman" w:hAnsi="Times New Roman" w:cs="Times New Roman"/>
              </w:rPr>
            </w:pPr>
            <w:r w:rsidRPr="008020F8">
              <w:rPr>
                <w:rFonts w:ascii="Times New Roman" w:hAnsi="Times New Roman" w:cs="Times New Roman"/>
              </w:rPr>
              <w:t>Chủ cửa hàng nhập thành tiền</w:t>
            </w:r>
          </w:p>
          <w:p w14:paraId="4104EF21" w14:textId="77777777" w:rsidR="00B929C8" w:rsidRPr="008020F8" w:rsidRDefault="00B929C8" w:rsidP="00B929C8">
            <w:pPr>
              <w:numPr>
                <w:ilvl w:val="0"/>
                <w:numId w:val="41"/>
              </w:numPr>
              <w:rPr>
                <w:rFonts w:ascii="Times New Roman" w:hAnsi="Times New Roman" w:cs="Times New Roman"/>
              </w:rPr>
            </w:pPr>
            <w:r w:rsidRPr="008020F8">
              <w:rPr>
                <w:rFonts w:ascii="Times New Roman" w:hAnsi="Times New Roman" w:cs="Times New Roman"/>
              </w:rPr>
              <w:t>Chủ cửa hàng nhập tổng tiền</w:t>
            </w:r>
          </w:p>
          <w:p w14:paraId="755696A8" w14:textId="77777777" w:rsidR="00B929C8" w:rsidRPr="008020F8" w:rsidRDefault="00B929C8" w:rsidP="00B929C8">
            <w:pPr>
              <w:numPr>
                <w:ilvl w:val="0"/>
                <w:numId w:val="41"/>
              </w:numPr>
              <w:rPr>
                <w:rFonts w:ascii="Times New Roman" w:hAnsi="Times New Roman" w:cs="Times New Roman"/>
              </w:rPr>
            </w:pPr>
            <w:r w:rsidRPr="008020F8">
              <w:rPr>
                <w:rFonts w:ascii="Times New Roman" w:hAnsi="Times New Roman" w:cs="Times New Roman"/>
              </w:rPr>
              <w:t>Chủ cửa hàng nhập HSD</w:t>
            </w:r>
          </w:p>
          <w:p w14:paraId="15DEAAC9" w14:textId="77777777" w:rsidR="00B929C8" w:rsidRPr="008020F8" w:rsidRDefault="00B929C8" w:rsidP="00B929C8">
            <w:pPr>
              <w:numPr>
                <w:ilvl w:val="0"/>
                <w:numId w:val="41"/>
              </w:numPr>
              <w:rPr>
                <w:rFonts w:ascii="Times New Roman" w:hAnsi="Times New Roman" w:cs="Times New Roman"/>
              </w:rPr>
            </w:pPr>
            <w:r w:rsidRPr="008020F8">
              <w:rPr>
                <w:rFonts w:ascii="Times New Roman" w:hAnsi="Times New Roman" w:cs="Times New Roman"/>
              </w:rPr>
              <w:t>Chọn cập nhật trạng thái Đã thanh toán cho phiếu nhập hàng</w:t>
            </w:r>
          </w:p>
          <w:p w14:paraId="1A4AAF52" w14:textId="77777777" w:rsidR="00B929C8" w:rsidRPr="008020F8" w:rsidRDefault="00B929C8" w:rsidP="00B929C8">
            <w:pPr>
              <w:numPr>
                <w:ilvl w:val="0"/>
                <w:numId w:val="41"/>
              </w:numPr>
              <w:rPr>
                <w:rFonts w:ascii="Times New Roman" w:hAnsi="Times New Roman" w:cs="Times New Roman"/>
              </w:rPr>
            </w:pPr>
            <w:r w:rsidRPr="008020F8">
              <w:rPr>
                <w:rFonts w:ascii="Times New Roman" w:hAnsi="Times New Roman" w:cs="Times New Roman"/>
              </w:rPr>
              <w:t>Chủ cửa hàng chọn “Xác nhận hoàn thành phiếu nhập hàng”</w:t>
            </w:r>
          </w:p>
          <w:p w14:paraId="3E34AF83" w14:textId="77777777" w:rsidR="00B929C8" w:rsidRPr="008020F8" w:rsidRDefault="00B929C8" w:rsidP="00B929C8">
            <w:pPr>
              <w:numPr>
                <w:ilvl w:val="0"/>
                <w:numId w:val="41"/>
              </w:numPr>
              <w:rPr>
                <w:rFonts w:ascii="Times New Roman" w:hAnsi="Times New Roman" w:cs="Times New Roman"/>
              </w:rPr>
            </w:pPr>
            <w:r w:rsidRPr="008020F8">
              <w:rPr>
                <w:rFonts w:ascii="Times New Roman" w:hAnsi="Times New Roman" w:cs="Times New Roman"/>
              </w:rPr>
              <w:lastRenderedPageBreak/>
              <w:t>Hệ thống hiển thị thông báo: “Xác nhận cập nhập phiếu nhập hàng”</w:t>
            </w:r>
          </w:p>
          <w:p w14:paraId="063DFC73" w14:textId="77777777" w:rsidR="00B929C8" w:rsidRPr="008020F8" w:rsidRDefault="00B929C8" w:rsidP="00B929C8">
            <w:pPr>
              <w:numPr>
                <w:ilvl w:val="0"/>
                <w:numId w:val="41"/>
              </w:numPr>
              <w:rPr>
                <w:rFonts w:ascii="Times New Roman" w:hAnsi="Times New Roman" w:cs="Times New Roman"/>
              </w:rPr>
            </w:pPr>
            <w:r w:rsidRPr="008020F8">
              <w:rPr>
                <w:rFonts w:ascii="Times New Roman" w:hAnsi="Times New Roman" w:cs="Times New Roman"/>
              </w:rPr>
              <w:t>Chủ cửa hàng chọn “xác nhận”</w:t>
            </w:r>
          </w:p>
          <w:p w14:paraId="130A82AD" w14:textId="77777777" w:rsidR="00B929C8" w:rsidRPr="008020F8" w:rsidRDefault="00B929C8" w:rsidP="00B929C8">
            <w:pPr>
              <w:numPr>
                <w:ilvl w:val="0"/>
                <w:numId w:val="41"/>
              </w:numPr>
              <w:rPr>
                <w:rFonts w:ascii="Times New Roman" w:hAnsi="Times New Roman" w:cs="Times New Roman"/>
              </w:rPr>
            </w:pPr>
            <w:r w:rsidRPr="008020F8">
              <w:rPr>
                <w:rFonts w:ascii="Times New Roman" w:hAnsi="Times New Roman" w:cs="Times New Roman"/>
              </w:rPr>
              <w:t>Hệ thống cập nhật tồn kho, doanh thu và hiển thị thông báo “Cập nhật phiếu nhập hàng thành công”</w:t>
            </w:r>
          </w:p>
        </w:tc>
      </w:tr>
      <w:tr w:rsidR="00B929C8" w:rsidRPr="008020F8" w14:paraId="144D5F4C"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5C84315"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lastRenderedPageBreak/>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C26FF1"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11.a. Nếu chủ cửa hàng cập nhật “Chưa thanh toán” thì hệ thống hiển thị “Chưa thanh toán”</w:t>
            </w:r>
          </w:p>
        </w:tc>
      </w:tr>
      <w:tr w:rsidR="00B929C8" w:rsidRPr="008020F8" w14:paraId="00033040" w14:textId="77777777">
        <w:trPr>
          <w:trHeight w:val="13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4DABEA"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9C930E2"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4.a. Nếu hệ thống kiểm tra phiếu nhập hàng là “Đã thanh toán” thì kết thúc</w:t>
            </w:r>
          </w:p>
          <w:p w14:paraId="36653820"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5.a. Nếu Số lượng trống thì hệ thống hiển thị thông báo: “Số lượng trống, vui lòng nhập lại”. </w:t>
            </w:r>
          </w:p>
          <w:p w14:paraId="6426FE5C"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5.b. Nếu số lượng &lt; 0 thì hiển thị thông báo: “Số lượng trống, vui lòng nhập lại”</w:t>
            </w:r>
          </w:p>
          <w:p w14:paraId="46F90E5A"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6.a. Nếu Giá trống thì hệ thống hiển thị thông báo: “ Giá trống, vui lòng nhập lại”.</w:t>
            </w:r>
          </w:p>
          <w:p w14:paraId="5BA860FE"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6.b. Nếu Giá &lt; 0 thì hiển thị thông báo: “Thành tiền nhỏ hơn 0, vui lòng nhập lại”.</w:t>
            </w:r>
          </w:p>
          <w:p w14:paraId="659DE95B"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7.a. Nếu Thành Tiền trống thì hệ thống hiển thị thông báo: “ Giá trống, vui lòng nhập lại”.</w:t>
            </w:r>
          </w:p>
          <w:p w14:paraId="760E3646"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7.b. Nếu Giá &lt; 0 thì hiển thị thông báo: “Giá nhỏ hơn 0, vui lòng nhập lại”.</w:t>
            </w:r>
          </w:p>
          <w:p w14:paraId="1A45230D"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8.a. Nếu Thành tiền trống thì hệ thống hiển thị thông báo: “ Thành tiền trống, vui lòng nhập lại”.</w:t>
            </w:r>
          </w:p>
          <w:p w14:paraId="695E7ADE"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8.b. Nếu Thành tiền &lt; 0 hiển thị thông báo: “Thành tiền nhỏ hơn 0, vui lòng nhập lại”.</w:t>
            </w:r>
          </w:p>
          <w:p w14:paraId="689C8BFC"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9.a. Nếu HSD trống thì hệ thống hiển thị: “HSD trống, vui lòng nhập lại”.</w:t>
            </w:r>
          </w:p>
          <w:p w14:paraId="58B32D9E"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9.b. Nếu HSD &lt; Ngày hiện tại thì hiển thị thông báo: “HSD nhỏ hơn ngày hiện tại, vui lòng nhập lại”.</w:t>
            </w:r>
          </w:p>
          <w:p w14:paraId="6CE9F5E4"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12.a. Nếu chủ cửa hàng chọn Huỷ thì kết thúc</w:t>
            </w:r>
          </w:p>
          <w:p w14:paraId="668B1074"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13.a. Nếu cập nhật không thành công thì hiển thị thông báo: "Cập nhật thất bại, vui lòng thử lại sau" và kết thúc.</w:t>
            </w:r>
          </w:p>
        </w:tc>
      </w:tr>
      <w:tr w:rsidR="00B929C8" w:rsidRPr="008020F8" w14:paraId="57AE7FBA"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5EAF44"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lastRenderedPageBreak/>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767707"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Chủ cửa hàng chỉ được sửa phiếu nhập hàng có trạng thái “Chưa thanh toán”.</w:t>
            </w:r>
          </w:p>
          <w:p w14:paraId="17C13F78"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Số lượng, Giá, Thành tiền, Tổng tiền nhập vào phải lớn hơn 0</w:t>
            </w:r>
          </w:p>
          <w:p w14:paraId="6BAC9A76"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Hạn sử dụng phải lớn hơn hoặc bằng ngày hiện tại.</w:t>
            </w:r>
          </w:p>
        </w:tc>
      </w:tr>
      <w:tr w:rsidR="00B929C8" w:rsidRPr="008020F8" w14:paraId="3527DA81"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66DAE9"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E8FC66"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N/A</w:t>
            </w:r>
          </w:p>
        </w:tc>
      </w:tr>
    </w:tbl>
    <w:p w14:paraId="021E1A1F" w14:textId="77777777" w:rsidR="00B929C8" w:rsidRPr="008020F8" w:rsidRDefault="00B929C8" w:rsidP="00B929C8">
      <w:pPr>
        <w:rPr>
          <w:rFonts w:ascii="Times New Roman" w:hAnsi="Times New Roman" w:cs="Times New Roman"/>
        </w:rPr>
      </w:pPr>
    </w:p>
    <w:p w14:paraId="545B41CF" w14:textId="7B152C39" w:rsidR="00B929C8" w:rsidRPr="008020F8" w:rsidRDefault="00B929C8" w:rsidP="00B929C8">
      <w:pPr>
        <w:rPr>
          <w:rFonts w:ascii="Times New Roman" w:hAnsi="Times New Roman" w:cs="Times New Roman"/>
        </w:rPr>
      </w:pPr>
      <w:r w:rsidRPr="008020F8">
        <w:rPr>
          <w:rFonts w:ascii="Times New Roman" w:hAnsi="Times New Roman" w:cs="Times New Roman"/>
          <w:noProof/>
          <w:color w:val="000000"/>
          <w:sz w:val="22"/>
          <w:bdr w:val="none" w:sz="0" w:space="0" w:color="auto" w:frame="1"/>
        </w:rPr>
        <w:lastRenderedPageBreak/>
        <w:drawing>
          <wp:inline distT="0" distB="0" distL="0" distR="0" wp14:anchorId="08251C51" wp14:editId="123AF6A7">
            <wp:extent cx="4003675" cy="8229600"/>
            <wp:effectExtent l="0" t="0" r="0" b="0"/>
            <wp:docPr id="13018462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03675" cy="8229600"/>
                    </a:xfrm>
                    <a:prstGeom prst="rect">
                      <a:avLst/>
                    </a:prstGeom>
                    <a:noFill/>
                    <a:ln>
                      <a:noFill/>
                    </a:ln>
                  </pic:spPr>
                </pic:pic>
              </a:graphicData>
            </a:graphic>
          </wp:inline>
        </w:drawing>
      </w:r>
    </w:p>
    <w:p w14:paraId="564A0853" w14:textId="262A7538" w:rsidR="00E95128" w:rsidRPr="008020F8" w:rsidRDefault="00E95128" w:rsidP="00E95128">
      <w:pPr>
        <w:pStyle w:val="Heading3"/>
        <w:rPr>
          <w:rFonts w:ascii="Times New Roman" w:hAnsi="Times New Roman" w:cs="Times New Roman"/>
        </w:rPr>
      </w:pPr>
      <w:bookmarkStart w:id="20" w:name="_Toc213616368"/>
      <w:r w:rsidRPr="008020F8">
        <w:rPr>
          <w:rFonts w:ascii="Times New Roman" w:hAnsi="Times New Roman" w:cs="Times New Roman"/>
        </w:rPr>
        <w:lastRenderedPageBreak/>
        <w:t>Xóa phiếu nhập</w:t>
      </w:r>
      <w:bookmarkEnd w:id="20"/>
    </w:p>
    <w:tbl>
      <w:tblPr>
        <w:tblW w:w="0" w:type="auto"/>
        <w:tblCellMar>
          <w:top w:w="15" w:type="dxa"/>
          <w:left w:w="15" w:type="dxa"/>
          <w:bottom w:w="15" w:type="dxa"/>
          <w:right w:w="15" w:type="dxa"/>
        </w:tblCellMar>
        <w:tblLook w:val="04A0" w:firstRow="1" w:lastRow="0" w:firstColumn="1" w:lastColumn="0" w:noHBand="0" w:noVBand="1"/>
      </w:tblPr>
      <w:tblGrid>
        <w:gridCol w:w="2235"/>
        <w:gridCol w:w="7105"/>
      </w:tblGrid>
      <w:tr w:rsidR="00657494" w:rsidRPr="008020F8" w14:paraId="11EE557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042461"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45F07" w14:textId="646687FD" w:rsidR="00B929C8" w:rsidRPr="008020F8" w:rsidRDefault="00B929C8" w:rsidP="00B929C8">
            <w:pPr>
              <w:rPr>
                <w:rFonts w:ascii="Times New Roman" w:hAnsi="Times New Roman" w:cs="Times New Roman"/>
              </w:rPr>
            </w:pPr>
            <w:r w:rsidRPr="008020F8">
              <w:rPr>
                <w:rFonts w:ascii="Times New Roman" w:hAnsi="Times New Roman" w:cs="Times New Roman"/>
              </w:rPr>
              <w:t>3.4</w:t>
            </w:r>
          </w:p>
        </w:tc>
      </w:tr>
      <w:tr w:rsidR="00657494" w:rsidRPr="008020F8" w14:paraId="78A484A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108AC"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69DE7"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Xóa phiếu nhập hàng</w:t>
            </w:r>
          </w:p>
        </w:tc>
      </w:tr>
      <w:tr w:rsidR="00657494" w:rsidRPr="008020F8" w14:paraId="196759A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81DD6C"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1861A9"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Là chủ, tôi muốn xóa phiếu nhập hàng</w:t>
            </w:r>
          </w:p>
        </w:tc>
      </w:tr>
      <w:tr w:rsidR="00657494" w:rsidRPr="008020F8" w14:paraId="26C3F1F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E80E0D"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6FD825"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Chủ cửa hàng</w:t>
            </w:r>
          </w:p>
        </w:tc>
      </w:tr>
      <w:tr w:rsidR="00657494" w:rsidRPr="008020F8" w14:paraId="6D7F45F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264122"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9D9C3A"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High</w:t>
            </w:r>
          </w:p>
        </w:tc>
      </w:tr>
      <w:tr w:rsidR="00657494" w:rsidRPr="008020F8" w14:paraId="21882EC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AC2052"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60D2EA"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Chủ chọn nút Xóa phiếu nhập hàng</w:t>
            </w:r>
          </w:p>
        </w:tc>
      </w:tr>
      <w:tr w:rsidR="00657494" w:rsidRPr="008020F8" w14:paraId="1486A99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764FC"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0B1BA" w14:textId="7574E173" w:rsidR="00657494" w:rsidRDefault="00657494" w:rsidP="00B929C8">
            <w:pPr>
              <w:numPr>
                <w:ilvl w:val="0"/>
                <w:numId w:val="42"/>
              </w:numPr>
              <w:rPr>
                <w:rFonts w:ascii="Times New Roman" w:hAnsi="Times New Roman" w:cs="Times New Roman"/>
              </w:rPr>
            </w:pPr>
            <w:r>
              <w:rPr>
                <w:rFonts w:ascii="Times New Roman" w:hAnsi="Times New Roman" w:cs="Times New Roman"/>
              </w:rPr>
              <w:t>Tình trạng mạng ổn định</w:t>
            </w:r>
          </w:p>
          <w:p w14:paraId="7F69BF1B" w14:textId="6D73181B" w:rsidR="00B929C8" w:rsidRDefault="00B929C8" w:rsidP="00B929C8">
            <w:pPr>
              <w:numPr>
                <w:ilvl w:val="0"/>
                <w:numId w:val="42"/>
              </w:numPr>
              <w:rPr>
                <w:rFonts w:ascii="Times New Roman" w:hAnsi="Times New Roman" w:cs="Times New Roman"/>
              </w:rPr>
            </w:pPr>
            <w:r w:rsidRPr="008020F8">
              <w:rPr>
                <w:rFonts w:ascii="Times New Roman" w:hAnsi="Times New Roman" w:cs="Times New Roman"/>
              </w:rPr>
              <w:t>Chủ đã đăng nhập vào hệ thống </w:t>
            </w:r>
          </w:p>
          <w:p w14:paraId="7CD68CFB" w14:textId="5D785662" w:rsidR="00657494" w:rsidRPr="008020F8" w:rsidRDefault="00657494" w:rsidP="00B929C8">
            <w:pPr>
              <w:numPr>
                <w:ilvl w:val="0"/>
                <w:numId w:val="42"/>
              </w:numPr>
              <w:rPr>
                <w:rFonts w:ascii="Times New Roman" w:hAnsi="Times New Roman" w:cs="Times New Roman"/>
              </w:rPr>
            </w:pPr>
            <w:r>
              <w:rPr>
                <w:rFonts w:ascii="Times New Roman" w:hAnsi="Times New Roman" w:cs="Times New Roman"/>
              </w:rPr>
              <w:t>Chủ cửa hàng đã vào chức năng nhập hàng</w:t>
            </w:r>
          </w:p>
          <w:p w14:paraId="16D56B6B" w14:textId="460E6A3F" w:rsidR="00B929C8" w:rsidRPr="008020F8" w:rsidRDefault="00657494" w:rsidP="00B929C8">
            <w:pPr>
              <w:numPr>
                <w:ilvl w:val="0"/>
                <w:numId w:val="42"/>
              </w:numPr>
              <w:rPr>
                <w:rFonts w:ascii="Times New Roman" w:hAnsi="Times New Roman" w:cs="Times New Roman"/>
              </w:rPr>
            </w:pPr>
            <w:r>
              <w:rPr>
                <w:rFonts w:ascii="Times New Roman" w:hAnsi="Times New Roman" w:cs="Times New Roman"/>
              </w:rPr>
              <w:t>Danh sách phiếu nhập</w:t>
            </w:r>
            <w:r w:rsidR="00B929C8" w:rsidRPr="008020F8">
              <w:rPr>
                <w:rFonts w:ascii="Times New Roman" w:hAnsi="Times New Roman" w:cs="Times New Roman"/>
              </w:rPr>
              <w:t xml:space="preserve"> đã tồn tại</w:t>
            </w:r>
            <w:r>
              <w:rPr>
                <w:rFonts w:ascii="Times New Roman" w:hAnsi="Times New Roman" w:cs="Times New Roman"/>
              </w:rPr>
              <w:t xml:space="preserve"> trên hệ thống </w:t>
            </w:r>
          </w:p>
        </w:tc>
      </w:tr>
      <w:tr w:rsidR="00657494" w:rsidRPr="008020F8" w14:paraId="65B9C97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249E6F"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DED1FA" w14:textId="77777777" w:rsidR="00B929C8" w:rsidRPr="008020F8" w:rsidRDefault="00B929C8" w:rsidP="00B929C8">
            <w:pPr>
              <w:numPr>
                <w:ilvl w:val="0"/>
                <w:numId w:val="43"/>
              </w:numPr>
              <w:rPr>
                <w:rFonts w:ascii="Times New Roman" w:hAnsi="Times New Roman" w:cs="Times New Roman"/>
              </w:rPr>
            </w:pPr>
            <w:r w:rsidRPr="008020F8">
              <w:rPr>
                <w:rFonts w:ascii="Times New Roman" w:hAnsi="Times New Roman" w:cs="Times New Roman"/>
              </w:rPr>
              <w:t>Thông tin của hóa đơn bán hàng đã được xóa khỏi hệ thống  </w:t>
            </w:r>
          </w:p>
          <w:p w14:paraId="0F2A52DE" w14:textId="77777777" w:rsidR="00B929C8" w:rsidRPr="008020F8" w:rsidRDefault="00B929C8" w:rsidP="00B929C8">
            <w:pPr>
              <w:numPr>
                <w:ilvl w:val="0"/>
                <w:numId w:val="43"/>
              </w:numPr>
              <w:rPr>
                <w:rFonts w:ascii="Times New Roman" w:hAnsi="Times New Roman" w:cs="Times New Roman"/>
              </w:rPr>
            </w:pPr>
            <w:r w:rsidRPr="008020F8">
              <w:rPr>
                <w:rFonts w:ascii="Times New Roman" w:hAnsi="Times New Roman" w:cs="Times New Roman"/>
              </w:rPr>
              <w:t>Cập nhật lại tồn kho</w:t>
            </w:r>
          </w:p>
        </w:tc>
      </w:tr>
      <w:tr w:rsidR="00657494" w:rsidRPr="008020F8" w14:paraId="6E99708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72CAA0"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Mai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D4214A" w14:textId="77777777" w:rsidR="00B929C8" w:rsidRPr="008020F8" w:rsidRDefault="00B929C8" w:rsidP="00B929C8">
            <w:pPr>
              <w:numPr>
                <w:ilvl w:val="0"/>
                <w:numId w:val="44"/>
              </w:numPr>
              <w:rPr>
                <w:rFonts w:ascii="Times New Roman" w:hAnsi="Times New Roman" w:cs="Times New Roman"/>
              </w:rPr>
            </w:pPr>
            <w:r w:rsidRPr="008020F8">
              <w:rPr>
                <w:rFonts w:ascii="Times New Roman" w:hAnsi="Times New Roman" w:cs="Times New Roman"/>
              </w:rPr>
              <w:t>Chủ chọn Phiếu Nhập hàng muốn xóa.</w:t>
            </w:r>
          </w:p>
          <w:p w14:paraId="360DBA19" w14:textId="77777777" w:rsidR="00B929C8" w:rsidRPr="008020F8" w:rsidRDefault="00B929C8" w:rsidP="00B929C8">
            <w:pPr>
              <w:numPr>
                <w:ilvl w:val="0"/>
                <w:numId w:val="44"/>
              </w:numPr>
              <w:rPr>
                <w:rFonts w:ascii="Times New Roman" w:hAnsi="Times New Roman" w:cs="Times New Roman"/>
              </w:rPr>
            </w:pPr>
            <w:r w:rsidRPr="008020F8">
              <w:rPr>
                <w:rFonts w:ascii="Times New Roman" w:hAnsi="Times New Roman" w:cs="Times New Roman"/>
              </w:rPr>
              <w:t>Hệ thống hiển thị chi tiết phiếu nhập hàng</w:t>
            </w:r>
          </w:p>
          <w:p w14:paraId="47A91CFC" w14:textId="77777777" w:rsidR="00B929C8" w:rsidRPr="008020F8" w:rsidRDefault="00B929C8" w:rsidP="00B929C8">
            <w:pPr>
              <w:numPr>
                <w:ilvl w:val="0"/>
                <w:numId w:val="44"/>
              </w:numPr>
              <w:rPr>
                <w:rFonts w:ascii="Times New Roman" w:hAnsi="Times New Roman" w:cs="Times New Roman"/>
              </w:rPr>
            </w:pPr>
            <w:r w:rsidRPr="008020F8">
              <w:rPr>
                <w:rFonts w:ascii="Times New Roman" w:hAnsi="Times New Roman" w:cs="Times New Roman"/>
              </w:rPr>
              <w:t>Nhấn nút Xóa Phiếu</w:t>
            </w:r>
          </w:p>
          <w:p w14:paraId="3DC9C976" w14:textId="77777777" w:rsidR="00B929C8" w:rsidRPr="008020F8" w:rsidRDefault="00B929C8" w:rsidP="00B929C8">
            <w:pPr>
              <w:numPr>
                <w:ilvl w:val="0"/>
                <w:numId w:val="44"/>
              </w:numPr>
              <w:rPr>
                <w:rFonts w:ascii="Times New Roman" w:hAnsi="Times New Roman" w:cs="Times New Roman"/>
              </w:rPr>
            </w:pPr>
            <w:r w:rsidRPr="008020F8">
              <w:rPr>
                <w:rFonts w:ascii="Times New Roman" w:hAnsi="Times New Roman" w:cs="Times New Roman"/>
              </w:rPr>
              <w:t>Hệ thống hiển thị hộp thoại Xác nhận</w:t>
            </w:r>
          </w:p>
          <w:p w14:paraId="01428C83" w14:textId="77777777" w:rsidR="00B929C8" w:rsidRPr="008020F8" w:rsidRDefault="00B929C8" w:rsidP="00B929C8">
            <w:pPr>
              <w:numPr>
                <w:ilvl w:val="0"/>
                <w:numId w:val="44"/>
              </w:numPr>
              <w:rPr>
                <w:rFonts w:ascii="Times New Roman" w:hAnsi="Times New Roman" w:cs="Times New Roman"/>
              </w:rPr>
            </w:pPr>
            <w:r w:rsidRPr="008020F8">
              <w:rPr>
                <w:rFonts w:ascii="Times New Roman" w:hAnsi="Times New Roman" w:cs="Times New Roman"/>
              </w:rPr>
              <w:t>Chủ chọn nút Đồng ý</w:t>
            </w:r>
          </w:p>
          <w:p w14:paraId="71152C7E" w14:textId="2E221B03" w:rsidR="00B929C8" w:rsidRPr="008020F8" w:rsidRDefault="00B929C8" w:rsidP="00B929C8">
            <w:pPr>
              <w:numPr>
                <w:ilvl w:val="0"/>
                <w:numId w:val="44"/>
              </w:numPr>
              <w:rPr>
                <w:rFonts w:ascii="Times New Roman" w:hAnsi="Times New Roman" w:cs="Times New Roman"/>
              </w:rPr>
            </w:pPr>
            <w:r w:rsidRPr="008020F8">
              <w:rPr>
                <w:rFonts w:ascii="Times New Roman" w:hAnsi="Times New Roman" w:cs="Times New Roman"/>
              </w:rPr>
              <w:t>Hệ thống kiểm tra trạng thái “</w:t>
            </w:r>
            <w:r w:rsidR="00657494">
              <w:rPr>
                <w:rFonts w:ascii="Times New Roman" w:hAnsi="Times New Roman" w:cs="Times New Roman"/>
              </w:rPr>
              <w:t>Chưa thanh toán</w:t>
            </w:r>
            <w:r w:rsidRPr="008020F8">
              <w:rPr>
                <w:rFonts w:ascii="Times New Roman" w:hAnsi="Times New Roman" w:cs="Times New Roman"/>
              </w:rPr>
              <w:t>” của phiếu nhập hàng. Nếu đúng, thì tiến hành xóa.</w:t>
            </w:r>
          </w:p>
          <w:p w14:paraId="5458D2BD" w14:textId="77777777" w:rsidR="00B929C8" w:rsidRPr="008020F8" w:rsidRDefault="00B929C8" w:rsidP="00B929C8">
            <w:pPr>
              <w:numPr>
                <w:ilvl w:val="0"/>
                <w:numId w:val="44"/>
              </w:numPr>
              <w:rPr>
                <w:rFonts w:ascii="Times New Roman" w:hAnsi="Times New Roman" w:cs="Times New Roman"/>
              </w:rPr>
            </w:pPr>
            <w:r w:rsidRPr="008020F8">
              <w:rPr>
                <w:rFonts w:ascii="Times New Roman" w:hAnsi="Times New Roman" w:cs="Times New Roman"/>
              </w:rPr>
              <w:t>Hệ thống hiển thị thông báo Xóa thành công</w:t>
            </w:r>
          </w:p>
        </w:tc>
      </w:tr>
      <w:tr w:rsidR="00657494" w:rsidRPr="008020F8" w14:paraId="076D3BA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7DE885"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4E0045"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5a. Nếu chủ chọn nút Hủy, thì kết thúc.</w:t>
            </w:r>
          </w:p>
        </w:tc>
      </w:tr>
      <w:tr w:rsidR="00657494" w:rsidRPr="008020F8" w14:paraId="2A97824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95139D"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1E2122"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6a. Nếu là trạng thái “Đã Kiểm hàng”,hiển thị thông báo Đã Kiểm Hàng, không thể xóa.</w:t>
            </w:r>
          </w:p>
          <w:p w14:paraId="2CEA10E9"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lastRenderedPageBreak/>
              <w:t>7a. Nếu xóa phiếu nhập hàng không thành công hiển thị thông báo “Lỗi, không thể xóa và kết thúc </w:t>
            </w:r>
          </w:p>
        </w:tc>
      </w:tr>
      <w:tr w:rsidR="00657494" w:rsidRPr="008020F8" w14:paraId="05A5FD4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6DAA26"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lastRenderedPageBreak/>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52ACE" w14:textId="68F22909" w:rsidR="00B929C8" w:rsidRPr="008020F8" w:rsidRDefault="00B929C8" w:rsidP="00B929C8">
            <w:pPr>
              <w:rPr>
                <w:rFonts w:ascii="Times New Roman" w:hAnsi="Times New Roman" w:cs="Times New Roman"/>
              </w:rPr>
            </w:pPr>
            <w:r w:rsidRPr="008020F8">
              <w:rPr>
                <w:rFonts w:ascii="Times New Roman" w:hAnsi="Times New Roman" w:cs="Times New Roman"/>
              </w:rPr>
              <w:t>Chỉ những phiếu có tình trạng “</w:t>
            </w:r>
            <w:r w:rsidR="00657494">
              <w:rPr>
                <w:rFonts w:ascii="Times New Roman" w:hAnsi="Times New Roman" w:cs="Times New Roman"/>
              </w:rPr>
              <w:t>Chưa thanh toán</w:t>
            </w:r>
            <w:r w:rsidRPr="008020F8">
              <w:rPr>
                <w:rFonts w:ascii="Times New Roman" w:hAnsi="Times New Roman" w:cs="Times New Roman"/>
              </w:rPr>
              <w:t>” mới được phép xóa. Còn ở trạng thái Đã kiểm hàng thì không được xóa.</w:t>
            </w:r>
          </w:p>
          <w:p w14:paraId="27E7E0C0"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 </w:t>
            </w:r>
          </w:p>
        </w:tc>
      </w:tr>
      <w:tr w:rsidR="00657494" w:rsidRPr="008020F8" w14:paraId="79507B4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F1F989"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FEE2D3" w14:textId="77777777" w:rsidR="00B929C8" w:rsidRPr="008020F8" w:rsidRDefault="00B929C8" w:rsidP="00B929C8">
            <w:pPr>
              <w:rPr>
                <w:rFonts w:ascii="Times New Roman" w:hAnsi="Times New Roman" w:cs="Times New Roman"/>
              </w:rPr>
            </w:pPr>
            <w:r w:rsidRPr="008020F8">
              <w:rPr>
                <w:rFonts w:ascii="Times New Roman" w:hAnsi="Times New Roman" w:cs="Times New Roman"/>
              </w:rPr>
              <w:t>N/A</w:t>
            </w:r>
          </w:p>
        </w:tc>
      </w:tr>
    </w:tbl>
    <w:p w14:paraId="3A89ADC6" w14:textId="77777777" w:rsidR="00B929C8" w:rsidRPr="008020F8" w:rsidRDefault="00B929C8" w:rsidP="00B929C8">
      <w:pPr>
        <w:rPr>
          <w:rFonts w:ascii="Times New Roman" w:hAnsi="Times New Roman" w:cs="Times New Roman"/>
        </w:rPr>
      </w:pPr>
    </w:p>
    <w:p w14:paraId="4A040B00" w14:textId="5CA8A53E" w:rsidR="00D00114" w:rsidRPr="008020F8" w:rsidRDefault="00D00114" w:rsidP="00B929C8">
      <w:pPr>
        <w:rPr>
          <w:rFonts w:ascii="Times New Roman" w:hAnsi="Times New Roman" w:cs="Times New Roman"/>
        </w:rPr>
      </w:pPr>
      <w:r w:rsidRPr="008020F8">
        <w:rPr>
          <w:rFonts w:ascii="Times New Roman" w:hAnsi="Times New Roman" w:cs="Times New Roman"/>
          <w:noProof/>
          <w:color w:val="000000"/>
          <w:sz w:val="22"/>
          <w:bdr w:val="none" w:sz="0" w:space="0" w:color="auto" w:frame="1"/>
        </w:rPr>
        <w:lastRenderedPageBreak/>
        <w:drawing>
          <wp:inline distT="0" distB="0" distL="0" distR="0" wp14:anchorId="50513A01" wp14:editId="28303687">
            <wp:extent cx="5736590" cy="6063615"/>
            <wp:effectExtent l="0" t="0" r="0" b="0"/>
            <wp:docPr id="5018407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6590" cy="6063615"/>
                    </a:xfrm>
                    <a:prstGeom prst="rect">
                      <a:avLst/>
                    </a:prstGeom>
                    <a:noFill/>
                    <a:ln>
                      <a:noFill/>
                    </a:ln>
                  </pic:spPr>
                </pic:pic>
              </a:graphicData>
            </a:graphic>
          </wp:inline>
        </w:drawing>
      </w:r>
    </w:p>
    <w:p w14:paraId="579FBD35" w14:textId="63A4C314" w:rsidR="00E95128" w:rsidRPr="008020F8" w:rsidRDefault="00E95128" w:rsidP="00E95128">
      <w:pPr>
        <w:pStyle w:val="Heading2"/>
        <w:rPr>
          <w:rFonts w:ascii="Times New Roman" w:hAnsi="Times New Roman" w:cs="Times New Roman"/>
        </w:rPr>
      </w:pPr>
      <w:bookmarkStart w:id="21" w:name="_Toc213616369"/>
      <w:r w:rsidRPr="008020F8">
        <w:rPr>
          <w:rFonts w:ascii="Times New Roman" w:hAnsi="Times New Roman" w:cs="Times New Roman"/>
        </w:rPr>
        <w:t>Xem thống kê</w:t>
      </w:r>
      <w:bookmarkEnd w:id="21"/>
    </w:p>
    <w:p w14:paraId="47F1B93B" w14:textId="73182236" w:rsidR="00B929C8" w:rsidRPr="008020F8" w:rsidRDefault="00B929C8" w:rsidP="00B929C8">
      <w:pPr>
        <w:rPr>
          <w:rFonts w:ascii="Times New Roman" w:hAnsi="Times New Roman" w:cs="Times New Roman"/>
        </w:rPr>
      </w:pPr>
      <w:r w:rsidRPr="008020F8">
        <w:rPr>
          <w:rFonts w:ascii="Times New Roman" w:hAnsi="Times New Roman" w:cs="Times New Roman"/>
        </w:rPr>
        <w:t>Xem thống kê của cửa hàng bao gồm: Xem thống kê số lượng tồn kho, Xem thống kê tổng hợp</w:t>
      </w:r>
    </w:p>
    <w:p w14:paraId="7DC82B3F" w14:textId="74FF037C" w:rsidR="00E95128" w:rsidRPr="008020F8" w:rsidRDefault="00E95128" w:rsidP="00E95128">
      <w:pPr>
        <w:pStyle w:val="Heading3"/>
        <w:rPr>
          <w:rFonts w:ascii="Times New Roman" w:hAnsi="Times New Roman" w:cs="Times New Roman"/>
        </w:rPr>
      </w:pPr>
      <w:bookmarkStart w:id="22" w:name="_Toc213616370"/>
      <w:r w:rsidRPr="008020F8">
        <w:rPr>
          <w:rFonts w:ascii="Times New Roman" w:hAnsi="Times New Roman" w:cs="Times New Roman"/>
        </w:rPr>
        <w:t>Xem thống kê số lượng tồn kho</w:t>
      </w:r>
      <w:bookmarkEnd w:id="22"/>
    </w:p>
    <w:tbl>
      <w:tblPr>
        <w:tblW w:w="0" w:type="auto"/>
        <w:tblCellMar>
          <w:top w:w="15" w:type="dxa"/>
          <w:left w:w="15" w:type="dxa"/>
          <w:bottom w:w="15" w:type="dxa"/>
          <w:right w:w="15" w:type="dxa"/>
        </w:tblCellMar>
        <w:tblLook w:val="04A0" w:firstRow="1" w:lastRow="0" w:firstColumn="1" w:lastColumn="0" w:noHBand="0" w:noVBand="1"/>
      </w:tblPr>
      <w:tblGrid>
        <w:gridCol w:w="2318"/>
        <w:gridCol w:w="7026"/>
      </w:tblGrid>
      <w:tr w:rsidR="00D00114" w:rsidRPr="008020F8" w14:paraId="68A7A2F3"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946B06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EA756D"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4.1</w:t>
            </w:r>
          </w:p>
        </w:tc>
      </w:tr>
      <w:tr w:rsidR="00D00114" w:rsidRPr="008020F8" w14:paraId="3DF2C94B"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2321A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CE507F"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Xem thống kê số lượng tồn kho</w:t>
            </w:r>
          </w:p>
        </w:tc>
      </w:tr>
      <w:tr w:rsidR="00D00114" w:rsidRPr="008020F8" w14:paraId="419823D1"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2112B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D7F9D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Là chủ cửa hàng, tôi muốn xem thống kê số lượng tồn kho</w:t>
            </w:r>
          </w:p>
        </w:tc>
      </w:tr>
      <w:tr w:rsidR="00D00114" w:rsidRPr="008020F8" w14:paraId="4DA87211"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A2CEB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4DFED8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w:t>
            </w:r>
          </w:p>
        </w:tc>
      </w:tr>
      <w:tr w:rsidR="00D00114" w:rsidRPr="008020F8" w14:paraId="4F20336C"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2CD32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lastRenderedPageBreak/>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ADB5B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High</w:t>
            </w:r>
          </w:p>
        </w:tc>
      </w:tr>
      <w:tr w:rsidR="00D00114" w:rsidRPr="008020F8" w14:paraId="211A72C8"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61943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7F1376"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 chọn chức năng “Xem thống kê số lượng tồn kho”</w:t>
            </w:r>
          </w:p>
        </w:tc>
      </w:tr>
      <w:tr w:rsidR="00D00114" w:rsidRPr="008020F8" w14:paraId="5D86C741"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B21F2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60D881" w14:textId="77777777" w:rsidR="00D00114" w:rsidRPr="008020F8" w:rsidRDefault="00D00114" w:rsidP="00D00114">
            <w:pPr>
              <w:numPr>
                <w:ilvl w:val="0"/>
                <w:numId w:val="45"/>
              </w:numPr>
              <w:rPr>
                <w:rFonts w:ascii="Times New Roman" w:hAnsi="Times New Roman" w:cs="Times New Roman"/>
              </w:rPr>
            </w:pPr>
            <w:r w:rsidRPr="008020F8">
              <w:rPr>
                <w:rFonts w:ascii="Times New Roman" w:hAnsi="Times New Roman" w:cs="Times New Roman"/>
              </w:rPr>
              <w:t>Người dùng đã đăng nhập </w:t>
            </w:r>
          </w:p>
          <w:p w14:paraId="385EAA73" w14:textId="77777777" w:rsidR="00D00114" w:rsidRPr="008020F8" w:rsidRDefault="00D00114" w:rsidP="00D00114">
            <w:pPr>
              <w:numPr>
                <w:ilvl w:val="0"/>
                <w:numId w:val="45"/>
              </w:numPr>
              <w:rPr>
                <w:rFonts w:ascii="Times New Roman" w:hAnsi="Times New Roman" w:cs="Times New Roman"/>
              </w:rPr>
            </w:pPr>
            <w:r w:rsidRPr="008020F8">
              <w:rPr>
                <w:rFonts w:ascii="Times New Roman" w:hAnsi="Times New Roman" w:cs="Times New Roman"/>
              </w:rPr>
              <w:t>Tình trạng mạng ổn định</w:t>
            </w:r>
          </w:p>
          <w:p w14:paraId="22BDD299" w14:textId="77777777" w:rsidR="00D00114" w:rsidRPr="008020F8" w:rsidRDefault="00D00114" w:rsidP="00D00114">
            <w:pPr>
              <w:numPr>
                <w:ilvl w:val="0"/>
                <w:numId w:val="45"/>
              </w:numPr>
              <w:rPr>
                <w:rFonts w:ascii="Times New Roman" w:hAnsi="Times New Roman" w:cs="Times New Roman"/>
              </w:rPr>
            </w:pPr>
            <w:r w:rsidRPr="008020F8">
              <w:rPr>
                <w:rFonts w:ascii="Times New Roman" w:hAnsi="Times New Roman" w:cs="Times New Roman"/>
              </w:rPr>
              <w:t>Dữ liệu bán hàng, nhập hàng, tồn kho đã được cập nhật trong hệ thống</w:t>
            </w:r>
          </w:p>
          <w:p w14:paraId="674502BC" w14:textId="77777777" w:rsidR="00D00114" w:rsidRPr="008020F8" w:rsidRDefault="00D00114" w:rsidP="00D00114">
            <w:pPr>
              <w:numPr>
                <w:ilvl w:val="0"/>
                <w:numId w:val="45"/>
              </w:numPr>
              <w:rPr>
                <w:rFonts w:ascii="Times New Roman" w:hAnsi="Times New Roman" w:cs="Times New Roman"/>
              </w:rPr>
            </w:pPr>
            <w:r w:rsidRPr="008020F8">
              <w:rPr>
                <w:rFonts w:ascii="Times New Roman" w:hAnsi="Times New Roman" w:cs="Times New Roman"/>
              </w:rPr>
              <w:t>Người dùng chọn chức năng “Xem thống kê”</w:t>
            </w:r>
          </w:p>
        </w:tc>
      </w:tr>
      <w:tr w:rsidR="00D00114" w:rsidRPr="008020F8" w14:paraId="2A15178C"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96E41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B98AF8" w14:textId="77777777" w:rsidR="00D00114" w:rsidRPr="008020F8" w:rsidRDefault="00D00114" w:rsidP="00D00114">
            <w:pPr>
              <w:numPr>
                <w:ilvl w:val="0"/>
                <w:numId w:val="46"/>
              </w:numPr>
              <w:rPr>
                <w:rFonts w:ascii="Times New Roman" w:hAnsi="Times New Roman" w:cs="Times New Roman"/>
              </w:rPr>
            </w:pPr>
            <w:r w:rsidRPr="008020F8">
              <w:rPr>
                <w:rFonts w:ascii="Times New Roman" w:hAnsi="Times New Roman" w:cs="Times New Roman"/>
              </w:rPr>
              <w:t>Xem thống kê số lượng tồn kho thành công</w:t>
            </w:r>
          </w:p>
        </w:tc>
      </w:tr>
      <w:tr w:rsidR="00D00114" w:rsidRPr="008020F8" w14:paraId="2FA36719" w14:textId="77777777">
        <w:trPr>
          <w:trHeight w:val="17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6352C55"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F25D85" w14:textId="77777777" w:rsidR="00D00114" w:rsidRPr="008020F8" w:rsidRDefault="00D00114" w:rsidP="00D00114">
            <w:pPr>
              <w:numPr>
                <w:ilvl w:val="0"/>
                <w:numId w:val="47"/>
              </w:numPr>
              <w:rPr>
                <w:rFonts w:ascii="Times New Roman" w:hAnsi="Times New Roman" w:cs="Times New Roman"/>
              </w:rPr>
            </w:pPr>
            <w:r w:rsidRPr="008020F8">
              <w:rPr>
                <w:rFonts w:ascii="Times New Roman" w:hAnsi="Times New Roman" w:cs="Times New Roman"/>
              </w:rPr>
              <w:t>Người dùng chọn xem “Thống kê số lượng tồn kho”</w:t>
            </w:r>
          </w:p>
          <w:p w14:paraId="2CFA8A57" w14:textId="77777777" w:rsidR="00D00114" w:rsidRPr="008020F8" w:rsidRDefault="00D00114" w:rsidP="00D00114">
            <w:pPr>
              <w:numPr>
                <w:ilvl w:val="0"/>
                <w:numId w:val="47"/>
              </w:numPr>
              <w:rPr>
                <w:rFonts w:ascii="Times New Roman" w:hAnsi="Times New Roman" w:cs="Times New Roman"/>
              </w:rPr>
            </w:pPr>
            <w:r w:rsidRPr="008020F8">
              <w:rPr>
                <w:rFonts w:ascii="Times New Roman" w:hAnsi="Times New Roman" w:cs="Times New Roman"/>
              </w:rPr>
              <w:t>Hệ thống hiển thị toàn bộ danh sách hàng hóa hiện có trong kho</w:t>
            </w:r>
          </w:p>
          <w:p w14:paraId="2299E8F9" w14:textId="77777777" w:rsidR="00D00114" w:rsidRPr="008020F8" w:rsidRDefault="00D00114" w:rsidP="00D00114">
            <w:pPr>
              <w:numPr>
                <w:ilvl w:val="0"/>
                <w:numId w:val="47"/>
              </w:numPr>
              <w:rPr>
                <w:rFonts w:ascii="Times New Roman" w:hAnsi="Times New Roman" w:cs="Times New Roman"/>
              </w:rPr>
            </w:pPr>
            <w:r w:rsidRPr="008020F8">
              <w:rPr>
                <w:rFonts w:ascii="Times New Roman" w:hAnsi="Times New Roman" w:cs="Times New Roman"/>
              </w:rPr>
              <w:t>Người dùng sử dụng bộ lọc sắp xếp</w:t>
            </w:r>
          </w:p>
          <w:p w14:paraId="058B693C" w14:textId="77777777" w:rsidR="00D00114" w:rsidRPr="008020F8" w:rsidRDefault="00D00114" w:rsidP="00D00114">
            <w:pPr>
              <w:numPr>
                <w:ilvl w:val="0"/>
                <w:numId w:val="47"/>
              </w:numPr>
              <w:rPr>
                <w:rFonts w:ascii="Times New Roman" w:hAnsi="Times New Roman" w:cs="Times New Roman"/>
              </w:rPr>
            </w:pPr>
            <w:r w:rsidRPr="008020F8">
              <w:rPr>
                <w:rFonts w:ascii="Times New Roman" w:hAnsi="Times New Roman" w:cs="Times New Roman"/>
              </w:rPr>
              <w:t>Người dùng chọn bộ lọc sắp xếp theo số lượng tồn</w:t>
            </w:r>
          </w:p>
          <w:p w14:paraId="5050CEEE" w14:textId="77777777" w:rsidR="00D00114" w:rsidRPr="008020F8" w:rsidRDefault="00D00114" w:rsidP="00D00114">
            <w:pPr>
              <w:numPr>
                <w:ilvl w:val="0"/>
                <w:numId w:val="47"/>
              </w:numPr>
              <w:rPr>
                <w:rFonts w:ascii="Times New Roman" w:hAnsi="Times New Roman" w:cs="Times New Roman"/>
              </w:rPr>
            </w:pPr>
            <w:r w:rsidRPr="008020F8">
              <w:rPr>
                <w:rFonts w:ascii="Times New Roman" w:hAnsi="Times New Roman" w:cs="Times New Roman"/>
              </w:rPr>
              <w:t>Người dùng chọn sắp xếp theo số lượng tồn tăng dần/giảm dần</w:t>
            </w:r>
          </w:p>
          <w:p w14:paraId="471F59C6" w14:textId="77777777" w:rsidR="00D00114" w:rsidRPr="008020F8" w:rsidRDefault="00D00114" w:rsidP="00D00114">
            <w:pPr>
              <w:numPr>
                <w:ilvl w:val="0"/>
                <w:numId w:val="47"/>
              </w:numPr>
              <w:rPr>
                <w:rFonts w:ascii="Times New Roman" w:hAnsi="Times New Roman" w:cs="Times New Roman"/>
              </w:rPr>
            </w:pPr>
            <w:r w:rsidRPr="008020F8">
              <w:rPr>
                <w:rFonts w:ascii="Times New Roman" w:hAnsi="Times New Roman" w:cs="Times New Roman"/>
              </w:rPr>
              <w:t>Hệ thống kiểm tra sự tồn tại của dữ liệu</w:t>
            </w:r>
          </w:p>
          <w:p w14:paraId="18C3EE8D" w14:textId="77777777" w:rsidR="00D00114" w:rsidRPr="008020F8" w:rsidRDefault="00D00114" w:rsidP="00D00114">
            <w:pPr>
              <w:numPr>
                <w:ilvl w:val="0"/>
                <w:numId w:val="47"/>
              </w:numPr>
              <w:rPr>
                <w:rFonts w:ascii="Times New Roman" w:hAnsi="Times New Roman" w:cs="Times New Roman"/>
              </w:rPr>
            </w:pPr>
            <w:r w:rsidRPr="008020F8">
              <w:rPr>
                <w:rFonts w:ascii="Times New Roman" w:hAnsi="Times New Roman" w:cs="Times New Roman"/>
              </w:rPr>
              <w:t>Hệ thống hiển thị danh sách theo bộ lọc đã chọn</w:t>
            </w:r>
          </w:p>
        </w:tc>
      </w:tr>
      <w:tr w:rsidR="00D00114" w:rsidRPr="008020F8" w14:paraId="4A729E43"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B6F5B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FC1EF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4a. Người dùng chọn bộ lọc sắp xếp theo hạn sử dụng, tiếp tục bước 5a</w:t>
            </w:r>
          </w:p>
          <w:p w14:paraId="2E3D45F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5a. Người dùng chọn sắp xếp theo hạn sử dụng tăng dần (cũ-mới)/giảm dần (mới-cũ), tiếp tục bước 6</w:t>
            </w:r>
          </w:p>
          <w:p w14:paraId="7FB128AE" w14:textId="77777777" w:rsidR="00D00114" w:rsidRPr="008020F8" w:rsidRDefault="00D00114" w:rsidP="00D00114">
            <w:pPr>
              <w:rPr>
                <w:rFonts w:ascii="Times New Roman" w:hAnsi="Times New Roman" w:cs="Times New Roman"/>
              </w:rPr>
            </w:pPr>
          </w:p>
        </w:tc>
      </w:tr>
      <w:tr w:rsidR="00D00114" w:rsidRPr="008020F8" w14:paraId="457273F4" w14:textId="77777777">
        <w:trPr>
          <w:trHeight w:val="13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2E3E5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B1A6CD1"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3a. Người dùng không sử dụng bộ lọc và kết thúc</w:t>
            </w:r>
          </w:p>
          <w:p w14:paraId="4FCD664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6a. Dữ liệu không tồn tại, hệ thống báo “Không có dữ liệu, vui lòng chọn bộ lọc khác”, quay lại bước 3</w:t>
            </w:r>
          </w:p>
          <w:p w14:paraId="15D91E7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6b. Mất kết nối, hệ thống báo “Mất kết nối, vui lòng thử lại sau” và kết thúc</w:t>
            </w:r>
          </w:p>
        </w:tc>
      </w:tr>
      <w:tr w:rsidR="00D00114" w:rsidRPr="008020F8" w14:paraId="39F3BB54"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D71E5F"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B50E56"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Số lượng tồn = số lượng nhập - số lượng bán ra</w:t>
            </w:r>
          </w:p>
        </w:tc>
      </w:tr>
      <w:tr w:rsidR="00D00114" w:rsidRPr="008020F8" w14:paraId="55A872BB"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66674C"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95AA06"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bl>
    <w:p w14:paraId="1CE89239" w14:textId="64D50055" w:rsidR="00D00114" w:rsidRPr="008020F8" w:rsidRDefault="00D00114" w:rsidP="00D00114">
      <w:pPr>
        <w:rPr>
          <w:rFonts w:ascii="Times New Roman" w:hAnsi="Times New Roman" w:cs="Times New Roman"/>
        </w:rPr>
      </w:pPr>
      <w:r w:rsidRPr="008020F8">
        <w:rPr>
          <w:rFonts w:ascii="Times New Roman" w:hAnsi="Times New Roman" w:cs="Times New Roman"/>
          <w:noProof/>
          <w:color w:val="000000"/>
          <w:sz w:val="22"/>
          <w:bdr w:val="none" w:sz="0" w:space="0" w:color="auto" w:frame="1"/>
        </w:rPr>
        <w:lastRenderedPageBreak/>
        <w:drawing>
          <wp:inline distT="0" distB="0" distL="0" distR="0" wp14:anchorId="7FA93CA2" wp14:editId="3CBE1FC1">
            <wp:extent cx="5736590" cy="5518785"/>
            <wp:effectExtent l="0" t="0" r="0" b="5715"/>
            <wp:docPr id="1936029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6590" cy="5518785"/>
                    </a:xfrm>
                    <a:prstGeom prst="rect">
                      <a:avLst/>
                    </a:prstGeom>
                    <a:noFill/>
                    <a:ln>
                      <a:noFill/>
                    </a:ln>
                  </pic:spPr>
                </pic:pic>
              </a:graphicData>
            </a:graphic>
          </wp:inline>
        </w:drawing>
      </w:r>
    </w:p>
    <w:p w14:paraId="0254D97D" w14:textId="39978714" w:rsidR="00E95128" w:rsidRPr="008020F8" w:rsidRDefault="00E95128" w:rsidP="00E95128">
      <w:pPr>
        <w:pStyle w:val="Heading3"/>
        <w:rPr>
          <w:rFonts w:ascii="Times New Roman" w:hAnsi="Times New Roman" w:cs="Times New Roman"/>
        </w:rPr>
      </w:pPr>
      <w:bookmarkStart w:id="23" w:name="_Toc213616371"/>
      <w:r w:rsidRPr="008020F8">
        <w:rPr>
          <w:rFonts w:ascii="Times New Roman" w:hAnsi="Times New Roman" w:cs="Times New Roman"/>
        </w:rPr>
        <w:t>Xem thống kê tổng hợp</w:t>
      </w:r>
      <w:bookmarkEnd w:id="23"/>
    </w:p>
    <w:tbl>
      <w:tblPr>
        <w:tblW w:w="0" w:type="auto"/>
        <w:tblCellMar>
          <w:top w:w="15" w:type="dxa"/>
          <w:left w:w="15" w:type="dxa"/>
          <w:bottom w:w="15" w:type="dxa"/>
          <w:right w:w="15" w:type="dxa"/>
        </w:tblCellMar>
        <w:tblLook w:val="04A0" w:firstRow="1" w:lastRow="0" w:firstColumn="1" w:lastColumn="0" w:noHBand="0" w:noVBand="1"/>
      </w:tblPr>
      <w:tblGrid>
        <w:gridCol w:w="1843"/>
        <w:gridCol w:w="7501"/>
      </w:tblGrid>
      <w:tr w:rsidR="00D00114" w:rsidRPr="008020F8" w14:paraId="5820D135"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9D908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BD598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4.2</w:t>
            </w:r>
          </w:p>
        </w:tc>
      </w:tr>
      <w:tr w:rsidR="00D00114" w:rsidRPr="008020F8" w14:paraId="06545D01"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E06C26F"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5E078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Xem thống kê tổng hợp</w:t>
            </w:r>
          </w:p>
        </w:tc>
      </w:tr>
      <w:tr w:rsidR="00D00114" w:rsidRPr="008020F8" w14:paraId="2E64AADF"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D80AC5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60F35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Là chủ cửa hàng, tôi muốn xem thống kê tổng hợp</w:t>
            </w:r>
          </w:p>
        </w:tc>
      </w:tr>
      <w:tr w:rsidR="00D00114" w:rsidRPr="008020F8" w14:paraId="56788542"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FC0B7F"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51E2D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w:t>
            </w:r>
          </w:p>
        </w:tc>
      </w:tr>
      <w:tr w:rsidR="00D00114" w:rsidRPr="008020F8" w14:paraId="42ED02EA"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9D1A81"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0EA56C"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High</w:t>
            </w:r>
          </w:p>
        </w:tc>
      </w:tr>
      <w:tr w:rsidR="00D00114" w:rsidRPr="008020F8" w14:paraId="3D4957CA"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95AD6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E299BC3"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 chọn chức năng “Xem thống kê tổng hợp”</w:t>
            </w:r>
          </w:p>
        </w:tc>
      </w:tr>
      <w:tr w:rsidR="00D00114" w:rsidRPr="008020F8" w14:paraId="380DDDDA"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B9B2F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131AED" w14:textId="77777777" w:rsidR="00D00114" w:rsidRPr="008020F8" w:rsidRDefault="00D00114" w:rsidP="00D00114">
            <w:pPr>
              <w:numPr>
                <w:ilvl w:val="0"/>
                <w:numId w:val="48"/>
              </w:numPr>
              <w:rPr>
                <w:rFonts w:ascii="Times New Roman" w:hAnsi="Times New Roman" w:cs="Times New Roman"/>
              </w:rPr>
            </w:pPr>
            <w:r w:rsidRPr="008020F8">
              <w:rPr>
                <w:rFonts w:ascii="Times New Roman" w:hAnsi="Times New Roman" w:cs="Times New Roman"/>
              </w:rPr>
              <w:t>Người dùng đã đăng nhập </w:t>
            </w:r>
          </w:p>
          <w:p w14:paraId="53FCB93C" w14:textId="77777777" w:rsidR="00D00114" w:rsidRPr="008020F8" w:rsidRDefault="00D00114" w:rsidP="00D00114">
            <w:pPr>
              <w:numPr>
                <w:ilvl w:val="0"/>
                <w:numId w:val="48"/>
              </w:numPr>
              <w:rPr>
                <w:rFonts w:ascii="Times New Roman" w:hAnsi="Times New Roman" w:cs="Times New Roman"/>
              </w:rPr>
            </w:pPr>
            <w:r w:rsidRPr="008020F8">
              <w:rPr>
                <w:rFonts w:ascii="Times New Roman" w:hAnsi="Times New Roman" w:cs="Times New Roman"/>
              </w:rPr>
              <w:lastRenderedPageBreak/>
              <w:t>Tình trạng mạng ổn định</w:t>
            </w:r>
          </w:p>
          <w:p w14:paraId="215B030C" w14:textId="77777777" w:rsidR="00D00114" w:rsidRPr="008020F8" w:rsidRDefault="00D00114" w:rsidP="00D00114">
            <w:pPr>
              <w:numPr>
                <w:ilvl w:val="0"/>
                <w:numId w:val="48"/>
              </w:numPr>
              <w:rPr>
                <w:rFonts w:ascii="Times New Roman" w:hAnsi="Times New Roman" w:cs="Times New Roman"/>
              </w:rPr>
            </w:pPr>
            <w:r w:rsidRPr="008020F8">
              <w:rPr>
                <w:rFonts w:ascii="Times New Roman" w:hAnsi="Times New Roman" w:cs="Times New Roman"/>
              </w:rPr>
              <w:t>Dữ liệu bán hàng, nhập hàng, tồn kho đã được cập nhật trong hệ thống</w:t>
            </w:r>
          </w:p>
          <w:p w14:paraId="3B90AB71" w14:textId="77777777" w:rsidR="00D00114" w:rsidRPr="008020F8" w:rsidRDefault="00D00114" w:rsidP="00D00114">
            <w:pPr>
              <w:numPr>
                <w:ilvl w:val="0"/>
                <w:numId w:val="48"/>
              </w:numPr>
              <w:rPr>
                <w:rFonts w:ascii="Times New Roman" w:hAnsi="Times New Roman" w:cs="Times New Roman"/>
              </w:rPr>
            </w:pPr>
            <w:r w:rsidRPr="008020F8">
              <w:rPr>
                <w:rFonts w:ascii="Times New Roman" w:hAnsi="Times New Roman" w:cs="Times New Roman"/>
              </w:rPr>
              <w:t>Người dùng chọn chức năng “Xem thống kê”</w:t>
            </w:r>
          </w:p>
        </w:tc>
      </w:tr>
      <w:tr w:rsidR="00D00114" w:rsidRPr="008020F8" w14:paraId="6296E7E1"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04B8D5"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lastRenderedPageBreak/>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33858A" w14:textId="77777777" w:rsidR="00D00114" w:rsidRPr="008020F8" w:rsidRDefault="00D00114" w:rsidP="00D00114">
            <w:pPr>
              <w:numPr>
                <w:ilvl w:val="0"/>
                <w:numId w:val="49"/>
              </w:numPr>
              <w:rPr>
                <w:rFonts w:ascii="Times New Roman" w:hAnsi="Times New Roman" w:cs="Times New Roman"/>
              </w:rPr>
            </w:pPr>
            <w:r w:rsidRPr="008020F8">
              <w:rPr>
                <w:rFonts w:ascii="Times New Roman" w:hAnsi="Times New Roman" w:cs="Times New Roman"/>
              </w:rPr>
              <w:t>Xem thống kê tổng hợp thành công</w:t>
            </w:r>
          </w:p>
        </w:tc>
      </w:tr>
      <w:tr w:rsidR="00D00114" w:rsidRPr="008020F8" w14:paraId="40E910DD" w14:textId="77777777">
        <w:trPr>
          <w:trHeight w:val="17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4AA06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F80D9F" w14:textId="77777777" w:rsidR="00D00114" w:rsidRPr="008020F8" w:rsidRDefault="00D00114" w:rsidP="00D00114">
            <w:pPr>
              <w:numPr>
                <w:ilvl w:val="0"/>
                <w:numId w:val="50"/>
              </w:numPr>
              <w:rPr>
                <w:rFonts w:ascii="Times New Roman" w:hAnsi="Times New Roman" w:cs="Times New Roman"/>
              </w:rPr>
            </w:pPr>
            <w:r w:rsidRPr="008020F8">
              <w:rPr>
                <w:rFonts w:ascii="Times New Roman" w:hAnsi="Times New Roman" w:cs="Times New Roman"/>
              </w:rPr>
              <w:t>Người dùng chọn xem “Thống kê tổng hợp”</w:t>
            </w:r>
          </w:p>
          <w:p w14:paraId="2E2F58D1" w14:textId="77777777" w:rsidR="00D00114" w:rsidRPr="008020F8" w:rsidRDefault="00D00114" w:rsidP="00D00114">
            <w:pPr>
              <w:numPr>
                <w:ilvl w:val="0"/>
                <w:numId w:val="50"/>
              </w:numPr>
              <w:rPr>
                <w:rFonts w:ascii="Times New Roman" w:hAnsi="Times New Roman" w:cs="Times New Roman"/>
              </w:rPr>
            </w:pPr>
            <w:r w:rsidRPr="008020F8">
              <w:rPr>
                <w:rFonts w:ascii="Times New Roman" w:hAnsi="Times New Roman" w:cs="Times New Roman"/>
              </w:rPr>
              <w:t>Hệ thống hiển thị dữ liệu theo 7 ngày gần nhất: Tổng doanh thu, Tổng số đơn hàng đã bán, Tổng hàng hóa bán ra, Lợi nhuận</w:t>
            </w:r>
          </w:p>
          <w:p w14:paraId="696F0B69" w14:textId="77777777" w:rsidR="00D00114" w:rsidRPr="008020F8" w:rsidRDefault="00D00114" w:rsidP="00D00114">
            <w:pPr>
              <w:numPr>
                <w:ilvl w:val="0"/>
                <w:numId w:val="50"/>
              </w:numPr>
              <w:rPr>
                <w:rFonts w:ascii="Times New Roman" w:hAnsi="Times New Roman" w:cs="Times New Roman"/>
              </w:rPr>
            </w:pPr>
            <w:r w:rsidRPr="008020F8">
              <w:rPr>
                <w:rFonts w:ascii="Times New Roman" w:hAnsi="Times New Roman" w:cs="Times New Roman"/>
              </w:rPr>
              <w:t>Người dùng chọn bộ lọc theo ngày/tuần/tháng</w:t>
            </w:r>
          </w:p>
          <w:p w14:paraId="6415B1E7" w14:textId="77777777" w:rsidR="00D00114" w:rsidRPr="008020F8" w:rsidRDefault="00D00114" w:rsidP="00D00114">
            <w:pPr>
              <w:numPr>
                <w:ilvl w:val="0"/>
                <w:numId w:val="50"/>
              </w:numPr>
              <w:rPr>
                <w:rFonts w:ascii="Times New Roman" w:hAnsi="Times New Roman" w:cs="Times New Roman"/>
              </w:rPr>
            </w:pPr>
            <w:r w:rsidRPr="008020F8">
              <w:rPr>
                <w:rFonts w:ascii="Times New Roman" w:hAnsi="Times New Roman" w:cs="Times New Roman"/>
              </w:rPr>
              <w:t>Hệ thống hiển thị danh sách ngày/tuần/tháng</w:t>
            </w:r>
          </w:p>
          <w:p w14:paraId="2F56E74D" w14:textId="77777777" w:rsidR="00D00114" w:rsidRPr="008020F8" w:rsidRDefault="00D00114" w:rsidP="00D00114">
            <w:pPr>
              <w:numPr>
                <w:ilvl w:val="0"/>
                <w:numId w:val="50"/>
              </w:numPr>
              <w:rPr>
                <w:rFonts w:ascii="Times New Roman" w:hAnsi="Times New Roman" w:cs="Times New Roman"/>
              </w:rPr>
            </w:pPr>
            <w:r w:rsidRPr="008020F8">
              <w:rPr>
                <w:rFonts w:ascii="Times New Roman" w:hAnsi="Times New Roman" w:cs="Times New Roman"/>
              </w:rPr>
              <w:t>Người dùng chọn ngày/tuần/tháng muốn xem</w:t>
            </w:r>
          </w:p>
          <w:p w14:paraId="33F43C88" w14:textId="77777777" w:rsidR="00D00114" w:rsidRPr="008020F8" w:rsidRDefault="00D00114" w:rsidP="00D00114">
            <w:pPr>
              <w:numPr>
                <w:ilvl w:val="0"/>
                <w:numId w:val="50"/>
              </w:numPr>
              <w:rPr>
                <w:rFonts w:ascii="Times New Roman" w:hAnsi="Times New Roman" w:cs="Times New Roman"/>
              </w:rPr>
            </w:pPr>
            <w:r w:rsidRPr="008020F8">
              <w:rPr>
                <w:rFonts w:ascii="Times New Roman" w:hAnsi="Times New Roman" w:cs="Times New Roman"/>
              </w:rPr>
              <w:t>Hệ thống kiểm tra sự tồn tại của dữ liệu</w:t>
            </w:r>
          </w:p>
          <w:p w14:paraId="3BC2F2CA" w14:textId="77777777" w:rsidR="00D00114" w:rsidRPr="008020F8" w:rsidRDefault="00D00114" w:rsidP="00D00114">
            <w:pPr>
              <w:numPr>
                <w:ilvl w:val="0"/>
                <w:numId w:val="50"/>
              </w:numPr>
              <w:rPr>
                <w:rFonts w:ascii="Times New Roman" w:hAnsi="Times New Roman" w:cs="Times New Roman"/>
              </w:rPr>
            </w:pPr>
            <w:r w:rsidRPr="008020F8">
              <w:rPr>
                <w:rFonts w:ascii="Times New Roman" w:hAnsi="Times New Roman" w:cs="Times New Roman"/>
              </w:rPr>
              <w:t>Hệ thống hiển thị thống kê theo ngày/tuần/tháng đã chọn” Tổng doanh thu, Tổng số đơn hàng, Tổng hàng hóa bán ra, Lợi nhuận, Biểu đồ doanh thu, Top 10 hàng hóa bán chạy/chậm</w:t>
            </w:r>
          </w:p>
        </w:tc>
      </w:tr>
      <w:tr w:rsidR="00D00114" w:rsidRPr="008020F8" w14:paraId="4051E665"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38D43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31107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r w:rsidR="00D00114" w:rsidRPr="008020F8" w14:paraId="313638A7" w14:textId="77777777">
        <w:trPr>
          <w:trHeight w:val="13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0094DF"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5C033C"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3a. Người dùng không sử dụng bộ lọc và kết thúc</w:t>
            </w:r>
          </w:p>
          <w:p w14:paraId="1AF4CE9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6a. Dữ liệu không tồn tại, hệ thống báo “Không có dữ liệu, vui lòng chọn thời gian khác”, quay lại bước 5</w:t>
            </w:r>
          </w:p>
          <w:p w14:paraId="3CA56C3D"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6b. Mất kết nối, hệ thống báo “Mất kết nối, vui lòng thử lại sau” và kết thúc</w:t>
            </w:r>
          </w:p>
        </w:tc>
      </w:tr>
      <w:tr w:rsidR="00D00114" w:rsidRPr="008020F8" w14:paraId="13F6F2B1"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282601"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46A4D8" w14:textId="78DEE802" w:rsidR="00D00114" w:rsidRPr="008020F8" w:rsidRDefault="00D00114" w:rsidP="00D00114">
            <w:pPr>
              <w:rPr>
                <w:rFonts w:ascii="Times New Roman" w:hAnsi="Times New Roman" w:cs="Times New Roman"/>
              </w:rPr>
            </w:pPr>
            <w:r w:rsidRPr="008020F8">
              <w:rPr>
                <w:rFonts w:ascii="Times New Roman" w:hAnsi="Times New Roman" w:cs="Times New Roman"/>
              </w:rPr>
              <w:t xml:space="preserve">Nếu không </w:t>
            </w:r>
            <w:r w:rsidR="00DA356D">
              <w:rPr>
                <w:rFonts w:ascii="Times New Roman" w:hAnsi="Times New Roman" w:cs="Times New Roman"/>
              </w:rPr>
              <w:t>bộ lọc</w:t>
            </w:r>
            <w:r w:rsidRPr="008020F8">
              <w:rPr>
                <w:rFonts w:ascii="Times New Roman" w:hAnsi="Times New Roman" w:cs="Times New Roman"/>
              </w:rPr>
              <w:t xml:space="preserve"> thời gian, mặc định hệ thống chỉ hiển thị dữ liệu </w:t>
            </w:r>
            <w:r w:rsidR="00DA356D">
              <w:rPr>
                <w:rFonts w:ascii="Times New Roman" w:hAnsi="Times New Roman" w:cs="Times New Roman"/>
              </w:rPr>
              <w:t>theo chu kỳ 7</w:t>
            </w:r>
            <w:r w:rsidRPr="008020F8">
              <w:rPr>
                <w:rFonts w:ascii="Times New Roman" w:hAnsi="Times New Roman" w:cs="Times New Roman"/>
              </w:rPr>
              <w:t xml:space="preserve"> ngày gần nhất</w:t>
            </w:r>
          </w:p>
          <w:p w14:paraId="3C2EB9F3"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Doanh thu bằng tổng các tổng giá trị hàng hóa bán ra</w:t>
            </w:r>
          </w:p>
          <w:p w14:paraId="67A0840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Lợi nhuận bằng tổng doanh thu trừ tổng giá trị thanh toán phiếu nhập</w:t>
            </w:r>
          </w:p>
        </w:tc>
      </w:tr>
      <w:tr w:rsidR="00D00114" w:rsidRPr="008020F8" w14:paraId="158D1611"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C92F7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2EC6C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bl>
    <w:p w14:paraId="311F2707" w14:textId="77777777" w:rsidR="00D00114" w:rsidRPr="008020F8" w:rsidRDefault="00D00114" w:rsidP="00D00114">
      <w:pPr>
        <w:rPr>
          <w:rFonts w:ascii="Times New Roman" w:hAnsi="Times New Roman" w:cs="Times New Roman"/>
        </w:rPr>
      </w:pPr>
    </w:p>
    <w:p w14:paraId="214132B5" w14:textId="24672246" w:rsidR="00D00114" w:rsidRPr="008020F8" w:rsidRDefault="00D00114" w:rsidP="00D00114">
      <w:pPr>
        <w:rPr>
          <w:rFonts w:ascii="Times New Roman" w:hAnsi="Times New Roman" w:cs="Times New Roman"/>
        </w:rPr>
      </w:pPr>
      <w:r w:rsidRPr="008020F8">
        <w:rPr>
          <w:rFonts w:ascii="Times New Roman" w:hAnsi="Times New Roman" w:cs="Times New Roman"/>
          <w:noProof/>
          <w:color w:val="000000"/>
          <w:sz w:val="22"/>
          <w:bdr w:val="none" w:sz="0" w:space="0" w:color="auto" w:frame="1"/>
        </w:rPr>
        <w:lastRenderedPageBreak/>
        <w:drawing>
          <wp:inline distT="0" distB="0" distL="0" distR="0" wp14:anchorId="07F42FDB" wp14:editId="53FCCD91">
            <wp:extent cx="5736590" cy="7228205"/>
            <wp:effectExtent l="0" t="0" r="0" b="0"/>
            <wp:docPr id="156128093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6590" cy="7228205"/>
                    </a:xfrm>
                    <a:prstGeom prst="rect">
                      <a:avLst/>
                    </a:prstGeom>
                    <a:noFill/>
                    <a:ln>
                      <a:noFill/>
                    </a:ln>
                  </pic:spPr>
                </pic:pic>
              </a:graphicData>
            </a:graphic>
          </wp:inline>
        </w:drawing>
      </w:r>
    </w:p>
    <w:p w14:paraId="39CE4771" w14:textId="3C203FEE" w:rsidR="00E95128" w:rsidRPr="008020F8" w:rsidRDefault="00E95128" w:rsidP="00E95128">
      <w:pPr>
        <w:pStyle w:val="Heading2"/>
        <w:rPr>
          <w:rFonts w:ascii="Times New Roman" w:hAnsi="Times New Roman" w:cs="Times New Roman"/>
        </w:rPr>
      </w:pPr>
      <w:bookmarkStart w:id="24" w:name="_Toc213616372"/>
      <w:r w:rsidRPr="008020F8">
        <w:rPr>
          <w:rFonts w:ascii="Times New Roman" w:hAnsi="Times New Roman" w:cs="Times New Roman"/>
        </w:rPr>
        <w:t>Quản lý hàng hóa</w:t>
      </w:r>
      <w:bookmarkEnd w:id="24"/>
    </w:p>
    <w:p w14:paraId="212F6CE5" w14:textId="3AA789EE" w:rsidR="00B929C8" w:rsidRPr="008020F8" w:rsidRDefault="00B929C8" w:rsidP="00B929C8">
      <w:pPr>
        <w:rPr>
          <w:rFonts w:ascii="Times New Roman" w:hAnsi="Times New Roman" w:cs="Times New Roman"/>
        </w:rPr>
      </w:pPr>
      <w:r w:rsidRPr="008020F8">
        <w:rPr>
          <w:rFonts w:ascii="Times New Roman" w:hAnsi="Times New Roman" w:cs="Times New Roman"/>
        </w:rPr>
        <w:t>Quản lý hàng hóa bao gồm: Tìm kiếm hàng hóa, Thêm hàng hóa, Chỉnh sửa hàng hóa, Xóa hàng hóa</w:t>
      </w:r>
    </w:p>
    <w:p w14:paraId="3378CB69" w14:textId="79EED3C7" w:rsidR="00E95128" w:rsidRPr="008020F8" w:rsidRDefault="00E95128" w:rsidP="00E95128">
      <w:pPr>
        <w:pStyle w:val="Heading3"/>
        <w:rPr>
          <w:rFonts w:ascii="Times New Roman" w:hAnsi="Times New Roman" w:cs="Times New Roman"/>
        </w:rPr>
      </w:pPr>
      <w:bookmarkStart w:id="25" w:name="_Toc213616373"/>
      <w:r w:rsidRPr="008020F8">
        <w:rPr>
          <w:rFonts w:ascii="Times New Roman" w:hAnsi="Times New Roman" w:cs="Times New Roman"/>
        </w:rPr>
        <w:lastRenderedPageBreak/>
        <w:t>Tìm kiếm hàng hóa</w:t>
      </w:r>
      <w:bookmarkEnd w:id="25"/>
    </w:p>
    <w:tbl>
      <w:tblPr>
        <w:tblW w:w="0" w:type="auto"/>
        <w:tblCellMar>
          <w:top w:w="15" w:type="dxa"/>
          <w:left w:w="15" w:type="dxa"/>
          <w:bottom w:w="15" w:type="dxa"/>
          <w:right w:w="15" w:type="dxa"/>
        </w:tblCellMar>
        <w:tblLook w:val="04A0" w:firstRow="1" w:lastRow="0" w:firstColumn="1" w:lastColumn="0" w:noHBand="0" w:noVBand="1"/>
      </w:tblPr>
      <w:tblGrid>
        <w:gridCol w:w="2101"/>
        <w:gridCol w:w="7243"/>
      </w:tblGrid>
      <w:tr w:rsidR="00D00114" w:rsidRPr="008020F8" w14:paraId="0DBC91EB"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9A927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F0821F"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5.1</w:t>
            </w:r>
          </w:p>
        </w:tc>
      </w:tr>
      <w:tr w:rsidR="00D00114" w:rsidRPr="008020F8" w14:paraId="16FF4F10"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368FC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35BF7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ìm kiếm hàng hoá</w:t>
            </w:r>
          </w:p>
        </w:tc>
      </w:tr>
      <w:tr w:rsidR="00D00114" w:rsidRPr="008020F8" w14:paraId="48C3AB01"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88E4F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C3BA0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Là chủ cửa hàng, tôi muốn tìm kiếm hàng hoá</w:t>
            </w:r>
          </w:p>
        </w:tc>
      </w:tr>
      <w:tr w:rsidR="00D00114" w:rsidRPr="008020F8" w14:paraId="40BF69BB"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841BC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29A58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w:t>
            </w:r>
          </w:p>
        </w:tc>
      </w:tr>
      <w:tr w:rsidR="00D00114" w:rsidRPr="008020F8" w14:paraId="368F0273"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480E4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59012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rung bình</w:t>
            </w:r>
          </w:p>
        </w:tc>
      </w:tr>
      <w:tr w:rsidR="00D00114" w:rsidRPr="008020F8" w14:paraId="34D8F96E"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5DCD3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496B635"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 chọn chức năng tìm kiếm</w:t>
            </w:r>
          </w:p>
        </w:tc>
      </w:tr>
      <w:tr w:rsidR="00D00114" w:rsidRPr="008020F8" w14:paraId="59F9E9B1"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E5B33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1874E2" w14:textId="77777777" w:rsidR="00D00114" w:rsidRDefault="00D00114" w:rsidP="00D00114">
            <w:pPr>
              <w:numPr>
                <w:ilvl w:val="0"/>
                <w:numId w:val="51"/>
              </w:numPr>
              <w:rPr>
                <w:rFonts w:ascii="Times New Roman" w:hAnsi="Times New Roman" w:cs="Times New Roman"/>
              </w:rPr>
            </w:pPr>
            <w:r w:rsidRPr="008020F8">
              <w:rPr>
                <w:rFonts w:ascii="Times New Roman" w:hAnsi="Times New Roman" w:cs="Times New Roman"/>
              </w:rPr>
              <w:t>Chủ cửa hàng đã đăng nhập hợp lệ vào hệ thống.</w:t>
            </w:r>
          </w:p>
          <w:p w14:paraId="70739FF4" w14:textId="2D069DCE" w:rsidR="00657494" w:rsidRPr="008020F8" w:rsidRDefault="00657494" w:rsidP="00D00114">
            <w:pPr>
              <w:numPr>
                <w:ilvl w:val="0"/>
                <w:numId w:val="51"/>
              </w:numPr>
              <w:rPr>
                <w:rFonts w:ascii="Times New Roman" w:hAnsi="Times New Roman" w:cs="Times New Roman"/>
              </w:rPr>
            </w:pPr>
            <w:r>
              <w:rPr>
                <w:rFonts w:ascii="Times New Roman" w:hAnsi="Times New Roman" w:cs="Times New Roman"/>
              </w:rPr>
              <w:t>Chủ cửa hàng đã vào chức năng quản lý hàng hóa</w:t>
            </w:r>
          </w:p>
          <w:p w14:paraId="6248D546" w14:textId="77777777" w:rsidR="00D00114" w:rsidRPr="008020F8" w:rsidRDefault="00D00114" w:rsidP="00D00114">
            <w:pPr>
              <w:numPr>
                <w:ilvl w:val="0"/>
                <w:numId w:val="51"/>
              </w:numPr>
              <w:rPr>
                <w:rFonts w:ascii="Times New Roman" w:hAnsi="Times New Roman" w:cs="Times New Roman"/>
              </w:rPr>
            </w:pPr>
            <w:r w:rsidRPr="008020F8">
              <w:rPr>
                <w:rFonts w:ascii="Times New Roman" w:hAnsi="Times New Roman" w:cs="Times New Roman"/>
              </w:rPr>
              <w:t>Hàng hoá cần tìm có tồn tại trong danh sách.</w:t>
            </w:r>
          </w:p>
          <w:p w14:paraId="4630D220" w14:textId="77777777" w:rsidR="00D00114" w:rsidRPr="008020F8" w:rsidRDefault="00D00114" w:rsidP="00D00114">
            <w:pPr>
              <w:numPr>
                <w:ilvl w:val="0"/>
                <w:numId w:val="51"/>
              </w:numPr>
              <w:rPr>
                <w:rFonts w:ascii="Times New Roman" w:hAnsi="Times New Roman" w:cs="Times New Roman"/>
              </w:rPr>
            </w:pPr>
            <w:r w:rsidRPr="008020F8">
              <w:rPr>
                <w:rFonts w:ascii="Times New Roman" w:hAnsi="Times New Roman" w:cs="Times New Roman"/>
              </w:rPr>
              <w:t>Tình trạng mạng ổn định.</w:t>
            </w:r>
          </w:p>
        </w:tc>
      </w:tr>
      <w:tr w:rsidR="00D00114" w:rsidRPr="008020F8" w14:paraId="78B8E86F"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8723DC"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7792BA" w14:textId="77777777" w:rsidR="00D00114" w:rsidRPr="008020F8" w:rsidRDefault="00D00114" w:rsidP="00D00114">
            <w:pPr>
              <w:numPr>
                <w:ilvl w:val="0"/>
                <w:numId w:val="52"/>
              </w:numPr>
              <w:rPr>
                <w:rFonts w:ascii="Times New Roman" w:hAnsi="Times New Roman" w:cs="Times New Roman"/>
              </w:rPr>
            </w:pPr>
            <w:r w:rsidRPr="008020F8">
              <w:rPr>
                <w:rFonts w:ascii="Times New Roman" w:hAnsi="Times New Roman" w:cs="Times New Roman"/>
              </w:rPr>
              <w:t>Hệ thống hiển thị thông tin hàng hoá cần tìm kiếm</w:t>
            </w:r>
          </w:p>
          <w:p w14:paraId="5044C150" w14:textId="77777777" w:rsidR="00D00114" w:rsidRPr="008020F8" w:rsidRDefault="00D00114" w:rsidP="00D00114">
            <w:pPr>
              <w:numPr>
                <w:ilvl w:val="0"/>
                <w:numId w:val="52"/>
              </w:numPr>
              <w:rPr>
                <w:rFonts w:ascii="Times New Roman" w:hAnsi="Times New Roman" w:cs="Times New Roman"/>
              </w:rPr>
            </w:pPr>
            <w:r w:rsidRPr="008020F8">
              <w:rPr>
                <w:rFonts w:ascii="Times New Roman" w:hAnsi="Times New Roman" w:cs="Times New Roman"/>
              </w:rPr>
              <w:t>Chủ cửa hàng có thể xem chi tiết hàng hoá </w:t>
            </w:r>
          </w:p>
        </w:tc>
      </w:tr>
      <w:tr w:rsidR="00D00114" w:rsidRPr="008020F8" w14:paraId="32E86207" w14:textId="77777777">
        <w:trPr>
          <w:trHeight w:val="17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B9EA6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614F0C" w14:textId="77777777" w:rsidR="00D00114" w:rsidRPr="008020F8" w:rsidRDefault="00D00114" w:rsidP="00D00114">
            <w:pPr>
              <w:numPr>
                <w:ilvl w:val="0"/>
                <w:numId w:val="53"/>
              </w:numPr>
              <w:rPr>
                <w:rFonts w:ascii="Times New Roman" w:hAnsi="Times New Roman" w:cs="Times New Roman"/>
              </w:rPr>
            </w:pPr>
            <w:r w:rsidRPr="008020F8">
              <w:rPr>
                <w:rFonts w:ascii="Times New Roman" w:hAnsi="Times New Roman" w:cs="Times New Roman"/>
              </w:rPr>
              <w:t>Chủ cửa hàng nhập tên hàng hóa muốn tìm</w:t>
            </w:r>
          </w:p>
          <w:p w14:paraId="132267F6" w14:textId="77777777" w:rsidR="00D00114" w:rsidRPr="008020F8" w:rsidRDefault="00D00114" w:rsidP="00D00114">
            <w:pPr>
              <w:numPr>
                <w:ilvl w:val="0"/>
                <w:numId w:val="53"/>
              </w:numPr>
              <w:rPr>
                <w:rFonts w:ascii="Times New Roman" w:hAnsi="Times New Roman" w:cs="Times New Roman"/>
              </w:rPr>
            </w:pPr>
            <w:r w:rsidRPr="008020F8">
              <w:rPr>
                <w:rFonts w:ascii="Times New Roman" w:hAnsi="Times New Roman" w:cs="Times New Roman"/>
              </w:rPr>
              <w:t>Chủ cửa hàng nhấn nút Tìm kiếm</w:t>
            </w:r>
          </w:p>
          <w:p w14:paraId="29FB11B9" w14:textId="77777777" w:rsidR="00D00114" w:rsidRPr="008020F8" w:rsidRDefault="00D00114" w:rsidP="00D00114">
            <w:pPr>
              <w:numPr>
                <w:ilvl w:val="0"/>
                <w:numId w:val="53"/>
              </w:numPr>
              <w:rPr>
                <w:rFonts w:ascii="Times New Roman" w:hAnsi="Times New Roman" w:cs="Times New Roman"/>
              </w:rPr>
            </w:pPr>
            <w:r w:rsidRPr="008020F8">
              <w:rPr>
                <w:rFonts w:ascii="Times New Roman" w:hAnsi="Times New Roman" w:cs="Times New Roman"/>
              </w:rPr>
              <w:t>Hệ thống hiển thị thông tin hàng hóa theo mã đã tìm</w:t>
            </w:r>
          </w:p>
          <w:p w14:paraId="1FE3B961" w14:textId="77777777" w:rsidR="00D00114" w:rsidRPr="008020F8" w:rsidRDefault="00D00114" w:rsidP="00D00114">
            <w:pPr>
              <w:numPr>
                <w:ilvl w:val="0"/>
                <w:numId w:val="53"/>
              </w:numPr>
              <w:rPr>
                <w:rFonts w:ascii="Times New Roman" w:hAnsi="Times New Roman" w:cs="Times New Roman"/>
              </w:rPr>
            </w:pPr>
            <w:r w:rsidRPr="008020F8">
              <w:rPr>
                <w:rFonts w:ascii="Times New Roman" w:hAnsi="Times New Roman" w:cs="Times New Roman"/>
              </w:rPr>
              <w:t>Chủ cửa hàng nhấn chọn Xem chi tiết hàng hoá</w:t>
            </w:r>
          </w:p>
          <w:p w14:paraId="7E4B898A" w14:textId="77777777" w:rsidR="00D00114" w:rsidRPr="008020F8" w:rsidRDefault="00D00114" w:rsidP="00D00114">
            <w:pPr>
              <w:numPr>
                <w:ilvl w:val="0"/>
                <w:numId w:val="53"/>
              </w:numPr>
              <w:rPr>
                <w:rFonts w:ascii="Times New Roman" w:hAnsi="Times New Roman" w:cs="Times New Roman"/>
              </w:rPr>
            </w:pPr>
            <w:r w:rsidRPr="008020F8">
              <w:rPr>
                <w:rFonts w:ascii="Times New Roman" w:hAnsi="Times New Roman" w:cs="Times New Roman"/>
              </w:rPr>
              <w:t>Hệ thống hiển thị thông tin chi tiết hàng hoá đó </w:t>
            </w:r>
          </w:p>
        </w:tc>
      </w:tr>
      <w:tr w:rsidR="00D00114" w:rsidRPr="008020F8" w14:paraId="611FBBAB"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0579C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1E0CA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4.a. Chủ cửa hàng không xem chi tiết hàng hoá =&gt; kết thúc</w:t>
            </w:r>
          </w:p>
          <w:p w14:paraId="0CD84D72" w14:textId="77777777" w:rsidR="00D00114" w:rsidRPr="008020F8" w:rsidRDefault="00D00114" w:rsidP="00D00114">
            <w:pPr>
              <w:rPr>
                <w:rFonts w:ascii="Times New Roman" w:hAnsi="Times New Roman" w:cs="Times New Roman"/>
              </w:rPr>
            </w:pPr>
          </w:p>
        </w:tc>
      </w:tr>
      <w:tr w:rsidR="00D00114" w:rsidRPr="008020F8" w14:paraId="78742438" w14:textId="77777777">
        <w:trPr>
          <w:trHeight w:val="13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6F843D"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30C7F6"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 xml:space="preserve">3.a. Nếu hệ thống kiểm tra tên hàng hoá không tồn tại, thì thông báo “Tên hàng hóa không tồn tại, vui lòng nhập lại” =&gt; </w:t>
            </w:r>
            <w:r w:rsidRPr="008020F8">
              <w:rPr>
                <w:rFonts w:ascii="Times New Roman" w:hAnsi="Times New Roman" w:cs="Times New Roman"/>
                <w:i/>
                <w:iCs/>
              </w:rPr>
              <w:t>quay lại bước 1</w:t>
            </w:r>
          </w:p>
        </w:tc>
      </w:tr>
      <w:tr w:rsidR="00D00114" w:rsidRPr="008020F8" w14:paraId="792FEAB0"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9E823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F633D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ên hàng hoá nhập không phân biệt chữ hoa và chữ thường.</w:t>
            </w:r>
          </w:p>
        </w:tc>
      </w:tr>
      <w:tr w:rsidR="00D00114" w:rsidRPr="008020F8" w14:paraId="2BB5CBBC"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4B607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C193A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p w14:paraId="594AF56A" w14:textId="77777777" w:rsidR="00D00114" w:rsidRPr="008020F8" w:rsidRDefault="00D00114" w:rsidP="00D00114">
            <w:pPr>
              <w:rPr>
                <w:rFonts w:ascii="Times New Roman" w:hAnsi="Times New Roman" w:cs="Times New Roman"/>
              </w:rPr>
            </w:pPr>
          </w:p>
        </w:tc>
      </w:tr>
    </w:tbl>
    <w:p w14:paraId="7B65313A" w14:textId="77777777" w:rsidR="00D00114" w:rsidRPr="008020F8" w:rsidRDefault="00D00114" w:rsidP="00D00114">
      <w:pPr>
        <w:rPr>
          <w:rFonts w:ascii="Times New Roman" w:hAnsi="Times New Roman" w:cs="Times New Roman"/>
        </w:rPr>
      </w:pPr>
    </w:p>
    <w:p w14:paraId="0BE28C42" w14:textId="55C3F334" w:rsidR="00D00114" w:rsidRPr="008020F8" w:rsidRDefault="00D00114" w:rsidP="00D00114">
      <w:pPr>
        <w:rPr>
          <w:rFonts w:ascii="Times New Roman" w:hAnsi="Times New Roman" w:cs="Times New Roman"/>
        </w:rPr>
      </w:pPr>
      <w:r w:rsidRPr="008020F8">
        <w:rPr>
          <w:rFonts w:ascii="Times New Roman" w:hAnsi="Times New Roman" w:cs="Times New Roman"/>
          <w:noProof/>
          <w:color w:val="000000"/>
          <w:sz w:val="22"/>
          <w:bdr w:val="none" w:sz="0" w:space="0" w:color="auto" w:frame="1"/>
        </w:rPr>
        <w:lastRenderedPageBreak/>
        <w:drawing>
          <wp:inline distT="0" distB="0" distL="0" distR="0" wp14:anchorId="6082B934" wp14:editId="7890601B">
            <wp:extent cx="5736590" cy="4070985"/>
            <wp:effectExtent l="0" t="0" r="0" b="5715"/>
            <wp:docPr id="163359691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6590" cy="4070985"/>
                    </a:xfrm>
                    <a:prstGeom prst="rect">
                      <a:avLst/>
                    </a:prstGeom>
                    <a:noFill/>
                    <a:ln>
                      <a:noFill/>
                    </a:ln>
                  </pic:spPr>
                </pic:pic>
              </a:graphicData>
            </a:graphic>
          </wp:inline>
        </w:drawing>
      </w:r>
    </w:p>
    <w:p w14:paraId="2B9E7B59" w14:textId="694D9821" w:rsidR="00E95128" w:rsidRPr="008020F8" w:rsidRDefault="00E95128" w:rsidP="00E95128">
      <w:pPr>
        <w:pStyle w:val="Heading3"/>
        <w:rPr>
          <w:rFonts w:ascii="Times New Roman" w:hAnsi="Times New Roman" w:cs="Times New Roman"/>
        </w:rPr>
      </w:pPr>
      <w:bookmarkStart w:id="26" w:name="_Toc213616374"/>
      <w:r w:rsidRPr="008020F8">
        <w:rPr>
          <w:rFonts w:ascii="Times New Roman" w:hAnsi="Times New Roman" w:cs="Times New Roman"/>
        </w:rPr>
        <w:t>Thêm hàng hóa</w:t>
      </w:r>
      <w:bookmarkEnd w:id="26"/>
    </w:p>
    <w:tbl>
      <w:tblPr>
        <w:tblW w:w="0" w:type="auto"/>
        <w:tblCellMar>
          <w:top w:w="15" w:type="dxa"/>
          <w:left w:w="15" w:type="dxa"/>
          <w:bottom w:w="15" w:type="dxa"/>
          <w:right w:w="15" w:type="dxa"/>
        </w:tblCellMar>
        <w:tblLook w:val="04A0" w:firstRow="1" w:lastRow="0" w:firstColumn="1" w:lastColumn="0" w:noHBand="0" w:noVBand="1"/>
      </w:tblPr>
      <w:tblGrid>
        <w:gridCol w:w="2317"/>
        <w:gridCol w:w="7023"/>
      </w:tblGrid>
      <w:tr w:rsidR="00D00114" w:rsidRPr="008020F8" w14:paraId="76D5B21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4F47AC"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7D73F0" w14:textId="200CC22F" w:rsidR="00D00114" w:rsidRPr="008020F8" w:rsidRDefault="00D00114" w:rsidP="00D00114">
            <w:pPr>
              <w:rPr>
                <w:rFonts w:ascii="Times New Roman" w:hAnsi="Times New Roman" w:cs="Times New Roman"/>
              </w:rPr>
            </w:pPr>
            <w:r w:rsidRPr="008020F8">
              <w:rPr>
                <w:rFonts w:ascii="Times New Roman" w:hAnsi="Times New Roman" w:cs="Times New Roman"/>
              </w:rPr>
              <w:t>5.2</w:t>
            </w:r>
          </w:p>
        </w:tc>
      </w:tr>
      <w:tr w:rsidR="00D00114" w:rsidRPr="008020F8" w14:paraId="24A6721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1E6935"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7077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hêm hàng hóa</w:t>
            </w:r>
          </w:p>
        </w:tc>
      </w:tr>
      <w:tr w:rsidR="00D00114" w:rsidRPr="008020F8" w14:paraId="429AC59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74B57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62D53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Là chủ, tôi muốn thêm hàng hóa vào hệ thống </w:t>
            </w:r>
          </w:p>
        </w:tc>
      </w:tr>
      <w:tr w:rsidR="00D00114" w:rsidRPr="008020F8" w14:paraId="7338C78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9C3D6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EC6DAF"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w:t>
            </w:r>
          </w:p>
        </w:tc>
      </w:tr>
      <w:tr w:rsidR="00D00114" w:rsidRPr="008020F8" w14:paraId="088C1CD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4BC17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48CA7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High</w:t>
            </w:r>
          </w:p>
        </w:tc>
      </w:tr>
      <w:tr w:rsidR="00D00114" w:rsidRPr="008020F8" w14:paraId="5DE2D0C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AFCE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52ED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họn chức năng Thêm sản phẩm mới</w:t>
            </w:r>
          </w:p>
        </w:tc>
      </w:tr>
      <w:tr w:rsidR="00D00114" w:rsidRPr="008020F8" w14:paraId="2ED35D0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70A85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F67B47" w14:textId="77777777" w:rsidR="00D00114" w:rsidRDefault="00D00114" w:rsidP="00657494">
            <w:pPr>
              <w:numPr>
                <w:ilvl w:val="0"/>
                <w:numId w:val="54"/>
              </w:numPr>
              <w:rPr>
                <w:rFonts w:ascii="Times New Roman" w:hAnsi="Times New Roman" w:cs="Times New Roman"/>
              </w:rPr>
            </w:pPr>
            <w:r w:rsidRPr="008020F8">
              <w:rPr>
                <w:rFonts w:ascii="Times New Roman" w:hAnsi="Times New Roman" w:cs="Times New Roman"/>
              </w:rPr>
              <w:t>Chủ đã đăng nhập vào hệ thống</w:t>
            </w:r>
          </w:p>
          <w:p w14:paraId="7AA530B8" w14:textId="673A944B" w:rsidR="00657494" w:rsidRPr="00657494" w:rsidRDefault="00657494" w:rsidP="00657494">
            <w:pPr>
              <w:numPr>
                <w:ilvl w:val="0"/>
                <w:numId w:val="54"/>
              </w:numPr>
              <w:rPr>
                <w:rFonts w:ascii="Times New Roman" w:hAnsi="Times New Roman" w:cs="Times New Roman"/>
              </w:rPr>
            </w:pPr>
            <w:r>
              <w:rPr>
                <w:rFonts w:ascii="Times New Roman" w:hAnsi="Times New Roman" w:cs="Times New Roman"/>
              </w:rPr>
              <w:t>Chủ cửa hàng đã vào chức năng quản lý hàng hóa</w:t>
            </w:r>
          </w:p>
          <w:p w14:paraId="3FE427B0" w14:textId="77777777" w:rsidR="00D00114" w:rsidRPr="008020F8" w:rsidRDefault="00D00114" w:rsidP="00657494">
            <w:pPr>
              <w:numPr>
                <w:ilvl w:val="0"/>
                <w:numId w:val="54"/>
              </w:numPr>
              <w:rPr>
                <w:rFonts w:ascii="Times New Roman" w:hAnsi="Times New Roman" w:cs="Times New Roman"/>
              </w:rPr>
            </w:pPr>
            <w:r w:rsidRPr="008020F8">
              <w:rPr>
                <w:rFonts w:ascii="Times New Roman" w:hAnsi="Times New Roman" w:cs="Times New Roman"/>
              </w:rPr>
              <w:t>Tình trạng mạng ổn định. </w:t>
            </w:r>
          </w:p>
        </w:tc>
      </w:tr>
      <w:tr w:rsidR="00D00114" w:rsidRPr="008020F8" w14:paraId="775A66C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A5E54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lastRenderedPageBreak/>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59FD61" w14:textId="77777777" w:rsidR="00D00114" w:rsidRPr="008020F8" w:rsidRDefault="00D00114" w:rsidP="00D00114">
            <w:pPr>
              <w:numPr>
                <w:ilvl w:val="0"/>
                <w:numId w:val="55"/>
              </w:numPr>
              <w:rPr>
                <w:rFonts w:ascii="Times New Roman" w:hAnsi="Times New Roman" w:cs="Times New Roman"/>
              </w:rPr>
            </w:pPr>
            <w:r w:rsidRPr="008020F8">
              <w:rPr>
                <w:rFonts w:ascii="Times New Roman" w:hAnsi="Times New Roman" w:cs="Times New Roman"/>
              </w:rPr>
              <w:t>Thông tin của của sản phẩm mới được lưu vào hệ thống </w:t>
            </w:r>
          </w:p>
        </w:tc>
      </w:tr>
      <w:tr w:rsidR="00D00114" w:rsidRPr="008020F8" w14:paraId="6B1B368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24BEE5"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ai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BC4DCE" w14:textId="77777777" w:rsidR="00D00114" w:rsidRPr="008020F8" w:rsidRDefault="00D00114" w:rsidP="00D00114">
            <w:pPr>
              <w:numPr>
                <w:ilvl w:val="0"/>
                <w:numId w:val="56"/>
              </w:numPr>
              <w:rPr>
                <w:rFonts w:ascii="Times New Roman" w:hAnsi="Times New Roman" w:cs="Times New Roman"/>
              </w:rPr>
            </w:pPr>
            <w:r w:rsidRPr="008020F8">
              <w:rPr>
                <w:rFonts w:ascii="Times New Roman" w:hAnsi="Times New Roman" w:cs="Times New Roman"/>
              </w:rPr>
              <w:t>Chủ nhấn nút Thêm hàng hóa trên màn hình.</w:t>
            </w:r>
          </w:p>
          <w:p w14:paraId="71019FEA" w14:textId="77777777" w:rsidR="00D00114" w:rsidRPr="008020F8" w:rsidRDefault="00D00114" w:rsidP="00D00114">
            <w:pPr>
              <w:numPr>
                <w:ilvl w:val="0"/>
                <w:numId w:val="56"/>
              </w:numPr>
              <w:rPr>
                <w:rFonts w:ascii="Times New Roman" w:hAnsi="Times New Roman" w:cs="Times New Roman"/>
              </w:rPr>
            </w:pPr>
            <w:r w:rsidRPr="008020F8">
              <w:rPr>
                <w:rFonts w:ascii="Times New Roman" w:hAnsi="Times New Roman" w:cs="Times New Roman"/>
              </w:rPr>
              <w:t>Hệ thống sinh mã hàng hóa đồng thời hệ thống hiển thị những trường thông tin cần nhập của sản phẩm.</w:t>
            </w:r>
          </w:p>
          <w:p w14:paraId="6660CA2B" w14:textId="77777777" w:rsidR="00D00114" w:rsidRPr="008020F8" w:rsidRDefault="00D00114" w:rsidP="00D00114">
            <w:pPr>
              <w:numPr>
                <w:ilvl w:val="0"/>
                <w:numId w:val="56"/>
              </w:numPr>
              <w:rPr>
                <w:rFonts w:ascii="Times New Roman" w:hAnsi="Times New Roman" w:cs="Times New Roman"/>
              </w:rPr>
            </w:pPr>
            <w:r w:rsidRPr="008020F8">
              <w:rPr>
                <w:rFonts w:ascii="Times New Roman" w:hAnsi="Times New Roman" w:cs="Times New Roman"/>
              </w:rPr>
              <w:t>Nhập tên hàng hóa</w:t>
            </w:r>
          </w:p>
          <w:p w14:paraId="2A38BEB2" w14:textId="77777777" w:rsidR="00D00114" w:rsidRPr="008020F8" w:rsidRDefault="00D00114" w:rsidP="00D00114">
            <w:pPr>
              <w:numPr>
                <w:ilvl w:val="0"/>
                <w:numId w:val="56"/>
              </w:numPr>
              <w:rPr>
                <w:rFonts w:ascii="Times New Roman" w:hAnsi="Times New Roman" w:cs="Times New Roman"/>
              </w:rPr>
            </w:pPr>
            <w:r w:rsidRPr="008020F8">
              <w:rPr>
                <w:rFonts w:ascii="Times New Roman" w:hAnsi="Times New Roman" w:cs="Times New Roman"/>
              </w:rPr>
              <w:t>Nhập đơn vị tính </w:t>
            </w:r>
          </w:p>
          <w:p w14:paraId="5DF87BCB" w14:textId="77777777" w:rsidR="00D00114" w:rsidRPr="008020F8" w:rsidRDefault="00D00114" w:rsidP="00D00114">
            <w:pPr>
              <w:numPr>
                <w:ilvl w:val="0"/>
                <w:numId w:val="56"/>
              </w:numPr>
              <w:rPr>
                <w:rFonts w:ascii="Times New Roman" w:hAnsi="Times New Roman" w:cs="Times New Roman"/>
              </w:rPr>
            </w:pPr>
            <w:r w:rsidRPr="008020F8">
              <w:rPr>
                <w:rFonts w:ascii="Times New Roman" w:hAnsi="Times New Roman" w:cs="Times New Roman"/>
              </w:rPr>
              <w:t>Nhập mã loại hàng</w:t>
            </w:r>
          </w:p>
          <w:p w14:paraId="20B1FF61" w14:textId="77777777" w:rsidR="00D00114" w:rsidRPr="008020F8" w:rsidRDefault="00D00114" w:rsidP="00D00114">
            <w:pPr>
              <w:numPr>
                <w:ilvl w:val="0"/>
                <w:numId w:val="56"/>
              </w:numPr>
              <w:rPr>
                <w:rFonts w:ascii="Times New Roman" w:hAnsi="Times New Roman" w:cs="Times New Roman"/>
              </w:rPr>
            </w:pPr>
            <w:r w:rsidRPr="008020F8">
              <w:rPr>
                <w:rFonts w:ascii="Times New Roman" w:hAnsi="Times New Roman" w:cs="Times New Roman"/>
              </w:rPr>
              <w:t>Nhập số lượng</w:t>
            </w:r>
          </w:p>
          <w:p w14:paraId="679EDD8A" w14:textId="77777777" w:rsidR="00D00114" w:rsidRPr="008020F8" w:rsidRDefault="00D00114" w:rsidP="00D00114">
            <w:pPr>
              <w:numPr>
                <w:ilvl w:val="0"/>
                <w:numId w:val="56"/>
              </w:numPr>
              <w:rPr>
                <w:rFonts w:ascii="Times New Roman" w:hAnsi="Times New Roman" w:cs="Times New Roman"/>
              </w:rPr>
            </w:pPr>
            <w:r w:rsidRPr="008020F8">
              <w:rPr>
                <w:rFonts w:ascii="Times New Roman" w:hAnsi="Times New Roman" w:cs="Times New Roman"/>
              </w:rPr>
              <w:t>Nhấn nút Lưu</w:t>
            </w:r>
          </w:p>
          <w:p w14:paraId="54A5E4E7" w14:textId="77777777" w:rsidR="00D00114" w:rsidRPr="008020F8" w:rsidRDefault="00D00114" w:rsidP="00D00114">
            <w:pPr>
              <w:numPr>
                <w:ilvl w:val="0"/>
                <w:numId w:val="56"/>
              </w:numPr>
              <w:rPr>
                <w:rFonts w:ascii="Times New Roman" w:hAnsi="Times New Roman" w:cs="Times New Roman"/>
              </w:rPr>
            </w:pPr>
            <w:r w:rsidRPr="008020F8">
              <w:rPr>
                <w:rFonts w:ascii="Times New Roman" w:hAnsi="Times New Roman" w:cs="Times New Roman"/>
              </w:rPr>
              <w:t>Hệ thống hiển thị hộp thoại Xác nhận </w:t>
            </w:r>
          </w:p>
          <w:p w14:paraId="7B4B4FBA" w14:textId="77777777" w:rsidR="00D00114" w:rsidRPr="008020F8" w:rsidRDefault="00D00114" w:rsidP="00D00114">
            <w:pPr>
              <w:numPr>
                <w:ilvl w:val="0"/>
                <w:numId w:val="56"/>
              </w:numPr>
              <w:rPr>
                <w:rFonts w:ascii="Times New Roman" w:hAnsi="Times New Roman" w:cs="Times New Roman"/>
              </w:rPr>
            </w:pPr>
            <w:r w:rsidRPr="008020F8">
              <w:rPr>
                <w:rFonts w:ascii="Times New Roman" w:hAnsi="Times New Roman" w:cs="Times New Roman"/>
              </w:rPr>
              <w:t>Nhấn nút Đồng ý </w:t>
            </w:r>
          </w:p>
          <w:p w14:paraId="133E7C4C" w14:textId="77777777" w:rsidR="00D00114" w:rsidRPr="008020F8" w:rsidRDefault="00D00114" w:rsidP="00D00114">
            <w:pPr>
              <w:numPr>
                <w:ilvl w:val="0"/>
                <w:numId w:val="56"/>
              </w:numPr>
              <w:rPr>
                <w:rFonts w:ascii="Times New Roman" w:hAnsi="Times New Roman" w:cs="Times New Roman"/>
              </w:rPr>
            </w:pPr>
            <w:r w:rsidRPr="008020F8">
              <w:rPr>
                <w:rFonts w:ascii="Times New Roman" w:hAnsi="Times New Roman" w:cs="Times New Roman"/>
              </w:rPr>
              <w:t>Hệ thống thêm sản phẩm mới vào loại hàng hóa</w:t>
            </w:r>
          </w:p>
          <w:p w14:paraId="5F332E79" w14:textId="77777777" w:rsidR="00D00114" w:rsidRPr="008020F8" w:rsidRDefault="00D00114" w:rsidP="00D00114">
            <w:pPr>
              <w:numPr>
                <w:ilvl w:val="0"/>
                <w:numId w:val="56"/>
              </w:numPr>
              <w:rPr>
                <w:rFonts w:ascii="Times New Roman" w:hAnsi="Times New Roman" w:cs="Times New Roman"/>
              </w:rPr>
            </w:pPr>
            <w:r w:rsidRPr="008020F8">
              <w:rPr>
                <w:rFonts w:ascii="Times New Roman" w:hAnsi="Times New Roman" w:cs="Times New Roman"/>
              </w:rPr>
              <w:t>Hệ thống lưu thông tin vào hệ thống </w:t>
            </w:r>
          </w:p>
          <w:p w14:paraId="498AC102" w14:textId="77777777" w:rsidR="00D00114" w:rsidRPr="008020F8" w:rsidRDefault="00D00114" w:rsidP="00D00114">
            <w:pPr>
              <w:numPr>
                <w:ilvl w:val="0"/>
                <w:numId w:val="56"/>
              </w:numPr>
              <w:rPr>
                <w:rFonts w:ascii="Times New Roman" w:hAnsi="Times New Roman" w:cs="Times New Roman"/>
              </w:rPr>
            </w:pPr>
            <w:r w:rsidRPr="008020F8">
              <w:rPr>
                <w:rFonts w:ascii="Times New Roman" w:hAnsi="Times New Roman" w:cs="Times New Roman"/>
              </w:rPr>
              <w:t>Hệ thống hiển thị thông báo Lưu thành công</w:t>
            </w:r>
          </w:p>
        </w:tc>
      </w:tr>
      <w:tr w:rsidR="00D00114" w:rsidRPr="008020F8" w14:paraId="7923522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07B9D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71ADBF" w14:textId="2E690198" w:rsidR="00D00114" w:rsidRPr="008020F8" w:rsidRDefault="00657494" w:rsidP="00D00114">
            <w:pPr>
              <w:rPr>
                <w:rFonts w:ascii="Times New Roman" w:hAnsi="Times New Roman" w:cs="Times New Roman"/>
              </w:rPr>
            </w:pPr>
            <w:r>
              <w:rPr>
                <w:rFonts w:ascii="Times New Roman" w:hAnsi="Times New Roman" w:cs="Times New Roman"/>
              </w:rPr>
              <w:t>N/A</w:t>
            </w:r>
          </w:p>
        </w:tc>
      </w:tr>
      <w:tr w:rsidR="00D00114" w:rsidRPr="008020F8" w14:paraId="2EC3474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136CDF"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4849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3a. Nếu Tên hàng hóa không tồn tại, hệ thống hiển thị thông báo “Không tồn tại tên hàng hóa”.</w:t>
            </w:r>
          </w:p>
          <w:p w14:paraId="469FB66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5a. Nếu Mã loại hàng hóa không tồn tại, hệ thống hiển thị thông báo “Không tồn tại loại hàng hóa”.</w:t>
            </w:r>
          </w:p>
          <w:p w14:paraId="78255891" w14:textId="77777777" w:rsidR="00D00114" w:rsidRDefault="00D00114" w:rsidP="00D00114">
            <w:pPr>
              <w:rPr>
                <w:rFonts w:ascii="Times New Roman" w:hAnsi="Times New Roman" w:cs="Times New Roman"/>
              </w:rPr>
            </w:pPr>
            <w:r w:rsidRPr="008020F8">
              <w:rPr>
                <w:rFonts w:ascii="Times New Roman" w:hAnsi="Times New Roman" w:cs="Times New Roman"/>
              </w:rPr>
              <w:t>6a. Nếu số lượng &lt; 0, hệ thống hiển thị thông báo “Số lượng &lt; 0 “ .</w:t>
            </w:r>
          </w:p>
          <w:p w14:paraId="29CA74D2" w14:textId="597DD5F6" w:rsidR="00657494" w:rsidRPr="008020F8" w:rsidRDefault="00657494" w:rsidP="00D00114">
            <w:pPr>
              <w:rPr>
                <w:rFonts w:ascii="Times New Roman" w:hAnsi="Times New Roman" w:cs="Times New Roman"/>
              </w:rPr>
            </w:pPr>
            <w:r w:rsidRPr="00657494">
              <w:rPr>
                <w:rFonts w:ascii="Times New Roman" w:hAnsi="Times New Roman" w:cs="Times New Roman"/>
              </w:rPr>
              <w:t>9a. Nếu chọn nút Hủy, thoát và kết thúc.</w:t>
            </w:r>
          </w:p>
          <w:p w14:paraId="4BC3B9FF"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12a. Nếu lưu thông tin không thành công hiển thị thông báo lỗi, và kết thúc.</w:t>
            </w:r>
          </w:p>
        </w:tc>
      </w:tr>
      <w:tr w:rsidR="00D00114" w:rsidRPr="008020F8" w14:paraId="0BAB24B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9227E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1190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ã sản phẩm là duy nhất, có định dạng là “HH” + 7 kí tự số</w:t>
            </w:r>
          </w:p>
          <w:p w14:paraId="18FA6BD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Bắt buộc phải có tên hàng hóa, Mã loại hàng, Số lượng. Không bắt buộc nhập Đơn vị tính. </w:t>
            </w:r>
          </w:p>
          <w:p w14:paraId="5A084E2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Giá trị số lượng hợp lệ: Số lượng phải là số nguyên và lớn hơn 0.</w:t>
            </w:r>
          </w:p>
        </w:tc>
      </w:tr>
      <w:tr w:rsidR="00D00114" w:rsidRPr="008020F8" w14:paraId="4F97F14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ABF4D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lastRenderedPageBreak/>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DDBC91"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bl>
    <w:p w14:paraId="518EA79A" w14:textId="77777777" w:rsidR="00D00114" w:rsidRPr="008020F8" w:rsidRDefault="00D00114" w:rsidP="00D00114">
      <w:pPr>
        <w:rPr>
          <w:rFonts w:ascii="Times New Roman" w:hAnsi="Times New Roman" w:cs="Times New Roman"/>
        </w:rPr>
      </w:pPr>
    </w:p>
    <w:p w14:paraId="333345B9" w14:textId="53E2EF65" w:rsidR="00D00114" w:rsidRPr="008020F8" w:rsidRDefault="00D00114" w:rsidP="00D00114">
      <w:pPr>
        <w:rPr>
          <w:rFonts w:ascii="Times New Roman" w:hAnsi="Times New Roman" w:cs="Times New Roman"/>
        </w:rPr>
      </w:pPr>
      <w:r w:rsidRPr="008020F8">
        <w:rPr>
          <w:rFonts w:ascii="Times New Roman" w:hAnsi="Times New Roman" w:cs="Times New Roman"/>
          <w:noProof/>
          <w:color w:val="000000"/>
          <w:sz w:val="22"/>
          <w:bdr w:val="none" w:sz="0" w:space="0" w:color="auto" w:frame="1"/>
        </w:rPr>
        <w:lastRenderedPageBreak/>
        <w:drawing>
          <wp:inline distT="0" distB="0" distL="0" distR="0" wp14:anchorId="2ABD08CC" wp14:editId="51A8CD90">
            <wp:extent cx="5114290" cy="8229600"/>
            <wp:effectExtent l="0" t="0" r="0" b="0"/>
            <wp:docPr id="185801120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14290" cy="8229600"/>
                    </a:xfrm>
                    <a:prstGeom prst="rect">
                      <a:avLst/>
                    </a:prstGeom>
                    <a:noFill/>
                    <a:ln>
                      <a:noFill/>
                    </a:ln>
                  </pic:spPr>
                </pic:pic>
              </a:graphicData>
            </a:graphic>
          </wp:inline>
        </w:drawing>
      </w:r>
    </w:p>
    <w:p w14:paraId="472B75A8" w14:textId="0C336D2E" w:rsidR="00E95128" w:rsidRPr="008020F8" w:rsidRDefault="00E95128" w:rsidP="00E95128">
      <w:pPr>
        <w:pStyle w:val="Heading3"/>
        <w:rPr>
          <w:rFonts w:ascii="Times New Roman" w:hAnsi="Times New Roman" w:cs="Times New Roman"/>
        </w:rPr>
      </w:pPr>
      <w:bookmarkStart w:id="27" w:name="_Toc213616375"/>
      <w:r w:rsidRPr="008020F8">
        <w:rPr>
          <w:rFonts w:ascii="Times New Roman" w:hAnsi="Times New Roman" w:cs="Times New Roman"/>
        </w:rPr>
        <w:lastRenderedPageBreak/>
        <w:t>Chỉnh sửa hàng hóa</w:t>
      </w:r>
      <w:bookmarkEnd w:id="27"/>
    </w:p>
    <w:tbl>
      <w:tblPr>
        <w:tblW w:w="0" w:type="auto"/>
        <w:tblCellMar>
          <w:top w:w="15" w:type="dxa"/>
          <w:left w:w="15" w:type="dxa"/>
          <w:bottom w:w="15" w:type="dxa"/>
          <w:right w:w="15" w:type="dxa"/>
        </w:tblCellMar>
        <w:tblLook w:val="04A0" w:firstRow="1" w:lastRow="0" w:firstColumn="1" w:lastColumn="0" w:noHBand="0" w:noVBand="1"/>
      </w:tblPr>
      <w:tblGrid>
        <w:gridCol w:w="2229"/>
        <w:gridCol w:w="7111"/>
      </w:tblGrid>
      <w:tr w:rsidR="00D00114" w:rsidRPr="008020F8" w14:paraId="3CBD28B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5A2E6"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B7441F" w14:textId="1EA2C957" w:rsidR="00D00114" w:rsidRPr="008020F8" w:rsidRDefault="00D00114" w:rsidP="00D00114">
            <w:pPr>
              <w:rPr>
                <w:rFonts w:ascii="Times New Roman" w:hAnsi="Times New Roman" w:cs="Times New Roman"/>
              </w:rPr>
            </w:pPr>
            <w:r w:rsidRPr="008020F8">
              <w:rPr>
                <w:rFonts w:ascii="Times New Roman" w:hAnsi="Times New Roman" w:cs="Times New Roman"/>
              </w:rPr>
              <w:t>5.3</w:t>
            </w:r>
          </w:p>
        </w:tc>
      </w:tr>
      <w:tr w:rsidR="00D00114" w:rsidRPr="008020F8" w14:paraId="61C9FEE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CEB01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65F7C"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Sửa hàng hóa</w:t>
            </w:r>
          </w:p>
        </w:tc>
      </w:tr>
      <w:tr w:rsidR="00D00114" w:rsidRPr="008020F8" w14:paraId="32563A3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458CB6"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33E7F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Là chủ, tôi muốn sửa thông tin hàng hóa</w:t>
            </w:r>
          </w:p>
        </w:tc>
      </w:tr>
      <w:tr w:rsidR="00D00114" w:rsidRPr="008020F8" w14:paraId="4C83F53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03D06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5FE93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w:t>
            </w:r>
          </w:p>
        </w:tc>
      </w:tr>
      <w:tr w:rsidR="00D00114" w:rsidRPr="008020F8" w14:paraId="271B193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625ACC"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4249E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edium</w:t>
            </w:r>
          </w:p>
        </w:tc>
      </w:tr>
      <w:tr w:rsidR="00D00114" w:rsidRPr="008020F8" w14:paraId="3AA1FD1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A2053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AF642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 chọn chức năng sửa hàng hóa</w:t>
            </w:r>
          </w:p>
        </w:tc>
      </w:tr>
      <w:tr w:rsidR="00D00114" w:rsidRPr="008020F8" w14:paraId="11848C7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73BC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3D8575" w14:textId="77777777" w:rsidR="00D00114" w:rsidRPr="008020F8" w:rsidRDefault="00D00114" w:rsidP="00D00114">
            <w:pPr>
              <w:numPr>
                <w:ilvl w:val="0"/>
                <w:numId w:val="57"/>
              </w:numPr>
              <w:rPr>
                <w:rFonts w:ascii="Times New Roman" w:hAnsi="Times New Roman" w:cs="Times New Roman"/>
              </w:rPr>
            </w:pPr>
            <w:r w:rsidRPr="008020F8">
              <w:rPr>
                <w:rFonts w:ascii="Times New Roman" w:hAnsi="Times New Roman" w:cs="Times New Roman"/>
              </w:rPr>
              <w:t>Tình trạng mạng ổn định</w:t>
            </w:r>
          </w:p>
          <w:p w14:paraId="1335A1AA" w14:textId="77777777" w:rsidR="00D00114" w:rsidRPr="008020F8" w:rsidRDefault="00D00114" w:rsidP="00D00114">
            <w:pPr>
              <w:numPr>
                <w:ilvl w:val="0"/>
                <w:numId w:val="57"/>
              </w:numPr>
              <w:rPr>
                <w:rFonts w:ascii="Times New Roman" w:hAnsi="Times New Roman" w:cs="Times New Roman"/>
              </w:rPr>
            </w:pPr>
            <w:r w:rsidRPr="008020F8">
              <w:rPr>
                <w:rFonts w:ascii="Times New Roman" w:hAnsi="Times New Roman" w:cs="Times New Roman"/>
              </w:rPr>
              <w:t>Chủ cửa hàng đã đăng nhập vào hệ thống</w:t>
            </w:r>
          </w:p>
          <w:p w14:paraId="0B87A72A" w14:textId="77777777" w:rsidR="00D00114" w:rsidRPr="008020F8" w:rsidRDefault="00D00114" w:rsidP="00D00114">
            <w:pPr>
              <w:numPr>
                <w:ilvl w:val="0"/>
                <w:numId w:val="57"/>
              </w:numPr>
              <w:rPr>
                <w:rFonts w:ascii="Times New Roman" w:hAnsi="Times New Roman" w:cs="Times New Roman"/>
              </w:rPr>
            </w:pPr>
            <w:r w:rsidRPr="008020F8">
              <w:rPr>
                <w:rFonts w:ascii="Times New Roman" w:hAnsi="Times New Roman" w:cs="Times New Roman"/>
              </w:rPr>
              <w:t>Chủ cửa hàng đã truy cập vào chức năng quản lý hàng hóa</w:t>
            </w:r>
          </w:p>
          <w:p w14:paraId="6E24B6C5" w14:textId="77777777" w:rsidR="00D00114" w:rsidRPr="008020F8" w:rsidRDefault="00D00114" w:rsidP="00D00114">
            <w:pPr>
              <w:numPr>
                <w:ilvl w:val="0"/>
                <w:numId w:val="57"/>
              </w:numPr>
              <w:rPr>
                <w:rFonts w:ascii="Times New Roman" w:hAnsi="Times New Roman" w:cs="Times New Roman"/>
              </w:rPr>
            </w:pPr>
            <w:r w:rsidRPr="008020F8">
              <w:rPr>
                <w:rFonts w:ascii="Times New Roman" w:hAnsi="Times New Roman" w:cs="Times New Roman"/>
              </w:rPr>
              <w:t>Danh sách hàng hóa đã tồn tại trong hệ thống</w:t>
            </w:r>
          </w:p>
        </w:tc>
      </w:tr>
      <w:tr w:rsidR="00D00114" w:rsidRPr="008020F8" w14:paraId="035FE76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D9676"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51EF8E" w14:textId="77777777" w:rsidR="00D00114" w:rsidRPr="008020F8" w:rsidRDefault="00D00114" w:rsidP="00D00114">
            <w:pPr>
              <w:numPr>
                <w:ilvl w:val="0"/>
                <w:numId w:val="58"/>
              </w:numPr>
              <w:rPr>
                <w:rFonts w:ascii="Times New Roman" w:hAnsi="Times New Roman" w:cs="Times New Roman"/>
              </w:rPr>
            </w:pPr>
            <w:r w:rsidRPr="008020F8">
              <w:rPr>
                <w:rFonts w:ascii="Times New Roman" w:hAnsi="Times New Roman" w:cs="Times New Roman"/>
              </w:rPr>
              <w:t>Thông tin được sửa lưu vào hệ thống</w:t>
            </w:r>
          </w:p>
        </w:tc>
      </w:tr>
      <w:tr w:rsidR="00D00114" w:rsidRPr="008020F8" w14:paraId="5F67A8E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3CA1C6"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ai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16F67B" w14:textId="77777777" w:rsidR="00D00114" w:rsidRPr="008020F8" w:rsidRDefault="00D00114" w:rsidP="00D00114">
            <w:pPr>
              <w:numPr>
                <w:ilvl w:val="0"/>
                <w:numId w:val="59"/>
              </w:numPr>
              <w:rPr>
                <w:rFonts w:ascii="Times New Roman" w:hAnsi="Times New Roman" w:cs="Times New Roman"/>
              </w:rPr>
            </w:pPr>
            <w:r w:rsidRPr="008020F8">
              <w:rPr>
                <w:rFonts w:ascii="Times New Roman" w:hAnsi="Times New Roman" w:cs="Times New Roman"/>
              </w:rPr>
              <w:t>Chọn hàng hóa muốn sửa</w:t>
            </w:r>
          </w:p>
          <w:p w14:paraId="31FAA673" w14:textId="77777777" w:rsidR="00D00114" w:rsidRPr="008020F8" w:rsidRDefault="00D00114" w:rsidP="00D00114">
            <w:pPr>
              <w:numPr>
                <w:ilvl w:val="0"/>
                <w:numId w:val="59"/>
              </w:numPr>
              <w:rPr>
                <w:rFonts w:ascii="Times New Roman" w:hAnsi="Times New Roman" w:cs="Times New Roman"/>
              </w:rPr>
            </w:pPr>
            <w:r w:rsidRPr="008020F8">
              <w:rPr>
                <w:rFonts w:ascii="Times New Roman" w:hAnsi="Times New Roman" w:cs="Times New Roman"/>
              </w:rPr>
              <w:t>Chọn chức năng chỉnh sửa hàng hóa</w:t>
            </w:r>
          </w:p>
          <w:p w14:paraId="77D0547A" w14:textId="77777777" w:rsidR="00D00114" w:rsidRPr="008020F8" w:rsidRDefault="00D00114" w:rsidP="00D00114">
            <w:pPr>
              <w:numPr>
                <w:ilvl w:val="0"/>
                <w:numId w:val="59"/>
              </w:numPr>
              <w:rPr>
                <w:rFonts w:ascii="Times New Roman" w:hAnsi="Times New Roman" w:cs="Times New Roman"/>
              </w:rPr>
            </w:pPr>
            <w:r w:rsidRPr="008020F8">
              <w:rPr>
                <w:rFonts w:ascii="Times New Roman" w:hAnsi="Times New Roman" w:cs="Times New Roman"/>
              </w:rPr>
              <w:t>Hiện thị phiếu thông tin sửa của hàng hóa gồm mã, tên hàng hóa, đơn vị tính, số lượng tồn</w:t>
            </w:r>
          </w:p>
          <w:p w14:paraId="0E45D033" w14:textId="77777777" w:rsidR="00D00114" w:rsidRPr="008020F8" w:rsidRDefault="00D00114" w:rsidP="00D00114">
            <w:pPr>
              <w:numPr>
                <w:ilvl w:val="0"/>
                <w:numId w:val="59"/>
              </w:numPr>
              <w:rPr>
                <w:rFonts w:ascii="Times New Roman" w:hAnsi="Times New Roman" w:cs="Times New Roman"/>
              </w:rPr>
            </w:pPr>
            <w:r w:rsidRPr="008020F8">
              <w:rPr>
                <w:rFonts w:ascii="Times New Roman" w:hAnsi="Times New Roman" w:cs="Times New Roman"/>
              </w:rPr>
              <w:t>Nhập tên hàng hóa</w:t>
            </w:r>
          </w:p>
          <w:p w14:paraId="2750DC04" w14:textId="77777777" w:rsidR="00D00114" w:rsidRPr="008020F8" w:rsidRDefault="00D00114" w:rsidP="00D00114">
            <w:pPr>
              <w:numPr>
                <w:ilvl w:val="0"/>
                <w:numId w:val="59"/>
              </w:numPr>
              <w:rPr>
                <w:rFonts w:ascii="Times New Roman" w:hAnsi="Times New Roman" w:cs="Times New Roman"/>
              </w:rPr>
            </w:pPr>
            <w:r w:rsidRPr="008020F8">
              <w:rPr>
                <w:rFonts w:ascii="Times New Roman" w:hAnsi="Times New Roman" w:cs="Times New Roman"/>
              </w:rPr>
              <w:t>Nhập số lượng</w:t>
            </w:r>
          </w:p>
          <w:p w14:paraId="641554BA" w14:textId="77777777" w:rsidR="00D00114" w:rsidRPr="008020F8" w:rsidRDefault="00D00114" w:rsidP="00D00114">
            <w:pPr>
              <w:numPr>
                <w:ilvl w:val="0"/>
                <w:numId w:val="59"/>
              </w:numPr>
              <w:rPr>
                <w:rFonts w:ascii="Times New Roman" w:hAnsi="Times New Roman" w:cs="Times New Roman"/>
              </w:rPr>
            </w:pPr>
            <w:r w:rsidRPr="008020F8">
              <w:rPr>
                <w:rFonts w:ascii="Times New Roman" w:hAnsi="Times New Roman" w:cs="Times New Roman"/>
              </w:rPr>
              <w:t>Chọn loại hàng</w:t>
            </w:r>
          </w:p>
          <w:p w14:paraId="21604428" w14:textId="77777777" w:rsidR="00D00114" w:rsidRPr="008020F8" w:rsidRDefault="00D00114" w:rsidP="00D00114">
            <w:pPr>
              <w:numPr>
                <w:ilvl w:val="0"/>
                <w:numId w:val="59"/>
              </w:numPr>
              <w:rPr>
                <w:rFonts w:ascii="Times New Roman" w:hAnsi="Times New Roman" w:cs="Times New Roman"/>
              </w:rPr>
            </w:pPr>
            <w:r w:rsidRPr="008020F8">
              <w:rPr>
                <w:rFonts w:ascii="Times New Roman" w:hAnsi="Times New Roman" w:cs="Times New Roman"/>
              </w:rPr>
              <w:t>Nhập đơn vị tính</w:t>
            </w:r>
          </w:p>
          <w:p w14:paraId="05236B2E" w14:textId="77777777" w:rsidR="00D00114" w:rsidRPr="008020F8" w:rsidRDefault="00D00114" w:rsidP="00D00114">
            <w:pPr>
              <w:numPr>
                <w:ilvl w:val="0"/>
                <w:numId w:val="59"/>
              </w:numPr>
              <w:rPr>
                <w:rFonts w:ascii="Times New Roman" w:hAnsi="Times New Roman" w:cs="Times New Roman"/>
              </w:rPr>
            </w:pPr>
            <w:r w:rsidRPr="008020F8">
              <w:rPr>
                <w:rFonts w:ascii="Times New Roman" w:hAnsi="Times New Roman" w:cs="Times New Roman"/>
              </w:rPr>
              <w:t>Chọn nút xác nhận</w:t>
            </w:r>
          </w:p>
          <w:p w14:paraId="3AD3837A" w14:textId="77777777" w:rsidR="00D00114" w:rsidRPr="008020F8" w:rsidRDefault="00D00114" w:rsidP="00D00114">
            <w:pPr>
              <w:numPr>
                <w:ilvl w:val="0"/>
                <w:numId w:val="59"/>
              </w:numPr>
              <w:rPr>
                <w:rFonts w:ascii="Times New Roman" w:hAnsi="Times New Roman" w:cs="Times New Roman"/>
              </w:rPr>
            </w:pPr>
            <w:r w:rsidRPr="008020F8">
              <w:rPr>
                <w:rFonts w:ascii="Times New Roman" w:hAnsi="Times New Roman" w:cs="Times New Roman"/>
              </w:rPr>
              <w:t>Hệ thống cập nhật thông tin đã sửa vào hệ thống và thông báo “Chỉnh sửa thông tin hàng hóa thành công.”</w:t>
            </w:r>
          </w:p>
        </w:tc>
      </w:tr>
      <w:tr w:rsidR="00D00114" w:rsidRPr="008020F8" w14:paraId="78F6E56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C767A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DF70C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r w:rsidR="00D00114" w:rsidRPr="008020F8" w14:paraId="6A0EED6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CB691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8BC56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4a. Nếu tên hàng hóa bị bỏ trống, thì thông báo “tên hàng hóa không được để trống. Vui lòng nhập lại” → Quay lại bước 4</w:t>
            </w:r>
          </w:p>
          <w:p w14:paraId="4D214B7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4b. Nếu tên hàng hóa đã tồn tại, thông báo "Tên hàng hóa đã tồn tại. Vui lòng nhập lại" → Quay lại bước 4</w:t>
            </w:r>
          </w:p>
          <w:p w14:paraId="1159443D"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5a. Nếu số lượng bị bỏ trống, thông báo "Số lượng không được để trống. Vui lòng nhập lại"  → Quay lại bước 5</w:t>
            </w:r>
          </w:p>
          <w:p w14:paraId="289BA57D"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5b. Nếu số lượng &lt;0, thông báo "Số lượng không được âm. Vui lòng nhập lại" → Quay lại bước 5</w:t>
            </w:r>
          </w:p>
          <w:p w14:paraId="7628714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6a. Nếu loại hàng bị trống, thông báo “Loại hàng không được để trống. Vui lòng chọn” → Quay lại bước 6.</w:t>
            </w:r>
          </w:p>
          <w:p w14:paraId="088E3B23"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8a. Nếu không muốn lưu, chọn nút “Hủy”, thông báo “Hệ thống hủy thành công” → Kết thúc</w:t>
            </w:r>
          </w:p>
          <w:p w14:paraId="537F63E3"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9a. Nếu hệ thống bị lỗi kết nối,thông báo “Chỉnh sửa thông tin hàng hóa thành công.” → Kết thúc   </w:t>
            </w:r>
          </w:p>
          <w:p w14:paraId="5927E1D1" w14:textId="77777777" w:rsidR="00D00114" w:rsidRPr="008020F8" w:rsidRDefault="00D00114" w:rsidP="00D00114">
            <w:pPr>
              <w:rPr>
                <w:rFonts w:ascii="Times New Roman" w:hAnsi="Times New Roman" w:cs="Times New Roman"/>
              </w:rPr>
            </w:pPr>
          </w:p>
        </w:tc>
      </w:tr>
      <w:tr w:rsidR="00D00114" w:rsidRPr="008020F8" w14:paraId="2B9B5B9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B6B0D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ABA7FC"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ã hàng hóa không thể sửa</w:t>
            </w:r>
          </w:p>
          <w:p w14:paraId="645853FF"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hững thông tin bắt buộc không được để trống bao gồm tên hàng hóa, số lượng, loại hàng.</w:t>
            </w:r>
          </w:p>
        </w:tc>
      </w:tr>
      <w:tr w:rsidR="00D00114" w:rsidRPr="008020F8" w14:paraId="1AC9A2B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1596A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418CF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bl>
    <w:p w14:paraId="52FE5578" w14:textId="77777777" w:rsidR="00D00114" w:rsidRPr="008020F8" w:rsidRDefault="00D00114" w:rsidP="00D00114">
      <w:pPr>
        <w:rPr>
          <w:rFonts w:ascii="Times New Roman" w:hAnsi="Times New Roman" w:cs="Times New Roman"/>
        </w:rPr>
      </w:pPr>
    </w:p>
    <w:p w14:paraId="7DB1577D" w14:textId="4CCEE5BD" w:rsidR="00D00114" w:rsidRPr="008020F8" w:rsidRDefault="00D00114" w:rsidP="00D00114">
      <w:pPr>
        <w:rPr>
          <w:rFonts w:ascii="Times New Roman" w:hAnsi="Times New Roman" w:cs="Times New Roman"/>
        </w:rPr>
      </w:pPr>
      <w:r w:rsidRPr="008020F8">
        <w:rPr>
          <w:rFonts w:ascii="Times New Roman" w:hAnsi="Times New Roman" w:cs="Times New Roman"/>
          <w:noProof/>
          <w:color w:val="000000"/>
          <w:sz w:val="22"/>
          <w:bdr w:val="none" w:sz="0" w:space="0" w:color="auto" w:frame="1"/>
        </w:rPr>
        <w:lastRenderedPageBreak/>
        <w:drawing>
          <wp:inline distT="0" distB="0" distL="0" distR="0" wp14:anchorId="021ACB44" wp14:editId="3F19689B">
            <wp:extent cx="3798570" cy="8229600"/>
            <wp:effectExtent l="0" t="0" r="0" b="0"/>
            <wp:docPr id="185934412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98570" cy="8229600"/>
                    </a:xfrm>
                    <a:prstGeom prst="rect">
                      <a:avLst/>
                    </a:prstGeom>
                    <a:noFill/>
                    <a:ln>
                      <a:noFill/>
                    </a:ln>
                  </pic:spPr>
                </pic:pic>
              </a:graphicData>
            </a:graphic>
          </wp:inline>
        </w:drawing>
      </w:r>
    </w:p>
    <w:p w14:paraId="77C99A5A" w14:textId="686FAE4A" w:rsidR="00E95128" w:rsidRPr="008020F8" w:rsidRDefault="00E95128" w:rsidP="00E95128">
      <w:pPr>
        <w:pStyle w:val="Heading3"/>
        <w:rPr>
          <w:rFonts w:ascii="Times New Roman" w:hAnsi="Times New Roman" w:cs="Times New Roman"/>
        </w:rPr>
      </w:pPr>
      <w:bookmarkStart w:id="28" w:name="_Toc213616376"/>
      <w:r w:rsidRPr="008020F8">
        <w:rPr>
          <w:rFonts w:ascii="Times New Roman" w:hAnsi="Times New Roman" w:cs="Times New Roman"/>
        </w:rPr>
        <w:lastRenderedPageBreak/>
        <w:t>Xóa hàng hóa</w:t>
      </w:r>
      <w:bookmarkEnd w:id="28"/>
    </w:p>
    <w:tbl>
      <w:tblPr>
        <w:tblW w:w="0" w:type="auto"/>
        <w:tblCellMar>
          <w:top w:w="15" w:type="dxa"/>
          <w:left w:w="15" w:type="dxa"/>
          <w:bottom w:w="15" w:type="dxa"/>
          <w:right w:w="15" w:type="dxa"/>
        </w:tblCellMar>
        <w:tblLook w:val="04A0" w:firstRow="1" w:lastRow="0" w:firstColumn="1" w:lastColumn="0" w:noHBand="0" w:noVBand="1"/>
      </w:tblPr>
      <w:tblGrid>
        <w:gridCol w:w="1975"/>
        <w:gridCol w:w="7375"/>
      </w:tblGrid>
      <w:tr w:rsidR="00D00114" w:rsidRPr="008020F8" w14:paraId="17E834B6"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E27A9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ID</w:t>
            </w:r>
          </w:p>
          <w:p w14:paraId="4B86E021" w14:textId="77777777" w:rsidR="00D00114" w:rsidRPr="008020F8" w:rsidRDefault="00D00114" w:rsidP="00D00114">
            <w:pPr>
              <w:rPr>
                <w:rFonts w:ascii="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513EF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5.4</w:t>
            </w:r>
          </w:p>
        </w:tc>
      </w:tr>
      <w:tr w:rsidR="00D00114" w:rsidRPr="008020F8" w14:paraId="50A5DD69"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3AF47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name</w:t>
            </w:r>
          </w:p>
          <w:p w14:paraId="6AC09A72" w14:textId="77777777" w:rsidR="00D00114" w:rsidRPr="008020F8" w:rsidRDefault="00D00114" w:rsidP="00D00114">
            <w:pPr>
              <w:rPr>
                <w:rFonts w:ascii="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F1E9D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Xóa hàng hóa</w:t>
            </w:r>
          </w:p>
        </w:tc>
      </w:tr>
      <w:tr w:rsidR="00D00114" w:rsidRPr="008020F8" w14:paraId="081F98A1"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2BF76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Description</w:t>
            </w:r>
          </w:p>
          <w:p w14:paraId="5FBF510F" w14:textId="77777777" w:rsidR="00D00114" w:rsidRPr="008020F8" w:rsidRDefault="00D00114" w:rsidP="00D00114">
            <w:pPr>
              <w:rPr>
                <w:rFonts w:ascii="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95851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Là chủ cửa hàng, tôi muốn xóa thông tin hàng hóa không còn kinh doanh</w:t>
            </w:r>
          </w:p>
        </w:tc>
      </w:tr>
      <w:tr w:rsidR="00D00114" w:rsidRPr="008020F8" w14:paraId="50A14135"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2F00B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3BA7C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w:t>
            </w:r>
          </w:p>
        </w:tc>
      </w:tr>
      <w:tr w:rsidR="00D00114" w:rsidRPr="008020F8" w14:paraId="55AA38B5"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4F710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AF430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edium</w:t>
            </w:r>
          </w:p>
        </w:tc>
      </w:tr>
      <w:tr w:rsidR="00D00114" w:rsidRPr="008020F8" w14:paraId="282A0D3E"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4E4C3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CE0F3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 chọn chức năng “Quản lý hàng hóa” </w:t>
            </w:r>
          </w:p>
        </w:tc>
      </w:tr>
      <w:tr w:rsidR="00D00114" w:rsidRPr="008020F8" w14:paraId="70916B15"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4AC4B5"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695500" w14:textId="77777777" w:rsidR="00D00114" w:rsidRDefault="00D00114" w:rsidP="00D00114">
            <w:pPr>
              <w:numPr>
                <w:ilvl w:val="0"/>
                <w:numId w:val="60"/>
              </w:numPr>
              <w:rPr>
                <w:rFonts w:ascii="Times New Roman" w:hAnsi="Times New Roman" w:cs="Times New Roman"/>
              </w:rPr>
            </w:pPr>
            <w:r w:rsidRPr="008020F8">
              <w:rPr>
                <w:rFonts w:ascii="Times New Roman" w:hAnsi="Times New Roman" w:cs="Times New Roman"/>
              </w:rPr>
              <w:t>Chủ cửa hàng đã đăng nhập hợp lệ vào hệ thống.</w:t>
            </w:r>
          </w:p>
          <w:p w14:paraId="636B5193" w14:textId="36309C21" w:rsidR="00657494" w:rsidRPr="00657494" w:rsidRDefault="00657494" w:rsidP="00657494">
            <w:pPr>
              <w:pStyle w:val="ListParagraph"/>
              <w:numPr>
                <w:ilvl w:val="0"/>
                <w:numId w:val="60"/>
              </w:numPr>
              <w:rPr>
                <w:rFonts w:ascii="Times New Roman" w:hAnsi="Times New Roman" w:cs="Times New Roman"/>
              </w:rPr>
            </w:pPr>
            <w:r w:rsidRPr="00657494">
              <w:rPr>
                <w:rFonts w:ascii="Times New Roman" w:hAnsi="Times New Roman" w:cs="Times New Roman"/>
              </w:rPr>
              <w:t>Chủ cửa hàng đã vào chức năng quản lý hàng hóa</w:t>
            </w:r>
          </w:p>
          <w:p w14:paraId="06EEEDF2" w14:textId="77777777" w:rsidR="00D00114" w:rsidRPr="008020F8" w:rsidRDefault="00D00114" w:rsidP="00D00114">
            <w:pPr>
              <w:numPr>
                <w:ilvl w:val="0"/>
                <w:numId w:val="60"/>
              </w:numPr>
              <w:rPr>
                <w:rFonts w:ascii="Times New Roman" w:hAnsi="Times New Roman" w:cs="Times New Roman"/>
              </w:rPr>
            </w:pPr>
            <w:r w:rsidRPr="008020F8">
              <w:rPr>
                <w:rFonts w:ascii="Times New Roman" w:hAnsi="Times New Roman" w:cs="Times New Roman"/>
              </w:rPr>
              <w:t>Dữ liệu hàng hóa đã được tải lên màn hình.</w:t>
            </w:r>
          </w:p>
          <w:p w14:paraId="4597EDFA" w14:textId="77777777" w:rsidR="00D00114" w:rsidRPr="008020F8" w:rsidRDefault="00D00114" w:rsidP="00D00114">
            <w:pPr>
              <w:numPr>
                <w:ilvl w:val="0"/>
                <w:numId w:val="60"/>
              </w:numPr>
              <w:rPr>
                <w:rFonts w:ascii="Times New Roman" w:hAnsi="Times New Roman" w:cs="Times New Roman"/>
              </w:rPr>
            </w:pPr>
            <w:r w:rsidRPr="008020F8">
              <w:rPr>
                <w:rFonts w:ascii="Times New Roman" w:hAnsi="Times New Roman" w:cs="Times New Roman"/>
              </w:rPr>
              <w:t>Tình trạng mạng ổn định.</w:t>
            </w:r>
          </w:p>
        </w:tc>
      </w:tr>
      <w:tr w:rsidR="00D00114" w:rsidRPr="008020F8" w14:paraId="6488279F"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C5E79D"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532390" w14:textId="77777777" w:rsidR="00D00114" w:rsidRPr="008020F8" w:rsidRDefault="00D00114" w:rsidP="00D00114">
            <w:pPr>
              <w:numPr>
                <w:ilvl w:val="0"/>
                <w:numId w:val="61"/>
              </w:numPr>
              <w:rPr>
                <w:rFonts w:ascii="Times New Roman" w:hAnsi="Times New Roman" w:cs="Times New Roman"/>
              </w:rPr>
            </w:pPr>
            <w:r w:rsidRPr="008020F8">
              <w:rPr>
                <w:rFonts w:ascii="Times New Roman" w:hAnsi="Times New Roman" w:cs="Times New Roman"/>
              </w:rPr>
              <w:t>Hàng hóa được xóa khỏi hệ thống.</w:t>
            </w:r>
          </w:p>
        </w:tc>
      </w:tr>
      <w:tr w:rsidR="00D00114" w:rsidRPr="008020F8" w14:paraId="552C80A6"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64F69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5429E2" w14:textId="77777777" w:rsidR="00D00114" w:rsidRPr="008020F8" w:rsidRDefault="00D00114" w:rsidP="00D00114">
            <w:pPr>
              <w:numPr>
                <w:ilvl w:val="0"/>
                <w:numId w:val="62"/>
              </w:numPr>
              <w:rPr>
                <w:rFonts w:ascii="Times New Roman" w:hAnsi="Times New Roman" w:cs="Times New Roman"/>
              </w:rPr>
            </w:pPr>
            <w:r w:rsidRPr="008020F8">
              <w:rPr>
                <w:rFonts w:ascii="Times New Roman" w:hAnsi="Times New Roman" w:cs="Times New Roman"/>
              </w:rPr>
              <w:t>Chủ cửa hàng chọn hàng hóa muốn xóa.</w:t>
            </w:r>
          </w:p>
          <w:p w14:paraId="09D7C40F" w14:textId="77777777" w:rsidR="00D00114" w:rsidRPr="008020F8" w:rsidRDefault="00D00114" w:rsidP="00D00114">
            <w:pPr>
              <w:numPr>
                <w:ilvl w:val="0"/>
                <w:numId w:val="62"/>
              </w:numPr>
              <w:rPr>
                <w:rFonts w:ascii="Times New Roman" w:hAnsi="Times New Roman" w:cs="Times New Roman"/>
              </w:rPr>
            </w:pPr>
            <w:r w:rsidRPr="008020F8">
              <w:rPr>
                <w:rFonts w:ascii="Times New Roman" w:hAnsi="Times New Roman" w:cs="Times New Roman"/>
              </w:rPr>
              <w:t>Hệ thống hiển thị Mã hàng hóa, tên hàng hóa, mã loại hàng, tên loại hàng, đơn vị tính, số lượng, giá bán, giá nhập.</w:t>
            </w:r>
          </w:p>
          <w:p w14:paraId="358917CA" w14:textId="77777777" w:rsidR="00D00114" w:rsidRPr="008020F8" w:rsidRDefault="00D00114" w:rsidP="00D00114">
            <w:pPr>
              <w:numPr>
                <w:ilvl w:val="0"/>
                <w:numId w:val="62"/>
              </w:numPr>
              <w:rPr>
                <w:rFonts w:ascii="Times New Roman" w:hAnsi="Times New Roman" w:cs="Times New Roman"/>
              </w:rPr>
            </w:pPr>
            <w:r w:rsidRPr="008020F8">
              <w:rPr>
                <w:rFonts w:ascii="Times New Roman" w:hAnsi="Times New Roman" w:cs="Times New Roman"/>
              </w:rPr>
              <w:t>Chủ cửa hàng nhấn nút “Xóa”.</w:t>
            </w:r>
          </w:p>
          <w:p w14:paraId="67627DE4" w14:textId="77777777" w:rsidR="00D00114" w:rsidRPr="008020F8" w:rsidRDefault="00D00114" w:rsidP="00D00114">
            <w:pPr>
              <w:numPr>
                <w:ilvl w:val="0"/>
                <w:numId w:val="62"/>
              </w:numPr>
              <w:rPr>
                <w:rFonts w:ascii="Times New Roman" w:hAnsi="Times New Roman" w:cs="Times New Roman"/>
              </w:rPr>
            </w:pPr>
            <w:r w:rsidRPr="008020F8">
              <w:rPr>
                <w:rFonts w:ascii="Times New Roman" w:hAnsi="Times New Roman" w:cs="Times New Roman"/>
              </w:rPr>
              <w:t>Hệ thống hiển thị thông báo: "Số lượng hàng hóa vẫn còn. Bạn có muốn xóa không? (Số lượng tồn kho &gt;0).</w:t>
            </w:r>
          </w:p>
          <w:p w14:paraId="4884880B" w14:textId="77777777" w:rsidR="00D00114" w:rsidRPr="008020F8" w:rsidRDefault="00D00114" w:rsidP="00D00114">
            <w:pPr>
              <w:numPr>
                <w:ilvl w:val="0"/>
                <w:numId w:val="62"/>
              </w:numPr>
              <w:rPr>
                <w:rFonts w:ascii="Times New Roman" w:hAnsi="Times New Roman" w:cs="Times New Roman"/>
              </w:rPr>
            </w:pPr>
            <w:r w:rsidRPr="008020F8">
              <w:rPr>
                <w:rFonts w:ascii="Times New Roman" w:hAnsi="Times New Roman" w:cs="Times New Roman"/>
              </w:rPr>
              <w:t>Chủ cửa hàng chọn “Đồng ý” xóa.</w:t>
            </w:r>
          </w:p>
          <w:p w14:paraId="1F63DD46" w14:textId="77777777" w:rsidR="00D00114" w:rsidRPr="008020F8" w:rsidRDefault="00D00114" w:rsidP="00D00114">
            <w:pPr>
              <w:numPr>
                <w:ilvl w:val="0"/>
                <w:numId w:val="62"/>
              </w:numPr>
              <w:rPr>
                <w:rFonts w:ascii="Times New Roman" w:hAnsi="Times New Roman" w:cs="Times New Roman"/>
              </w:rPr>
            </w:pPr>
            <w:r w:rsidRPr="008020F8">
              <w:rPr>
                <w:rFonts w:ascii="Times New Roman" w:hAnsi="Times New Roman" w:cs="Times New Roman"/>
              </w:rPr>
              <w:t>Hệ thống hiển thị thông báo “Xóa thành công” hàng hóa đồng thời cập nhật danh sách hàng hóa.</w:t>
            </w:r>
          </w:p>
        </w:tc>
      </w:tr>
      <w:tr w:rsidR="00D00114" w:rsidRPr="008020F8" w14:paraId="18B2B65E"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503F51"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99C63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4a. Nếu số lượng tồn kho = 0</w:t>
            </w:r>
          </w:p>
          <w:p w14:paraId="42550F61"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      4a1. Hệ thống hiển thị thông báo: “Bạn có chắc chắn muốn xóa hàng hóa này không?”.</w:t>
            </w:r>
          </w:p>
          <w:p w14:paraId="543BE450" w14:textId="77777777" w:rsidR="00D00114" w:rsidRPr="008020F8" w:rsidRDefault="00D00114" w:rsidP="00D00114">
            <w:pPr>
              <w:rPr>
                <w:rFonts w:ascii="Times New Roman" w:hAnsi="Times New Roman" w:cs="Times New Roman"/>
              </w:rPr>
            </w:pPr>
          </w:p>
        </w:tc>
      </w:tr>
      <w:tr w:rsidR="00D00114" w:rsidRPr="008020F8" w14:paraId="0565CD8D"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0AFDC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B79085"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5a. Nếu chủ cửa hàng chọn “Hủy” không muốn xóa hàng hóa </w:t>
            </w:r>
          </w:p>
          <w:p w14:paraId="102FF923"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     5a1. Hệ thống không thực hiện xóa và kết thúc.</w:t>
            </w:r>
          </w:p>
          <w:p w14:paraId="1B757DBF"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6a. Nếu xóa hàng hóa không thành công thì hiển thị thông báo: “Không thể xóa vì mã hàng hóa liên kết với phiếu nhập/ hóa đơn bán. Vui lòng thử lại sau” và kết thúc.</w:t>
            </w:r>
          </w:p>
        </w:tc>
      </w:tr>
      <w:tr w:rsidR="00D00114" w:rsidRPr="008020F8" w14:paraId="296F7EC5"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8B407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33D49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r w:rsidR="00D00114" w:rsidRPr="008020F8" w14:paraId="08581548"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5F2435"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lastRenderedPageBreak/>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CDA86"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bl>
    <w:p w14:paraId="7E5666B6" w14:textId="77777777" w:rsidR="00D00114" w:rsidRPr="008020F8" w:rsidRDefault="00D00114" w:rsidP="00D00114">
      <w:pPr>
        <w:rPr>
          <w:rFonts w:ascii="Times New Roman" w:hAnsi="Times New Roman" w:cs="Times New Roman"/>
        </w:rPr>
      </w:pPr>
    </w:p>
    <w:p w14:paraId="161B8770" w14:textId="48B323D5" w:rsidR="00D00114" w:rsidRPr="008020F8" w:rsidRDefault="00D00114" w:rsidP="00D00114">
      <w:pPr>
        <w:rPr>
          <w:rFonts w:ascii="Times New Roman" w:hAnsi="Times New Roman" w:cs="Times New Roman"/>
        </w:rPr>
      </w:pPr>
      <w:r w:rsidRPr="008020F8">
        <w:rPr>
          <w:rFonts w:ascii="Times New Roman" w:hAnsi="Times New Roman" w:cs="Times New Roman"/>
          <w:noProof/>
          <w:color w:val="000000"/>
          <w:sz w:val="22"/>
          <w:bdr w:val="none" w:sz="0" w:space="0" w:color="auto" w:frame="1"/>
        </w:rPr>
        <w:drawing>
          <wp:inline distT="0" distB="0" distL="0" distR="0" wp14:anchorId="382E9256" wp14:editId="6BAE58D2">
            <wp:extent cx="5725795" cy="6727190"/>
            <wp:effectExtent l="0" t="0" r="8255" b="0"/>
            <wp:docPr id="142875741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25795" cy="6727190"/>
                    </a:xfrm>
                    <a:prstGeom prst="rect">
                      <a:avLst/>
                    </a:prstGeom>
                    <a:noFill/>
                    <a:ln>
                      <a:noFill/>
                    </a:ln>
                  </pic:spPr>
                </pic:pic>
              </a:graphicData>
            </a:graphic>
          </wp:inline>
        </w:drawing>
      </w:r>
    </w:p>
    <w:p w14:paraId="20B55AF8" w14:textId="420C7667" w:rsidR="00E95128" w:rsidRPr="008020F8" w:rsidRDefault="008E6752" w:rsidP="008E6752">
      <w:pPr>
        <w:pStyle w:val="Heading2"/>
        <w:rPr>
          <w:rFonts w:ascii="Times New Roman" w:hAnsi="Times New Roman" w:cs="Times New Roman"/>
        </w:rPr>
      </w:pPr>
      <w:bookmarkStart w:id="29" w:name="_Toc213616377"/>
      <w:r w:rsidRPr="008020F8">
        <w:rPr>
          <w:rFonts w:ascii="Times New Roman" w:hAnsi="Times New Roman" w:cs="Times New Roman"/>
        </w:rPr>
        <w:t>Quản lý loại hàng hóa</w:t>
      </w:r>
      <w:bookmarkEnd w:id="29"/>
    </w:p>
    <w:p w14:paraId="25758FD6" w14:textId="50F6036E" w:rsidR="00B929C8" w:rsidRPr="008020F8" w:rsidRDefault="00B929C8" w:rsidP="00B929C8">
      <w:pPr>
        <w:rPr>
          <w:rFonts w:ascii="Times New Roman" w:hAnsi="Times New Roman" w:cs="Times New Roman"/>
        </w:rPr>
      </w:pPr>
      <w:r w:rsidRPr="008020F8">
        <w:rPr>
          <w:rFonts w:ascii="Times New Roman" w:hAnsi="Times New Roman" w:cs="Times New Roman"/>
        </w:rPr>
        <w:t>Quản lý loại hàng hóa bao gồm: Tìm kiếm loại hàng, Thêm loại hàng, Xóa loại hàng</w:t>
      </w:r>
    </w:p>
    <w:p w14:paraId="79F834BF" w14:textId="4C848ECB" w:rsidR="008E6752" w:rsidRPr="008020F8" w:rsidRDefault="008E6752" w:rsidP="008E6752">
      <w:pPr>
        <w:pStyle w:val="Heading3"/>
        <w:rPr>
          <w:rFonts w:ascii="Times New Roman" w:hAnsi="Times New Roman" w:cs="Times New Roman"/>
        </w:rPr>
      </w:pPr>
      <w:bookmarkStart w:id="30" w:name="_Toc213616378"/>
      <w:r w:rsidRPr="008020F8">
        <w:rPr>
          <w:rFonts w:ascii="Times New Roman" w:hAnsi="Times New Roman" w:cs="Times New Roman"/>
        </w:rPr>
        <w:lastRenderedPageBreak/>
        <w:t>Tìm kiếm loại hàng</w:t>
      </w:r>
      <w:bookmarkEnd w:id="30"/>
    </w:p>
    <w:tbl>
      <w:tblPr>
        <w:tblW w:w="0" w:type="auto"/>
        <w:tblCellMar>
          <w:top w:w="15" w:type="dxa"/>
          <w:left w:w="15" w:type="dxa"/>
          <w:bottom w:w="15" w:type="dxa"/>
          <w:right w:w="15" w:type="dxa"/>
        </w:tblCellMar>
        <w:tblLook w:val="04A0" w:firstRow="1" w:lastRow="0" w:firstColumn="1" w:lastColumn="0" w:noHBand="0" w:noVBand="1"/>
      </w:tblPr>
      <w:tblGrid>
        <w:gridCol w:w="2338"/>
        <w:gridCol w:w="7012"/>
      </w:tblGrid>
      <w:tr w:rsidR="00D00114" w:rsidRPr="008020F8" w14:paraId="196D2DE1"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D6541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ID</w:t>
            </w:r>
          </w:p>
          <w:p w14:paraId="02651E80" w14:textId="77777777" w:rsidR="00D00114" w:rsidRPr="008020F8" w:rsidRDefault="00D00114" w:rsidP="00D00114">
            <w:pPr>
              <w:rPr>
                <w:rFonts w:ascii="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FB8B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6.1</w:t>
            </w:r>
          </w:p>
        </w:tc>
      </w:tr>
      <w:tr w:rsidR="00D00114" w:rsidRPr="008020F8" w14:paraId="3652DCFD"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85D78D"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name</w:t>
            </w:r>
          </w:p>
          <w:p w14:paraId="05AAE24A" w14:textId="77777777" w:rsidR="00D00114" w:rsidRPr="008020F8" w:rsidRDefault="00D00114" w:rsidP="00D00114">
            <w:pPr>
              <w:rPr>
                <w:rFonts w:ascii="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B7EED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ìm loại hàng</w:t>
            </w:r>
          </w:p>
        </w:tc>
      </w:tr>
      <w:tr w:rsidR="00D00114" w:rsidRPr="008020F8" w14:paraId="38C28527"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F4ADC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Description</w:t>
            </w:r>
          </w:p>
          <w:p w14:paraId="7CBC6DC8" w14:textId="77777777" w:rsidR="00D00114" w:rsidRPr="008020F8" w:rsidRDefault="00D00114" w:rsidP="00D00114">
            <w:pPr>
              <w:rPr>
                <w:rFonts w:ascii="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CC897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Là chủ cửa hàng, tôi muốn tìm kiếm các loại hàng</w:t>
            </w:r>
          </w:p>
        </w:tc>
      </w:tr>
      <w:tr w:rsidR="00D00114" w:rsidRPr="008020F8" w14:paraId="4F74FE2F"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7B0AB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574815"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w:t>
            </w:r>
          </w:p>
        </w:tc>
      </w:tr>
      <w:tr w:rsidR="00D00114" w:rsidRPr="008020F8" w14:paraId="78F42137"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481F86"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EE385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High</w:t>
            </w:r>
          </w:p>
        </w:tc>
      </w:tr>
      <w:tr w:rsidR="00D00114" w:rsidRPr="008020F8" w14:paraId="5603CDDC"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AB435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439DA6"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 chọn chức năng Quản lý loại hàng</w:t>
            </w:r>
          </w:p>
        </w:tc>
      </w:tr>
      <w:tr w:rsidR="00D00114" w:rsidRPr="008020F8" w14:paraId="56F4A32A"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FD41C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D0FC09" w14:textId="77777777" w:rsidR="00D00114" w:rsidRDefault="00D00114" w:rsidP="00D00114">
            <w:pPr>
              <w:numPr>
                <w:ilvl w:val="0"/>
                <w:numId w:val="63"/>
              </w:numPr>
              <w:rPr>
                <w:rFonts w:ascii="Times New Roman" w:hAnsi="Times New Roman" w:cs="Times New Roman"/>
              </w:rPr>
            </w:pPr>
            <w:r w:rsidRPr="008020F8">
              <w:rPr>
                <w:rFonts w:ascii="Times New Roman" w:hAnsi="Times New Roman" w:cs="Times New Roman"/>
              </w:rPr>
              <w:t>Chủ cửa hàng đã đăng nhập vào hệ thống.</w:t>
            </w:r>
          </w:p>
          <w:p w14:paraId="6694E346" w14:textId="7AF5ED8D" w:rsidR="00657494" w:rsidRPr="008020F8" w:rsidRDefault="00657494" w:rsidP="00D00114">
            <w:pPr>
              <w:numPr>
                <w:ilvl w:val="0"/>
                <w:numId w:val="63"/>
              </w:numPr>
              <w:rPr>
                <w:rFonts w:ascii="Times New Roman" w:hAnsi="Times New Roman" w:cs="Times New Roman"/>
              </w:rPr>
            </w:pPr>
            <w:r>
              <w:rPr>
                <w:rFonts w:ascii="Times New Roman" w:hAnsi="Times New Roman" w:cs="Times New Roman"/>
              </w:rPr>
              <w:t>Chủ cửa hàng đã vào chức năng quản lý loại hàng</w:t>
            </w:r>
          </w:p>
          <w:p w14:paraId="3C619440" w14:textId="77777777" w:rsidR="00D00114" w:rsidRPr="008020F8" w:rsidRDefault="00D00114" w:rsidP="00D00114">
            <w:pPr>
              <w:numPr>
                <w:ilvl w:val="0"/>
                <w:numId w:val="63"/>
              </w:numPr>
              <w:rPr>
                <w:rFonts w:ascii="Times New Roman" w:hAnsi="Times New Roman" w:cs="Times New Roman"/>
              </w:rPr>
            </w:pPr>
            <w:r w:rsidRPr="008020F8">
              <w:rPr>
                <w:rFonts w:ascii="Times New Roman" w:hAnsi="Times New Roman" w:cs="Times New Roman"/>
              </w:rPr>
              <w:t>Dữ liệu loại hàng đã tồn tại trong cơ sở dữ liệu.</w:t>
            </w:r>
          </w:p>
          <w:p w14:paraId="253AAC67" w14:textId="77777777" w:rsidR="00D00114" w:rsidRPr="008020F8" w:rsidRDefault="00D00114" w:rsidP="00D00114">
            <w:pPr>
              <w:numPr>
                <w:ilvl w:val="0"/>
                <w:numId w:val="63"/>
              </w:numPr>
              <w:rPr>
                <w:rFonts w:ascii="Times New Roman" w:hAnsi="Times New Roman" w:cs="Times New Roman"/>
              </w:rPr>
            </w:pPr>
            <w:r w:rsidRPr="008020F8">
              <w:rPr>
                <w:rFonts w:ascii="Times New Roman" w:hAnsi="Times New Roman" w:cs="Times New Roman"/>
              </w:rPr>
              <w:t>Tình trạng mạng ổn định.</w:t>
            </w:r>
          </w:p>
        </w:tc>
      </w:tr>
      <w:tr w:rsidR="00D00114" w:rsidRPr="008020F8" w14:paraId="4AE835B1"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24617F"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BCF371" w14:textId="77777777" w:rsidR="00D00114" w:rsidRPr="008020F8" w:rsidRDefault="00D00114" w:rsidP="00D00114">
            <w:pPr>
              <w:numPr>
                <w:ilvl w:val="0"/>
                <w:numId w:val="64"/>
              </w:numPr>
              <w:rPr>
                <w:rFonts w:ascii="Times New Roman" w:hAnsi="Times New Roman" w:cs="Times New Roman"/>
              </w:rPr>
            </w:pPr>
            <w:r w:rsidRPr="008020F8">
              <w:rPr>
                <w:rFonts w:ascii="Times New Roman" w:hAnsi="Times New Roman" w:cs="Times New Roman"/>
              </w:rPr>
              <w:t>Hệ thống hiển thị danh sách loại hàng thỏa mãn điều kiện tìm kiếm.</w:t>
            </w:r>
          </w:p>
          <w:p w14:paraId="13D419A3" w14:textId="77777777" w:rsidR="00D00114" w:rsidRPr="008020F8" w:rsidRDefault="00D00114" w:rsidP="00D00114">
            <w:pPr>
              <w:numPr>
                <w:ilvl w:val="0"/>
                <w:numId w:val="64"/>
              </w:numPr>
              <w:rPr>
                <w:rFonts w:ascii="Times New Roman" w:hAnsi="Times New Roman" w:cs="Times New Roman"/>
              </w:rPr>
            </w:pPr>
            <w:r w:rsidRPr="008020F8">
              <w:rPr>
                <w:rFonts w:ascii="Times New Roman" w:hAnsi="Times New Roman" w:cs="Times New Roman"/>
              </w:rPr>
              <w:t>Nếu không có kết quả, hiển thị thông báo tương ứng.</w:t>
            </w:r>
          </w:p>
        </w:tc>
      </w:tr>
      <w:tr w:rsidR="00D00114" w:rsidRPr="008020F8" w14:paraId="590E33ED"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6098F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D961D9" w14:textId="77777777" w:rsidR="00D00114" w:rsidRPr="008020F8" w:rsidRDefault="00D00114" w:rsidP="00D00114">
            <w:pPr>
              <w:numPr>
                <w:ilvl w:val="0"/>
                <w:numId w:val="65"/>
              </w:numPr>
              <w:rPr>
                <w:rFonts w:ascii="Times New Roman" w:hAnsi="Times New Roman" w:cs="Times New Roman"/>
              </w:rPr>
            </w:pPr>
            <w:r w:rsidRPr="008020F8">
              <w:rPr>
                <w:rFonts w:ascii="Times New Roman" w:hAnsi="Times New Roman" w:cs="Times New Roman"/>
              </w:rPr>
              <w:t>Chủ cửa hàng nhập tên loại hàng. </w:t>
            </w:r>
          </w:p>
          <w:p w14:paraId="438B900F" w14:textId="77777777" w:rsidR="00D00114" w:rsidRPr="008020F8" w:rsidRDefault="00D00114" w:rsidP="00D00114">
            <w:pPr>
              <w:numPr>
                <w:ilvl w:val="0"/>
                <w:numId w:val="65"/>
              </w:numPr>
              <w:rPr>
                <w:rFonts w:ascii="Times New Roman" w:hAnsi="Times New Roman" w:cs="Times New Roman"/>
              </w:rPr>
            </w:pPr>
            <w:r w:rsidRPr="008020F8">
              <w:rPr>
                <w:rFonts w:ascii="Times New Roman" w:hAnsi="Times New Roman" w:cs="Times New Roman"/>
              </w:rPr>
              <w:t>Chủ cửa hàng nhấn nút tìm kiếm</w:t>
            </w:r>
          </w:p>
          <w:p w14:paraId="5C225B33" w14:textId="77777777" w:rsidR="00D00114" w:rsidRPr="008020F8" w:rsidRDefault="00D00114" w:rsidP="00D00114">
            <w:pPr>
              <w:numPr>
                <w:ilvl w:val="0"/>
                <w:numId w:val="65"/>
              </w:numPr>
              <w:rPr>
                <w:rFonts w:ascii="Times New Roman" w:hAnsi="Times New Roman" w:cs="Times New Roman"/>
              </w:rPr>
            </w:pPr>
            <w:r w:rsidRPr="008020F8">
              <w:rPr>
                <w:rFonts w:ascii="Times New Roman" w:hAnsi="Times New Roman" w:cs="Times New Roman"/>
              </w:rPr>
              <w:t>Hệ thống hiển thị danh sách loại hàng thỏa mãn điều kiện.</w:t>
            </w:r>
          </w:p>
          <w:p w14:paraId="2D11A5DF" w14:textId="77777777" w:rsidR="00D00114" w:rsidRPr="008020F8" w:rsidRDefault="00D00114" w:rsidP="00D00114">
            <w:pPr>
              <w:numPr>
                <w:ilvl w:val="0"/>
                <w:numId w:val="65"/>
              </w:numPr>
              <w:rPr>
                <w:rFonts w:ascii="Times New Roman" w:hAnsi="Times New Roman" w:cs="Times New Roman"/>
              </w:rPr>
            </w:pPr>
            <w:r w:rsidRPr="008020F8">
              <w:rPr>
                <w:rFonts w:ascii="Times New Roman" w:hAnsi="Times New Roman" w:cs="Times New Roman"/>
              </w:rPr>
              <w:t>Chủ cửa hàng chọn xem chi tiết</w:t>
            </w:r>
          </w:p>
          <w:p w14:paraId="19151689" w14:textId="77777777" w:rsidR="00D00114" w:rsidRPr="008020F8" w:rsidRDefault="00D00114" w:rsidP="00D00114">
            <w:pPr>
              <w:numPr>
                <w:ilvl w:val="0"/>
                <w:numId w:val="65"/>
              </w:numPr>
              <w:rPr>
                <w:rFonts w:ascii="Times New Roman" w:hAnsi="Times New Roman" w:cs="Times New Roman"/>
              </w:rPr>
            </w:pPr>
            <w:r w:rsidRPr="008020F8">
              <w:rPr>
                <w:rFonts w:ascii="Times New Roman" w:hAnsi="Times New Roman" w:cs="Times New Roman"/>
              </w:rPr>
              <w:t>Hệ thống hiển thị danh sách hàng hóa có trong loại hàng (mã, tên loại hàng và mã, tên hàng hóa)</w:t>
            </w:r>
          </w:p>
        </w:tc>
      </w:tr>
      <w:tr w:rsidR="00D00114" w:rsidRPr="008020F8" w14:paraId="68F0536F"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EAE0B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BCA41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4a. Chủ cửa hàng không muốn xem chi tiết loại hàng thì kết thúc.</w:t>
            </w:r>
          </w:p>
        </w:tc>
      </w:tr>
      <w:tr w:rsidR="00D00114" w:rsidRPr="008020F8" w14:paraId="160CFAB0"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BDA8E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06A9F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3a. Nếu không tìm thấy tên loại hàng:</w:t>
            </w:r>
          </w:p>
          <w:p w14:paraId="3BB3846F"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      3a1. Hệ thống hiển thị thông báo “Không tìm thấy loại hàng. Vui lòng nhập lại” và quay lại bước 1</w:t>
            </w:r>
          </w:p>
          <w:p w14:paraId="70EC5B0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5a. Hệ thống bị lỗi kết nối không xem được chi tiết:</w:t>
            </w:r>
          </w:p>
          <w:p w14:paraId="366D316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      5a1. Hệ thống hiển thị thông báo: “Hệ thống lỗi kết nối. Vui lòng thử lại sau” và kết thúc</w:t>
            </w:r>
          </w:p>
        </w:tc>
      </w:tr>
      <w:tr w:rsidR="00D00114" w:rsidRPr="008020F8" w14:paraId="770270CA"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F9E33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8F88E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Không phân biệt chữ hoa/ chữ thường khi nhập mã tìm kiếm</w:t>
            </w:r>
          </w:p>
          <w:p w14:paraId="3084F046"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ỉ cho phép xem chi tiết loại hàng, không được chỉnh sửa thông tin trong chức năng tìm kiếm.</w:t>
            </w:r>
          </w:p>
        </w:tc>
      </w:tr>
      <w:tr w:rsidR="00D00114" w:rsidRPr="008020F8" w14:paraId="7F5E8ADB"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ADDA8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lastRenderedPageBreak/>
              <w:t>Non-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A59C0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bl>
    <w:p w14:paraId="11312C3C" w14:textId="77777777" w:rsidR="00D00114" w:rsidRPr="008020F8" w:rsidRDefault="00D00114" w:rsidP="00D00114">
      <w:pPr>
        <w:rPr>
          <w:rFonts w:ascii="Times New Roman" w:hAnsi="Times New Roman" w:cs="Times New Roman"/>
        </w:rPr>
      </w:pPr>
    </w:p>
    <w:p w14:paraId="76160D2E" w14:textId="4DAEFA1A" w:rsidR="00D00114" w:rsidRPr="008020F8" w:rsidRDefault="00D00114" w:rsidP="00D00114">
      <w:pPr>
        <w:rPr>
          <w:rFonts w:ascii="Times New Roman" w:hAnsi="Times New Roman" w:cs="Times New Roman"/>
        </w:rPr>
      </w:pPr>
      <w:r w:rsidRPr="008020F8">
        <w:rPr>
          <w:rFonts w:ascii="Times New Roman" w:hAnsi="Times New Roman" w:cs="Times New Roman"/>
          <w:noProof/>
          <w:color w:val="000000"/>
          <w:bdr w:val="none" w:sz="0" w:space="0" w:color="auto" w:frame="1"/>
        </w:rPr>
        <w:drawing>
          <wp:inline distT="0" distB="0" distL="0" distR="0" wp14:anchorId="1FB9AF51" wp14:editId="378E5DB9">
            <wp:extent cx="5736590" cy="5225415"/>
            <wp:effectExtent l="0" t="0" r="0" b="0"/>
            <wp:docPr id="211275731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6590" cy="5225415"/>
                    </a:xfrm>
                    <a:prstGeom prst="rect">
                      <a:avLst/>
                    </a:prstGeom>
                    <a:noFill/>
                    <a:ln>
                      <a:noFill/>
                    </a:ln>
                  </pic:spPr>
                </pic:pic>
              </a:graphicData>
            </a:graphic>
          </wp:inline>
        </w:drawing>
      </w:r>
    </w:p>
    <w:p w14:paraId="6A82CFAE" w14:textId="2B4E494A" w:rsidR="008E6752" w:rsidRPr="008020F8" w:rsidRDefault="008E6752" w:rsidP="008E6752">
      <w:pPr>
        <w:pStyle w:val="Heading3"/>
        <w:rPr>
          <w:rFonts w:ascii="Times New Roman" w:hAnsi="Times New Roman" w:cs="Times New Roman"/>
        </w:rPr>
      </w:pPr>
      <w:bookmarkStart w:id="31" w:name="_Toc213616379"/>
      <w:r w:rsidRPr="008020F8">
        <w:rPr>
          <w:rFonts w:ascii="Times New Roman" w:hAnsi="Times New Roman" w:cs="Times New Roman"/>
        </w:rPr>
        <w:t>Thêm loại hàng</w:t>
      </w:r>
      <w:bookmarkEnd w:id="31"/>
    </w:p>
    <w:tbl>
      <w:tblPr>
        <w:tblW w:w="0" w:type="auto"/>
        <w:tblCellMar>
          <w:top w:w="15" w:type="dxa"/>
          <w:left w:w="15" w:type="dxa"/>
          <w:bottom w:w="15" w:type="dxa"/>
          <w:right w:w="15" w:type="dxa"/>
        </w:tblCellMar>
        <w:tblLook w:val="04A0" w:firstRow="1" w:lastRow="0" w:firstColumn="1" w:lastColumn="0" w:noHBand="0" w:noVBand="1"/>
      </w:tblPr>
      <w:tblGrid>
        <w:gridCol w:w="2297"/>
        <w:gridCol w:w="7047"/>
      </w:tblGrid>
      <w:tr w:rsidR="00D00114" w:rsidRPr="008020F8" w14:paraId="3CA3BB2F"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4CECD3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A3A2A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6.2</w:t>
            </w:r>
          </w:p>
        </w:tc>
      </w:tr>
      <w:tr w:rsidR="00D00114" w:rsidRPr="008020F8" w14:paraId="5DEA421D"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50BDB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8BAFF5"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hêm loại hàng</w:t>
            </w:r>
          </w:p>
        </w:tc>
      </w:tr>
      <w:tr w:rsidR="00D00114" w:rsidRPr="008020F8" w14:paraId="773740CF"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EF732E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68454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Là chủ cửa hàng, tôi muốn thêm loại hàng</w:t>
            </w:r>
          </w:p>
        </w:tc>
      </w:tr>
      <w:tr w:rsidR="00D00114" w:rsidRPr="008020F8" w14:paraId="025CE0B5"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BE3B1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ECA403"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w:t>
            </w:r>
          </w:p>
        </w:tc>
      </w:tr>
      <w:tr w:rsidR="00D00114" w:rsidRPr="008020F8" w14:paraId="73FCB6A4"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253C85"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8FA01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High</w:t>
            </w:r>
          </w:p>
        </w:tc>
      </w:tr>
      <w:tr w:rsidR="00D00114" w:rsidRPr="008020F8" w14:paraId="64952D24"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F7A531"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892D2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 chọn chức năng Thêm loại hàng</w:t>
            </w:r>
          </w:p>
        </w:tc>
      </w:tr>
      <w:tr w:rsidR="00D00114" w:rsidRPr="008020F8" w14:paraId="0ABEAE25"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F1BC7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lastRenderedPageBreak/>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D8A4EE" w14:textId="77777777" w:rsidR="00D00114" w:rsidRDefault="00D00114" w:rsidP="00D00114">
            <w:pPr>
              <w:numPr>
                <w:ilvl w:val="0"/>
                <w:numId w:val="66"/>
              </w:numPr>
              <w:rPr>
                <w:rFonts w:ascii="Times New Roman" w:hAnsi="Times New Roman" w:cs="Times New Roman"/>
              </w:rPr>
            </w:pPr>
            <w:r w:rsidRPr="008020F8">
              <w:rPr>
                <w:rFonts w:ascii="Times New Roman" w:hAnsi="Times New Roman" w:cs="Times New Roman"/>
              </w:rPr>
              <w:t>Người dùng đã đăng nhập </w:t>
            </w:r>
          </w:p>
          <w:p w14:paraId="1BEB400C" w14:textId="0503A4B3" w:rsidR="00657494" w:rsidRPr="00657494" w:rsidRDefault="00657494" w:rsidP="00657494">
            <w:pPr>
              <w:pStyle w:val="ListParagraph"/>
              <w:numPr>
                <w:ilvl w:val="0"/>
                <w:numId w:val="66"/>
              </w:numPr>
              <w:rPr>
                <w:rFonts w:ascii="Times New Roman" w:hAnsi="Times New Roman" w:cs="Times New Roman"/>
              </w:rPr>
            </w:pPr>
            <w:r w:rsidRPr="00657494">
              <w:rPr>
                <w:rFonts w:ascii="Times New Roman" w:hAnsi="Times New Roman" w:cs="Times New Roman"/>
              </w:rPr>
              <w:t>Chủ cửa hàng đã vào chức năng quản lý loại hàng</w:t>
            </w:r>
          </w:p>
          <w:p w14:paraId="673C2E07" w14:textId="77777777" w:rsidR="00D00114" w:rsidRPr="008020F8" w:rsidRDefault="00D00114" w:rsidP="00D00114">
            <w:pPr>
              <w:numPr>
                <w:ilvl w:val="0"/>
                <w:numId w:val="66"/>
              </w:numPr>
              <w:rPr>
                <w:rFonts w:ascii="Times New Roman" w:hAnsi="Times New Roman" w:cs="Times New Roman"/>
              </w:rPr>
            </w:pPr>
            <w:r w:rsidRPr="008020F8">
              <w:rPr>
                <w:rFonts w:ascii="Times New Roman" w:hAnsi="Times New Roman" w:cs="Times New Roman"/>
              </w:rPr>
              <w:t>Tình trạng mạng ổn định</w:t>
            </w:r>
          </w:p>
        </w:tc>
      </w:tr>
      <w:tr w:rsidR="00D00114" w:rsidRPr="008020F8" w14:paraId="007F1993"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02B6E9F"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3FB7E8" w14:textId="77777777" w:rsidR="00D00114" w:rsidRPr="008020F8" w:rsidRDefault="00D00114" w:rsidP="00D00114">
            <w:pPr>
              <w:numPr>
                <w:ilvl w:val="0"/>
                <w:numId w:val="67"/>
              </w:numPr>
              <w:rPr>
                <w:rFonts w:ascii="Times New Roman" w:hAnsi="Times New Roman" w:cs="Times New Roman"/>
              </w:rPr>
            </w:pPr>
            <w:r w:rsidRPr="008020F8">
              <w:rPr>
                <w:rFonts w:ascii="Times New Roman" w:hAnsi="Times New Roman" w:cs="Times New Roman"/>
              </w:rPr>
              <w:t>Thêm loại hàng thành công </w:t>
            </w:r>
          </w:p>
        </w:tc>
      </w:tr>
      <w:tr w:rsidR="00D00114" w:rsidRPr="008020F8" w14:paraId="76C48566" w14:textId="77777777">
        <w:trPr>
          <w:trHeight w:val="17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04CB2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DF2A48E" w14:textId="77777777" w:rsidR="00D00114" w:rsidRPr="008020F8" w:rsidRDefault="00D00114" w:rsidP="00D00114">
            <w:pPr>
              <w:numPr>
                <w:ilvl w:val="0"/>
                <w:numId w:val="68"/>
              </w:numPr>
              <w:rPr>
                <w:rFonts w:ascii="Times New Roman" w:hAnsi="Times New Roman" w:cs="Times New Roman"/>
              </w:rPr>
            </w:pPr>
            <w:r w:rsidRPr="008020F8">
              <w:rPr>
                <w:rFonts w:ascii="Times New Roman" w:hAnsi="Times New Roman" w:cs="Times New Roman"/>
              </w:rPr>
              <w:t>Người dùng chọn chức năng “Thêm loại hàng” </w:t>
            </w:r>
          </w:p>
          <w:p w14:paraId="609FDDEC" w14:textId="77777777" w:rsidR="00D00114" w:rsidRPr="008020F8" w:rsidRDefault="00D00114" w:rsidP="00D00114">
            <w:pPr>
              <w:numPr>
                <w:ilvl w:val="0"/>
                <w:numId w:val="68"/>
              </w:numPr>
              <w:rPr>
                <w:rFonts w:ascii="Times New Roman" w:hAnsi="Times New Roman" w:cs="Times New Roman"/>
              </w:rPr>
            </w:pPr>
            <w:r w:rsidRPr="008020F8">
              <w:rPr>
                <w:rFonts w:ascii="Times New Roman" w:hAnsi="Times New Roman" w:cs="Times New Roman"/>
              </w:rPr>
              <w:t>Hệ thống hiển thị form nhập thông tin loại hàng: Tên loại hàng và sinh mã loại hàng mới</w:t>
            </w:r>
          </w:p>
          <w:p w14:paraId="70119267" w14:textId="77777777" w:rsidR="00D00114" w:rsidRPr="008020F8" w:rsidRDefault="00D00114" w:rsidP="00D00114">
            <w:pPr>
              <w:numPr>
                <w:ilvl w:val="0"/>
                <w:numId w:val="68"/>
              </w:numPr>
              <w:rPr>
                <w:rFonts w:ascii="Times New Roman" w:hAnsi="Times New Roman" w:cs="Times New Roman"/>
              </w:rPr>
            </w:pPr>
            <w:r w:rsidRPr="008020F8">
              <w:rPr>
                <w:rFonts w:ascii="Times New Roman" w:hAnsi="Times New Roman" w:cs="Times New Roman"/>
              </w:rPr>
              <w:t>Người dùng nhập tên loại hàng </w:t>
            </w:r>
          </w:p>
          <w:p w14:paraId="6D2A7A4B" w14:textId="77777777" w:rsidR="00D00114" w:rsidRPr="008020F8" w:rsidRDefault="00D00114" w:rsidP="00D00114">
            <w:pPr>
              <w:numPr>
                <w:ilvl w:val="0"/>
                <w:numId w:val="68"/>
              </w:numPr>
              <w:rPr>
                <w:rFonts w:ascii="Times New Roman" w:hAnsi="Times New Roman" w:cs="Times New Roman"/>
              </w:rPr>
            </w:pPr>
            <w:r w:rsidRPr="008020F8">
              <w:rPr>
                <w:rFonts w:ascii="Times New Roman" w:hAnsi="Times New Roman" w:cs="Times New Roman"/>
              </w:rPr>
              <w:t>Hệ thống kiểm tra thông tin tên loại hàng</w:t>
            </w:r>
          </w:p>
          <w:p w14:paraId="11A27946" w14:textId="77777777" w:rsidR="00D00114" w:rsidRPr="008020F8" w:rsidRDefault="00D00114" w:rsidP="00D00114">
            <w:pPr>
              <w:numPr>
                <w:ilvl w:val="0"/>
                <w:numId w:val="68"/>
              </w:numPr>
              <w:rPr>
                <w:rFonts w:ascii="Times New Roman" w:hAnsi="Times New Roman" w:cs="Times New Roman"/>
              </w:rPr>
            </w:pPr>
            <w:r w:rsidRPr="008020F8">
              <w:rPr>
                <w:rFonts w:ascii="Times New Roman" w:hAnsi="Times New Roman" w:cs="Times New Roman"/>
              </w:rPr>
              <w:t>Người dùng nhấn “Lưu”</w:t>
            </w:r>
          </w:p>
          <w:p w14:paraId="211326CF" w14:textId="77777777" w:rsidR="00D00114" w:rsidRPr="008020F8" w:rsidRDefault="00D00114" w:rsidP="00D00114">
            <w:pPr>
              <w:numPr>
                <w:ilvl w:val="0"/>
                <w:numId w:val="68"/>
              </w:numPr>
              <w:rPr>
                <w:rFonts w:ascii="Times New Roman" w:hAnsi="Times New Roman" w:cs="Times New Roman"/>
              </w:rPr>
            </w:pPr>
            <w:r w:rsidRPr="008020F8">
              <w:rPr>
                <w:rFonts w:ascii="Times New Roman" w:hAnsi="Times New Roman" w:cs="Times New Roman"/>
              </w:rPr>
              <w:t>Hệ thống lưu loại hàng và hiển thị thông báo “Thêm loại hàng thành công”</w:t>
            </w:r>
          </w:p>
        </w:tc>
      </w:tr>
      <w:tr w:rsidR="00D00114" w:rsidRPr="008020F8" w14:paraId="15C3917B"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3E8EB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6F5FBA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r w:rsidR="00D00114" w:rsidRPr="008020F8" w14:paraId="5BBA2FB9" w14:textId="77777777">
        <w:trPr>
          <w:trHeight w:val="13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B0D96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91F7D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4a. Tên loại hàng đã tồn tại, hệ thống báo “Tên loại hàng này đã tồn tại, vui lòng nhập lại”, quay lại bước 3</w:t>
            </w:r>
          </w:p>
          <w:p w14:paraId="23DE241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5a. Người dùng nhấn “Hủy” và kết thúc</w:t>
            </w:r>
          </w:p>
          <w:p w14:paraId="1C1B3B2F"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6a. Lưu không thành công, hệ thống báo “Lưu không thành công, vui lòng thử lại sau” và kết thúc</w:t>
            </w:r>
          </w:p>
        </w:tc>
      </w:tr>
      <w:tr w:rsidR="00D00114" w:rsidRPr="008020F8" w14:paraId="1B425D3D"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C5A826"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D0686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ỗi loại hàng có 1 mã duy nhất, định dạng LH + 7 ký tự số</w:t>
            </w:r>
          </w:p>
        </w:tc>
      </w:tr>
      <w:tr w:rsidR="00D00114" w:rsidRPr="008020F8" w14:paraId="5D9ECF7E"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FF9F83"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89740D3"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bl>
    <w:p w14:paraId="1FA0CD83" w14:textId="77777777" w:rsidR="00D00114" w:rsidRPr="008020F8" w:rsidRDefault="00D00114" w:rsidP="00D00114">
      <w:pPr>
        <w:rPr>
          <w:rFonts w:ascii="Times New Roman" w:hAnsi="Times New Roman" w:cs="Times New Roman"/>
        </w:rPr>
      </w:pPr>
    </w:p>
    <w:p w14:paraId="708F8129" w14:textId="40FC9AD9" w:rsidR="00D00114" w:rsidRPr="008020F8" w:rsidRDefault="00D00114" w:rsidP="00D00114">
      <w:pPr>
        <w:rPr>
          <w:rFonts w:ascii="Times New Roman" w:hAnsi="Times New Roman" w:cs="Times New Roman"/>
        </w:rPr>
      </w:pPr>
      <w:r w:rsidRPr="008020F8">
        <w:rPr>
          <w:rFonts w:ascii="Times New Roman" w:hAnsi="Times New Roman" w:cs="Times New Roman"/>
          <w:noProof/>
          <w:color w:val="000000"/>
          <w:sz w:val="22"/>
          <w:bdr w:val="none" w:sz="0" w:space="0" w:color="auto" w:frame="1"/>
        </w:rPr>
        <w:lastRenderedPageBreak/>
        <w:drawing>
          <wp:inline distT="0" distB="0" distL="0" distR="0" wp14:anchorId="33901DE8" wp14:editId="0728BD8E">
            <wp:extent cx="5736590" cy="7435215"/>
            <wp:effectExtent l="0" t="0" r="0" b="0"/>
            <wp:docPr id="109305787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6590" cy="7435215"/>
                    </a:xfrm>
                    <a:prstGeom prst="rect">
                      <a:avLst/>
                    </a:prstGeom>
                    <a:noFill/>
                    <a:ln>
                      <a:noFill/>
                    </a:ln>
                  </pic:spPr>
                </pic:pic>
              </a:graphicData>
            </a:graphic>
          </wp:inline>
        </w:drawing>
      </w:r>
    </w:p>
    <w:p w14:paraId="6D853BA6" w14:textId="1C89939E" w:rsidR="008E6752" w:rsidRPr="008020F8" w:rsidRDefault="008E6752" w:rsidP="008E6752">
      <w:pPr>
        <w:pStyle w:val="Heading3"/>
        <w:rPr>
          <w:rFonts w:ascii="Times New Roman" w:hAnsi="Times New Roman" w:cs="Times New Roman"/>
        </w:rPr>
      </w:pPr>
      <w:bookmarkStart w:id="32" w:name="_Toc213616380"/>
      <w:r w:rsidRPr="008020F8">
        <w:rPr>
          <w:rFonts w:ascii="Times New Roman" w:hAnsi="Times New Roman" w:cs="Times New Roman"/>
        </w:rPr>
        <w:t>Xóa loại hàng</w:t>
      </w:r>
      <w:bookmarkEnd w:id="32"/>
    </w:p>
    <w:tbl>
      <w:tblPr>
        <w:tblW w:w="0" w:type="auto"/>
        <w:tblCellMar>
          <w:top w:w="15" w:type="dxa"/>
          <w:left w:w="15" w:type="dxa"/>
          <w:bottom w:w="15" w:type="dxa"/>
          <w:right w:w="15" w:type="dxa"/>
        </w:tblCellMar>
        <w:tblLook w:val="04A0" w:firstRow="1" w:lastRow="0" w:firstColumn="1" w:lastColumn="0" w:noHBand="0" w:noVBand="1"/>
      </w:tblPr>
      <w:tblGrid>
        <w:gridCol w:w="2149"/>
        <w:gridCol w:w="7191"/>
      </w:tblGrid>
      <w:tr w:rsidR="00D00114" w:rsidRPr="008020F8" w14:paraId="686171AB" w14:textId="77777777">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ADAC7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BDC5FF"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6.3</w:t>
            </w:r>
          </w:p>
        </w:tc>
      </w:tr>
      <w:tr w:rsidR="00D00114" w:rsidRPr="008020F8" w14:paraId="410D4A11" w14:textId="77777777">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2A98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lastRenderedPageBreak/>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3D986C"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Xóa loại hàng </w:t>
            </w:r>
          </w:p>
        </w:tc>
      </w:tr>
      <w:tr w:rsidR="00D00114" w:rsidRPr="008020F8" w14:paraId="08B4F14F" w14:textId="77777777">
        <w:trPr>
          <w:trHeight w:val="7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DF380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64EAC"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Là chủ, tôi muốn xóa đi loại hàng nếu không kinh doanh loại sản phẩm đó nữa.</w:t>
            </w:r>
          </w:p>
        </w:tc>
      </w:tr>
      <w:tr w:rsidR="00D00114" w:rsidRPr="008020F8" w14:paraId="6F96E5A2" w14:textId="77777777">
        <w:trPr>
          <w:trHeight w:val="52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9A087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44845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w:t>
            </w:r>
          </w:p>
        </w:tc>
      </w:tr>
      <w:tr w:rsidR="00D00114" w:rsidRPr="008020F8" w14:paraId="74533C00" w14:textId="77777777">
        <w:trPr>
          <w:trHeight w:val="52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F46FB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6F711D"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edium</w:t>
            </w:r>
          </w:p>
        </w:tc>
      </w:tr>
      <w:tr w:rsidR="00D00114" w:rsidRPr="008020F8" w14:paraId="4D093F39" w14:textId="77777777">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1BD5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3A923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họn chức năng Xóa loại hàng </w:t>
            </w:r>
          </w:p>
        </w:tc>
      </w:tr>
      <w:tr w:rsidR="00D00114" w:rsidRPr="008020F8" w14:paraId="0B8EAEC8" w14:textId="77777777">
        <w:trPr>
          <w:trHeight w:val="97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B3A5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8AAE4A" w14:textId="77777777" w:rsidR="00D00114" w:rsidRDefault="00D00114" w:rsidP="00D00114">
            <w:pPr>
              <w:numPr>
                <w:ilvl w:val="0"/>
                <w:numId w:val="69"/>
              </w:numPr>
              <w:rPr>
                <w:rFonts w:ascii="Times New Roman" w:hAnsi="Times New Roman" w:cs="Times New Roman"/>
              </w:rPr>
            </w:pPr>
            <w:r w:rsidRPr="008020F8">
              <w:rPr>
                <w:rFonts w:ascii="Times New Roman" w:hAnsi="Times New Roman" w:cs="Times New Roman"/>
              </w:rPr>
              <w:t>Chủ đã đăng nhập vào hệ thống </w:t>
            </w:r>
          </w:p>
          <w:p w14:paraId="551EA06C" w14:textId="5E3D0712" w:rsidR="00657494" w:rsidRPr="00657494" w:rsidRDefault="00657494" w:rsidP="00657494">
            <w:pPr>
              <w:pStyle w:val="ListParagraph"/>
              <w:numPr>
                <w:ilvl w:val="0"/>
                <w:numId w:val="69"/>
              </w:numPr>
              <w:rPr>
                <w:rFonts w:ascii="Times New Roman" w:hAnsi="Times New Roman" w:cs="Times New Roman"/>
              </w:rPr>
            </w:pPr>
            <w:r w:rsidRPr="00657494">
              <w:rPr>
                <w:rFonts w:ascii="Times New Roman" w:hAnsi="Times New Roman" w:cs="Times New Roman"/>
              </w:rPr>
              <w:t>Chủ cửa hàng đã vào chức năng quản lý loại hàng</w:t>
            </w:r>
          </w:p>
          <w:p w14:paraId="3BFD9D77" w14:textId="7F6A9B46" w:rsidR="00D00114" w:rsidRPr="00657494" w:rsidRDefault="00D00114" w:rsidP="00657494">
            <w:pPr>
              <w:numPr>
                <w:ilvl w:val="0"/>
                <w:numId w:val="69"/>
              </w:numPr>
              <w:rPr>
                <w:rFonts w:ascii="Times New Roman" w:hAnsi="Times New Roman" w:cs="Times New Roman"/>
              </w:rPr>
            </w:pPr>
            <w:r w:rsidRPr="008020F8">
              <w:rPr>
                <w:rFonts w:ascii="Times New Roman" w:hAnsi="Times New Roman" w:cs="Times New Roman"/>
              </w:rPr>
              <w:t>Loại hàng đã có trên hệ thống</w:t>
            </w:r>
          </w:p>
        </w:tc>
      </w:tr>
      <w:tr w:rsidR="00D00114" w:rsidRPr="008020F8" w14:paraId="05A40AE3" w14:textId="77777777">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3EC3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1B1291" w14:textId="77777777" w:rsidR="00D00114" w:rsidRPr="008020F8" w:rsidRDefault="00D00114" w:rsidP="00D00114">
            <w:pPr>
              <w:numPr>
                <w:ilvl w:val="0"/>
                <w:numId w:val="70"/>
              </w:numPr>
              <w:rPr>
                <w:rFonts w:ascii="Times New Roman" w:hAnsi="Times New Roman" w:cs="Times New Roman"/>
              </w:rPr>
            </w:pPr>
            <w:r w:rsidRPr="008020F8">
              <w:rPr>
                <w:rFonts w:ascii="Times New Roman" w:hAnsi="Times New Roman" w:cs="Times New Roman"/>
              </w:rPr>
              <w:t>Loại hàng đó được xóa khỏi hệ thống</w:t>
            </w:r>
          </w:p>
        </w:tc>
      </w:tr>
      <w:tr w:rsidR="00D00114" w:rsidRPr="008020F8" w14:paraId="0D82A377" w14:textId="77777777">
        <w:trPr>
          <w:trHeight w:val="224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26183"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ai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A39729" w14:textId="77777777" w:rsidR="00D00114" w:rsidRPr="008020F8" w:rsidRDefault="00D00114" w:rsidP="00D00114">
            <w:pPr>
              <w:numPr>
                <w:ilvl w:val="0"/>
                <w:numId w:val="71"/>
              </w:numPr>
              <w:rPr>
                <w:rFonts w:ascii="Times New Roman" w:hAnsi="Times New Roman" w:cs="Times New Roman"/>
              </w:rPr>
            </w:pPr>
            <w:r w:rsidRPr="008020F8">
              <w:rPr>
                <w:rFonts w:ascii="Times New Roman" w:hAnsi="Times New Roman" w:cs="Times New Roman"/>
              </w:rPr>
              <w:t>Chọn Loại hàng muốn xóa.</w:t>
            </w:r>
          </w:p>
          <w:p w14:paraId="20EADF0F" w14:textId="77777777" w:rsidR="00D00114" w:rsidRPr="008020F8" w:rsidRDefault="00D00114" w:rsidP="00D00114">
            <w:pPr>
              <w:numPr>
                <w:ilvl w:val="0"/>
                <w:numId w:val="71"/>
              </w:numPr>
              <w:rPr>
                <w:rFonts w:ascii="Times New Roman" w:hAnsi="Times New Roman" w:cs="Times New Roman"/>
              </w:rPr>
            </w:pPr>
            <w:r w:rsidRPr="008020F8">
              <w:rPr>
                <w:rFonts w:ascii="Times New Roman" w:hAnsi="Times New Roman" w:cs="Times New Roman"/>
              </w:rPr>
              <w:t>Hệ thống hiển thị thông tin chi tiết loại hàng đó bao gồm Mã Loại hàng, Tên loại hàng. </w:t>
            </w:r>
          </w:p>
          <w:p w14:paraId="6D7BF540" w14:textId="77777777" w:rsidR="00D00114" w:rsidRPr="008020F8" w:rsidRDefault="00D00114" w:rsidP="00D00114">
            <w:pPr>
              <w:numPr>
                <w:ilvl w:val="0"/>
                <w:numId w:val="71"/>
              </w:numPr>
              <w:rPr>
                <w:rFonts w:ascii="Times New Roman" w:hAnsi="Times New Roman" w:cs="Times New Roman"/>
              </w:rPr>
            </w:pPr>
            <w:r w:rsidRPr="008020F8">
              <w:rPr>
                <w:rFonts w:ascii="Times New Roman" w:hAnsi="Times New Roman" w:cs="Times New Roman"/>
              </w:rPr>
              <w:t>Nhấn nút Xóa loại hàng </w:t>
            </w:r>
          </w:p>
          <w:p w14:paraId="477C77EF" w14:textId="77777777" w:rsidR="00D00114" w:rsidRPr="008020F8" w:rsidRDefault="00D00114" w:rsidP="00D00114">
            <w:pPr>
              <w:numPr>
                <w:ilvl w:val="0"/>
                <w:numId w:val="71"/>
              </w:numPr>
              <w:rPr>
                <w:rFonts w:ascii="Times New Roman" w:hAnsi="Times New Roman" w:cs="Times New Roman"/>
              </w:rPr>
            </w:pPr>
            <w:r w:rsidRPr="008020F8">
              <w:rPr>
                <w:rFonts w:ascii="Times New Roman" w:hAnsi="Times New Roman" w:cs="Times New Roman"/>
              </w:rPr>
              <w:t>Hệ thống hiển thị Hộp thoại xác nhận</w:t>
            </w:r>
          </w:p>
          <w:p w14:paraId="0D11E405" w14:textId="77777777" w:rsidR="00D00114" w:rsidRPr="008020F8" w:rsidRDefault="00D00114" w:rsidP="00D00114">
            <w:pPr>
              <w:numPr>
                <w:ilvl w:val="0"/>
                <w:numId w:val="71"/>
              </w:numPr>
              <w:rPr>
                <w:rFonts w:ascii="Times New Roman" w:hAnsi="Times New Roman" w:cs="Times New Roman"/>
              </w:rPr>
            </w:pPr>
            <w:r w:rsidRPr="008020F8">
              <w:rPr>
                <w:rFonts w:ascii="Times New Roman" w:hAnsi="Times New Roman" w:cs="Times New Roman"/>
              </w:rPr>
              <w:t>Chọn nút Đồng ý</w:t>
            </w:r>
          </w:p>
          <w:p w14:paraId="02653F47" w14:textId="77777777" w:rsidR="00D00114" w:rsidRPr="008020F8" w:rsidRDefault="00D00114" w:rsidP="00D00114">
            <w:pPr>
              <w:numPr>
                <w:ilvl w:val="0"/>
                <w:numId w:val="71"/>
              </w:numPr>
              <w:rPr>
                <w:rFonts w:ascii="Times New Roman" w:hAnsi="Times New Roman" w:cs="Times New Roman"/>
              </w:rPr>
            </w:pPr>
            <w:r w:rsidRPr="008020F8">
              <w:rPr>
                <w:rFonts w:ascii="Times New Roman" w:hAnsi="Times New Roman" w:cs="Times New Roman"/>
              </w:rPr>
              <w:t>Hiển thị thông báo Xóa thành công.</w:t>
            </w:r>
          </w:p>
          <w:p w14:paraId="013947C3" w14:textId="77777777" w:rsidR="00D00114" w:rsidRPr="008020F8" w:rsidRDefault="00D00114" w:rsidP="00D00114">
            <w:pPr>
              <w:rPr>
                <w:rFonts w:ascii="Times New Roman" w:hAnsi="Times New Roman" w:cs="Times New Roman"/>
              </w:rPr>
            </w:pPr>
          </w:p>
        </w:tc>
      </w:tr>
      <w:tr w:rsidR="00D00114" w:rsidRPr="008020F8" w14:paraId="68899A20" w14:textId="77777777">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5C95D"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CAEA41"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5a. Nếu chọn nút Hủy, thoát và kết thúc.</w:t>
            </w:r>
          </w:p>
        </w:tc>
      </w:tr>
      <w:tr w:rsidR="00D00114" w:rsidRPr="008020F8" w14:paraId="598FEBB9" w14:textId="77777777">
        <w:trPr>
          <w:trHeight w:val="122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EAA7A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Exception flows</w:t>
            </w:r>
          </w:p>
          <w:p w14:paraId="222E65F8" w14:textId="77777777" w:rsidR="00D00114" w:rsidRPr="008020F8" w:rsidRDefault="00D00114" w:rsidP="00D00114">
            <w:pPr>
              <w:rPr>
                <w:rFonts w:ascii="Times New Roman" w:hAnsi="Times New Roman" w:cs="Times New Roma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0AACB1"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6a. Nếu loại hàng vẫn còn hàng hóa, hệ thống thông báo “Loại hàng hóa vẫn còn hàng hóa. Không được xóa, thoát và kết thúc quy trình. </w:t>
            </w:r>
          </w:p>
        </w:tc>
      </w:tr>
      <w:tr w:rsidR="00D00114" w:rsidRPr="008020F8" w14:paraId="79888C4D" w14:textId="77777777">
        <w:trPr>
          <w:trHeight w:val="97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5307D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610265"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Không được phép xóa loại hàng nếu vẫn còn sản phẩm thuộc loại đó</w:t>
            </w:r>
          </w:p>
          <w:p w14:paraId="49A5D27B" w14:textId="77777777" w:rsidR="00D00114" w:rsidRPr="008020F8" w:rsidRDefault="00D00114" w:rsidP="00D00114">
            <w:pPr>
              <w:rPr>
                <w:rFonts w:ascii="Times New Roman" w:hAnsi="Times New Roman" w:cs="Times New Roman"/>
              </w:rPr>
            </w:pPr>
          </w:p>
        </w:tc>
      </w:tr>
      <w:tr w:rsidR="00D00114" w:rsidRPr="008020F8" w14:paraId="6307A742" w14:textId="77777777">
        <w:trPr>
          <w:trHeight w:val="7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7B5B1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lastRenderedPageBreak/>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62313C"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bl>
    <w:p w14:paraId="1D6C4CE3" w14:textId="77777777" w:rsidR="00D00114" w:rsidRPr="008020F8" w:rsidRDefault="00D00114" w:rsidP="00D00114">
      <w:pPr>
        <w:rPr>
          <w:rFonts w:ascii="Times New Roman" w:hAnsi="Times New Roman" w:cs="Times New Roman"/>
        </w:rPr>
      </w:pPr>
    </w:p>
    <w:p w14:paraId="31ADA1AC" w14:textId="5BBF4A12" w:rsidR="00D00114" w:rsidRPr="008020F8" w:rsidRDefault="00D00114" w:rsidP="00D00114">
      <w:pPr>
        <w:rPr>
          <w:rFonts w:ascii="Times New Roman" w:hAnsi="Times New Roman" w:cs="Times New Roman"/>
        </w:rPr>
      </w:pPr>
      <w:r w:rsidRPr="008020F8">
        <w:rPr>
          <w:rFonts w:ascii="Times New Roman" w:hAnsi="Times New Roman" w:cs="Times New Roman"/>
          <w:noProof/>
          <w:color w:val="000000"/>
          <w:sz w:val="22"/>
          <w:bdr w:val="none" w:sz="0" w:space="0" w:color="auto" w:frame="1"/>
        </w:rPr>
        <w:lastRenderedPageBreak/>
        <w:drawing>
          <wp:inline distT="0" distB="0" distL="0" distR="0" wp14:anchorId="7F520C26" wp14:editId="4CF12FB0">
            <wp:extent cx="5521325" cy="8229600"/>
            <wp:effectExtent l="0" t="0" r="3175" b="0"/>
            <wp:docPr id="75204206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21325" cy="8229600"/>
                    </a:xfrm>
                    <a:prstGeom prst="rect">
                      <a:avLst/>
                    </a:prstGeom>
                    <a:noFill/>
                    <a:ln>
                      <a:noFill/>
                    </a:ln>
                  </pic:spPr>
                </pic:pic>
              </a:graphicData>
            </a:graphic>
          </wp:inline>
        </w:drawing>
      </w:r>
    </w:p>
    <w:p w14:paraId="4C130CD8" w14:textId="5241BBE6" w:rsidR="008E6752" w:rsidRPr="008020F8" w:rsidRDefault="008E6752" w:rsidP="008E6752">
      <w:pPr>
        <w:pStyle w:val="Heading2"/>
        <w:rPr>
          <w:rFonts w:ascii="Times New Roman" w:hAnsi="Times New Roman" w:cs="Times New Roman"/>
        </w:rPr>
      </w:pPr>
      <w:bookmarkStart w:id="33" w:name="_Toc213616381"/>
      <w:r w:rsidRPr="008020F8">
        <w:rPr>
          <w:rFonts w:ascii="Times New Roman" w:hAnsi="Times New Roman" w:cs="Times New Roman"/>
        </w:rPr>
        <w:lastRenderedPageBreak/>
        <w:t>Quản lý giá hàng hóa</w:t>
      </w:r>
      <w:bookmarkEnd w:id="33"/>
    </w:p>
    <w:p w14:paraId="3F96F1B6" w14:textId="6C40D2D1" w:rsidR="00B929C8" w:rsidRPr="008020F8" w:rsidRDefault="00B929C8" w:rsidP="00B929C8">
      <w:pPr>
        <w:rPr>
          <w:rFonts w:ascii="Times New Roman" w:hAnsi="Times New Roman" w:cs="Times New Roman"/>
        </w:rPr>
      </w:pPr>
      <w:r w:rsidRPr="008020F8">
        <w:rPr>
          <w:rFonts w:ascii="Times New Roman" w:hAnsi="Times New Roman" w:cs="Times New Roman"/>
        </w:rPr>
        <w:t>Quản lý giá hàng hóa bao gồm: Thêm giá hàng hóa, Xóa giá hàng hóa, Tìm giá hàng hóa</w:t>
      </w:r>
    </w:p>
    <w:p w14:paraId="65824945" w14:textId="1CC6BBAB" w:rsidR="008E6752" w:rsidRPr="008020F8" w:rsidRDefault="008E6752" w:rsidP="008E6752">
      <w:pPr>
        <w:pStyle w:val="Heading3"/>
        <w:rPr>
          <w:rFonts w:ascii="Times New Roman" w:hAnsi="Times New Roman" w:cs="Times New Roman"/>
        </w:rPr>
      </w:pPr>
      <w:bookmarkStart w:id="34" w:name="_Toc213616382"/>
      <w:r w:rsidRPr="008020F8">
        <w:rPr>
          <w:rFonts w:ascii="Times New Roman" w:hAnsi="Times New Roman" w:cs="Times New Roman"/>
        </w:rPr>
        <w:t>Thêm giá hàng hóa</w:t>
      </w:r>
      <w:bookmarkEnd w:id="34"/>
    </w:p>
    <w:tbl>
      <w:tblPr>
        <w:tblW w:w="0" w:type="auto"/>
        <w:tblCellMar>
          <w:top w:w="15" w:type="dxa"/>
          <w:left w:w="15" w:type="dxa"/>
          <w:bottom w:w="15" w:type="dxa"/>
          <w:right w:w="15" w:type="dxa"/>
        </w:tblCellMar>
        <w:tblLook w:val="04A0" w:firstRow="1" w:lastRow="0" w:firstColumn="1" w:lastColumn="0" w:noHBand="0" w:noVBand="1"/>
      </w:tblPr>
      <w:tblGrid>
        <w:gridCol w:w="1942"/>
        <w:gridCol w:w="7402"/>
      </w:tblGrid>
      <w:tr w:rsidR="00D00114" w:rsidRPr="008020F8" w14:paraId="701F44D6" w14:textId="77777777">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FEB56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I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832B4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7.1</w:t>
            </w:r>
          </w:p>
        </w:tc>
      </w:tr>
      <w:tr w:rsidR="00D00114" w:rsidRPr="008020F8" w14:paraId="3431D29D"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A0B8F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name</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E55D1D"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hêm giá hàng hoá</w:t>
            </w:r>
          </w:p>
        </w:tc>
      </w:tr>
      <w:tr w:rsidR="00D00114" w:rsidRPr="008020F8" w14:paraId="18F22E78"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69A9E6"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A7DDB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Là chủ cửa hàng, tôi muốn thêm giá mới cho hàng hoá</w:t>
            </w:r>
          </w:p>
        </w:tc>
      </w:tr>
      <w:tr w:rsidR="00D00114" w:rsidRPr="008020F8" w14:paraId="609C86E0"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ED7BC6"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B22E0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w:t>
            </w:r>
          </w:p>
        </w:tc>
      </w:tr>
      <w:tr w:rsidR="00D00114" w:rsidRPr="008020F8" w14:paraId="5DA0EF78"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EF3263"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iorit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6CF933"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rung bình</w:t>
            </w:r>
          </w:p>
        </w:tc>
      </w:tr>
      <w:tr w:rsidR="00D00114" w:rsidRPr="008020F8" w14:paraId="3B6D21E5"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0FB58D"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rigge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B4855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 chọn chức năng “ Thêm giá hàng hoá”</w:t>
            </w:r>
          </w:p>
        </w:tc>
      </w:tr>
      <w:tr w:rsidR="00D00114" w:rsidRPr="008020F8" w14:paraId="69BBAD21"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BA2841"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4A72C30" w14:textId="77777777" w:rsidR="00D00114" w:rsidRDefault="00D00114" w:rsidP="00D00114">
            <w:pPr>
              <w:numPr>
                <w:ilvl w:val="0"/>
                <w:numId w:val="72"/>
              </w:numPr>
              <w:rPr>
                <w:rFonts w:ascii="Times New Roman" w:hAnsi="Times New Roman" w:cs="Times New Roman"/>
              </w:rPr>
            </w:pPr>
            <w:r w:rsidRPr="008020F8">
              <w:rPr>
                <w:rFonts w:ascii="Times New Roman" w:hAnsi="Times New Roman" w:cs="Times New Roman"/>
              </w:rPr>
              <w:t>Chủ cửa hàng đã đăng nhập thành công vào hệ thống.</w:t>
            </w:r>
          </w:p>
          <w:p w14:paraId="077E694C" w14:textId="31B720E6" w:rsidR="00657494" w:rsidRPr="008020F8" w:rsidRDefault="00657494" w:rsidP="00D00114">
            <w:pPr>
              <w:numPr>
                <w:ilvl w:val="0"/>
                <w:numId w:val="72"/>
              </w:numPr>
              <w:rPr>
                <w:rFonts w:ascii="Times New Roman" w:hAnsi="Times New Roman" w:cs="Times New Roman"/>
              </w:rPr>
            </w:pPr>
            <w:r>
              <w:rPr>
                <w:rFonts w:ascii="Times New Roman" w:hAnsi="Times New Roman" w:cs="Times New Roman"/>
              </w:rPr>
              <w:t>Chủ cửa hàng đã vào chức năng quản lý giá hàng hóa</w:t>
            </w:r>
          </w:p>
          <w:p w14:paraId="1B4CBB57" w14:textId="77777777" w:rsidR="00D00114" w:rsidRPr="008020F8" w:rsidRDefault="00D00114" w:rsidP="00D00114">
            <w:pPr>
              <w:numPr>
                <w:ilvl w:val="0"/>
                <w:numId w:val="72"/>
              </w:numPr>
              <w:rPr>
                <w:rFonts w:ascii="Times New Roman" w:hAnsi="Times New Roman" w:cs="Times New Roman"/>
              </w:rPr>
            </w:pPr>
            <w:r w:rsidRPr="008020F8">
              <w:rPr>
                <w:rFonts w:ascii="Times New Roman" w:hAnsi="Times New Roman" w:cs="Times New Roman"/>
              </w:rPr>
              <w:t>Tình trạng mạng ổn định.</w:t>
            </w:r>
          </w:p>
        </w:tc>
      </w:tr>
      <w:tr w:rsidR="00D00114" w:rsidRPr="008020F8" w14:paraId="04C362DA" w14:textId="77777777">
        <w:trPr>
          <w:trHeight w:val="79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EDB17D"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BEF4D5" w14:textId="77777777" w:rsidR="00D00114" w:rsidRPr="008020F8" w:rsidRDefault="00D00114" w:rsidP="00D00114">
            <w:pPr>
              <w:numPr>
                <w:ilvl w:val="0"/>
                <w:numId w:val="73"/>
              </w:numPr>
              <w:rPr>
                <w:rFonts w:ascii="Times New Roman" w:hAnsi="Times New Roman" w:cs="Times New Roman"/>
              </w:rPr>
            </w:pPr>
            <w:r w:rsidRPr="008020F8">
              <w:rPr>
                <w:rFonts w:ascii="Times New Roman" w:hAnsi="Times New Roman" w:cs="Times New Roman"/>
              </w:rPr>
              <w:t>Giá được thêm, cập nhật trạng thái và lưu lại trên hệ thống</w:t>
            </w:r>
          </w:p>
        </w:tc>
      </w:tr>
      <w:tr w:rsidR="00D00114" w:rsidRPr="008020F8" w14:paraId="6135800D" w14:textId="77777777">
        <w:trPr>
          <w:trHeight w:val="174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B4060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ain flow</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575923" w14:textId="77777777" w:rsidR="00D00114" w:rsidRPr="008020F8" w:rsidRDefault="00D00114" w:rsidP="00D00114">
            <w:pPr>
              <w:numPr>
                <w:ilvl w:val="0"/>
                <w:numId w:val="74"/>
              </w:numPr>
              <w:rPr>
                <w:rFonts w:ascii="Times New Roman" w:hAnsi="Times New Roman" w:cs="Times New Roman"/>
              </w:rPr>
            </w:pPr>
            <w:r w:rsidRPr="008020F8">
              <w:rPr>
                <w:rFonts w:ascii="Times New Roman" w:hAnsi="Times New Roman" w:cs="Times New Roman"/>
              </w:rPr>
              <w:t>Chủ cửa hàng chọn chức năng Thêm giá</w:t>
            </w:r>
          </w:p>
          <w:p w14:paraId="59036875" w14:textId="77777777" w:rsidR="00D00114" w:rsidRPr="008020F8" w:rsidRDefault="00D00114" w:rsidP="00D00114">
            <w:pPr>
              <w:numPr>
                <w:ilvl w:val="0"/>
                <w:numId w:val="74"/>
              </w:numPr>
              <w:rPr>
                <w:rFonts w:ascii="Times New Roman" w:hAnsi="Times New Roman" w:cs="Times New Roman"/>
              </w:rPr>
            </w:pPr>
            <w:r w:rsidRPr="008020F8">
              <w:rPr>
                <w:rFonts w:ascii="Times New Roman" w:hAnsi="Times New Roman" w:cs="Times New Roman"/>
              </w:rPr>
              <w:t>Hệ thống hiển thị form nhập thông tin: Mã hàng hóa, tên hàng hóa, giá vốn, giá bán, trạng thái đồng thời sinh mã thêm hàng hoá, lấy ngày hiện tại là ngày áp dụng.</w:t>
            </w:r>
          </w:p>
          <w:p w14:paraId="72CB3B0D" w14:textId="77777777" w:rsidR="00D00114" w:rsidRPr="008020F8" w:rsidRDefault="00D00114" w:rsidP="00D00114">
            <w:pPr>
              <w:numPr>
                <w:ilvl w:val="0"/>
                <w:numId w:val="74"/>
              </w:numPr>
              <w:rPr>
                <w:rFonts w:ascii="Times New Roman" w:hAnsi="Times New Roman" w:cs="Times New Roman"/>
              </w:rPr>
            </w:pPr>
            <w:r w:rsidRPr="008020F8">
              <w:rPr>
                <w:rFonts w:ascii="Times New Roman" w:hAnsi="Times New Roman" w:cs="Times New Roman"/>
              </w:rPr>
              <w:t>Chủ cửa hàng nhập mã hàng hoá muốn thêm giá</w:t>
            </w:r>
          </w:p>
          <w:p w14:paraId="79A546CC" w14:textId="77777777" w:rsidR="00D00114" w:rsidRPr="008020F8" w:rsidRDefault="00D00114" w:rsidP="00D00114">
            <w:pPr>
              <w:numPr>
                <w:ilvl w:val="0"/>
                <w:numId w:val="74"/>
              </w:numPr>
              <w:rPr>
                <w:rFonts w:ascii="Times New Roman" w:hAnsi="Times New Roman" w:cs="Times New Roman"/>
              </w:rPr>
            </w:pPr>
            <w:r w:rsidRPr="008020F8">
              <w:rPr>
                <w:rFonts w:ascii="Times New Roman" w:hAnsi="Times New Roman" w:cs="Times New Roman"/>
              </w:rPr>
              <w:t>Hệ thống hiển thị tên hàng hoá đó</w:t>
            </w:r>
          </w:p>
          <w:p w14:paraId="549A01A9" w14:textId="77777777" w:rsidR="00D00114" w:rsidRPr="008020F8" w:rsidRDefault="00D00114" w:rsidP="00D00114">
            <w:pPr>
              <w:numPr>
                <w:ilvl w:val="0"/>
                <w:numId w:val="74"/>
              </w:numPr>
              <w:rPr>
                <w:rFonts w:ascii="Times New Roman" w:hAnsi="Times New Roman" w:cs="Times New Roman"/>
              </w:rPr>
            </w:pPr>
            <w:r w:rsidRPr="008020F8">
              <w:rPr>
                <w:rFonts w:ascii="Times New Roman" w:hAnsi="Times New Roman" w:cs="Times New Roman"/>
              </w:rPr>
              <w:t>Chủ cửa hàng nhập giá bán, giá vốn</w:t>
            </w:r>
          </w:p>
          <w:p w14:paraId="333E8C7C" w14:textId="77777777" w:rsidR="00D00114" w:rsidRPr="008020F8" w:rsidRDefault="00D00114" w:rsidP="00D00114">
            <w:pPr>
              <w:numPr>
                <w:ilvl w:val="0"/>
                <w:numId w:val="74"/>
              </w:numPr>
              <w:rPr>
                <w:rFonts w:ascii="Times New Roman" w:hAnsi="Times New Roman" w:cs="Times New Roman"/>
              </w:rPr>
            </w:pPr>
            <w:r w:rsidRPr="008020F8">
              <w:rPr>
                <w:rFonts w:ascii="Times New Roman" w:hAnsi="Times New Roman" w:cs="Times New Roman"/>
              </w:rPr>
              <w:t>Hệ thống kiểm tra Giá bán &gt; Giá vốn </w:t>
            </w:r>
          </w:p>
          <w:p w14:paraId="01A02D98" w14:textId="77777777" w:rsidR="00D00114" w:rsidRPr="008020F8" w:rsidRDefault="00D00114" w:rsidP="00D00114">
            <w:pPr>
              <w:numPr>
                <w:ilvl w:val="0"/>
                <w:numId w:val="74"/>
              </w:numPr>
              <w:rPr>
                <w:rFonts w:ascii="Times New Roman" w:hAnsi="Times New Roman" w:cs="Times New Roman"/>
              </w:rPr>
            </w:pPr>
            <w:r w:rsidRPr="008020F8">
              <w:rPr>
                <w:rFonts w:ascii="Times New Roman" w:hAnsi="Times New Roman" w:cs="Times New Roman"/>
              </w:rPr>
              <w:t>Hệ thống kiểm tra nếu Giá mới &gt; Giá cũ thì hiển thị thông báo: "Giá bán mới lớn hơn Giá bán cũ, bạn có chắc muốn thêm giá mới không?"</w:t>
            </w:r>
          </w:p>
          <w:p w14:paraId="7901CAB3" w14:textId="77777777" w:rsidR="00D00114" w:rsidRPr="008020F8" w:rsidRDefault="00D00114" w:rsidP="00D00114">
            <w:pPr>
              <w:numPr>
                <w:ilvl w:val="0"/>
                <w:numId w:val="74"/>
              </w:numPr>
              <w:rPr>
                <w:rFonts w:ascii="Times New Roman" w:hAnsi="Times New Roman" w:cs="Times New Roman"/>
              </w:rPr>
            </w:pPr>
            <w:r w:rsidRPr="008020F8">
              <w:rPr>
                <w:rFonts w:ascii="Times New Roman" w:hAnsi="Times New Roman" w:cs="Times New Roman"/>
              </w:rPr>
              <w:t>Chủ cửa hàng nhấn “Xác nhận hoàn thành Thêm giá mới cho hàng hoá”</w:t>
            </w:r>
          </w:p>
          <w:p w14:paraId="54CA34DB" w14:textId="77777777" w:rsidR="00D00114" w:rsidRPr="008020F8" w:rsidRDefault="00D00114" w:rsidP="00D00114">
            <w:pPr>
              <w:numPr>
                <w:ilvl w:val="0"/>
                <w:numId w:val="74"/>
              </w:numPr>
              <w:rPr>
                <w:rFonts w:ascii="Times New Roman" w:hAnsi="Times New Roman" w:cs="Times New Roman"/>
              </w:rPr>
            </w:pPr>
            <w:r w:rsidRPr="008020F8">
              <w:rPr>
                <w:rFonts w:ascii="Times New Roman" w:hAnsi="Times New Roman" w:cs="Times New Roman"/>
              </w:rPr>
              <w:t>Hệ thống hiển thị thông báo: “Xác nhận Thêm giá mới cho hàng hoá”</w:t>
            </w:r>
          </w:p>
          <w:p w14:paraId="6C5A964A" w14:textId="77777777" w:rsidR="00D00114" w:rsidRPr="008020F8" w:rsidRDefault="00D00114" w:rsidP="00D00114">
            <w:pPr>
              <w:numPr>
                <w:ilvl w:val="0"/>
                <w:numId w:val="74"/>
              </w:numPr>
              <w:rPr>
                <w:rFonts w:ascii="Times New Roman" w:hAnsi="Times New Roman" w:cs="Times New Roman"/>
              </w:rPr>
            </w:pPr>
            <w:r w:rsidRPr="008020F8">
              <w:rPr>
                <w:rFonts w:ascii="Times New Roman" w:hAnsi="Times New Roman" w:cs="Times New Roman"/>
              </w:rPr>
              <w:t>Chủ cửa hàng chọn “xác nhận”</w:t>
            </w:r>
          </w:p>
          <w:p w14:paraId="6A4481D4" w14:textId="77777777" w:rsidR="00D00114" w:rsidRPr="008020F8" w:rsidRDefault="00D00114" w:rsidP="00D00114">
            <w:pPr>
              <w:numPr>
                <w:ilvl w:val="0"/>
                <w:numId w:val="74"/>
              </w:numPr>
              <w:rPr>
                <w:rFonts w:ascii="Times New Roman" w:hAnsi="Times New Roman" w:cs="Times New Roman"/>
              </w:rPr>
            </w:pPr>
            <w:r w:rsidRPr="008020F8">
              <w:rPr>
                <w:rFonts w:ascii="Times New Roman" w:hAnsi="Times New Roman" w:cs="Times New Roman"/>
              </w:rPr>
              <w:lastRenderedPageBreak/>
              <w:t>Hệ thống thêm giá vào danh sách giá và hiển thị thông báo “Thêm giá thành công” .</w:t>
            </w:r>
          </w:p>
        </w:tc>
      </w:tr>
      <w:tr w:rsidR="00D00114" w:rsidRPr="008020F8" w14:paraId="172E4A3C" w14:textId="77777777">
        <w:trPr>
          <w:trHeight w:val="7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7E4AFD"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lastRenderedPageBreak/>
              <w:t>Alternative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40FA4B3"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r w:rsidR="00D00114" w:rsidRPr="008020F8" w14:paraId="2A677102" w14:textId="77777777">
        <w:trPr>
          <w:trHeight w:val="13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5E2A62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30D1583"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7.a. Hệ thống kiểm tra nếu Giá mới &lt; Giá cũ: thì hiển thị thông báo: "Giá bán mới nhỏ hơn Giá bán cũ, bạn có chắc muốn thêm giá mới không?" và tiếp tục bước 8</w:t>
            </w:r>
          </w:p>
          <w:p w14:paraId="67FF194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 xml:space="preserve">7.b. Hệ thống kiểm tra nếu Giá mới = Giá cũ thì hiển thị thông báo: "Giá bán mới bằng Giá bán cũ, bạn có chắc muốn thêm giá mới không?" </w:t>
            </w:r>
            <w:r w:rsidRPr="008020F8">
              <w:rPr>
                <w:rFonts w:ascii="Times New Roman" w:hAnsi="Times New Roman" w:cs="Times New Roman"/>
              </w:rPr>
              <w:br/>
              <w:t xml:space="preserve">   7.b.1 Nếu chủ cửa hàng chọn xác nhận thì hệ thống hiển thị thông báo:"Hệ thống sẽ sử dụng giá cũ cho hàng hoá"</w:t>
            </w:r>
          </w:p>
          <w:p w14:paraId="4079BF11"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   7.b.2. Nếu chủ cửa hàng chọn Huỷ thì quay lại bước 5</w:t>
            </w:r>
          </w:p>
          <w:p w14:paraId="19A3B5D6" w14:textId="77777777" w:rsidR="00D00114" w:rsidRPr="008020F8" w:rsidRDefault="00D00114" w:rsidP="00D00114">
            <w:pPr>
              <w:rPr>
                <w:rFonts w:ascii="Times New Roman" w:hAnsi="Times New Roman" w:cs="Times New Roman"/>
              </w:rPr>
            </w:pPr>
            <w:r w:rsidRPr="008020F8">
              <w:rPr>
                <w:rFonts w:ascii="Times New Roman" w:hAnsi="Times New Roman" w:cs="Times New Roman"/>
                <w:i/>
                <w:iCs/>
              </w:rPr>
              <w:t xml:space="preserve">10.a. </w:t>
            </w:r>
            <w:r w:rsidRPr="008020F8">
              <w:rPr>
                <w:rFonts w:ascii="Times New Roman" w:hAnsi="Times New Roman" w:cs="Times New Roman"/>
              </w:rPr>
              <w:t>Nếu chủ cửa hàng chọn Huỷ thì kết thúc.</w:t>
            </w:r>
          </w:p>
          <w:p w14:paraId="3883913C"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11.a. Nếu hệ thống thêm giá không thành công thì hiển thị thông báo: “Thêm giá không thành công, vui lòng thử lại sau” và kết thúc.</w:t>
            </w:r>
          </w:p>
        </w:tc>
      </w:tr>
      <w:tr w:rsidR="00D00114" w:rsidRPr="008020F8" w14:paraId="15BAFA6C" w14:textId="77777777">
        <w:trPr>
          <w:trHeight w:val="270"/>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6714C5"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Business rul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94A88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ã giá sinh ra không được trùng lặp</w:t>
            </w:r>
          </w:p>
          <w:p w14:paraId="201115A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Giá hàng hoá nhập vào phải lớn hơn 0</w:t>
            </w:r>
          </w:p>
          <w:p w14:paraId="4A78C21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Giá vốn phải nhỏ hơn Giá bán</w:t>
            </w:r>
          </w:p>
        </w:tc>
      </w:tr>
      <w:tr w:rsidR="00D00114" w:rsidRPr="008020F8" w14:paraId="5BA687E7" w14:textId="77777777">
        <w:trPr>
          <w:trHeight w:val="52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25C3B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on-functional requirement</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0D161EC"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bl>
    <w:p w14:paraId="367EFADE" w14:textId="77777777" w:rsidR="00D00114" w:rsidRPr="008020F8" w:rsidRDefault="00D00114" w:rsidP="00D00114">
      <w:pPr>
        <w:rPr>
          <w:rFonts w:ascii="Times New Roman" w:hAnsi="Times New Roman" w:cs="Times New Roman"/>
        </w:rPr>
      </w:pPr>
    </w:p>
    <w:p w14:paraId="2FCBE1CE" w14:textId="654FF3D4" w:rsidR="00D00114" w:rsidRPr="008020F8" w:rsidRDefault="00D00114" w:rsidP="00D00114">
      <w:pPr>
        <w:rPr>
          <w:rFonts w:ascii="Times New Roman" w:hAnsi="Times New Roman" w:cs="Times New Roman"/>
        </w:rPr>
      </w:pPr>
      <w:r w:rsidRPr="008020F8">
        <w:rPr>
          <w:rFonts w:ascii="Times New Roman" w:hAnsi="Times New Roman" w:cs="Times New Roman"/>
          <w:b/>
          <w:bCs/>
          <w:noProof/>
          <w:color w:val="000000"/>
          <w:sz w:val="26"/>
          <w:szCs w:val="26"/>
          <w:bdr w:val="none" w:sz="0" w:space="0" w:color="auto" w:frame="1"/>
        </w:rPr>
        <w:lastRenderedPageBreak/>
        <w:drawing>
          <wp:inline distT="0" distB="0" distL="0" distR="0" wp14:anchorId="14EA3552" wp14:editId="7457BF39">
            <wp:extent cx="4715510" cy="8229600"/>
            <wp:effectExtent l="0" t="0" r="8890" b="0"/>
            <wp:docPr id="75138098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15510" cy="8229600"/>
                    </a:xfrm>
                    <a:prstGeom prst="rect">
                      <a:avLst/>
                    </a:prstGeom>
                    <a:noFill/>
                    <a:ln>
                      <a:noFill/>
                    </a:ln>
                  </pic:spPr>
                </pic:pic>
              </a:graphicData>
            </a:graphic>
          </wp:inline>
        </w:drawing>
      </w:r>
    </w:p>
    <w:p w14:paraId="4F376FBE" w14:textId="74904348" w:rsidR="008E6752" w:rsidRPr="008020F8" w:rsidRDefault="008E6752" w:rsidP="008E6752">
      <w:pPr>
        <w:pStyle w:val="Heading3"/>
        <w:rPr>
          <w:rFonts w:ascii="Times New Roman" w:hAnsi="Times New Roman" w:cs="Times New Roman"/>
        </w:rPr>
      </w:pPr>
      <w:bookmarkStart w:id="35" w:name="_Toc213616383"/>
      <w:r w:rsidRPr="008020F8">
        <w:rPr>
          <w:rFonts w:ascii="Times New Roman" w:hAnsi="Times New Roman" w:cs="Times New Roman"/>
        </w:rPr>
        <w:lastRenderedPageBreak/>
        <w:t>Xóa giá hàng hóa</w:t>
      </w:r>
      <w:bookmarkEnd w:id="35"/>
    </w:p>
    <w:tbl>
      <w:tblPr>
        <w:tblW w:w="0" w:type="auto"/>
        <w:tblCellMar>
          <w:top w:w="15" w:type="dxa"/>
          <w:left w:w="15" w:type="dxa"/>
          <w:bottom w:w="15" w:type="dxa"/>
          <w:right w:w="15" w:type="dxa"/>
        </w:tblCellMar>
        <w:tblLook w:val="04A0" w:firstRow="1" w:lastRow="0" w:firstColumn="1" w:lastColumn="0" w:noHBand="0" w:noVBand="1"/>
      </w:tblPr>
      <w:tblGrid>
        <w:gridCol w:w="2147"/>
        <w:gridCol w:w="7193"/>
      </w:tblGrid>
      <w:tr w:rsidR="00D00114" w:rsidRPr="008020F8" w14:paraId="16015F3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2AAC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FE11E6"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7.2</w:t>
            </w:r>
          </w:p>
        </w:tc>
      </w:tr>
      <w:tr w:rsidR="00D00114" w:rsidRPr="008020F8" w14:paraId="7C30473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AEF02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4048A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Xóa giá hàng hóa</w:t>
            </w:r>
          </w:p>
        </w:tc>
      </w:tr>
      <w:tr w:rsidR="00D00114" w:rsidRPr="008020F8" w14:paraId="2D6E0FB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2928A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096B81"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Là chủ, tôi muốn xóa giá hàng hóa</w:t>
            </w:r>
          </w:p>
        </w:tc>
      </w:tr>
      <w:tr w:rsidR="00D00114" w:rsidRPr="008020F8" w14:paraId="4870959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E2091"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145E41"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w:t>
            </w:r>
          </w:p>
        </w:tc>
      </w:tr>
      <w:tr w:rsidR="00D00114" w:rsidRPr="008020F8" w14:paraId="1068E2F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27A19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6FE31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edium</w:t>
            </w:r>
          </w:p>
        </w:tc>
      </w:tr>
      <w:tr w:rsidR="00D00114" w:rsidRPr="008020F8" w14:paraId="6EE8766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D9161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317F2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 chọn chức năng xóa giá</w:t>
            </w:r>
          </w:p>
        </w:tc>
      </w:tr>
      <w:tr w:rsidR="00D00114" w:rsidRPr="008020F8" w14:paraId="4A21BBF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328E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151DE0" w14:textId="77777777" w:rsidR="00D00114" w:rsidRDefault="00D00114" w:rsidP="00D00114">
            <w:pPr>
              <w:numPr>
                <w:ilvl w:val="0"/>
                <w:numId w:val="75"/>
              </w:numPr>
              <w:rPr>
                <w:rFonts w:ascii="Times New Roman" w:hAnsi="Times New Roman" w:cs="Times New Roman"/>
              </w:rPr>
            </w:pPr>
            <w:r w:rsidRPr="008020F8">
              <w:rPr>
                <w:rFonts w:ascii="Times New Roman" w:hAnsi="Times New Roman" w:cs="Times New Roman"/>
              </w:rPr>
              <w:t>Chủ cửa hàng đã đăng nhập vào hệ thống</w:t>
            </w:r>
          </w:p>
          <w:p w14:paraId="309E4EF7" w14:textId="5A350F7F" w:rsidR="00657494" w:rsidRPr="00657494" w:rsidRDefault="00657494" w:rsidP="00657494">
            <w:pPr>
              <w:pStyle w:val="ListParagraph"/>
              <w:numPr>
                <w:ilvl w:val="0"/>
                <w:numId w:val="75"/>
              </w:numPr>
              <w:rPr>
                <w:rFonts w:ascii="Times New Roman" w:hAnsi="Times New Roman" w:cs="Times New Roman"/>
              </w:rPr>
            </w:pPr>
            <w:r w:rsidRPr="00657494">
              <w:rPr>
                <w:rFonts w:ascii="Times New Roman" w:hAnsi="Times New Roman" w:cs="Times New Roman"/>
              </w:rPr>
              <w:t>Chủ cửa hàng đã vào chức năng quản lý giá hàng hóa</w:t>
            </w:r>
          </w:p>
          <w:p w14:paraId="76281328" w14:textId="77777777" w:rsidR="00D00114" w:rsidRPr="008020F8" w:rsidRDefault="00D00114" w:rsidP="00D00114">
            <w:pPr>
              <w:numPr>
                <w:ilvl w:val="0"/>
                <w:numId w:val="75"/>
              </w:numPr>
              <w:rPr>
                <w:rFonts w:ascii="Times New Roman" w:hAnsi="Times New Roman" w:cs="Times New Roman"/>
              </w:rPr>
            </w:pPr>
            <w:r w:rsidRPr="008020F8">
              <w:rPr>
                <w:rFonts w:ascii="Times New Roman" w:hAnsi="Times New Roman" w:cs="Times New Roman"/>
              </w:rPr>
              <w:t>Tình trạng mạng ổn định</w:t>
            </w:r>
          </w:p>
          <w:p w14:paraId="7A73DE3D" w14:textId="77777777" w:rsidR="00D00114" w:rsidRPr="008020F8" w:rsidRDefault="00D00114" w:rsidP="00D00114">
            <w:pPr>
              <w:numPr>
                <w:ilvl w:val="0"/>
                <w:numId w:val="75"/>
              </w:numPr>
              <w:rPr>
                <w:rFonts w:ascii="Times New Roman" w:hAnsi="Times New Roman" w:cs="Times New Roman"/>
              </w:rPr>
            </w:pPr>
            <w:r w:rsidRPr="008020F8">
              <w:rPr>
                <w:rFonts w:ascii="Times New Roman" w:hAnsi="Times New Roman" w:cs="Times New Roman"/>
              </w:rPr>
              <w:t>Danh sách giá hàng hóa đã tồn tại</w:t>
            </w:r>
          </w:p>
        </w:tc>
      </w:tr>
      <w:tr w:rsidR="00D00114" w:rsidRPr="008020F8" w14:paraId="4AA01A6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53C5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598DC2" w14:textId="77777777" w:rsidR="00D00114" w:rsidRPr="008020F8" w:rsidRDefault="00D00114" w:rsidP="00D00114">
            <w:pPr>
              <w:numPr>
                <w:ilvl w:val="0"/>
                <w:numId w:val="76"/>
              </w:numPr>
              <w:rPr>
                <w:rFonts w:ascii="Times New Roman" w:hAnsi="Times New Roman" w:cs="Times New Roman"/>
              </w:rPr>
            </w:pPr>
            <w:r w:rsidRPr="008020F8">
              <w:rPr>
                <w:rFonts w:ascii="Times New Roman" w:hAnsi="Times New Roman" w:cs="Times New Roman"/>
              </w:rPr>
              <w:t>Xóa giá hàng hóa khỏi hệ thống</w:t>
            </w:r>
          </w:p>
        </w:tc>
      </w:tr>
      <w:tr w:rsidR="00D00114" w:rsidRPr="008020F8" w14:paraId="27D2C8C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20B8F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ai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54270" w14:textId="77777777" w:rsidR="00D00114" w:rsidRPr="008020F8" w:rsidRDefault="00D00114" w:rsidP="00D00114">
            <w:pPr>
              <w:numPr>
                <w:ilvl w:val="0"/>
                <w:numId w:val="77"/>
              </w:numPr>
              <w:rPr>
                <w:rFonts w:ascii="Times New Roman" w:hAnsi="Times New Roman" w:cs="Times New Roman"/>
              </w:rPr>
            </w:pPr>
            <w:r w:rsidRPr="008020F8">
              <w:rPr>
                <w:rFonts w:ascii="Times New Roman" w:hAnsi="Times New Roman" w:cs="Times New Roman"/>
              </w:rPr>
              <w:t>Chọn giá muốn xóa</w:t>
            </w:r>
          </w:p>
          <w:p w14:paraId="14B280A8" w14:textId="77777777" w:rsidR="00D00114" w:rsidRPr="008020F8" w:rsidRDefault="00D00114" w:rsidP="00D00114">
            <w:pPr>
              <w:numPr>
                <w:ilvl w:val="0"/>
                <w:numId w:val="77"/>
              </w:numPr>
              <w:rPr>
                <w:rFonts w:ascii="Times New Roman" w:hAnsi="Times New Roman" w:cs="Times New Roman"/>
              </w:rPr>
            </w:pPr>
            <w:r w:rsidRPr="008020F8">
              <w:rPr>
                <w:rFonts w:ascii="Times New Roman" w:hAnsi="Times New Roman" w:cs="Times New Roman"/>
              </w:rPr>
              <w:t>Hiện thị thông tin giá hàng hóa gồm mã giá, mã hàng hóa, tên hàng hóa, giá nhập, giá bán, trạng thái giá.</w:t>
            </w:r>
          </w:p>
          <w:p w14:paraId="1EFE68D4" w14:textId="77777777" w:rsidR="00D00114" w:rsidRPr="008020F8" w:rsidRDefault="00D00114" w:rsidP="00D00114">
            <w:pPr>
              <w:numPr>
                <w:ilvl w:val="0"/>
                <w:numId w:val="77"/>
              </w:numPr>
              <w:rPr>
                <w:rFonts w:ascii="Times New Roman" w:hAnsi="Times New Roman" w:cs="Times New Roman"/>
              </w:rPr>
            </w:pPr>
            <w:r w:rsidRPr="008020F8">
              <w:rPr>
                <w:rFonts w:ascii="Times New Roman" w:hAnsi="Times New Roman" w:cs="Times New Roman"/>
              </w:rPr>
              <w:t>Chọn chức năng xóa giá</w:t>
            </w:r>
          </w:p>
          <w:p w14:paraId="21083E8C" w14:textId="77777777" w:rsidR="00D00114" w:rsidRPr="008020F8" w:rsidRDefault="00D00114" w:rsidP="00D00114">
            <w:pPr>
              <w:numPr>
                <w:ilvl w:val="0"/>
                <w:numId w:val="77"/>
              </w:numPr>
              <w:rPr>
                <w:rFonts w:ascii="Times New Roman" w:hAnsi="Times New Roman" w:cs="Times New Roman"/>
              </w:rPr>
            </w:pPr>
            <w:r w:rsidRPr="008020F8">
              <w:rPr>
                <w:rFonts w:ascii="Times New Roman" w:hAnsi="Times New Roman" w:cs="Times New Roman"/>
              </w:rPr>
              <w:t>Hiện thị hộp thoại xác nhận "Bạn có chắc chắn muốn xóa"</w:t>
            </w:r>
          </w:p>
          <w:p w14:paraId="545436CF" w14:textId="77777777" w:rsidR="00D00114" w:rsidRPr="008020F8" w:rsidRDefault="00D00114" w:rsidP="00D00114">
            <w:pPr>
              <w:numPr>
                <w:ilvl w:val="0"/>
                <w:numId w:val="77"/>
              </w:numPr>
              <w:rPr>
                <w:rFonts w:ascii="Times New Roman" w:hAnsi="Times New Roman" w:cs="Times New Roman"/>
              </w:rPr>
            </w:pPr>
            <w:r w:rsidRPr="008020F8">
              <w:rPr>
                <w:rFonts w:ascii="Times New Roman" w:hAnsi="Times New Roman" w:cs="Times New Roman"/>
              </w:rPr>
              <w:t>Chọn xác nhận</w:t>
            </w:r>
          </w:p>
          <w:p w14:paraId="3DC774A6" w14:textId="77777777" w:rsidR="00D00114" w:rsidRPr="008020F8" w:rsidRDefault="00D00114" w:rsidP="00D00114">
            <w:pPr>
              <w:numPr>
                <w:ilvl w:val="0"/>
                <w:numId w:val="77"/>
              </w:numPr>
              <w:rPr>
                <w:rFonts w:ascii="Times New Roman" w:hAnsi="Times New Roman" w:cs="Times New Roman"/>
              </w:rPr>
            </w:pPr>
            <w:r w:rsidRPr="008020F8">
              <w:rPr>
                <w:rFonts w:ascii="Times New Roman" w:hAnsi="Times New Roman" w:cs="Times New Roman"/>
              </w:rPr>
              <w:t>Hệ thống thông báo “Thông tin về giá xóa thành công” và xóa giá ra khỏi hệ thống</w:t>
            </w:r>
          </w:p>
        </w:tc>
      </w:tr>
      <w:tr w:rsidR="00D00114" w:rsidRPr="008020F8" w14:paraId="0362308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6DC7F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D6615"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r w:rsidR="00D00114" w:rsidRPr="008020F8" w14:paraId="1505642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CC9D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72CC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3a1. Nếu mã hàng hóa không tồn tại. Thông báo “Mã hàng hóa không tại. Vui lòng thử lại sau” → quay lại bước 2</w:t>
            </w:r>
          </w:p>
          <w:p w14:paraId="314E47B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lastRenderedPageBreak/>
              <w:t>4a. Nếu mã giá không tồn tại. Thông báo “Mã giá không tồn tại. Vui lòng thử lại sau” → quay lại bước 2</w:t>
            </w:r>
          </w:p>
          <w:p w14:paraId="23229E9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6a. Nếu giá có trạng thái “Đang sử dụng”. Thông báo “Không thể xóa vì giá hàng hóa có trạng thái “Đang sử dụng”” → quay lại bước 2</w:t>
            </w:r>
          </w:p>
          <w:p w14:paraId="0229B4B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8a. Nếu hệ thống không thể xóa. Thông báo “Không thể xóa giá. Vui lòng thử lại sau”</w:t>
            </w:r>
          </w:p>
        </w:tc>
      </w:tr>
      <w:tr w:rsidR="00D00114" w:rsidRPr="008020F8" w14:paraId="1CC754D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E0306C"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lastRenderedPageBreak/>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AE5A3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r w:rsidR="00D00114" w:rsidRPr="008020F8" w14:paraId="0F81303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F38D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045D6F"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bl>
    <w:p w14:paraId="79D2CAEA" w14:textId="77777777" w:rsidR="00D00114" w:rsidRPr="008020F8" w:rsidRDefault="00D00114" w:rsidP="00D00114">
      <w:pPr>
        <w:rPr>
          <w:rFonts w:ascii="Times New Roman" w:hAnsi="Times New Roman" w:cs="Times New Roman"/>
        </w:rPr>
      </w:pPr>
    </w:p>
    <w:p w14:paraId="56C52FAB" w14:textId="5A0D12A6" w:rsidR="00D00114" w:rsidRPr="008020F8" w:rsidRDefault="00D00114" w:rsidP="00D00114">
      <w:pPr>
        <w:rPr>
          <w:rFonts w:ascii="Times New Roman" w:hAnsi="Times New Roman" w:cs="Times New Roman"/>
        </w:rPr>
      </w:pPr>
      <w:r w:rsidRPr="008020F8">
        <w:rPr>
          <w:rFonts w:ascii="Times New Roman" w:hAnsi="Times New Roman" w:cs="Times New Roman"/>
          <w:noProof/>
          <w:color w:val="000000"/>
          <w:sz w:val="22"/>
          <w:bdr w:val="none" w:sz="0" w:space="0" w:color="auto" w:frame="1"/>
        </w:rPr>
        <w:drawing>
          <wp:inline distT="0" distB="0" distL="0" distR="0" wp14:anchorId="466D01BD" wp14:editId="2050E279">
            <wp:extent cx="5725795" cy="5018405"/>
            <wp:effectExtent l="0" t="0" r="8255" b="0"/>
            <wp:docPr id="70521601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5795" cy="5018405"/>
                    </a:xfrm>
                    <a:prstGeom prst="rect">
                      <a:avLst/>
                    </a:prstGeom>
                    <a:noFill/>
                    <a:ln>
                      <a:noFill/>
                    </a:ln>
                  </pic:spPr>
                </pic:pic>
              </a:graphicData>
            </a:graphic>
          </wp:inline>
        </w:drawing>
      </w:r>
    </w:p>
    <w:p w14:paraId="59FA5B5F" w14:textId="59359473" w:rsidR="008E6752" w:rsidRPr="008020F8" w:rsidRDefault="008E6752" w:rsidP="008E6752">
      <w:pPr>
        <w:pStyle w:val="Heading3"/>
        <w:rPr>
          <w:rFonts w:ascii="Times New Roman" w:hAnsi="Times New Roman" w:cs="Times New Roman"/>
        </w:rPr>
      </w:pPr>
      <w:bookmarkStart w:id="36" w:name="_Toc213616384"/>
      <w:r w:rsidRPr="008020F8">
        <w:rPr>
          <w:rFonts w:ascii="Times New Roman" w:hAnsi="Times New Roman" w:cs="Times New Roman"/>
        </w:rPr>
        <w:lastRenderedPageBreak/>
        <w:t>Tìm giá hàng hóa</w:t>
      </w:r>
      <w:bookmarkEnd w:id="36"/>
    </w:p>
    <w:tbl>
      <w:tblPr>
        <w:tblW w:w="0" w:type="auto"/>
        <w:tblCellMar>
          <w:top w:w="15" w:type="dxa"/>
          <w:left w:w="15" w:type="dxa"/>
          <w:bottom w:w="15" w:type="dxa"/>
          <w:right w:w="15" w:type="dxa"/>
        </w:tblCellMar>
        <w:tblLook w:val="04A0" w:firstRow="1" w:lastRow="0" w:firstColumn="1" w:lastColumn="0" w:noHBand="0" w:noVBand="1"/>
      </w:tblPr>
      <w:tblGrid>
        <w:gridCol w:w="2332"/>
        <w:gridCol w:w="7008"/>
      </w:tblGrid>
      <w:tr w:rsidR="00D00114" w:rsidRPr="008020F8" w14:paraId="6C5EA97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23B1E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6BB72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7.3</w:t>
            </w:r>
          </w:p>
        </w:tc>
      </w:tr>
      <w:tr w:rsidR="00D00114" w:rsidRPr="008020F8" w14:paraId="1DFAED4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8009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B69E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ìm giá </w:t>
            </w:r>
          </w:p>
        </w:tc>
      </w:tr>
      <w:tr w:rsidR="00D00114" w:rsidRPr="008020F8" w14:paraId="5BE4A55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6EA52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183A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Là chủ, tôi muốn tìm giá bán của sản phẩm dựa trên mã hàng hóa và mã giá</w:t>
            </w:r>
          </w:p>
        </w:tc>
      </w:tr>
      <w:tr w:rsidR="00D00114" w:rsidRPr="008020F8" w14:paraId="1996DD4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8B8C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C4810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w:t>
            </w:r>
          </w:p>
        </w:tc>
      </w:tr>
      <w:tr w:rsidR="00D00114" w:rsidRPr="008020F8" w14:paraId="23F46C9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B4EB9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F4CD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High</w:t>
            </w:r>
          </w:p>
        </w:tc>
      </w:tr>
      <w:tr w:rsidR="00D00114" w:rsidRPr="008020F8" w14:paraId="54EE1F3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F5A5A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E0F39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họn nút Tìm giá hàng hoá</w:t>
            </w:r>
          </w:p>
        </w:tc>
      </w:tr>
      <w:tr w:rsidR="00D00114" w:rsidRPr="008020F8" w14:paraId="2EB7FB8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2FF9F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94432E" w14:textId="77777777" w:rsidR="00D00114" w:rsidRDefault="00D00114" w:rsidP="00D00114">
            <w:pPr>
              <w:numPr>
                <w:ilvl w:val="0"/>
                <w:numId w:val="78"/>
              </w:numPr>
              <w:rPr>
                <w:rFonts w:ascii="Times New Roman" w:hAnsi="Times New Roman" w:cs="Times New Roman"/>
              </w:rPr>
            </w:pPr>
            <w:r w:rsidRPr="008020F8">
              <w:rPr>
                <w:rFonts w:ascii="Times New Roman" w:hAnsi="Times New Roman" w:cs="Times New Roman"/>
              </w:rPr>
              <w:t>Chủ đã đăng nhập vào hệ thống </w:t>
            </w:r>
          </w:p>
          <w:p w14:paraId="416CF40B" w14:textId="6FE0DFF5" w:rsidR="00657494" w:rsidRPr="00657494" w:rsidRDefault="00657494" w:rsidP="00657494">
            <w:pPr>
              <w:pStyle w:val="ListParagraph"/>
              <w:numPr>
                <w:ilvl w:val="0"/>
                <w:numId w:val="78"/>
              </w:numPr>
              <w:rPr>
                <w:rFonts w:ascii="Times New Roman" w:hAnsi="Times New Roman" w:cs="Times New Roman"/>
              </w:rPr>
            </w:pPr>
            <w:r w:rsidRPr="00657494">
              <w:rPr>
                <w:rFonts w:ascii="Times New Roman" w:hAnsi="Times New Roman" w:cs="Times New Roman"/>
              </w:rPr>
              <w:t>Chủ cửa hàng đã vào chức năng quản lý giá hàng hóa</w:t>
            </w:r>
          </w:p>
          <w:p w14:paraId="4FE21121" w14:textId="40D7FC87" w:rsidR="00D00114" w:rsidRPr="008020F8" w:rsidRDefault="00657494" w:rsidP="00D00114">
            <w:pPr>
              <w:numPr>
                <w:ilvl w:val="0"/>
                <w:numId w:val="78"/>
              </w:numPr>
              <w:rPr>
                <w:rFonts w:ascii="Times New Roman" w:hAnsi="Times New Roman" w:cs="Times New Roman"/>
              </w:rPr>
            </w:pPr>
            <w:r>
              <w:rPr>
                <w:rFonts w:ascii="Times New Roman" w:hAnsi="Times New Roman" w:cs="Times New Roman"/>
              </w:rPr>
              <w:t>Giá h</w:t>
            </w:r>
            <w:r w:rsidR="00D00114" w:rsidRPr="008020F8">
              <w:rPr>
                <w:rFonts w:ascii="Times New Roman" w:hAnsi="Times New Roman" w:cs="Times New Roman"/>
              </w:rPr>
              <w:t>àng hoá đã tồn tại trong hệ thống</w:t>
            </w:r>
          </w:p>
        </w:tc>
      </w:tr>
      <w:tr w:rsidR="00D00114" w:rsidRPr="008020F8" w14:paraId="77A1FF0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392A0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0E5365" w14:textId="77777777" w:rsidR="00D00114" w:rsidRPr="008020F8" w:rsidRDefault="00D00114" w:rsidP="00D00114">
            <w:pPr>
              <w:numPr>
                <w:ilvl w:val="0"/>
                <w:numId w:val="79"/>
              </w:numPr>
              <w:rPr>
                <w:rFonts w:ascii="Times New Roman" w:hAnsi="Times New Roman" w:cs="Times New Roman"/>
              </w:rPr>
            </w:pPr>
            <w:r w:rsidRPr="008020F8">
              <w:rPr>
                <w:rFonts w:ascii="Times New Roman" w:hAnsi="Times New Roman" w:cs="Times New Roman"/>
              </w:rPr>
              <w:t>Hệ thống hiển thị thông tin của giá bao gồm: mã giá hàng hóa, giá nhập, giá bán và trạng thái sử dụng</w:t>
            </w:r>
          </w:p>
        </w:tc>
      </w:tr>
      <w:tr w:rsidR="00D00114" w:rsidRPr="008020F8" w14:paraId="4F564CA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C2091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ai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E269FA" w14:textId="77777777" w:rsidR="00D00114" w:rsidRPr="008020F8" w:rsidRDefault="00D00114" w:rsidP="00D00114">
            <w:pPr>
              <w:numPr>
                <w:ilvl w:val="0"/>
                <w:numId w:val="80"/>
              </w:numPr>
              <w:rPr>
                <w:rFonts w:ascii="Times New Roman" w:hAnsi="Times New Roman" w:cs="Times New Roman"/>
              </w:rPr>
            </w:pPr>
            <w:r w:rsidRPr="008020F8">
              <w:rPr>
                <w:rFonts w:ascii="Times New Roman" w:hAnsi="Times New Roman" w:cs="Times New Roman"/>
              </w:rPr>
              <w:t>Nhập mã giá</w:t>
            </w:r>
          </w:p>
          <w:p w14:paraId="3B087A61" w14:textId="77777777" w:rsidR="00D00114" w:rsidRPr="008020F8" w:rsidRDefault="00D00114" w:rsidP="00D00114">
            <w:pPr>
              <w:numPr>
                <w:ilvl w:val="0"/>
                <w:numId w:val="80"/>
              </w:numPr>
              <w:rPr>
                <w:rFonts w:ascii="Times New Roman" w:hAnsi="Times New Roman" w:cs="Times New Roman"/>
              </w:rPr>
            </w:pPr>
            <w:r w:rsidRPr="008020F8">
              <w:rPr>
                <w:rFonts w:ascii="Times New Roman" w:hAnsi="Times New Roman" w:cs="Times New Roman"/>
              </w:rPr>
              <w:t>Hệ thống hiển thị giá cần tìm </w:t>
            </w:r>
          </w:p>
          <w:p w14:paraId="4F4BBDEB" w14:textId="77777777" w:rsidR="00D00114" w:rsidRPr="008020F8" w:rsidRDefault="00D00114" w:rsidP="00D00114">
            <w:pPr>
              <w:numPr>
                <w:ilvl w:val="0"/>
                <w:numId w:val="80"/>
              </w:numPr>
              <w:rPr>
                <w:rFonts w:ascii="Times New Roman" w:hAnsi="Times New Roman" w:cs="Times New Roman"/>
              </w:rPr>
            </w:pPr>
            <w:r w:rsidRPr="008020F8">
              <w:rPr>
                <w:rFonts w:ascii="Times New Roman" w:hAnsi="Times New Roman" w:cs="Times New Roman"/>
              </w:rPr>
              <w:t>Chọn nút Xem chi tiết</w:t>
            </w:r>
          </w:p>
          <w:p w14:paraId="27C1C2AE" w14:textId="77777777" w:rsidR="00D00114" w:rsidRPr="008020F8" w:rsidRDefault="00D00114" w:rsidP="00D00114">
            <w:pPr>
              <w:numPr>
                <w:ilvl w:val="0"/>
                <w:numId w:val="80"/>
              </w:numPr>
              <w:rPr>
                <w:rFonts w:ascii="Times New Roman" w:hAnsi="Times New Roman" w:cs="Times New Roman"/>
              </w:rPr>
            </w:pPr>
            <w:r w:rsidRPr="008020F8">
              <w:rPr>
                <w:rFonts w:ascii="Times New Roman" w:hAnsi="Times New Roman" w:cs="Times New Roman"/>
              </w:rPr>
              <w:t>Hệ thống hiển thị tên và danh sách giá của hàng hóa đó</w:t>
            </w:r>
          </w:p>
        </w:tc>
      </w:tr>
      <w:tr w:rsidR="00D00114" w:rsidRPr="008020F8" w14:paraId="66281F7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85CE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17591"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3a. Nếu không muốn Xem chi tiết thì thoát và kết thúc.</w:t>
            </w:r>
          </w:p>
        </w:tc>
      </w:tr>
      <w:tr w:rsidR="00D00114" w:rsidRPr="008020F8" w14:paraId="4836722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C896D"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40E8F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2a. Nếu không tìm thấy giá, hệ thống hiển thị thông báo Không tìm thấy.</w:t>
            </w:r>
          </w:p>
        </w:tc>
      </w:tr>
      <w:tr w:rsidR="00D00114" w:rsidRPr="008020F8" w14:paraId="069436C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5DF8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1D92C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r w:rsidR="00D00114" w:rsidRPr="008020F8" w14:paraId="74A0C1A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0563E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D5797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bl>
    <w:p w14:paraId="5AD8E6A3" w14:textId="77777777" w:rsidR="00D00114" w:rsidRPr="008020F8" w:rsidRDefault="00D00114" w:rsidP="00D00114">
      <w:pPr>
        <w:rPr>
          <w:rFonts w:ascii="Times New Roman" w:hAnsi="Times New Roman" w:cs="Times New Roman"/>
        </w:rPr>
      </w:pPr>
    </w:p>
    <w:p w14:paraId="5676A38D" w14:textId="6D8FF6B5" w:rsidR="00D00114" w:rsidRPr="008020F8" w:rsidRDefault="00D00114" w:rsidP="00D00114">
      <w:pPr>
        <w:rPr>
          <w:rFonts w:ascii="Times New Roman" w:hAnsi="Times New Roman" w:cs="Times New Roman"/>
        </w:rPr>
      </w:pPr>
      <w:r w:rsidRPr="008020F8">
        <w:rPr>
          <w:rFonts w:ascii="Times New Roman" w:hAnsi="Times New Roman" w:cs="Times New Roman"/>
          <w:noProof/>
          <w:color w:val="000000"/>
          <w:sz w:val="22"/>
          <w:bdr w:val="none" w:sz="0" w:space="0" w:color="auto" w:frame="1"/>
        </w:rPr>
        <w:lastRenderedPageBreak/>
        <w:drawing>
          <wp:inline distT="0" distB="0" distL="0" distR="0" wp14:anchorId="10F15095" wp14:editId="6153F94D">
            <wp:extent cx="5736590" cy="6433185"/>
            <wp:effectExtent l="0" t="0" r="0" b="5715"/>
            <wp:docPr id="170509843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6590" cy="6433185"/>
                    </a:xfrm>
                    <a:prstGeom prst="rect">
                      <a:avLst/>
                    </a:prstGeom>
                    <a:noFill/>
                    <a:ln>
                      <a:noFill/>
                    </a:ln>
                  </pic:spPr>
                </pic:pic>
              </a:graphicData>
            </a:graphic>
          </wp:inline>
        </w:drawing>
      </w:r>
    </w:p>
    <w:p w14:paraId="13F5D693" w14:textId="77777777" w:rsidR="008E6752" w:rsidRPr="008020F8" w:rsidRDefault="008E6752" w:rsidP="008E6752">
      <w:pPr>
        <w:rPr>
          <w:rFonts w:ascii="Times New Roman" w:hAnsi="Times New Roman" w:cs="Times New Roman"/>
        </w:rPr>
      </w:pPr>
    </w:p>
    <w:p w14:paraId="4EFDCE62" w14:textId="2A968777" w:rsidR="008E6752" w:rsidRPr="008020F8" w:rsidRDefault="008E6752" w:rsidP="008E6752">
      <w:pPr>
        <w:pStyle w:val="Heading2"/>
        <w:rPr>
          <w:rFonts w:ascii="Times New Roman" w:hAnsi="Times New Roman" w:cs="Times New Roman"/>
        </w:rPr>
      </w:pPr>
      <w:bookmarkStart w:id="37" w:name="_Toc213616385"/>
      <w:r w:rsidRPr="008020F8">
        <w:rPr>
          <w:rFonts w:ascii="Times New Roman" w:hAnsi="Times New Roman" w:cs="Times New Roman"/>
        </w:rPr>
        <w:t>Quản lý nhà cung cấp</w:t>
      </w:r>
      <w:bookmarkEnd w:id="37"/>
    </w:p>
    <w:p w14:paraId="136970A4" w14:textId="37E8B893" w:rsidR="00B929C8" w:rsidRPr="008020F8" w:rsidRDefault="00B929C8" w:rsidP="00B929C8">
      <w:pPr>
        <w:rPr>
          <w:rFonts w:ascii="Times New Roman" w:hAnsi="Times New Roman" w:cs="Times New Roman"/>
        </w:rPr>
      </w:pPr>
      <w:r w:rsidRPr="008020F8">
        <w:rPr>
          <w:rFonts w:ascii="Times New Roman" w:hAnsi="Times New Roman" w:cs="Times New Roman"/>
        </w:rPr>
        <w:t>Quản lý nhà cung cấp bao gồm: Tìm kiếm nhà cung cấp, Thêm nhà cung cấp, Sửa nhà cung cấp, Xóa nhà cung cấp</w:t>
      </w:r>
    </w:p>
    <w:p w14:paraId="29CD3DD1" w14:textId="68B6E3EB" w:rsidR="008E6752" w:rsidRPr="008020F8" w:rsidRDefault="008E6752" w:rsidP="008E6752">
      <w:pPr>
        <w:pStyle w:val="Heading3"/>
        <w:rPr>
          <w:rFonts w:ascii="Times New Roman" w:hAnsi="Times New Roman" w:cs="Times New Roman"/>
        </w:rPr>
      </w:pPr>
      <w:bookmarkStart w:id="38" w:name="_Toc213616386"/>
      <w:r w:rsidRPr="008020F8">
        <w:rPr>
          <w:rFonts w:ascii="Times New Roman" w:hAnsi="Times New Roman" w:cs="Times New Roman"/>
        </w:rPr>
        <w:t>Tìm kiếm nhà cung cấp</w:t>
      </w:r>
      <w:bookmarkEnd w:id="38"/>
    </w:p>
    <w:tbl>
      <w:tblPr>
        <w:tblW w:w="0" w:type="auto"/>
        <w:tblCellMar>
          <w:top w:w="15" w:type="dxa"/>
          <w:left w:w="15" w:type="dxa"/>
          <w:bottom w:w="15" w:type="dxa"/>
          <w:right w:w="15" w:type="dxa"/>
        </w:tblCellMar>
        <w:tblLook w:val="04A0" w:firstRow="1" w:lastRow="0" w:firstColumn="1" w:lastColumn="0" w:noHBand="0" w:noVBand="1"/>
      </w:tblPr>
      <w:tblGrid>
        <w:gridCol w:w="2569"/>
        <w:gridCol w:w="6771"/>
      </w:tblGrid>
      <w:tr w:rsidR="00D00114" w:rsidRPr="008020F8" w14:paraId="7F94830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18FEAC"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EEC8A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8.1</w:t>
            </w:r>
          </w:p>
        </w:tc>
      </w:tr>
      <w:tr w:rsidR="00D00114" w:rsidRPr="008020F8" w14:paraId="091F774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3DE56"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lastRenderedPageBreak/>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58301"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ìm nhà cung cấp</w:t>
            </w:r>
          </w:p>
        </w:tc>
      </w:tr>
      <w:tr w:rsidR="00D00114" w:rsidRPr="008020F8" w14:paraId="44CA593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2FEEA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E3734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Là chủ, tôi muốn tìm nhà cung cấp khi có nhu cầu </w:t>
            </w:r>
          </w:p>
        </w:tc>
      </w:tr>
      <w:tr w:rsidR="00D00114" w:rsidRPr="008020F8" w14:paraId="683F4A8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CE48F6"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1CA01"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w:t>
            </w:r>
          </w:p>
        </w:tc>
      </w:tr>
      <w:tr w:rsidR="00D00114" w:rsidRPr="008020F8" w14:paraId="363E3ED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1ADF6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FA6D4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edium</w:t>
            </w:r>
          </w:p>
        </w:tc>
      </w:tr>
      <w:tr w:rsidR="00D00114" w:rsidRPr="008020F8" w14:paraId="5416F4C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FD8AFC"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C9A6F5"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họn nút Tìm giá sản phẩm </w:t>
            </w:r>
          </w:p>
        </w:tc>
      </w:tr>
      <w:tr w:rsidR="00D00114" w:rsidRPr="008020F8" w14:paraId="17BFA43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BA104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0E2E6E" w14:textId="77777777" w:rsidR="00D00114" w:rsidRDefault="00D00114" w:rsidP="00D00114">
            <w:pPr>
              <w:numPr>
                <w:ilvl w:val="0"/>
                <w:numId w:val="81"/>
              </w:numPr>
              <w:rPr>
                <w:rFonts w:ascii="Times New Roman" w:hAnsi="Times New Roman" w:cs="Times New Roman"/>
              </w:rPr>
            </w:pPr>
            <w:r w:rsidRPr="008020F8">
              <w:rPr>
                <w:rFonts w:ascii="Times New Roman" w:hAnsi="Times New Roman" w:cs="Times New Roman"/>
              </w:rPr>
              <w:t>Chủ đã đăng nhập vào hệ thống </w:t>
            </w:r>
          </w:p>
          <w:p w14:paraId="198C0012" w14:textId="73BC8C45" w:rsidR="00657494" w:rsidRPr="00657494" w:rsidRDefault="00657494" w:rsidP="00657494">
            <w:pPr>
              <w:pStyle w:val="ListParagraph"/>
              <w:numPr>
                <w:ilvl w:val="0"/>
                <w:numId w:val="81"/>
              </w:numPr>
              <w:rPr>
                <w:rFonts w:ascii="Times New Roman" w:hAnsi="Times New Roman" w:cs="Times New Roman"/>
              </w:rPr>
            </w:pPr>
            <w:r w:rsidRPr="00657494">
              <w:rPr>
                <w:rFonts w:ascii="Times New Roman" w:hAnsi="Times New Roman" w:cs="Times New Roman"/>
              </w:rPr>
              <w:t xml:space="preserve">Chủ cửa hàng đã vào chức năng quản lý </w:t>
            </w:r>
            <w:r>
              <w:rPr>
                <w:rFonts w:ascii="Times New Roman" w:hAnsi="Times New Roman" w:cs="Times New Roman"/>
              </w:rPr>
              <w:t>nhà cung cấp</w:t>
            </w:r>
          </w:p>
          <w:p w14:paraId="6B18213A" w14:textId="77777777" w:rsidR="00D00114" w:rsidRPr="008020F8" w:rsidRDefault="00D00114" w:rsidP="00D00114">
            <w:pPr>
              <w:numPr>
                <w:ilvl w:val="0"/>
                <w:numId w:val="81"/>
              </w:numPr>
              <w:rPr>
                <w:rFonts w:ascii="Times New Roman" w:hAnsi="Times New Roman" w:cs="Times New Roman"/>
              </w:rPr>
            </w:pPr>
            <w:r w:rsidRPr="008020F8">
              <w:rPr>
                <w:rFonts w:ascii="Times New Roman" w:hAnsi="Times New Roman" w:cs="Times New Roman"/>
              </w:rPr>
              <w:t>Dữ liệu về nhà cung cấp đã tồn tại trong hệ thống</w:t>
            </w:r>
          </w:p>
        </w:tc>
      </w:tr>
      <w:tr w:rsidR="00D00114" w:rsidRPr="008020F8" w14:paraId="2D18C1B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0C568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5F825C" w14:textId="77777777" w:rsidR="00D00114" w:rsidRPr="008020F8" w:rsidRDefault="00D00114" w:rsidP="00D00114">
            <w:pPr>
              <w:numPr>
                <w:ilvl w:val="0"/>
                <w:numId w:val="82"/>
              </w:numPr>
              <w:rPr>
                <w:rFonts w:ascii="Times New Roman" w:hAnsi="Times New Roman" w:cs="Times New Roman"/>
              </w:rPr>
            </w:pPr>
            <w:r w:rsidRPr="008020F8">
              <w:rPr>
                <w:rFonts w:ascii="Times New Roman" w:hAnsi="Times New Roman" w:cs="Times New Roman"/>
              </w:rPr>
              <w:t>Hệ thống hiển thị thông tin của Nhà cung cấp</w:t>
            </w:r>
          </w:p>
        </w:tc>
      </w:tr>
      <w:tr w:rsidR="00D00114" w:rsidRPr="008020F8" w14:paraId="2F3F2CF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CB549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ai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985B6" w14:textId="77777777" w:rsidR="00D00114" w:rsidRPr="008020F8" w:rsidRDefault="00D00114" w:rsidP="00D00114">
            <w:pPr>
              <w:numPr>
                <w:ilvl w:val="0"/>
                <w:numId w:val="83"/>
              </w:numPr>
              <w:rPr>
                <w:rFonts w:ascii="Times New Roman" w:hAnsi="Times New Roman" w:cs="Times New Roman"/>
              </w:rPr>
            </w:pPr>
            <w:r w:rsidRPr="008020F8">
              <w:rPr>
                <w:rFonts w:ascii="Times New Roman" w:hAnsi="Times New Roman" w:cs="Times New Roman"/>
              </w:rPr>
              <w:t>Nhập Tên nhà cung cấp </w:t>
            </w:r>
          </w:p>
          <w:p w14:paraId="690B9B4A" w14:textId="77777777" w:rsidR="00D00114" w:rsidRPr="008020F8" w:rsidRDefault="00D00114" w:rsidP="00D00114">
            <w:pPr>
              <w:numPr>
                <w:ilvl w:val="0"/>
                <w:numId w:val="83"/>
              </w:numPr>
              <w:rPr>
                <w:rFonts w:ascii="Times New Roman" w:hAnsi="Times New Roman" w:cs="Times New Roman"/>
              </w:rPr>
            </w:pPr>
            <w:r w:rsidRPr="008020F8">
              <w:rPr>
                <w:rFonts w:ascii="Times New Roman" w:hAnsi="Times New Roman" w:cs="Times New Roman"/>
              </w:rPr>
              <w:t>Chọn nút Tìm kiếm</w:t>
            </w:r>
          </w:p>
          <w:p w14:paraId="7D514F9A" w14:textId="77777777" w:rsidR="00D00114" w:rsidRPr="008020F8" w:rsidRDefault="00D00114" w:rsidP="00D00114">
            <w:pPr>
              <w:numPr>
                <w:ilvl w:val="0"/>
                <w:numId w:val="83"/>
              </w:numPr>
              <w:rPr>
                <w:rFonts w:ascii="Times New Roman" w:hAnsi="Times New Roman" w:cs="Times New Roman"/>
              </w:rPr>
            </w:pPr>
            <w:r w:rsidRPr="008020F8">
              <w:rPr>
                <w:rFonts w:ascii="Times New Roman" w:hAnsi="Times New Roman" w:cs="Times New Roman"/>
              </w:rPr>
              <w:t>Hệ thống hiển thị Nhà cung cấp cần tìm </w:t>
            </w:r>
          </w:p>
          <w:p w14:paraId="3367D277" w14:textId="77777777" w:rsidR="00D00114" w:rsidRPr="008020F8" w:rsidRDefault="00D00114" w:rsidP="00D00114">
            <w:pPr>
              <w:numPr>
                <w:ilvl w:val="0"/>
                <w:numId w:val="83"/>
              </w:numPr>
              <w:rPr>
                <w:rFonts w:ascii="Times New Roman" w:hAnsi="Times New Roman" w:cs="Times New Roman"/>
              </w:rPr>
            </w:pPr>
            <w:r w:rsidRPr="008020F8">
              <w:rPr>
                <w:rFonts w:ascii="Times New Roman" w:hAnsi="Times New Roman" w:cs="Times New Roman"/>
              </w:rPr>
              <w:t>Chọn nút Xem chi tiết</w:t>
            </w:r>
          </w:p>
          <w:p w14:paraId="3101DB19" w14:textId="77777777" w:rsidR="00D00114" w:rsidRPr="008020F8" w:rsidRDefault="00D00114" w:rsidP="00D00114">
            <w:pPr>
              <w:numPr>
                <w:ilvl w:val="0"/>
                <w:numId w:val="83"/>
              </w:numPr>
              <w:rPr>
                <w:rFonts w:ascii="Times New Roman" w:hAnsi="Times New Roman" w:cs="Times New Roman"/>
              </w:rPr>
            </w:pPr>
            <w:r w:rsidRPr="008020F8">
              <w:rPr>
                <w:rFonts w:ascii="Times New Roman" w:hAnsi="Times New Roman" w:cs="Times New Roman"/>
              </w:rPr>
              <w:t>Hệ thống hiển thị Mã Nhà cung cấp, Tên Nhà cung cấp, Số điện thoại, Địa chỉ.</w:t>
            </w:r>
          </w:p>
        </w:tc>
      </w:tr>
      <w:tr w:rsidR="00D00114" w:rsidRPr="008020F8" w14:paraId="6E1660C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BF1B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65D7D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4a. Nếu không muốn Xem chi tiết thì thoát và kết thúc.</w:t>
            </w:r>
          </w:p>
        </w:tc>
      </w:tr>
      <w:tr w:rsidR="00D00114" w:rsidRPr="008020F8" w14:paraId="7B1A3D5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C381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0BD5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2a. Nếu không tìm thấy Nhà cung cấp, hệ thống hiển thị thông báo Không tìm thấy.</w:t>
            </w:r>
          </w:p>
          <w:p w14:paraId="1D7DB876" w14:textId="77777777" w:rsidR="00D00114" w:rsidRPr="008020F8" w:rsidRDefault="00D00114" w:rsidP="00D00114">
            <w:pPr>
              <w:rPr>
                <w:rFonts w:ascii="Times New Roman" w:hAnsi="Times New Roman" w:cs="Times New Roman"/>
              </w:rPr>
            </w:pPr>
          </w:p>
        </w:tc>
      </w:tr>
      <w:tr w:rsidR="00D00114" w:rsidRPr="008020F8" w14:paraId="75BF672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B00E7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27DFB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r w:rsidR="00D00114" w:rsidRPr="008020F8" w14:paraId="3904CFA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5D315"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DFAD36"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bl>
    <w:p w14:paraId="41C662A3" w14:textId="77777777" w:rsidR="00D00114" w:rsidRPr="008020F8" w:rsidRDefault="00D00114" w:rsidP="00D00114">
      <w:pPr>
        <w:rPr>
          <w:rFonts w:ascii="Times New Roman" w:hAnsi="Times New Roman" w:cs="Times New Roman"/>
        </w:rPr>
      </w:pPr>
    </w:p>
    <w:p w14:paraId="01B84426" w14:textId="57A5B4C5" w:rsidR="00D00114" w:rsidRPr="008020F8" w:rsidRDefault="00D00114" w:rsidP="00D00114">
      <w:pPr>
        <w:rPr>
          <w:rFonts w:ascii="Times New Roman" w:hAnsi="Times New Roman" w:cs="Times New Roman"/>
        </w:rPr>
      </w:pPr>
      <w:r w:rsidRPr="008020F8">
        <w:rPr>
          <w:rFonts w:ascii="Times New Roman" w:hAnsi="Times New Roman" w:cs="Times New Roman"/>
          <w:noProof/>
          <w:color w:val="000000"/>
          <w:sz w:val="22"/>
          <w:bdr w:val="none" w:sz="0" w:space="0" w:color="auto" w:frame="1"/>
        </w:rPr>
        <w:lastRenderedPageBreak/>
        <w:drawing>
          <wp:inline distT="0" distB="0" distL="0" distR="0" wp14:anchorId="7A464869" wp14:editId="53F0CAEC">
            <wp:extent cx="5736590" cy="6356985"/>
            <wp:effectExtent l="0" t="0" r="0" b="5715"/>
            <wp:docPr id="144479303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6590" cy="6356985"/>
                    </a:xfrm>
                    <a:prstGeom prst="rect">
                      <a:avLst/>
                    </a:prstGeom>
                    <a:noFill/>
                    <a:ln>
                      <a:noFill/>
                    </a:ln>
                  </pic:spPr>
                </pic:pic>
              </a:graphicData>
            </a:graphic>
          </wp:inline>
        </w:drawing>
      </w:r>
    </w:p>
    <w:p w14:paraId="2DB08A50" w14:textId="6DBEFB49" w:rsidR="008E6752" w:rsidRPr="008020F8" w:rsidRDefault="008E6752" w:rsidP="008E6752">
      <w:pPr>
        <w:pStyle w:val="Heading3"/>
        <w:rPr>
          <w:rFonts w:ascii="Times New Roman" w:hAnsi="Times New Roman" w:cs="Times New Roman"/>
        </w:rPr>
      </w:pPr>
      <w:bookmarkStart w:id="39" w:name="_Toc213616387"/>
      <w:r w:rsidRPr="008020F8">
        <w:rPr>
          <w:rFonts w:ascii="Times New Roman" w:hAnsi="Times New Roman" w:cs="Times New Roman"/>
        </w:rPr>
        <w:t>Thêm nhà cung cấp</w:t>
      </w:r>
      <w:bookmarkEnd w:id="39"/>
    </w:p>
    <w:tbl>
      <w:tblPr>
        <w:tblW w:w="0" w:type="auto"/>
        <w:tblCellMar>
          <w:top w:w="15" w:type="dxa"/>
          <w:left w:w="15" w:type="dxa"/>
          <w:bottom w:w="15" w:type="dxa"/>
          <w:right w:w="15" w:type="dxa"/>
        </w:tblCellMar>
        <w:tblLook w:val="04A0" w:firstRow="1" w:lastRow="0" w:firstColumn="1" w:lastColumn="0" w:noHBand="0" w:noVBand="1"/>
      </w:tblPr>
      <w:tblGrid>
        <w:gridCol w:w="2207"/>
        <w:gridCol w:w="7133"/>
      </w:tblGrid>
      <w:tr w:rsidR="00D00114" w:rsidRPr="008020F8" w14:paraId="366D8AA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F65B0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02BCE" w14:textId="410973CC" w:rsidR="00D00114" w:rsidRPr="008020F8" w:rsidRDefault="00D00114" w:rsidP="00D00114">
            <w:pPr>
              <w:rPr>
                <w:rFonts w:ascii="Times New Roman" w:hAnsi="Times New Roman" w:cs="Times New Roman"/>
              </w:rPr>
            </w:pPr>
            <w:r w:rsidRPr="008020F8">
              <w:rPr>
                <w:rFonts w:ascii="Times New Roman" w:hAnsi="Times New Roman" w:cs="Times New Roman"/>
              </w:rPr>
              <w:t>8.2</w:t>
            </w:r>
          </w:p>
        </w:tc>
      </w:tr>
      <w:tr w:rsidR="00D00114" w:rsidRPr="008020F8" w14:paraId="63618DC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C01A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88423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hêm nhà cung cấp</w:t>
            </w:r>
          </w:p>
        </w:tc>
      </w:tr>
      <w:tr w:rsidR="00D00114" w:rsidRPr="008020F8" w14:paraId="75DAA04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87E10F"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1C76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Là chủ, tôi muốn thêm nhà cung cấp mới</w:t>
            </w:r>
          </w:p>
        </w:tc>
      </w:tr>
      <w:tr w:rsidR="00D00114" w:rsidRPr="008020F8" w14:paraId="071A5C6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441EB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lastRenderedPageBreak/>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5BE2D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w:t>
            </w:r>
          </w:p>
        </w:tc>
      </w:tr>
      <w:tr w:rsidR="00D00114" w:rsidRPr="008020F8" w14:paraId="5259DA8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5880E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565723"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High</w:t>
            </w:r>
          </w:p>
        </w:tc>
      </w:tr>
      <w:tr w:rsidR="00D00114" w:rsidRPr="008020F8" w14:paraId="4D8800B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0DD15"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CE5461"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 chọn chức năng thêm nhà cung cấp</w:t>
            </w:r>
          </w:p>
        </w:tc>
      </w:tr>
      <w:tr w:rsidR="00D00114" w:rsidRPr="008020F8" w14:paraId="54B5CBE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FCFC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23160E" w14:textId="77777777" w:rsidR="00D00114" w:rsidRPr="008020F8" w:rsidRDefault="00D00114" w:rsidP="00D00114">
            <w:pPr>
              <w:numPr>
                <w:ilvl w:val="0"/>
                <w:numId w:val="84"/>
              </w:numPr>
              <w:rPr>
                <w:rFonts w:ascii="Times New Roman" w:hAnsi="Times New Roman" w:cs="Times New Roman"/>
              </w:rPr>
            </w:pPr>
            <w:r w:rsidRPr="008020F8">
              <w:rPr>
                <w:rFonts w:ascii="Times New Roman" w:hAnsi="Times New Roman" w:cs="Times New Roman"/>
              </w:rPr>
              <w:t>Tình trạng mạng ổn định</w:t>
            </w:r>
          </w:p>
          <w:p w14:paraId="4211EE3A" w14:textId="77777777" w:rsidR="00D00114" w:rsidRPr="008020F8" w:rsidRDefault="00D00114" w:rsidP="00D00114">
            <w:pPr>
              <w:numPr>
                <w:ilvl w:val="0"/>
                <w:numId w:val="84"/>
              </w:numPr>
              <w:rPr>
                <w:rFonts w:ascii="Times New Roman" w:hAnsi="Times New Roman" w:cs="Times New Roman"/>
              </w:rPr>
            </w:pPr>
            <w:r w:rsidRPr="008020F8">
              <w:rPr>
                <w:rFonts w:ascii="Times New Roman" w:hAnsi="Times New Roman" w:cs="Times New Roman"/>
              </w:rPr>
              <w:t>Chủ cửa hàng đã đăng nhập vào hệ thống</w:t>
            </w:r>
          </w:p>
          <w:p w14:paraId="44ED0A6D" w14:textId="77777777" w:rsidR="00D00114" w:rsidRPr="008020F8" w:rsidRDefault="00D00114" w:rsidP="00D00114">
            <w:pPr>
              <w:numPr>
                <w:ilvl w:val="0"/>
                <w:numId w:val="84"/>
              </w:numPr>
              <w:rPr>
                <w:rFonts w:ascii="Times New Roman" w:hAnsi="Times New Roman" w:cs="Times New Roman"/>
              </w:rPr>
            </w:pPr>
            <w:r w:rsidRPr="008020F8">
              <w:rPr>
                <w:rFonts w:ascii="Times New Roman" w:hAnsi="Times New Roman" w:cs="Times New Roman"/>
              </w:rPr>
              <w:t>Chủ cửa hàng đã vào chức năng quản lý nhà cung cấp</w:t>
            </w:r>
          </w:p>
        </w:tc>
      </w:tr>
      <w:tr w:rsidR="00D00114" w:rsidRPr="008020F8" w14:paraId="749AA3C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5BD0E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6B11E7" w14:textId="77777777" w:rsidR="00D00114" w:rsidRPr="008020F8" w:rsidRDefault="00D00114" w:rsidP="00D00114">
            <w:pPr>
              <w:numPr>
                <w:ilvl w:val="0"/>
                <w:numId w:val="85"/>
              </w:numPr>
              <w:rPr>
                <w:rFonts w:ascii="Times New Roman" w:hAnsi="Times New Roman" w:cs="Times New Roman"/>
              </w:rPr>
            </w:pPr>
            <w:r w:rsidRPr="008020F8">
              <w:rPr>
                <w:rFonts w:ascii="Times New Roman" w:hAnsi="Times New Roman" w:cs="Times New Roman"/>
              </w:rPr>
              <w:t>Thông tin về nhà cung cấp mới được thêm vào hệ thống</w:t>
            </w:r>
          </w:p>
        </w:tc>
      </w:tr>
      <w:tr w:rsidR="00D00114" w:rsidRPr="008020F8" w14:paraId="3B45024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A19D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ai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DC2B1" w14:textId="77777777" w:rsidR="00D00114" w:rsidRPr="008020F8" w:rsidRDefault="00D00114" w:rsidP="00D00114">
            <w:pPr>
              <w:numPr>
                <w:ilvl w:val="0"/>
                <w:numId w:val="86"/>
              </w:numPr>
              <w:rPr>
                <w:rFonts w:ascii="Times New Roman" w:hAnsi="Times New Roman" w:cs="Times New Roman"/>
              </w:rPr>
            </w:pPr>
            <w:r w:rsidRPr="008020F8">
              <w:rPr>
                <w:rFonts w:ascii="Times New Roman" w:hAnsi="Times New Roman" w:cs="Times New Roman"/>
              </w:rPr>
              <w:t>Chọn chức năng thêm nhà cung cấp</w:t>
            </w:r>
          </w:p>
          <w:p w14:paraId="26F2D0B3" w14:textId="77777777" w:rsidR="00D00114" w:rsidRPr="008020F8" w:rsidRDefault="00D00114" w:rsidP="00D00114">
            <w:pPr>
              <w:numPr>
                <w:ilvl w:val="0"/>
                <w:numId w:val="86"/>
              </w:numPr>
              <w:rPr>
                <w:rFonts w:ascii="Times New Roman" w:hAnsi="Times New Roman" w:cs="Times New Roman"/>
              </w:rPr>
            </w:pPr>
            <w:r w:rsidRPr="008020F8">
              <w:rPr>
                <w:rFonts w:ascii="Times New Roman" w:hAnsi="Times New Roman" w:cs="Times New Roman"/>
              </w:rPr>
              <w:t>Hiện thị form điền thông tin nhà cung cấp gồm tên, SĐT, địa chỉ nhà cung cấp và sinh mã nhà cung cấp</w:t>
            </w:r>
          </w:p>
          <w:p w14:paraId="4C3D390B" w14:textId="77777777" w:rsidR="00D00114" w:rsidRPr="008020F8" w:rsidRDefault="00D00114" w:rsidP="00D00114">
            <w:pPr>
              <w:numPr>
                <w:ilvl w:val="0"/>
                <w:numId w:val="86"/>
              </w:numPr>
              <w:rPr>
                <w:rFonts w:ascii="Times New Roman" w:hAnsi="Times New Roman" w:cs="Times New Roman"/>
              </w:rPr>
            </w:pPr>
            <w:r w:rsidRPr="008020F8">
              <w:rPr>
                <w:rFonts w:ascii="Times New Roman" w:hAnsi="Times New Roman" w:cs="Times New Roman"/>
              </w:rPr>
              <w:t>Nhập tên nhà cung cấp</w:t>
            </w:r>
          </w:p>
          <w:p w14:paraId="63C248EA" w14:textId="77777777" w:rsidR="00D00114" w:rsidRPr="008020F8" w:rsidRDefault="00D00114" w:rsidP="00D00114">
            <w:pPr>
              <w:numPr>
                <w:ilvl w:val="0"/>
                <w:numId w:val="86"/>
              </w:numPr>
              <w:rPr>
                <w:rFonts w:ascii="Times New Roman" w:hAnsi="Times New Roman" w:cs="Times New Roman"/>
              </w:rPr>
            </w:pPr>
            <w:r w:rsidRPr="008020F8">
              <w:rPr>
                <w:rFonts w:ascii="Times New Roman" w:hAnsi="Times New Roman" w:cs="Times New Roman"/>
              </w:rPr>
              <w:t>Nhập số điện thoại nhà cung cấp</w:t>
            </w:r>
          </w:p>
          <w:p w14:paraId="2F7424C2" w14:textId="77777777" w:rsidR="00D00114" w:rsidRPr="008020F8" w:rsidRDefault="00D00114" w:rsidP="00D00114">
            <w:pPr>
              <w:numPr>
                <w:ilvl w:val="0"/>
                <w:numId w:val="86"/>
              </w:numPr>
              <w:rPr>
                <w:rFonts w:ascii="Times New Roman" w:hAnsi="Times New Roman" w:cs="Times New Roman"/>
              </w:rPr>
            </w:pPr>
            <w:r w:rsidRPr="008020F8">
              <w:rPr>
                <w:rFonts w:ascii="Times New Roman" w:hAnsi="Times New Roman" w:cs="Times New Roman"/>
              </w:rPr>
              <w:t>Nhập địa chỉ</w:t>
            </w:r>
          </w:p>
          <w:p w14:paraId="15B2E199" w14:textId="77777777" w:rsidR="00D00114" w:rsidRPr="008020F8" w:rsidRDefault="00D00114" w:rsidP="00D00114">
            <w:pPr>
              <w:numPr>
                <w:ilvl w:val="0"/>
                <w:numId w:val="86"/>
              </w:numPr>
              <w:rPr>
                <w:rFonts w:ascii="Times New Roman" w:hAnsi="Times New Roman" w:cs="Times New Roman"/>
              </w:rPr>
            </w:pPr>
            <w:r w:rsidRPr="008020F8">
              <w:rPr>
                <w:rFonts w:ascii="Times New Roman" w:hAnsi="Times New Roman" w:cs="Times New Roman"/>
              </w:rPr>
              <w:t>Chọn nút “Lưu”</w:t>
            </w:r>
          </w:p>
          <w:p w14:paraId="0A856A20" w14:textId="77777777" w:rsidR="00D00114" w:rsidRPr="008020F8" w:rsidRDefault="00D00114" w:rsidP="00D00114">
            <w:pPr>
              <w:numPr>
                <w:ilvl w:val="0"/>
                <w:numId w:val="86"/>
              </w:numPr>
              <w:rPr>
                <w:rFonts w:ascii="Times New Roman" w:hAnsi="Times New Roman" w:cs="Times New Roman"/>
              </w:rPr>
            </w:pPr>
            <w:r w:rsidRPr="008020F8">
              <w:rPr>
                <w:rFonts w:ascii="Times New Roman" w:hAnsi="Times New Roman" w:cs="Times New Roman"/>
              </w:rPr>
              <w:t>Thông báo "Lưu thông tin nhà cung cấp thành công" và Thêm nhà cung cấp vào danh sách nhà cung cấp</w:t>
            </w:r>
          </w:p>
        </w:tc>
      </w:tr>
      <w:tr w:rsidR="00D00114" w:rsidRPr="008020F8" w14:paraId="3C95945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76120C"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9F3A8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r w:rsidR="00D00114" w:rsidRPr="008020F8" w14:paraId="7ED22CF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6920D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D409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3a. Nếu tên nhà cung cấp đã tồn tại, thông báo “Thông báo "Đã tồn tại tên nhà cung cấp. Vui lòng nhập lại" → quay lại bước 3</w:t>
            </w:r>
          </w:p>
          <w:p w14:paraId="02434643"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4a. Nếu số điện thoại không hợp lệ, Thông báo "Số điện thoại không hợp lệ. Vui lòng nhập lại" → quay lại bước 4</w:t>
            </w:r>
          </w:p>
          <w:p w14:paraId="69EB194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6a. Nếu đổi ý không muốn, chọn nút “Hủy”, thông báo hệ thống hủy thành công → Kết thúc</w:t>
            </w:r>
          </w:p>
          <w:p w14:paraId="7B36C28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7a. Nếu hệ thống bị lỗi kết nối, Thông báo "Hệ thống bị lỗi kết nối. Vui lòng thử lại" → Kết thúc</w:t>
            </w:r>
          </w:p>
        </w:tc>
      </w:tr>
      <w:tr w:rsidR="00D00114" w:rsidRPr="008020F8" w14:paraId="0171EB9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474F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D83B91"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Khi nhập mã hóa đơn đổi hàng không phân biệt chữ hoa hay chữ thường </w:t>
            </w:r>
          </w:p>
        </w:tc>
      </w:tr>
      <w:tr w:rsidR="00D00114" w:rsidRPr="008020F8" w14:paraId="69DA87F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68B9E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lastRenderedPageBreak/>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AFD06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bl>
    <w:p w14:paraId="3AC0CE9A" w14:textId="77777777" w:rsidR="00D00114" w:rsidRPr="008020F8" w:rsidRDefault="00D00114" w:rsidP="00D00114">
      <w:pPr>
        <w:rPr>
          <w:rFonts w:ascii="Times New Roman" w:hAnsi="Times New Roman" w:cs="Times New Roman"/>
        </w:rPr>
      </w:pPr>
    </w:p>
    <w:p w14:paraId="410EFE43" w14:textId="2986160D" w:rsidR="00D00114" w:rsidRPr="008020F8" w:rsidRDefault="00D00114" w:rsidP="00D00114">
      <w:pPr>
        <w:rPr>
          <w:rFonts w:ascii="Times New Roman" w:hAnsi="Times New Roman" w:cs="Times New Roman"/>
        </w:rPr>
      </w:pPr>
      <w:r w:rsidRPr="008020F8">
        <w:rPr>
          <w:rFonts w:ascii="Times New Roman" w:hAnsi="Times New Roman" w:cs="Times New Roman"/>
          <w:noProof/>
          <w:color w:val="000000"/>
          <w:sz w:val="22"/>
          <w:bdr w:val="none" w:sz="0" w:space="0" w:color="auto" w:frame="1"/>
        </w:rPr>
        <w:lastRenderedPageBreak/>
        <w:drawing>
          <wp:inline distT="0" distB="0" distL="0" distR="0" wp14:anchorId="1CF1C86C" wp14:editId="28B10128">
            <wp:extent cx="4631055" cy="8229600"/>
            <wp:effectExtent l="0" t="0" r="0" b="0"/>
            <wp:docPr id="115679291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31055" cy="8229600"/>
                    </a:xfrm>
                    <a:prstGeom prst="rect">
                      <a:avLst/>
                    </a:prstGeom>
                    <a:noFill/>
                    <a:ln>
                      <a:noFill/>
                    </a:ln>
                  </pic:spPr>
                </pic:pic>
              </a:graphicData>
            </a:graphic>
          </wp:inline>
        </w:drawing>
      </w:r>
    </w:p>
    <w:p w14:paraId="627997BC" w14:textId="772A506A" w:rsidR="008E6752" w:rsidRPr="008020F8" w:rsidRDefault="008E6752" w:rsidP="008E6752">
      <w:pPr>
        <w:pStyle w:val="Heading3"/>
        <w:rPr>
          <w:rFonts w:ascii="Times New Roman" w:hAnsi="Times New Roman" w:cs="Times New Roman"/>
        </w:rPr>
      </w:pPr>
      <w:bookmarkStart w:id="40" w:name="_Toc213616388"/>
      <w:r w:rsidRPr="008020F8">
        <w:rPr>
          <w:rFonts w:ascii="Times New Roman" w:hAnsi="Times New Roman" w:cs="Times New Roman"/>
        </w:rPr>
        <w:lastRenderedPageBreak/>
        <w:t>Sửa nhà cung cấp</w:t>
      </w:r>
      <w:bookmarkEnd w:id="40"/>
    </w:p>
    <w:tbl>
      <w:tblPr>
        <w:tblW w:w="0" w:type="auto"/>
        <w:tblCellMar>
          <w:top w:w="15" w:type="dxa"/>
          <w:left w:w="15" w:type="dxa"/>
          <w:bottom w:w="15" w:type="dxa"/>
          <w:right w:w="15" w:type="dxa"/>
        </w:tblCellMar>
        <w:tblLook w:val="04A0" w:firstRow="1" w:lastRow="0" w:firstColumn="1" w:lastColumn="0" w:noHBand="0" w:noVBand="1"/>
      </w:tblPr>
      <w:tblGrid>
        <w:gridCol w:w="2179"/>
        <w:gridCol w:w="7161"/>
      </w:tblGrid>
      <w:tr w:rsidR="00D00114" w:rsidRPr="008020F8" w14:paraId="1DB9ADB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8F326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C8AE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8.3</w:t>
            </w:r>
          </w:p>
        </w:tc>
      </w:tr>
      <w:tr w:rsidR="00D00114" w:rsidRPr="008020F8" w14:paraId="2B1E226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916BF"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A871C"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Sửa thông tin Nhà cung cấp</w:t>
            </w:r>
          </w:p>
        </w:tc>
      </w:tr>
      <w:tr w:rsidR="00D00114" w:rsidRPr="008020F8" w14:paraId="4086A57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1A8C1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7DB49D"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Là chủ, tôi muốn sửa thông tin Nhà cung cấp</w:t>
            </w:r>
          </w:p>
        </w:tc>
      </w:tr>
      <w:tr w:rsidR="00D00114" w:rsidRPr="008020F8" w14:paraId="4156CF0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872D3D"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DF309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w:t>
            </w:r>
          </w:p>
        </w:tc>
      </w:tr>
      <w:tr w:rsidR="00D00114" w:rsidRPr="008020F8" w14:paraId="4E5BC16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50A9F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53695"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edium</w:t>
            </w:r>
          </w:p>
        </w:tc>
      </w:tr>
      <w:tr w:rsidR="00D00114" w:rsidRPr="008020F8" w14:paraId="01B1CAD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176D0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780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 chọn chức năng sửa thông tin nhà cung cấp</w:t>
            </w:r>
          </w:p>
        </w:tc>
      </w:tr>
      <w:tr w:rsidR="00D00114" w:rsidRPr="008020F8" w14:paraId="1C28BC1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BFFD2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5F0FCC" w14:textId="77777777" w:rsidR="00D00114" w:rsidRPr="008020F8" w:rsidRDefault="00D00114" w:rsidP="00D00114">
            <w:pPr>
              <w:numPr>
                <w:ilvl w:val="0"/>
                <w:numId w:val="87"/>
              </w:numPr>
              <w:rPr>
                <w:rFonts w:ascii="Times New Roman" w:hAnsi="Times New Roman" w:cs="Times New Roman"/>
              </w:rPr>
            </w:pPr>
            <w:r w:rsidRPr="008020F8">
              <w:rPr>
                <w:rFonts w:ascii="Times New Roman" w:hAnsi="Times New Roman" w:cs="Times New Roman"/>
              </w:rPr>
              <w:t>Tình trạng mạng ổn định</w:t>
            </w:r>
          </w:p>
          <w:p w14:paraId="35EDB4B1" w14:textId="77777777" w:rsidR="00D00114" w:rsidRPr="008020F8" w:rsidRDefault="00D00114" w:rsidP="00D00114">
            <w:pPr>
              <w:numPr>
                <w:ilvl w:val="0"/>
                <w:numId w:val="87"/>
              </w:numPr>
              <w:rPr>
                <w:rFonts w:ascii="Times New Roman" w:hAnsi="Times New Roman" w:cs="Times New Roman"/>
              </w:rPr>
            </w:pPr>
            <w:r w:rsidRPr="008020F8">
              <w:rPr>
                <w:rFonts w:ascii="Times New Roman" w:hAnsi="Times New Roman" w:cs="Times New Roman"/>
              </w:rPr>
              <w:t>Chủ cửa hàng đã đăng nhập vào hệ thống</w:t>
            </w:r>
          </w:p>
          <w:p w14:paraId="7B39AAE3" w14:textId="77777777" w:rsidR="00D00114" w:rsidRPr="008020F8" w:rsidRDefault="00D00114" w:rsidP="00D00114">
            <w:pPr>
              <w:numPr>
                <w:ilvl w:val="0"/>
                <w:numId w:val="87"/>
              </w:numPr>
              <w:rPr>
                <w:rFonts w:ascii="Times New Roman" w:hAnsi="Times New Roman" w:cs="Times New Roman"/>
              </w:rPr>
            </w:pPr>
            <w:r w:rsidRPr="008020F8">
              <w:rPr>
                <w:rFonts w:ascii="Times New Roman" w:hAnsi="Times New Roman" w:cs="Times New Roman"/>
              </w:rPr>
              <w:t>Chủ cửa hàng đã truy cập vào chức năng quản lý Nhà cung cấp</w:t>
            </w:r>
          </w:p>
          <w:p w14:paraId="6E5DB655" w14:textId="77777777" w:rsidR="00D00114" w:rsidRPr="008020F8" w:rsidRDefault="00D00114" w:rsidP="00D00114">
            <w:pPr>
              <w:numPr>
                <w:ilvl w:val="0"/>
                <w:numId w:val="87"/>
              </w:numPr>
              <w:rPr>
                <w:rFonts w:ascii="Times New Roman" w:hAnsi="Times New Roman" w:cs="Times New Roman"/>
              </w:rPr>
            </w:pPr>
            <w:r w:rsidRPr="008020F8">
              <w:rPr>
                <w:rFonts w:ascii="Times New Roman" w:hAnsi="Times New Roman" w:cs="Times New Roman"/>
              </w:rPr>
              <w:t>Thông tin nhà cung cấp đã tồn tại trong hệ thống</w:t>
            </w:r>
          </w:p>
        </w:tc>
      </w:tr>
      <w:tr w:rsidR="00D00114" w:rsidRPr="008020F8" w14:paraId="754DA0F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C37BE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75B280" w14:textId="77777777" w:rsidR="00D00114" w:rsidRPr="008020F8" w:rsidRDefault="00D00114" w:rsidP="00D00114">
            <w:pPr>
              <w:numPr>
                <w:ilvl w:val="0"/>
                <w:numId w:val="88"/>
              </w:numPr>
              <w:rPr>
                <w:rFonts w:ascii="Times New Roman" w:hAnsi="Times New Roman" w:cs="Times New Roman"/>
              </w:rPr>
            </w:pPr>
            <w:r w:rsidRPr="008020F8">
              <w:rPr>
                <w:rFonts w:ascii="Times New Roman" w:hAnsi="Times New Roman" w:cs="Times New Roman"/>
              </w:rPr>
              <w:t>Thông tin được sửa lưu vào hệ thống</w:t>
            </w:r>
          </w:p>
        </w:tc>
      </w:tr>
      <w:tr w:rsidR="00D00114" w:rsidRPr="008020F8" w14:paraId="2636865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24A34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ai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98D7B3" w14:textId="77777777" w:rsidR="00D00114" w:rsidRPr="008020F8" w:rsidRDefault="00D00114" w:rsidP="00D00114">
            <w:pPr>
              <w:numPr>
                <w:ilvl w:val="0"/>
                <w:numId w:val="89"/>
              </w:numPr>
              <w:rPr>
                <w:rFonts w:ascii="Times New Roman" w:hAnsi="Times New Roman" w:cs="Times New Roman"/>
              </w:rPr>
            </w:pPr>
            <w:r w:rsidRPr="008020F8">
              <w:rPr>
                <w:rFonts w:ascii="Times New Roman" w:hAnsi="Times New Roman" w:cs="Times New Roman"/>
              </w:rPr>
              <w:t>Chọn Nhà cung cấp muốn sửa</w:t>
            </w:r>
          </w:p>
          <w:p w14:paraId="6897BFFF" w14:textId="77777777" w:rsidR="00D00114" w:rsidRPr="008020F8" w:rsidRDefault="00D00114" w:rsidP="00D00114">
            <w:pPr>
              <w:numPr>
                <w:ilvl w:val="0"/>
                <w:numId w:val="89"/>
              </w:numPr>
              <w:rPr>
                <w:rFonts w:ascii="Times New Roman" w:hAnsi="Times New Roman" w:cs="Times New Roman"/>
              </w:rPr>
            </w:pPr>
            <w:r w:rsidRPr="008020F8">
              <w:rPr>
                <w:rFonts w:ascii="Times New Roman" w:hAnsi="Times New Roman" w:cs="Times New Roman"/>
              </w:rPr>
              <w:t>Chọn chức năng chỉnh sửa thông tin Nhà cung cấp</w:t>
            </w:r>
          </w:p>
          <w:p w14:paraId="20AD8EE7" w14:textId="77777777" w:rsidR="00D00114" w:rsidRPr="008020F8" w:rsidRDefault="00D00114" w:rsidP="00D00114">
            <w:pPr>
              <w:numPr>
                <w:ilvl w:val="0"/>
                <w:numId w:val="89"/>
              </w:numPr>
              <w:rPr>
                <w:rFonts w:ascii="Times New Roman" w:hAnsi="Times New Roman" w:cs="Times New Roman"/>
              </w:rPr>
            </w:pPr>
            <w:r w:rsidRPr="008020F8">
              <w:rPr>
                <w:rFonts w:ascii="Times New Roman" w:hAnsi="Times New Roman" w:cs="Times New Roman"/>
              </w:rPr>
              <w:t>Hiển thị phiếu thông tin sửa của hàng hóa gồm mã, tên, số điện thoại, địa chỉ</w:t>
            </w:r>
          </w:p>
          <w:p w14:paraId="3D4FF1A9" w14:textId="77777777" w:rsidR="00D00114" w:rsidRPr="008020F8" w:rsidRDefault="00D00114" w:rsidP="00D00114">
            <w:pPr>
              <w:numPr>
                <w:ilvl w:val="0"/>
                <w:numId w:val="89"/>
              </w:numPr>
              <w:rPr>
                <w:rFonts w:ascii="Times New Roman" w:hAnsi="Times New Roman" w:cs="Times New Roman"/>
              </w:rPr>
            </w:pPr>
            <w:r w:rsidRPr="008020F8">
              <w:rPr>
                <w:rFonts w:ascii="Times New Roman" w:hAnsi="Times New Roman" w:cs="Times New Roman"/>
              </w:rPr>
              <w:t>Nhập tên nhà cung cấp</w:t>
            </w:r>
          </w:p>
          <w:p w14:paraId="3EF6ADA5" w14:textId="77777777" w:rsidR="00D00114" w:rsidRPr="008020F8" w:rsidRDefault="00D00114" w:rsidP="00D00114">
            <w:pPr>
              <w:numPr>
                <w:ilvl w:val="0"/>
                <w:numId w:val="89"/>
              </w:numPr>
              <w:rPr>
                <w:rFonts w:ascii="Times New Roman" w:hAnsi="Times New Roman" w:cs="Times New Roman"/>
              </w:rPr>
            </w:pPr>
            <w:r w:rsidRPr="008020F8">
              <w:rPr>
                <w:rFonts w:ascii="Times New Roman" w:hAnsi="Times New Roman" w:cs="Times New Roman"/>
              </w:rPr>
              <w:t>Nhập số điện thoại nhà cung cấp</w:t>
            </w:r>
          </w:p>
          <w:p w14:paraId="18707733" w14:textId="77777777" w:rsidR="00D00114" w:rsidRPr="008020F8" w:rsidRDefault="00D00114" w:rsidP="00D00114">
            <w:pPr>
              <w:numPr>
                <w:ilvl w:val="0"/>
                <w:numId w:val="89"/>
              </w:numPr>
              <w:rPr>
                <w:rFonts w:ascii="Times New Roman" w:hAnsi="Times New Roman" w:cs="Times New Roman"/>
              </w:rPr>
            </w:pPr>
            <w:r w:rsidRPr="008020F8">
              <w:rPr>
                <w:rFonts w:ascii="Times New Roman" w:hAnsi="Times New Roman" w:cs="Times New Roman"/>
              </w:rPr>
              <w:t>Nhập địa chỉ </w:t>
            </w:r>
          </w:p>
          <w:p w14:paraId="2D99945A" w14:textId="77777777" w:rsidR="00D00114" w:rsidRPr="008020F8" w:rsidRDefault="00D00114" w:rsidP="00D00114">
            <w:pPr>
              <w:numPr>
                <w:ilvl w:val="0"/>
                <w:numId w:val="89"/>
              </w:numPr>
              <w:rPr>
                <w:rFonts w:ascii="Times New Roman" w:hAnsi="Times New Roman" w:cs="Times New Roman"/>
              </w:rPr>
            </w:pPr>
            <w:r w:rsidRPr="008020F8">
              <w:rPr>
                <w:rFonts w:ascii="Times New Roman" w:hAnsi="Times New Roman" w:cs="Times New Roman"/>
              </w:rPr>
              <w:t>Chọn nút Lưu</w:t>
            </w:r>
          </w:p>
          <w:p w14:paraId="77DD1CB4" w14:textId="77777777" w:rsidR="00D00114" w:rsidRPr="008020F8" w:rsidRDefault="00D00114" w:rsidP="00D00114">
            <w:pPr>
              <w:numPr>
                <w:ilvl w:val="0"/>
                <w:numId w:val="89"/>
              </w:numPr>
              <w:rPr>
                <w:rFonts w:ascii="Times New Roman" w:hAnsi="Times New Roman" w:cs="Times New Roman"/>
              </w:rPr>
            </w:pPr>
            <w:r w:rsidRPr="008020F8">
              <w:rPr>
                <w:rFonts w:ascii="Times New Roman" w:hAnsi="Times New Roman" w:cs="Times New Roman"/>
              </w:rPr>
              <w:t>Chọn nút xác nhận</w:t>
            </w:r>
          </w:p>
          <w:p w14:paraId="78A327B0" w14:textId="77777777" w:rsidR="00D00114" w:rsidRPr="008020F8" w:rsidRDefault="00D00114" w:rsidP="00D00114">
            <w:pPr>
              <w:numPr>
                <w:ilvl w:val="0"/>
                <w:numId w:val="89"/>
              </w:numPr>
              <w:rPr>
                <w:rFonts w:ascii="Times New Roman" w:hAnsi="Times New Roman" w:cs="Times New Roman"/>
              </w:rPr>
            </w:pPr>
            <w:r w:rsidRPr="008020F8">
              <w:rPr>
                <w:rFonts w:ascii="Times New Roman" w:hAnsi="Times New Roman" w:cs="Times New Roman"/>
              </w:rPr>
              <w:t>Hệ thống cập nhật thông tin đã sửa vào hệ thống và thông báo “Chỉnh sửa thông tin Nhà cung cấp thành công.”</w:t>
            </w:r>
          </w:p>
        </w:tc>
      </w:tr>
      <w:tr w:rsidR="00D00114" w:rsidRPr="008020F8" w14:paraId="2BD0703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CCBE1B"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A5C703"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r w:rsidR="00D00114" w:rsidRPr="008020F8" w14:paraId="6B5582F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6DDBAC"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lastRenderedPageBreak/>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152B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4a. Nếu tên nhà cung cấp bị bỏ trống, thì thông báo “tên nhà cung cấp không được để trống. Vui lòng nhập lại” → Quay lại bước 4</w:t>
            </w:r>
          </w:p>
          <w:p w14:paraId="351E17DC"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4b. Nếu tên nhà cung cấp đã tồn tại, thông báo "Tên nhà cung cấp đã tồn tại. Vui lòng nhập lại" → Quay lại bước 4</w:t>
            </w:r>
          </w:p>
          <w:p w14:paraId="5E861861"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5a. Nếu số điện thoại bị bỏ trống, thông báo "Số điện thoại không được để trống. Vui lòng nhập lại"  → Quay lại bước 5</w:t>
            </w:r>
          </w:p>
          <w:p w14:paraId="596229B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5b. Nếu số điện thoại không hợp lệ, thông báo "Số điện thoại không hợp lệ. Vui lòng nhập lại" → Quay lại bước 5</w:t>
            </w:r>
          </w:p>
          <w:p w14:paraId="25E626B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8a. Nếu không muốn lưu, chọn nút “Hủy”, thông báo “Hệ thống hủy thành công” → Kết thúc</w:t>
            </w:r>
          </w:p>
          <w:p w14:paraId="09683C43"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9a. Nếu hệ thống bị lỗi kết nối,thông báo “Chỉnh sửa thông tin nhà cung cấp thành công.” → Kết thúc   </w:t>
            </w:r>
          </w:p>
          <w:p w14:paraId="7EDC7A87" w14:textId="77777777" w:rsidR="00D00114" w:rsidRPr="008020F8" w:rsidRDefault="00D00114" w:rsidP="00D00114">
            <w:pPr>
              <w:rPr>
                <w:rFonts w:ascii="Times New Roman" w:hAnsi="Times New Roman" w:cs="Times New Roman"/>
              </w:rPr>
            </w:pPr>
          </w:p>
        </w:tc>
      </w:tr>
      <w:tr w:rsidR="00D00114" w:rsidRPr="008020F8" w14:paraId="60F02D1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8EAD6D"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A00B2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ã hàng hóa không thể sửa</w:t>
            </w:r>
          </w:p>
          <w:p w14:paraId="3CD7FDB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hững thông tin bắt buộc không được để trống bao gồm tên nhà cung cấp, số điện thoại</w:t>
            </w:r>
          </w:p>
          <w:p w14:paraId="452CC0E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Số điện thoại bắt đầu từ số 0, có 10 hoặc 11 số </w:t>
            </w:r>
          </w:p>
        </w:tc>
      </w:tr>
      <w:tr w:rsidR="00D00114" w:rsidRPr="008020F8" w14:paraId="6169E0E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E8B6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376D53"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bl>
    <w:p w14:paraId="2383B12B" w14:textId="77777777" w:rsidR="00D00114" w:rsidRPr="008020F8" w:rsidRDefault="00D00114" w:rsidP="00D00114">
      <w:pPr>
        <w:rPr>
          <w:rFonts w:ascii="Times New Roman" w:hAnsi="Times New Roman" w:cs="Times New Roman"/>
        </w:rPr>
      </w:pPr>
    </w:p>
    <w:p w14:paraId="02D24CAF" w14:textId="3CF7E7DA" w:rsidR="00D00114" w:rsidRPr="008020F8" w:rsidRDefault="00D00114" w:rsidP="00D00114">
      <w:pPr>
        <w:rPr>
          <w:rFonts w:ascii="Times New Roman" w:hAnsi="Times New Roman" w:cs="Times New Roman"/>
        </w:rPr>
      </w:pPr>
      <w:r w:rsidRPr="008020F8">
        <w:rPr>
          <w:rFonts w:ascii="Times New Roman" w:hAnsi="Times New Roman" w:cs="Times New Roman"/>
          <w:noProof/>
          <w:color w:val="000000"/>
          <w:sz w:val="22"/>
          <w:bdr w:val="none" w:sz="0" w:space="0" w:color="auto" w:frame="1"/>
        </w:rPr>
        <w:lastRenderedPageBreak/>
        <w:drawing>
          <wp:inline distT="0" distB="0" distL="0" distR="0" wp14:anchorId="0961614C" wp14:editId="128CC1EA">
            <wp:extent cx="5045075" cy="8229600"/>
            <wp:effectExtent l="0" t="0" r="3175" b="0"/>
            <wp:docPr id="201423129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5075" cy="8229600"/>
                    </a:xfrm>
                    <a:prstGeom prst="rect">
                      <a:avLst/>
                    </a:prstGeom>
                    <a:noFill/>
                    <a:ln>
                      <a:noFill/>
                    </a:ln>
                  </pic:spPr>
                </pic:pic>
              </a:graphicData>
            </a:graphic>
          </wp:inline>
        </w:drawing>
      </w:r>
    </w:p>
    <w:p w14:paraId="7CB998DD" w14:textId="2753558C" w:rsidR="008E6752" w:rsidRPr="008020F8" w:rsidRDefault="008E6752" w:rsidP="008E6752">
      <w:pPr>
        <w:pStyle w:val="Heading3"/>
        <w:rPr>
          <w:rFonts w:ascii="Times New Roman" w:hAnsi="Times New Roman" w:cs="Times New Roman"/>
        </w:rPr>
      </w:pPr>
      <w:bookmarkStart w:id="41" w:name="_Toc213616389"/>
      <w:r w:rsidRPr="008020F8">
        <w:rPr>
          <w:rFonts w:ascii="Times New Roman" w:hAnsi="Times New Roman" w:cs="Times New Roman"/>
        </w:rPr>
        <w:lastRenderedPageBreak/>
        <w:t>Xóa nhà cung cấp</w:t>
      </w:r>
      <w:bookmarkEnd w:id="41"/>
    </w:p>
    <w:tbl>
      <w:tblPr>
        <w:tblW w:w="0" w:type="auto"/>
        <w:tblCellMar>
          <w:top w:w="15" w:type="dxa"/>
          <w:left w:w="15" w:type="dxa"/>
          <w:bottom w:w="15" w:type="dxa"/>
          <w:right w:w="15" w:type="dxa"/>
        </w:tblCellMar>
        <w:tblLook w:val="04A0" w:firstRow="1" w:lastRow="0" w:firstColumn="1" w:lastColumn="0" w:noHBand="0" w:noVBand="1"/>
      </w:tblPr>
      <w:tblGrid>
        <w:gridCol w:w="2122"/>
        <w:gridCol w:w="7218"/>
      </w:tblGrid>
      <w:tr w:rsidR="00D00114" w:rsidRPr="008020F8" w14:paraId="08329DC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77F1C5"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2EFB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8.4</w:t>
            </w:r>
          </w:p>
        </w:tc>
      </w:tr>
      <w:tr w:rsidR="00D00114" w:rsidRPr="008020F8" w14:paraId="62FA2BD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DB25B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42E28E"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Xóa nhà cung cấp</w:t>
            </w:r>
          </w:p>
        </w:tc>
      </w:tr>
      <w:tr w:rsidR="00D00114" w:rsidRPr="008020F8" w14:paraId="2C53628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70B12C"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9A533"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Là chủ, tôi muốn xóa nhà cung cấp khi cần thiết</w:t>
            </w:r>
          </w:p>
        </w:tc>
      </w:tr>
      <w:tr w:rsidR="00D00114" w:rsidRPr="008020F8" w14:paraId="615045C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F8B0F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A8A861"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ửa hàng</w:t>
            </w:r>
          </w:p>
        </w:tc>
      </w:tr>
      <w:tr w:rsidR="00D00114" w:rsidRPr="008020F8" w14:paraId="5926BA3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91305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8717D"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High</w:t>
            </w:r>
          </w:p>
        </w:tc>
      </w:tr>
      <w:tr w:rsidR="00D00114" w:rsidRPr="008020F8" w14:paraId="1CD4A7B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C3198A"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78E24"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Chủ chọn nút Xóa Nhà cung cấp</w:t>
            </w:r>
          </w:p>
        </w:tc>
      </w:tr>
      <w:tr w:rsidR="00D00114" w:rsidRPr="008020F8" w14:paraId="68FDE24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33BB08"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AD7D1" w14:textId="77777777" w:rsidR="00D00114" w:rsidRDefault="00D00114" w:rsidP="00D00114">
            <w:pPr>
              <w:numPr>
                <w:ilvl w:val="0"/>
                <w:numId w:val="90"/>
              </w:numPr>
              <w:rPr>
                <w:rFonts w:ascii="Times New Roman" w:hAnsi="Times New Roman" w:cs="Times New Roman"/>
              </w:rPr>
            </w:pPr>
            <w:r w:rsidRPr="008020F8">
              <w:rPr>
                <w:rFonts w:ascii="Times New Roman" w:hAnsi="Times New Roman" w:cs="Times New Roman"/>
              </w:rPr>
              <w:t>Chủ đã đăng nhập vào hệ thống </w:t>
            </w:r>
          </w:p>
          <w:p w14:paraId="44126407" w14:textId="3430603E" w:rsidR="00657494" w:rsidRPr="00657494" w:rsidRDefault="00657494" w:rsidP="00657494">
            <w:pPr>
              <w:pStyle w:val="ListParagraph"/>
              <w:numPr>
                <w:ilvl w:val="0"/>
                <w:numId w:val="90"/>
              </w:numPr>
              <w:rPr>
                <w:rFonts w:ascii="Times New Roman" w:hAnsi="Times New Roman" w:cs="Times New Roman"/>
              </w:rPr>
            </w:pPr>
            <w:r w:rsidRPr="00657494">
              <w:rPr>
                <w:rFonts w:ascii="Times New Roman" w:hAnsi="Times New Roman" w:cs="Times New Roman"/>
              </w:rPr>
              <w:t>Chủ cửa hàng đã vào chức năng quản lý nhà cung cấp</w:t>
            </w:r>
          </w:p>
          <w:p w14:paraId="6B564E11" w14:textId="527248C8" w:rsidR="00D00114" w:rsidRPr="008020F8" w:rsidRDefault="00657494" w:rsidP="00D00114">
            <w:pPr>
              <w:numPr>
                <w:ilvl w:val="0"/>
                <w:numId w:val="90"/>
              </w:numPr>
              <w:rPr>
                <w:rFonts w:ascii="Times New Roman" w:hAnsi="Times New Roman" w:cs="Times New Roman"/>
              </w:rPr>
            </w:pPr>
            <w:r>
              <w:rPr>
                <w:rFonts w:ascii="Times New Roman" w:hAnsi="Times New Roman" w:cs="Times New Roman"/>
              </w:rPr>
              <w:t>Danh sách n</w:t>
            </w:r>
            <w:r w:rsidR="00D00114" w:rsidRPr="008020F8">
              <w:rPr>
                <w:rFonts w:ascii="Times New Roman" w:hAnsi="Times New Roman" w:cs="Times New Roman"/>
              </w:rPr>
              <w:t>hà cung cấp đã tồn tại trên hệ thống </w:t>
            </w:r>
          </w:p>
        </w:tc>
      </w:tr>
      <w:tr w:rsidR="00D00114" w:rsidRPr="008020F8" w14:paraId="3731F33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DF953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6B3DE3" w14:textId="77777777" w:rsidR="00D00114" w:rsidRPr="008020F8" w:rsidRDefault="00D00114" w:rsidP="00D00114">
            <w:pPr>
              <w:numPr>
                <w:ilvl w:val="0"/>
                <w:numId w:val="91"/>
              </w:numPr>
              <w:rPr>
                <w:rFonts w:ascii="Times New Roman" w:hAnsi="Times New Roman" w:cs="Times New Roman"/>
              </w:rPr>
            </w:pPr>
            <w:r w:rsidRPr="008020F8">
              <w:rPr>
                <w:rFonts w:ascii="Times New Roman" w:hAnsi="Times New Roman" w:cs="Times New Roman"/>
              </w:rPr>
              <w:t>Thông tin của Nhà cung cấp đã được xóa khỏi hệ thống  </w:t>
            </w:r>
          </w:p>
        </w:tc>
      </w:tr>
      <w:tr w:rsidR="00D00114" w:rsidRPr="008020F8" w14:paraId="55889AA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4CAFAC"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Mai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FC046C" w14:textId="77777777" w:rsidR="00D00114" w:rsidRPr="008020F8" w:rsidRDefault="00D00114" w:rsidP="00D00114">
            <w:pPr>
              <w:numPr>
                <w:ilvl w:val="0"/>
                <w:numId w:val="92"/>
              </w:numPr>
              <w:rPr>
                <w:rFonts w:ascii="Times New Roman" w:hAnsi="Times New Roman" w:cs="Times New Roman"/>
              </w:rPr>
            </w:pPr>
            <w:r w:rsidRPr="008020F8">
              <w:rPr>
                <w:rFonts w:ascii="Times New Roman" w:hAnsi="Times New Roman" w:cs="Times New Roman"/>
              </w:rPr>
              <w:t>Chủ chọn Nhà cung cấp muốn xóa.</w:t>
            </w:r>
          </w:p>
          <w:p w14:paraId="394259C8" w14:textId="77777777" w:rsidR="00D00114" w:rsidRPr="008020F8" w:rsidRDefault="00D00114" w:rsidP="00D00114">
            <w:pPr>
              <w:numPr>
                <w:ilvl w:val="0"/>
                <w:numId w:val="92"/>
              </w:numPr>
              <w:rPr>
                <w:rFonts w:ascii="Times New Roman" w:hAnsi="Times New Roman" w:cs="Times New Roman"/>
              </w:rPr>
            </w:pPr>
            <w:r w:rsidRPr="008020F8">
              <w:rPr>
                <w:rFonts w:ascii="Times New Roman" w:hAnsi="Times New Roman" w:cs="Times New Roman"/>
              </w:rPr>
              <w:t>Hệ thống hiển thị thông tin chi tiết của Nhà cung cấp (Mã nhà cung cấp, Tên nhà cung cấp, Địa chỉ, Số điện thoại)</w:t>
            </w:r>
          </w:p>
          <w:p w14:paraId="417B307D" w14:textId="77777777" w:rsidR="00D00114" w:rsidRPr="008020F8" w:rsidRDefault="00D00114" w:rsidP="00D00114">
            <w:pPr>
              <w:numPr>
                <w:ilvl w:val="0"/>
                <w:numId w:val="92"/>
              </w:numPr>
              <w:rPr>
                <w:rFonts w:ascii="Times New Roman" w:hAnsi="Times New Roman" w:cs="Times New Roman"/>
              </w:rPr>
            </w:pPr>
            <w:r w:rsidRPr="008020F8">
              <w:rPr>
                <w:rFonts w:ascii="Times New Roman" w:hAnsi="Times New Roman" w:cs="Times New Roman"/>
              </w:rPr>
              <w:t>Nhấn nút Xóa</w:t>
            </w:r>
          </w:p>
          <w:p w14:paraId="2DFFF54A" w14:textId="77777777" w:rsidR="00D00114" w:rsidRPr="008020F8" w:rsidRDefault="00D00114" w:rsidP="00D00114">
            <w:pPr>
              <w:numPr>
                <w:ilvl w:val="0"/>
                <w:numId w:val="92"/>
              </w:numPr>
              <w:rPr>
                <w:rFonts w:ascii="Times New Roman" w:hAnsi="Times New Roman" w:cs="Times New Roman"/>
              </w:rPr>
            </w:pPr>
            <w:r w:rsidRPr="008020F8">
              <w:rPr>
                <w:rFonts w:ascii="Times New Roman" w:hAnsi="Times New Roman" w:cs="Times New Roman"/>
              </w:rPr>
              <w:t>Hệ thống hiển thị hộp thoại Xác nhận</w:t>
            </w:r>
          </w:p>
          <w:p w14:paraId="4F71F578" w14:textId="77777777" w:rsidR="00D00114" w:rsidRPr="008020F8" w:rsidRDefault="00D00114" w:rsidP="00D00114">
            <w:pPr>
              <w:numPr>
                <w:ilvl w:val="0"/>
                <w:numId w:val="92"/>
              </w:numPr>
              <w:rPr>
                <w:rFonts w:ascii="Times New Roman" w:hAnsi="Times New Roman" w:cs="Times New Roman"/>
              </w:rPr>
            </w:pPr>
            <w:r w:rsidRPr="008020F8">
              <w:rPr>
                <w:rFonts w:ascii="Times New Roman" w:hAnsi="Times New Roman" w:cs="Times New Roman"/>
              </w:rPr>
              <w:t>Chủ chọn nút Đồng ý</w:t>
            </w:r>
          </w:p>
          <w:p w14:paraId="61E2D169" w14:textId="77777777" w:rsidR="00D00114" w:rsidRPr="008020F8" w:rsidRDefault="00D00114" w:rsidP="00D00114">
            <w:pPr>
              <w:numPr>
                <w:ilvl w:val="0"/>
                <w:numId w:val="92"/>
              </w:numPr>
              <w:rPr>
                <w:rFonts w:ascii="Times New Roman" w:hAnsi="Times New Roman" w:cs="Times New Roman"/>
              </w:rPr>
            </w:pPr>
            <w:r w:rsidRPr="008020F8">
              <w:rPr>
                <w:rFonts w:ascii="Times New Roman" w:hAnsi="Times New Roman" w:cs="Times New Roman"/>
              </w:rPr>
              <w:t>Hệ thống hiển thị thông báo Xóa thành công</w:t>
            </w:r>
          </w:p>
        </w:tc>
      </w:tr>
      <w:tr w:rsidR="00D00114" w:rsidRPr="008020F8" w14:paraId="0013AAA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A2265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A62630"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5a. Nếu chủ chọn nút Hủy, thì kết thúc.</w:t>
            </w:r>
          </w:p>
        </w:tc>
      </w:tr>
      <w:tr w:rsidR="00D00114" w:rsidRPr="008020F8" w14:paraId="0894DB9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75AE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B748A2"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6a. Nếu Nhà cung cấp vẫn còn liên kết với phiếu nhập hàng, hiển thị thông báo “Vẫn còn liên kết với các phiếu Nhập hàng, không được xóa”.</w:t>
            </w:r>
          </w:p>
          <w:p w14:paraId="3E6A2186"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6a1. Nếu xóa phiếu nhập hàng không thành công hiển thị thông báo “Lỗi, không thể xóa và kết thúc </w:t>
            </w:r>
          </w:p>
        </w:tc>
      </w:tr>
      <w:tr w:rsidR="00D00114" w:rsidRPr="008020F8" w14:paraId="7536020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B7DA89"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lastRenderedPageBreak/>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78E97"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ếu nhà cung cấp còn phiếu nhập hàng liên quan thì không được phép xóa.</w:t>
            </w:r>
          </w:p>
        </w:tc>
      </w:tr>
      <w:tr w:rsidR="00D00114" w:rsidRPr="008020F8" w14:paraId="7194F71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7E7AF"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on-functional requir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800036" w14:textId="77777777" w:rsidR="00D00114" w:rsidRPr="008020F8" w:rsidRDefault="00D00114" w:rsidP="00D00114">
            <w:pPr>
              <w:rPr>
                <w:rFonts w:ascii="Times New Roman" w:hAnsi="Times New Roman" w:cs="Times New Roman"/>
              </w:rPr>
            </w:pPr>
            <w:r w:rsidRPr="008020F8">
              <w:rPr>
                <w:rFonts w:ascii="Times New Roman" w:hAnsi="Times New Roman" w:cs="Times New Roman"/>
              </w:rPr>
              <w:t>N/A</w:t>
            </w:r>
          </w:p>
        </w:tc>
      </w:tr>
    </w:tbl>
    <w:p w14:paraId="7AD24BF0" w14:textId="77777777" w:rsidR="00D00114" w:rsidRPr="008020F8" w:rsidRDefault="00D00114" w:rsidP="00D00114">
      <w:pPr>
        <w:rPr>
          <w:rFonts w:ascii="Times New Roman" w:hAnsi="Times New Roman" w:cs="Times New Roman"/>
        </w:rPr>
      </w:pPr>
    </w:p>
    <w:p w14:paraId="0E9877B2" w14:textId="7BAF84D0" w:rsidR="00D00114" w:rsidRPr="008020F8" w:rsidRDefault="00D00114" w:rsidP="00D00114">
      <w:pPr>
        <w:rPr>
          <w:rFonts w:ascii="Times New Roman" w:hAnsi="Times New Roman" w:cs="Times New Roman"/>
        </w:rPr>
      </w:pPr>
      <w:r w:rsidRPr="008020F8">
        <w:rPr>
          <w:rFonts w:ascii="Times New Roman" w:hAnsi="Times New Roman" w:cs="Times New Roman"/>
          <w:noProof/>
          <w:color w:val="000000"/>
          <w:sz w:val="22"/>
          <w:bdr w:val="none" w:sz="0" w:space="0" w:color="auto" w:frame="1"/>
        </w:rPr>
        <w:lastRenderedPageBreak/>
        <w:drawing>
          <wp:inline distT="0" distB="0" distL="0" distR="0" wp14:anchorId="563955D7" wp14:editId="04C7AFCA">
            <wp:extent cx="5538470" cy="8229600"/>
            <wp:effectExtent l="0" t="0" r="5080" b="0"/>
            <wp:docPr id="207624561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38470" cy="8229600"/>
                    </a:xfrm>
                    <a:prstGeom prst="rect">
                      <a:avLst/>
                    </a:prstGeom>
                    <a:noFill/>
                    <a:ln>
                      <a:noFill/>
                    </a:ln>
                  </pic:spPr>
                </pic:pic>
              </a:graphicData>
            </a:graphic>
          </wp:inline>
        </w:drawing>
      </w:r>
    </w:p>
    <w:p w14:paraId="0C8A0E4D" w14:textId="77777777" w:rsidR="008E6752" w:rsidRPr="008020F8" w:rsidRDefault="008E6752" w:rsidP="00E95128">
      <w:pPr>
        <w:rPr>
          <w:rFonts w:ascii="Times New Roman" w:hAnsi="Times New Roman" w:cs="Times New Roman"/>
        </w:rPr>
      </w:pPr>
    </w:p>
    <w:p w14:paraId="2D684967" w14:textId="77777777" w:rsidR="008E6752" w:rsidRPr="008020F8" w:rsidRDefault="008E6752" w:rsidP="00E95128">
      <w:pPr>
        <w:rPr>
          <w:rFonts w:ascii="Times New Roman" w:hAnsi="Times New Roman" w:cs="Times New Roman"/>
        </w:rPr>
      </w:pPr>
    </w:p>
    <w:p w14:paraId="09D3127D" w14:textId="77777777" w:rsidR="00E95128" w:rsidRPr="008020F8" w:rsidRDefault="00E95128" w:rsidP="00E95128">
      <w:pPr>
        <w:rPr>
          <w:rFonts w:ascii="Times New Roman" w:hAnsi="Times New Roman" w:cs="Times New Roman"/>
        </w:rPr>
      </w:pPr>
    </w:p>
    <w:p w14:paraId="11B44B6B" w14:textId="77777777" w:rsidR="00E95128" w:rsidRPr="008020F8" w:rsidRDefault="00E95128" w:rsidP="00A03D32">
      <w:pPr>
        <w:rPr>
          <w:rFonts w:ascii="Times New Roman" w:hAnsi="Times New Roman" w:cs="Times New Roman"/>
        </w:rPr>
      </w:pPr>
    </w:p>
    <w:p w14:paraId="4784397B" w14:textId="133A9C0E" w:rsidR="00A03D32" w:rsidRPr="008020F8" w:rsidRDefault="00A03D32" w:rsidP="00A03D32">
      <w:pPr>
        <w:rPr>
          <w:rFonts w:ascii="Times New Roman" w:hAnsi="Times New Roman" w:cs="Times New Roman"/>
        </w:rPr>
      </w:pPr>
      <w:r w:rsidRPr="008020F8">
        <w:rPr>
          <w:rFonts w:ascii="Times New Roman" w:hAnsi="Times New Roman" w:cs="Times New Roman"/>
        </w:rPr>
        <w:br/>
      </w:r>
    </w:p>
    <w:p w14:paraId="54167FFD" w14:textId="77777777" w:rsidR="00A03D32" w:rsidRPr="008020F8" w:rsidRDefault="00A03D32" w:rsidP="00B7574B">
      <w:pPr>
        <w:rPr>
          <w:rFonts w:ascii="Times New Roman" w:hAnsi="Times New Roman" w:cs="Times New Roman"/>
        </w:rPr>
      </w:pPr>
    </w:p>
    <w:p w14:paraId="045F67D7" w14:textId="48EE8990" w:rsidR="00200613" w:rsidRPr="008020F8" w:rsidRDefault="00200613">
      <w:pPr>
        <w:jc w:val="left"/>
        <w:rPr>
          <w:rFonts w:ascii="Times New Roman" w:hAnsi="Times New Roman" w:cs="Times New Roman"/>
        </w:rPr>
      </w:pPr>
      <w:r w:rsidRPr="008020F8">
        <w:rPr>
          <w:rFonts w:ascii="Times New Roman" w:hAnsi="Times New Roman" w:cs="Times New Roman"/>
        </w:rPr>
        <w:br w:type="page"/>
      </w:r>
    </w:p>
    <w:p w14:paraId="4E63BC71" w14:textId="61A396C2" w:rsidR="00B7574B" w:rsidRPr="008020F8" w:rsidRDefault="001F07AE" w:rsidP="00B7574B">
      <w:pPr>
        <w:pStyle w:val="Heading1"/>
        <w:rPr>
          <w:rFonts w:ascii="Times New Roman" w:hAnsi="Times New Roman" w:cs="Times New Roman"/>
          <w:lang w:val="vi-VN"/>
        </w:rPr>
      </w:pPr>
      <w:bookmarkStart w:id="42" w:name="_Toc213616390"/>
      <w:r w:rsidRPr="008020F8">
        <w:rPr>
          <w:rFonts w:ascii="Times New Roman" w:hAnsi="Times New Roman" w:cs="Times New Roman"/>
        </w:rPr>
        <w:lastRenderedPageBreak/>
        <w:t>NON-FUNCTIONAL REQUIREMENTS</w:t>
      </w:r>
      <w:bookmarkEnd w:id="42"/>
    </w:p>
    <w:p w14:paraId="4DC9ACB5" w14:textId="6102BBA7" w:rsidR="00B7574B" w:rsidRPr="008020F8" w:rsidRDefault="00B7574B" w:rsidP="00B7574B">
      <w:pPr>
        <w:rPr>
          <w:rFonts w:ascii="Times New Roman" w:hAnsi="Times New Roman" w:cs="Times New Roman"/>
          <w:lang w:val="vi-VN"/>
        </w:rPr>
      </w:pPr>
      <w:r w:rsidRPr="008020F8">
        <w:rPr>
          <w:rFonts w:ascii="Times New Roman" w:hAnsi="Times New Roman" w:cs="Times New Roman"/>
          <w:lang w:val="vi-VN"/>
        </w:rPr>
        <w:t>Liệt kê các yêu cầu phi chức năng dưới dạng bảng, có chia thành các mục rõ ràng. Ví dụ:</w:t>
      </w:r>
    </w:p>
    <w:p w14:paraId="40E5F26D" w14:textId="1534101F" w:rsidR="00B7574B" w:rsidRPr="008020F8" w:rsidRDefault="00B7574B" w:rsidP="00B7574B">
      <w:pPr>
        <w:pStyle w:val="Heading2"/>
        <w:rPr>
          <w:rFonts w:ascii="Times New Roman" w:hAnsi="Times New Roman" w:cs="Times New Roman"/>
        </w:rPr>
      </w:pPr>
      <w:bookmarkStart w:id="43" w:name="_Toc213616391"/>
      <w:r w:rsidRPr="008020F8">
        <w:rPr>
          <w:rFonts w:ascii="Times New Roman" w:hAnsi="Times New Roman" w:cs="Times New Roman"/>
        </w:rPr>
        <w:t>Performance requirements</w:t>
      </w:r>
      <w:bookmarkEnd w:id="43"/>
    </w:p>
    <w:tbl>
      <w:tblPr>
        <w:tblW w:w="0" w:type="auto"/>
        <w:tblCellMar>
          <w:top w:w="15" w:type="dxa"/>
          <w:left w:w="15" w:type="dxa"/>
          <w:bottom w:w="15" w:type="dxa"/>
          <w:right w:w="15" w:type="dxa"/>
        </w:tblCellMar>
        <w:tblLook w:val="04A0" w:firstRow="1" w:lastRow="0" w:firstColumn="1" w:lastColumn="0" w:noHBand="0" w:noVBand="1"/>
      </w:tblPr>
      <w:tblGrid>
        <w:gridCol w:w="939"/>
        <w:gridCol w:w="8411"/>
      </w:tblGrid>
      <w:tr w:rsidR="00E00A67" w:rsidRPr="008020F8" w14:paraId="0E7D4F09" w14:textId="77777777">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8" w:type="dxa"/>
              <w:bottom w:w="0" w:type="dxa"/>
              <w:right w:w="108" w:type="dxa"/>
            </w:tcMar>
            <w:hideMark/>
          </w:tcPr>
          <w:p w14:paraId="06A5D377" w14:textId="77777777" w:rsidR="00E00A67" w:rsidRPr="008020F8" w:rsidRDefault="00E00A67" w:rsidP="00E00A67">
            <w:pPr>
              <w:rPr>
                <w:rFonts w:ascii="Times New Roman" w:hAnsi="Times New Roman" w:cs="Times New Roman"/>
              </w:rPr>
            </w:pPr>
            <w:r w:rsidRPr="008020F8">
              <w:rPr>
                <w:rFonts w:ascii="Times New Roman" w:hAnsi="Times New Roman" w:cs="Times New Roman"/>
                <w:b/>
                <w:bCs/>
              </w:rPr>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8" w:type="dxa"/>
              <w:bottom w:w="0" w:type="dxa"/>
              <w:right w:w="108" w:type="dxa"/>
            </w:tcMar>
            <w:hideMark/>
          </w:tcPr>
          <w:p w14:paraId="22AE2990" w14:textId="77777777" w:rsidR="00E00A67" w:rsidRPr="008020F8" w:rsidRDefault="00E00A67" w:rsidP="00E00A67">
            <w:pPr>
              <w:rPr>
                <w:rFonts w:ascii="Times New Roman" w:hAnsi="Times New Roman" w:cs="Times New Roman"/>
              </w:rPr>
            </w:pPr>
            <w:r w:rsidRPr="008020F8">
              <w:rPr>
                <w:rFonts w:ascii="Times New Roman" w:hAnsi="Times New Roman" w:cs="Times New Roman"/>
                <w:b/>
                <w:bCs/>
              </w:rPr>
              <w:t>Non-functional requirements</w:t>
            </w:r>
          </w:p>
        </w:tc>
      </w:tr>
      <w:tr w:rsidR="00E00A67" w:rsidRPr="008020F8" w14:paraId="2F56185C" w14:textId="77777777">
        <w:trPr>
          <w:trHeight w:val="23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4DB7F3" w14:textId="77777777" w:rsidR="00E00A67" w:rsidRPr="008020F8" w:rsidRDefault="00E00A67" w:rsidP="00E00A67">
            <w:pPr>
              <w:rPr>
                <w:rFonts w:ascii="Times New Roman" w:hAnsi="Times New Roman" w:cs="Times New Roman"/>
              </w:rPr>
            </w:pPr>
            <w:r w:rsidRPr="008020F8">
              <w:rPr>
                <w:rFonts w:ascii="Times New Roman" w:hAnsi="Times New Roman" w:cs="Times New Roman"/>
              </w:rPr>
              <w:t>NFR-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96E182" w14:textId="77777777" w:rsidR="00E00A67" w:rsidRPr="008020F8" w:rsidRDefault="00E00A67" w:rsidP="00E00A67">
            <w:pPr>
              <w:rPr>
                <w:rFonts w:ascii="Times New Roman" w:hAnsi="Times New Roman" w:cs="Times New Roman"/>
              </w:rPr>
            </w:pPr>
            <w:r w:rsidRPr="008020F8">
              <w:rPr>
                <w:rFonts w:ascii="Times New Roman" w:hAnsi="Times New Roman" w:cs="Times New Roman"/>
              </w:rPr>
              <w:t>Ứng dụng web hoạt động trực tuyến, ổn định, có khả năng mở rộng khi tăng số lượng người dùng hoặc dữ liệu.</w:t>
            </w:r>
          </w:p>
        </w:tc>
      </w:tr>
      <w:tr w:rsidR="00E00A67" w:rsidRPr="008020F8" w14:paraId="76449092"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F15CFD" w14:textId="77777777" w:rsidR="00E00A67" w:rsidRPr="008020F8" w:rsidRDefault="00E00A67" w:rsidP="00E00A67">
            <w:pPr>
              <w:rPr>
                <w:rFonts w:ascii="Times New Roman" w:hAnsi="Times New Roman" w:cs="Times New Roman"/>
              </w:rPr>
            </w:pPr>
            <w:r w:rsidRPr="008020F8">
              <w:rPr>
                <w:rFonts w:ascii="Times New Roman" w:hAnsi="Times New Roman" w:cs="Times New Roman"/>
              </w:rPr>
              <w:t>NFR-0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89080A" w14:textId="77777777" w:rsidR="00E00A67" w:rsidRPr="008020F8" w:rsidRDefault="00E00A67" w:rsidP="00E00A67">
            <w:pPr>
              <w:rPr>
                <w:rFonts w:ascii="Times New Roman" w:hAnsi="Times New Roman" w:cs="Times New Roman"/>
              </w:rPr>
            </w:pPr>
            <w:r w:rsidRPr="008020F8">
              <w:rPr>
                <w:rFonts w:ascii="Times New Roman" w:hAnsi="Times New Roman" w:cs="Times New Roman"/>
              </w:rPr>
              <w:t>Giao diện đơn giản, trực quan, dễ thao tác, thông tin quan trọng được hiển thị nổi bật</w:t>
            </w:r>
          </w:p>
          <w:p w14:paraId="46062EF7" w14:textId="77777777" w:rsidR="00E00A67" w:rsidRPr="008020F8" w:rsidRDefault="00E00A67" w:rsidP="00E00A67">
            <w:pPr>
              <w:rPr>
                <w:rFonts w:ascii="Times New Roman" w:hAnsi="Times New Roman" w:cs="Times New Roman"/>
              </w:rPr>
            </w:pPr>
            <w:r w:rsidRPr="008020F8">
              <w:rPr>
                <w:rFonts w:ascii="Times New Roman" w:hAnsi="Times New Roman" w:cs="Times New Roman"/>
              </w:rPr>
              <w:t>Giao diện sử dụng màu trắng mã màu #FFFFFF là chủ đạo</w:t>
            </w:r>
          </w:p>
        </w:tc>
      </w:tr>
      <w:tr w:rsidR="00E00A67" w:rsidRPr="008020F8" w14:paraId="2E3D6515"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6B1EE2" w14:textId="77777777" w:rsidR="00E00A67" w:rsidRPr="008020F8" w:rsidRDefault="00E00A67" w:rsidP="00E00A67">
            <w:pPr>
              <w:rPr>
                <w:rFonts w:ascii="Times New Roman" w:hAnsi="Times New Roman" w:cs="Times New Roman"/>
              </w:rPr>
            </w:pPr>
            <w:r w:rsidRPr="008020F8">
              <w:rPr>
                <w:rFonts w:ascii="Times New Roman" w:hAnsi="Times New Roman" w:cs="Times New Roman"/>
              </w:rPr>
              <w:t>NFR-0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CA909" w14:textId="77777777" w:rsidR="00E00A67" w:rsidRPr="008020F8" w:rsidRDefault="00E00A67" w:rsidP="00E00A67">
            <w:pPr>
              <w:rPr>
                <w:rFonts w:ascii="Times New Roman" w:hAnsi="Times New Roman" w:cs="Times New Roman"/>
              </w:rPr>
            </w:pPr>
            <w:r w:rsidRPr="008020F8">
              <w:rPr>
                <w:rFonts w:ascii="Times New Roman" w:hAnsi="Times New Roman" w:cs="Times New Roman"/>
              </w:rPr>
              <w:t>Thời gian phản hồi trung bình 1–2 giây cho các thao tác chính (tìm kiếm, tạo hóa đơn, xem báo cáo).</w:t>
            </w:r>
          </w:p>
        </w:tc>
      </w:tr>
    </w:tbl>
    <w:p w14:paraId="095B2931" w14:textId="77777777" w:rsidR="00B7574B" w:rsidRPr="008020F8" w:rsidRDefault="00B7574B" w:rsidP="00B7574B">
      <w:pPr>
        <w:rPr>
          <w:rFonts w:ascii="Times New Roman" w:hAnsi="Times New Roman" w:cs="Times New Roman"/>
        </w:rPr>
      </w:pPr>
    </w:p>
    <w:p w14:paraId="12D961A1" w14:textId="46A0784E" w:rsidR="00B7574B" w:rsidRPr="008020F8" w:rsidRDefault="00B7574B" w:rsidP="00B7574B">
      <w:pPr>
        <w:pStyle w:val="Heading2"/>
        <w:rPr>
          <w:rFonts w:ascii="Times New Roman" w:hAnsi="Times New Roman" w:cs="Times New Roman"/>
        </w:rPr>
      </w:pPr>
      <w:bookmarkStart w:id="44" w:name="_Toc213616392"/>
      <w:r w:rsidRPr="008020F8">
        <w:rPr>
          <w:rFonts w:ascii="Times New Roman" w:hAnsi="Times New Roman" w:cs="Times New Roman"/>
        </w:rPr>
        <w:t>Supportability requirements</w:t>
      </w:r>
      <w:bookmarkEnd w:id="44"/>
    </w:p>
    <w:tbl>
      <w:tblPr>
        <w:tblW w:w="0" w:type="auto"/>
        <w:tblCellMar>
          <w:top w:w="15" w:type="dxa"/>
          <w:left w:w="15" w:type="dxa"/>
          <w:bottom w:w="15" w:type="dxa"/>
          <w:right w:w="15" w:type="dxa"/>
        </w:tblCellMar>
        <w:tblLook w:val="04A0" w:firstRow="1" w:lastRow="0" w:firstColumn="1" w:lastColumn="0" w:noHBand="0" w:noVBand="1"/>
      </w:tblPr>
      <w:tblGrid>
        <w:gridCol w:w="1003"/>
        <w:gridCol w:w="7685"/>
      </w:tblGrid>
      <w:tr w:rsidR="00E00A67" w:rsidRPr="008020F8" w14:paraId="02475D81" w14:textId="77777777">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8" w:type="dxa"/>
              <w:bottom w:w="0" w:type="dxa"/>
              <w:right w:w="108" w:type="dxa"/>
            </w:tcMar>
            <w:hideMark/>
          </w:tcPr>
          <w:p w14:paraId="115762DC" w14:textId="77777777" w:rsidR="00E00A67" w:rsidRPr="008020F8" w:rsidRDefault="00E00A67" w:rsidP="00E00A67">
            <w:pPr>
              <w:rPr>
                <w:rFonts w:ascii="Times New Roman" w:hAnsi="Times New Roman" w:cs="Times New Roman"/>
              </w:rPr>
            </w:pPr>
            <w:r w:rsidRPr="008020F8">
              <w:rPr>
                <w:rFonts w:ascii="Times New Roman" w:hAnsi="Times New Roman" w:cs="Times New Roman"/>
                <w:b/>
                <w:bCs/>
              </w:rPr>
              <w:t>ID</w:t>
            </w:r>
          </w:p>
        </w:tc>
        <w:tc>
          <w:tcPr>
            <w:tcW w:w="0" w:type="auto"/>
            <w:tcBorders>
              <w:top w:val="single" w:sz="4" w:space="0" w:color="000000"/>
              <w:left w:val="single" w:sz="4" w:space="0" w:color="000000"/>
              <w:bottom w:val="single" w:sz="4" w:space="0" w:color="000000"/>
              <w:right w:val="single" w:sz="4" w:space="0" w:color="000000"/>
            </w:tcBorders>
            <w:shd w:val="clear" w:color="auto" w:fill="C5E0B3"/>
            <w:tcMar>
              <w:top w:w="0" w:type="dxa"/>
              <w:left w:w="108" w:type="dxa"/>
              <w:bottom w:w="0" w:type="dxa"/>
              <w:right w:w="108" w:type="dxa"/>
            </w:tcMar>
            <w:hideMark/>
          </w:tcPr>
          <w:p w14:paraId="60784DA3" w14:textId="77777777" w:rsidR="00E00A67" w:rsidRPr="008020F8" w:rsidRDefault="00E00A67" w:rsidP="00E00A67">
            <w:pPr>
              <w:rPr>
                <w:rFonts w:ascii="Times New Roman" w:hAnsi="Times New Roman" w:cs="Times New Roman"/>
              </w:rPr>
            </w:pPr>
            <w:r w:rsidRPr="008020F8">
              <w:rPr>
                <w:rFonts w:ascii="Times New Roman" w:hAnsi="Times New Roman" w:cs="Times New Roman"/>
                <w:b/>
                <w:bCs/>
              </w:rPr>
              <w:t>Non-functional requirements</w:t>
            </w:r>
          </w:p>
        </w:tc>
      </w:tr>
      <w:tr w:rsidR="00E00A67" w:rsidRPr="008020F8" w14:paraId="0F4DA28F" w14:textId="77777777">
        <w:trPr>
          <w:trHeight w:val="261"/>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DAD7F0" w14:textId="77777777" w:rsidR="00E00A67" w:rsidRPr="008020F8" w:rsidRDefault="00E00A67" w:rsidP="00E00A67">
            <w:pPr>
              <w:rPr>
                <w:rFonts w:ascii="Times New Roman" w:hAnsi="Times New Roman" w:cs="Times New Roman"/>
              </w:rPr>
            </w:pPr>
            <w:r w:rsidRPr="008020F8">
              <w:rPr>
                <w:rFonts w:ascii="Times New Roman" w:hAnsi="Times New Roman" w:cs="Times New Roman"/>
              </w:rPr>
              <w:t>NFR-0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9ABCE7" w14:textId="77777777" w:rsidR="00E00A67" w:rsidRPr="008020F8" w:rsidRDefault="00E00A67" w:rsidP="00E00A67">
            <w:pPr>
              <w:rPr>
                <w:rFonts w:ascii="Times New Roman" w:hAnsi="Times New Roman" w:cs="Times New Roman"/>
              </w:rPr>
            </w:pPr>
            <w:r w:rsidRPr="008020F8">
              <w:rPr>
                <w:rFonts w:ascii="Times New Roman" w:hAnsi="Times New Roman" w:cs="Times New Roman"/>
              </w:rPr>
              <w:t>Dữ liệu tự động sao lưu hàng ngày lúc 23:00, có thể khôi phục nhanh khi cần.</w:t>
            </w:r>
          </w:p>
        </w:tc>
      </w:tr>
    </w:tbl>
    <w:p w14:paraId="7DCA3162" w14:textId="77777777" w:rsidR="00200613" w:rsidRPr="008020F8" w:rsidRDefault="00200613" w:rsidP="00E405F7">
      <w:pPr>
        <w:rPr>
          <w:rFonts w:ascii="Times New Roman" w:hAnsi="Times New Roman" w:cs="Times New Roman"/>
          <w:szCs w:val="24"/>
        </w:rPr>
      </w:pPr>
    </w:p>
    <w:sectPr w:rsidR="00200613" w:rsidRPr="008020F8" w:rsidSect="00C9731F">
      <w:type w:val="continuous"/>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59F29B" w14:textId="77777777" w:rsidR="001851FB" w:rsidRDefault="001851FB" w:rsidP="00200613">
      <w:pPr>
        <w:spacing w:after="0" w:line="240" w:lineRule="auto"/>
      </w:pPr>
      <w:r>
        <w:separator/>
      </w:r>
    </w:p>
  </w:endnote>
  <w:endnote w:type="continuationSeparator" w:id="0">
    <w:p w14:paraId="169EA25F" w14:textId="77777777" w:rsidR="001851FB" w:rsidRDefault="001851FB"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0EE10" w14:textId="211315D2" w:rsidR="00C9731F" w:rsidRPr="00C9731F" w:rsidRDefault="00C9731F">
    <w:pPr>
      <w:pStyle w:val="Footer"/>
      <w:jc w:val="right"/>
      <w:rPr>
        <w:rFonts w:ascii="Times New Roman" w:hAnsi="Times New Roman" w:cs="Times New Roman"/>
      </w:rPr>
    </w:pPr>
  </w:p>
  <w:p w14:paraId="51AA2978" w14:textId="77777777" w:rsidR="00E405F7" w:rsidRDefault="00E405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3962333"/>
      <w:docPartObj>
        <w:docPartGallery w:val="Page Numbers (Bottom of Page)"/>
        <w:docPartUnique/>
      </w:docPartObj>
    </w:sdtPr>
    <w:sdtEndPr>
      <w:rPr>
        <w:noProof/>
      </w:rPr>
    </w:sdtEndPr>
    <w:sdtContent>
      <w:p w14:paraId="59C34A6B" w14:textId="4C7E55BA" w:rsidR="00C9731F" w:rsidRDefault="00C9731F">
        <w:pPr>
          <w:pStyle w:val="Footer"/>
          <w:jc w:val="right"/>
        </w:pPr>
        <w:r w:rsidRPr="00C9731F">
          <w:rPr>
            <w:rFonts w:ascii="Times New Roman" w:hAnsi="Times New Roman" w:cs="Times New Roman"/>
          </w:rPr>
          <w:fldChar w:fldCharType="begin"/>
        </w:r>
        <w:r w:rsidRPr="00C9731F">
          <w:rPr>
            <w:rFonts w:ascii="Times New Roman" w:hAnsi="Times New Roman" w:cs="Times New Roman"/>
          </w:rPr>
          <w:instrText xml:space="preserve"> PAGE   \* MERGEFORMAT </w:instrText>
        </w:r>
        <w:r w:rsidRPr="00C9731F">
          <w:rPr>
            <w:rFonts w:ascii="Times New Roman" w:hAnsi="Times New Roman" w:cs="Times New Roman"/>
          </w:rPr>
          <w:fldChar w:fldCharType="separate"/>
        </w:r>
        <w:r w:rsidRPr="00C9731F">
          <w:rPr>
            <w:rFonts w:ascii="Times New Roman" w:hAnsi="Times New Roman" w:cs="Times New Roman"/>
            <w:noProof/>
          </w:rPr>
          <w:t>2</w:t>
        </w:r>
        <w:r w:rsidRPr="00C9731F">
          <w:rPr>
            <w:rFonts w:ascii="Times New Roman" w:hAnsi="Times New Roman" w:cs="Times New Roman"/>
            <w:noProof/>
          </w:rPr>
          <w:fldChar w:fldCharType="end"/>
        </w:r>
      </w:p>
    </w:sdtContent>
  </w:sdt>
  <w:p w14:paraId="4FCBA2F4" w14:textId="77777777" w:rsidR="00C9731F" w:rsidRDefault="00C973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1D8C1E" w14:textId="77777777" w:rsidR="001851FB" w:rsidRDefault="001851FB" w:rsidP="00200613">
      <w:pPr>
        <w:spacing w:after="0" w:line="240" w:lineRule="auto"/>
      </w:pPr>
      <w:r>
        <w:separator/>
      </w:r>
    </w:p>
  </w:footnote>
  <w:footnote w:type="continuationSeparator" w:id="0">
    <w:p w14:paraId="695F9975" w14:textId="77777777" w:rsidR="001851FB" w:rsidRDefault="001851FB" w:rsidP="002006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01D2"/>
    <w:multiLevelType w:val="multilevel"/>
    <w:tmpl w:val="2DC8B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532268"/>
    <w:multiLevelType w:val="multilevel"/>
    <w:tmpl w:val="40DC8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96B19"/>
    <w:multiLevelType w:val="multilevel"/>
    <w:tmpl w:val="DCDC5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D149D4"/>
    <w:multiLevelType w:val="multilevel"/>
    <w:tmpl w:val="F954C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F4102D"/>
    <w:multiLevelType w:val="multilevel"/>
    <w:tmpl w:val="88EAF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5626FD"/>
    <w:multiLevelType w:val="multilevel"/>
    <w:tmpl w:val="F3E66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82781"/>
    <w:multiLevelType w:val="multilevel"/>
    <w:tmpl w:val="6DBE9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5A0BB8"/>
    <w:multiLevelType w:val="multilevel"/>
    <w:tmpl w:val="78E68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D4357A"/>
    <w:multiLevelType w:val="multilevel"/>
    <w:tmpl w:val="73982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B4470AC"/>
    <w:multiLevelType w:val="multilevel"/>
    <w:tmpl w:val="7542E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BA01D24"/>
    <w:multiLevelType w:val="multilevel"/>
    <w:tmpl w:val="28BAE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D8600A9"/>
    <w:multiLevelType w:val="multilevel"/>
    <w:tmpl w:val="F41431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EA862FF"/>
    <w:multiLevelType w:val="multilevel"/>
    <w:tmpl w:val="2F367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BC7CC6"/>
    <w:multiLevelType w:val="multilevel"/>
    <w:tmpl w:val="3D1CA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DA5716"/>
    <w:multiLevelType w:val="multilevel"/>
    <w:tmpl w:val="70667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023282"/>
    <w:multiLevelType w:val="multilevel"/>
    <w:tmpl w:val="D2965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47466A5"/>
    <w:multiLevelType w:val="multilevel"/>
    <w:tmpl w:val="2EE42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4B0D40"/>
    <w:multiLevelType w:val="hybridMultilevel"/>
    <w:tmpl w:val="271CB0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486BE0"/>
    <w:multiLevelType w:val="multilevel"/>
    <w:tmpl w:val="80A01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8355A63"/>
    <w:multiLevelType w:val="multilevel"/>
    <w:tmpl w:val="B3347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A030F6D"/>
    <w:multiLevelType w:val="multilevel"/>
    <w:tmpl w:val="169A5B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C872CF6"/>
    <w:multiLevelType w:val="multilevel"/>
    <w:tmpl w:val="43520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D42327A"/>
    <w:multiLevelType w:val="multilevel"/>
    <w:tmpl w:val="5524B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DC00F36"/>
    <w:multiLevelType w:val="multilevel"/>
    <w:tmpl w:val="84649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F52491B"/>
    <w:multiLevelType w:val="hybridMultilevel"/>
    <w:tmpl w:val="BD54D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381E37"/>
    <w:multiLevelType w:val="multilevel"/>
    <w:tmpl w:val="D4207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22925CD"/>
    <w:multiLevelType w:val="multilevel"/>
    <w:tmpl w:val="AE324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5253D90"/>
    <w:multiLevelType w:val="multilevel"/>
    <w:tmpl w:val="FC7A8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6D317A4"/>
    <w:multiLevelType w:val="hybridMultilevel"/>
    <w:tmpl w:val="4060EF70"/>
    <w:lvl w:ilvl="0" w:tplc="04090001">
      <w:start w:val="1"/>
      <w:numFmt w:val="bullet"/>
      <w:lvlText w:val=""/>
      <w:lvlJc w:val="left"/>
      <w:pPr>
        <w:ind w:left="720" w:hanging="360"/>
      </w:pPr>
      <w:rPr>
        <w:rFonts w:ascii="Symbol" w:hAnsi="Symbol" w:hint="default"/>
      </w:rPr>
    </w:lvl>
    <w:lvl w:ilvl="1" w:tplc="2248AC00">
      <w:numFmt w:val="bullet"/>
      <w:lvlText w:val="•"/>
      <w:lvlJc w:val="left"/>
      <w:pPr>
        <w:ind w:left="1800" w:hanging="7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4F2FD2"/>
    <w:multiLevelType w:val="multilevel"/>
    <w:tmpl w:val="897619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5164CAF"/>
    <w:multiLevelType w:val="multilevel"/>
    <w:tmpl w:val="5566A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5734329"/>
    <w:multiLevelType w:val="multilevel"/>
    <w:tmpl w:val="6B9E0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60C3906"/>
    <w:multiLevelType w:val="multilevel"/>
    <w:tmpl w:val="BA3AD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6E76CD5"/>
    <w:multiLevelType w:val="multilevel"/>
    <w:tmpl w:val="DAA69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81D5FE2"/>
    <w:multiLevelType w:val="hybridMultilevel"/>
    <w:tmpl w:val="66B47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486D19"/>
    <w:multiLevelType w:val="multilevel"/>
    <w:tmpl w:val="6E6CB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881751F"/>
    <w:multiLevelType w:val="multilevel"/>
    <w:tmpl w:val="CB8E8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9CD3683"/>
    <w:multiLevelType w:val="multilevel"/>
    <w:tmpl w:val="E97A9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A035223"/>
    <w:multiLevelType w:val="multilevel"/>
    <w:tmpl w:val="BA0CFF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A411857"/>
    <w:multiLevelType w:val="hybridMultilevel"/>
    <w:tmpl w:val="05362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CE02614"/>
    <w:multiLevelType w:val="multilevel"/>
    <w:tmpl w:val="F9DC2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D2E51CF"/>
    <w:multiLevelType w:val="multilevel"/>
    <w:tmpl w:val="5F9EC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E8402F9"/>
    <w:multiLevelType w:val="multilevel"/>
    <w:tmpl w:val="7E38C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1D84304"/>
    <w:multiLevelType w:val="hybridMultilevel"/>
    <w:tmpl w:val="4A62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3A5731"/>
    <w:multiLevelType w:val="multilevel"/>
    <w:tmpl w:val="969A24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5AC1966"/>
    <w:multiLevelType w:val="multilevel"/>
    <w:tmpl w:val="1E4838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5AD3055"/>
    <w:multiLevelType w:val="multilevel"/>
    <w:tmpl w:val="F6AE3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84004F8"/>
    <w:multiLevelType w:val="multilevel"/>
    <w:tmpl w:val="94646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A5B37E9"/>
    <w:multiLevelType w:val="multilevel"/>
    <w:tmpl w:val="C7602E04"/>
    <w:lvl w:ilvl="0">
      <w:start w:val="1"/>
      <w:numFmt w:val="decimal"/>
      <w:pStyle w:val="Heading1"/>
      <w:lvlText w:val="%1 "/>
      <w:lvlJc w:val="righ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9" w15:restartNumberingAfterBreak="0">
    <w:nsid w:val="4C8B22D8"/>
    <w:multiLevelType w:val="multilevel"/>
    <w:tmpl w:val="F9168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CA62E80"/>
    <w:multiLevelType w:val="multilevel"/>
    <w:tmpl w:val="1FE61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E194F92"/>
    <w:multiLevelType w:val="multilevel"/>
    <w:tmpl w:val="BCAC9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ED16615"/>
    <w:multiLevelType w:val="multilevel"/>
    <w:tmpl w:val="0F1CF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1BF5BF4"/>
    <w:multiLevelType w:val="multilevel"/>
    <w:tmpl w:val="B1861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3553574"/>
    <w:multiLevelType w:val="multilevel"/>
    <w:tmpl w:val="E7288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3D55AA8"/>
    <w:multiLevelType w:val="multilevel"/>
    <w:tmpl w:val="614C0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3E83277"/>
    <w:multiLevelType w:val="multilevel"/>
    <w:tmpl w:val="7BBEA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40760B7"/>
    <w:multiLevelType w:val="multilevel"/>
    <w:tmpl w:val="3DDA2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58C2A0E"/>
    <w:multiLevelType w:val="multilevel"/>
    <w:tmpl w:val="23F26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639157E"/>
    <w:multiLevelType w:val="multilevel"/>
    <w:tmpl w:val="5226C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73A1535"/>
    <w:multiLevelType w:val="hybridMultilevel"/>
    <w:tmpl w:val="7EB669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A1945D9"/>
    <w:multiLevelType w:val="multilevel"/>
    <w:tmpl w:val="D3168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DEE44F6"/>
    <w:multiLevelType w:val="multilevel"/>
    <w:tmpl w:val="A5D2E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E5A5D22"/>
    <w:multiLevelType w:val="multilevel"/>
    <w:tmpl w:val="42809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F9D49BB"/>
    <w:multiLevelType w:val="multilevel"/>
    <w:tmpl w:val="7882B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FB26A5C"/>
    <w:multiLevelType w:val="multilevel"/>
    <w:tmpl w:val="3930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60BF4048"/>
    <w:multiLevelType w:val="multilevel"/>
    <w:tmpl w:val="71101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14B3ECB"/>
    <w:multiLevelType w:val="multilevel"/>
    <w:tmpl w:val="84F429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3451A6A"/>
    <w:multiLevelType w:val="hybridMultilevel"/>
    <w:tmpl w:val="0038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3806025"/>
    <w:multiLevelType w:val="multilevel"/>
    <w:tmpl w:val="5950B20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4B718F9"/>
    <w:multiLevelType w:val="multilevel"/>
    <w:tmpl w:val="69D6A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5B76104"/>
    <w:multiLevelType w:val="multilevel"/>
    <w:tmpl w:val="60925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5FB0C21"/>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67F55E22"/>
    <w:multiLevelType w:val="multilevel"/>
    <w:tmpl w:val="139CB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8985CC1"/>
    <w:multiLevelType w:val="multilevel"/>
    <w:tmpl w:val="61068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8E563AC"/>
    <w:multiLevelType w:val="multilevel"/>
    <w:tmpl w:val="FABE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90D6B9F"/>
    <w:multiLevelType w:val="multilevel"/>
    <w:tmpl w:val="DD0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B5B3E7D"/>
    <w:multiLevelType w:val="multilevel"/>
    <w:tmpl w:val="F87A2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C996D62"/>
    <w:multiLevelType w:val="multilevel"/>
    <w:tmpl w:val="39D4D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D9A6F3C"/>
    <w:multiLevelType w:val="multilevel"/>
    <w:tmpl w:val="1C02E4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3F41ADF"/>
    <w:multiLevelType w:val="multilevel"/>
    <w:tmpl w:val="4412F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53B2D29"/>
    <w:multiLevelType w:val="multilevel"/>
    <w:tmpl w:val="6D0CE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5824145"/>
    <w:multiLevelType w:val="multilevel"/>
    <w:tmpl w:val="5BF08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7A65AA8"/>
    <w:multiLevelType w:val="multilevel"/>
    <w:tmpl w:val="421E0E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79CF4234"/>
    <w:multiLevelType w:val="hybridMultilevel"/>
    <w:tmpl w:val="FA36966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5" w15:restartNumberingAfterBreak="0">
    <w:nsid w:val="79DF29EF"/>
    <w:multiLevelType w:val="multilevel"/>
    <w:tmpl w:val="02E0A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7A0327C1"/>
    <w:multiLevelType w:val="multilevel"/>
    <w:tmpl w:val="C108E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7A70715A"/>
    <w:multiLevelType w:val="multilevel"/>
    <w:tmpl w:val="9F502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AD16807"/>
    <w:multiLevelType w:val="multilevel"/>
    <w:tmpl w:val="28743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BB94506"/>
    <w:multiLevelType w:val="multilevel"/>
    <w:tmpl w:val="5BBA5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C9E7AB7"/>
    <w:multiLevelType w:val="multilevel"/>
    <w:tmpl w:val="11705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7DD703FD"/>
    <w:multiLevelType w:val="multilevel"/>
    <w:tmpl w:val="52D66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8740033">
    <w:abstractNumId w:val="48"/>
  </w:num>
  <w:num w:numId="2" w16cid:durableId="523062009">
    <w:abstractNumId w:val="17"/>
  </w:num>
  <w:num w:numId="3" w16cid:durableId="176507628">
    <w:abstractNumId w:val="68"/>
  </w:num>
  <w:num w:numId="4" w16cid:durableId="1241214555">
    <w:abstractNumId w:val="24"/>
  </w:num>
  <w:num w:numId="5" w16cid:durableId="1375276816">
    <w:abstractNumId w:val="44"/>
  </w:num>
  <w:num w:numId="6" w16cid:durableId="1792170102">
    <w:abstractNumId w:val="54"/>
  </w:num>
  <w:num w:numId="7" w16cid:durableId="1870726671">
    <w:abstractNumId w:val="42"/>
  </w:num>
  <w:num w:numId="8" w16cid:durableId="1323923764">
    <w:abstractNumId w:val="75"/>
  </w:num>
  <w:num w:numId="9" w16cid:durableId="1270821531">
    <w:abstractNumId w:val="72"/>
  </w:num>
  <w:num w:numId="10" w16cid:durableId="1654136526">
    <w:abstractNumId w:val="84"/>
  </w:num>
  <w:num w:numId="11" w16cid:durableId="1178426022">
    <w:abstractNumId w:val="60"/>
  </w:num>
  <w:num w:numId="12" w16cid:durableId="1508792702">
    <w:abstractNumId w:val="32"/>
  </w:num>
  <w:num w:numId="13" w16cid:durableId="1208372784">
    <w:abstractNumId w:val="7"/>
  </w:num>
  <w:num w:numId="14" w16cid:durableId="50616682">
    <w:abstractNumId w:val="45"/>
  </w:num>
  <w:num w:numId="15" w16cid:durableId="159539534">
    <w:abstractNumId w:val="20"/>
  </w:num>
  <w:num w:numId="16" w16cid:durableId="1744597772">
    <w:abstractNumId w:val="88"/>
  </w:num>
  <w:num w:numId="17" w16cid:durableId="1427843357">
    <w:abstractNumId w:val="73"/>
  </w:num>
  <w:num w:numId="18" w16cid:durableId="1270117445">
    <w:abstractNumId w:val="77"/>
  </w:num>
  <w:num w:numId="19" w16cid:durableId="1636913074">
    <w:abstractNumId w:val="74"/>
  </w:num>
  <w:num w:numId="20" w16cid:durableId="1168055701">
    <w:abstractNumId w:val="33"/>
  </w:num>
  <w:num w:numId="21" w16cid:durableId="604506142">
    <w:abstractNumId w:val="15"/>
  </w:num>
  <w:num w:numId="22" w16cid:durableId="995187095">
    <w:abstractNumId w:val="70"/>
  </w:num>
  <w:num w:numId="23" w16cid:durableId="1499271302">
    <w:abstractNumId w:val="51"/>
  </w:num>
  <w:num w:numId="24" w16cid:durableId="970983505">
    <w:abstractNumId w:val="6"/>
  </w:num>
  <w:num w:numId="25" w16cid:durableId="787243285">
    <w:abstractNumId w:val="5"/>
  </w:num>
  <w:num w:numId="26" w16cid:durableId="334306981">
    <w:abstractNumId w:val="78"/>
  </w:num>
  <w:num w:numId="27" w16cid:durableId="1540363541">
    <w:abstractNumId w:val="69"/>
    <w:lvlOverride w:ilvl="0">
      <w:lvl w:ilvl="0">
        <w:numFmt w:val="decimal"/>
        <w:lvlText w:val="%1."/>
        <w:lvlJc w:val="left"/>
      </w:lvl>
    </w:lvlOverride>
  </w:num>
  <w:num w:numId="28" w16cid:durableId="1581870913">
    <w:abstractNumId w:val="69"/>
    <w:lvlOverride w:ilvl="0">
      <w:lvl w:ilvl="0">
        <w:numFmt w:val="decimal"/>
        <w:lvlText w:val="%1."/>
        <w:lvlJc w:val="left"/>
      </w:lvl>
    </w:lvlOverride>
  </w:num>
  <w:num w:numId="29" w16cid:durableId="979456865">
    <w:abstractNumId w:val="69"/>
    <w:lvlOverride w:ilvl="0">
      <w:lvl w:ilvl="0">
        <w:numFmt w:val="decimal"/>
        <w:lvlText w:val="%1."/>
        <w:lvlJc w:val="left"/>
      </w:lvl>
    </w:lvlOverride>
  </w:num>
  <w:num w:numId="30" w16cid:durableId="147981048">
    <w:abstractNumId w:val="69"/>
    <w:lvlOverride w:ilvl="0">
      <w:lvl w:ilvl="0">
        <w:numFmt w:val="decimal"/>
        <w:lvlText w:val="%1."/>
        <w:lvlJc w:val="left"/>
      </w:lvl>
    </w:lvlOverride>
  </w:num>
  <w:num w:numId="31" w16cid:durableId="385490707">
    <w:abstractNumId w:val="69"/>
    <w:lvlOverride w:ilvl="0">
      <w:lvl w:ilvl="0">
        <w:numFmt w:val="decimal"/>
        <w:lvlText w:val="%1."/>
        <w:lvlJc w:val="left"/>
      </w:lvl>
    </w:lvlOverride>
  </w:num>
  <w:num w:numId="32" w16cid:durableId="1643847787">
    <w:abstractNumId w:val="58"/>
  </w:num>
  <w:num w:numId="33" w16cid:durableId="941767528">
    <w:abstractNumId w:val="57"/>
  </w:num>
  <w:num w:numId="34" w16cid:durableId="518004660">
    <w:abstractNumId w:val="38"/>
  </w:num>
  <w:num w:numId="35" w16cid:durableId="990519239">
    <w:abstractNumId w:val="52"/>
  </w:num>
  <w:num w:numId="36" w16cid:durableId="255524939">
    <w:abstractNumId w:val="61"/>
  </w:num>
  <w:num w:numId="37" w16cid:durableId="2116902078">
    <w:abstractNumId w:val="83"/>
  </w:num>
  <w:num w:numId="38" w16cid:durableId="520707312">
    <w:abstractNumId w:val="63"/>
  </w:num>
  <w:num w:numId="39" w16cid:durableId="224296827">
    <w:abstractNumId w:val="82"/>
  </w:num>
  <w:num w:numId="40" w16cid:durableId="342362269">
    <w:abstractNumId w:val="81"/>
  </w:num>
  <w:num w:numId="41" w16cid:durableId="257374813">
    <w:abstractNumId w:val="25"/>
  </w:num>
  <w:num w:numId="42" w16cid:durableId="1080830732">
    <w:abstractNumId w:val="47"/>
  </w:num>
  <w:num w:numId="43" w16cid:durableId="363285720">
    <w:abstractNumId w:val="18"/>
  </w:num>
  <w:num w:numId="44" w16cid:durableId="1824079166">
    <w:abstractNumId w:val="49"/>
  </w:num>
  <w:num w:numId="45" w16cid:durableId="487526026">
    <w:abstractNumId w:val="31"/>
  </w:num>
  <w:num w:numId="46" w16cid:durableId="1407145942">
    <w:abstractNumId w:val="8"/>
  </w:num>
  <w:num w:numId="47" w16cid:durableId="549221520">
    <w:abstractNumId w:val="2"/>
  </w:num>
  <w:num w:numId="48" w16cid:durableId="197398443">
    <w:abstractNumId w:val="62"/>
  </w:num>
  <w:num w:numId="49" w16cid:durableId="935599954">
    <w:abstractNumId w:val="40"/>
  </w:num>
  <w:num w:numId="50" w16cid:durableId="1447000185">
    <w:abstractNumId w:val="29"/>
  </w:num>
  <w:num w:numId="51" w16cid:durableId="1979145345">
    <w:abstractNumId w:val="50"/>
  </w:num>
  <w:num w:numId="52" w16cid:durableId="143132377">
    <w:abstractNumId w:val="13"/>
  </w:num>
  <w:num w:numId="53" w16cid:durableId="1339969631">
    <w:abstractNumId w:val="79"/>
  </w:num>
  <w:num w:numId="54" w16cid:durableId="1041320581">
    <w:abstractNumId w:val="53"/>
  </w:num>
  <w:num w:numId="55" w16cid:durableId="1304893163">
    <w:abstractNumId w:val="3"/>
  </w:num>
  <w:num w:numId="56" w16cid:durableId="137115322">
    <w:abstractNumId w:val="90"/>
  </w:num>
  <w:num w:numId="57" w16cid:durableId="1795712115">
    <w:abstractNumId w:val="27"/>
  </w:num>
  <w:num w:numId="58" w16cid:durableId="1995791541">
    <w:abstractNumId w:val="59"/>
  </w:num>
  <w:num w:numId="59" w16cid:durableId="1271737303">
    <w:abstractNumId w:val="71"/>
  </w:num>
  <w:num w:numId="60" w16cid:durableId="974335268">
    <w:abstractNumId w:val="0"/>
  </w:num>
  <w:num w:numId="61" w16cid:durableId="1385985204">
    <w:abstractNumId w:val="87"/>
  </w:num>
  <w:num w:numId="62" w16cid:durableId="1838153786">
    <w:abstractNumId w:val="86"/>
  </w:num>
  <w:num w:numId="63" w16cid:durableId="633753648">
    <w:abstractNumId w:val="14"/>
  </w:num>
  <w:num w:numId="64" w16cid:durableId="48847197">
    <w:abstractNumId w:val="89"/>
  </w:num>
  <w:num w:numId="65" w16cid:durableId="192232607">
    <w:abstractNumId w:val="91"/>
  </w:num>
  <w:num w:numId="66" w16cid:durableId="814106864">
    <w:abstractNumId w:val="23"/>
  </w:num>
  <w:num w:numId="67" w16cid:durableId="948388119">
    <w:abstractNumId w:val="76"/>
  </w:num>
  <w:num w:numId="68" w16cid:durableId="208734657">
    <w:abstractNumId w:val="65"/>
  </w:num>
  <w:num w:numId="69" w16cid:durableId="868033963">
    <w:abstractNumId w:val="36"/>
  </w:num>
  <w:num w:numId="70" w16cid:durableId="692338680">
    <w:abstractNumId w:val="55"/>
  </w:num>
  <w:num w:numId="71" w16cid:durableId="1792745515">
    <w:abstractNumId w:val="64"/>
  </w:num>
  <w:num w:numId="72" w16cid:durableId="1907111408">
    <w:abstractNumId w:val="30"/>
  </w:num>
  <w:num w:numId="73" w16cid:durableId="619654540">
    <w:abstractNumId w:val="80"/>
  </w:num>
  <w:num w:numId="74" w16cid:durableId="1165245924">
    <w:abstractNumId w:val="10"/>
  </w:num>
  <w:num w:numId="75" w16cid:durableId="1289161176">
    <w:abstractNumId w:val="9"/>
  </w:num>
  <w:num w:numId="76" w16cid:durableId="1751005940">
    <w:abstractNumId w:val="56"/>
  </w:num>
  <w:num w:numId="77" w16cid:durableId="545218262">
    <w:abstractNumId w:val="67"/>
  </w:num>
  <w:num w:numId="78" w16cid:durableId="430855103">
    <w:abstractNumId w:val="26"/>
  </w:num>
  <w:num w:numId="79" w16cid:durableId="440300943">
    <w:abstractNumId w:val="12"/>
  </w:num>
  <w:num w:numId="80" w16cid:durableId="477459120">
    <w:abstractNumId w:val="41"/>
  </w:num>
  <w:num w:numId="81" w16cid:durableId="328480243">
    <w:abstractNumId w:val="22"/>
  </w:num>
  <w:num w:numId="82" w16cid:durableId="1210456829">
    <w:abstractNumId w:val="66"/>
  </w:num>
  <w:num w:numId="83" w16cid:durableId="1927105751">
    <w:abstractNumId w:val="19"/>
  </w:num>
  <w:num w:numId="84" w16cid:durableId="751051058">
    <w:abstractNumId w:val="4"/>
  </w:num>
  <w:num w:numId="85" w16cid:durableId="2979323">
    <w:abstractNumId w:val="46"/>
  </w:num>
  <w:num w:numId="86" w16cid:durableId="1413504628">
    <w:abstractNumId w:val="85"/>
  </w:num>
  <w:num w:numId="87" w16cid:durableId="1366253765">
    <w:abstractNumId w:val="21"/>
  </w:num>
  <w:num w:numId="88" w16cid:durableId="1549218355">
    <w:abstractNumId w:val="35"/>
  </w:num>
  <w:num w:numId="89" w16cid:durableId="1740253733">
    <w:abstractNumId w:val="11"/>
  </w:num>
  <w:num w:numId="90" w16cid:durableId="1266691438">
    <w:abstractNumId w:val="37"/>
  </w:num>
  <w:num w:numId="91" w16cid:durableId="652221110">
    <w:abstractNumId w:val="16"/>
  </w:num>
  <w:num w:numId="92" w16cid:durableId="2057657962">
    <w:abstractNumId w:val="1"/>
  </w:num>
  <w:num w:numId="93" w16cid:durableId="1050810076">
    <w:abstractNumId w:val="39"/>
  </w:num>
  <w:num w:numId="94" w16cid:durableId="507599598">
    <w:abstractNumId w:val="34"/>
  </w:num>
  <w:num w:numId="95" w16cid:durableId="1642227182">
    <w:abstractNumId w:val="28"/>
  </w:num>
  <w:num w:numId="96" w16cid:durableId="666251995">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96101"/>
    <w:rsid w:val="000B09C6"/>
    <w:rsid w:val="000D3572"/>
    <w:rsid w:val="001518BE"/>
    <w:rsid w:val="001851FB"/>
    <w:rsid w:val="001F07AE"/>
    <w:rsid w:val="001F0AD3"/>
    <w:rsid w:val="00200613"/>
    <w:rsid w:val="00213023"/>
    <w:rsid w:val="00216E65"/>
    <w:rsid w:val="00267905"/>
    <w:rsid w:val="00365520"/>
    <w:rsid w:val="00497E10"/>
    <w:rsid w:val="0050403A"/>
    <w:rsid w:val="00542645"/>
    <w:rsid w:val="00543B82"/>
    <w:rsid w:val="0059104D"/>
    <w:rsid w:val="00613570"/>
    <w:rsid w:val="00646822"/>
    <w:rsid w:val="00657494"/>
    <w:rsid w:val="0069188B"/>
    <w:rsid w:val="006A45A2"/>
    <w:rsid w:val="007016C7"/>
    <w:rsid w:val="007359EB"/>
    <w:rsid w:val="00764788"/>
    <w:rsid w:val="00770322"/>
    <w:rsid w:val="008020F8"/>
    <w:rsid w:val="0086174D"/>
    <w:rsid w:val="008E596E"/>
    <w:rsid w:val="008E6752"/>
    <w:rsid w:val="00901D78"/>
    <w:rsid w:val="009B4D3E"/>
    <w:rsid w:val="009C6DF6"/>
    <w:rsid w:val="009E2DB6"/>
    <w:rsid w:val="00A03D32"/>
    <w:rsid w:val="00A501DD"/>
    <w:rsid w:val="00A57CCB"/>
    <w:rsid w:val="00A84DF5"/>
    <w:rsid w:val="00AD4F5C"/>
    <w:rsid w:val="00B7574B"/>
    <w:rsid w:val="00B929C8"/>
    <w:rsid w:val="00BE162C"/>
    <w:rsid w:val="00C22C0D"/>
    <w:rsid w:val="00C2389F"/>
    <w:rsid w:val="00C9731F"/>
    <w:rsid w:val="00D00114"/>
    <w:rsid w:val="00D04127"/>
    <w:rsid w:val="00D2196E"/>
    <w:rsid w:val="00DA356D"/>
    <w:rsid w:val="00E00A67"/>
    <w:rsid w:val="00E405F7"/>
    <w:rsid w:val="00E50699"/>
    <w:rsid w:val="00E71941"/>
    <w:rsid w:val="00E95128"/>
    <w:rsid w:val="00EA69E3"/>
    <w:rsid w:val="00ED7B69"/>
    <w:rsid w:val="00EF4CB2"/>
    <w:rsid w:val="00F25341"/>
    <w:rsid w:val="00F275FE"/>
    <w:rsid w:val="00FE4C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101"/>
    <w:pPr>
      <w:jc w:val="both"/>
    </w:pPr>
    <w:rPr>
      <w:rFonts w:ascii="Arial" w:hAnsi="Arial"/>
      <w:sz w:val="24"/>
    </w:rPr>
  </w:style>
  <w:style w:type="paragraph" w:styleId="Heading1">
    <w:name w:val="heading 1"/>
    <w:basedOn w:val="Normal"/>
    <w:next w:val="Normal"/>
    <w:link w:val="Heading1Char"/>
    <w:uiPriority w:val="9"/>
    <w:qFormat/>
    <w:rsid w:val="00096101"/>
    <w:pPr>
      <w:keepNext/>
      <w:keepLines/>
      <w:numPr>
        <w:numId w:val="1"/>
      </w:numPr>
      <w:spacing w:before="240" w:after="0"/>
      <w:jc w:val="left"/>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FE4CCB"/>
    <w:pPr>
      <w:keepNext/>
      <w:keepLines/>
      <w:numPr>
        <w:ilvl w:val="2"/>
        <w:numId w:val="1"/>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unhideWhenUsed/>
    <w:qFormat/>
    <w:rsid w:val="00A84DF5"/>
    <w:pPr>
      <w:keepNext/>
      <w:keepLines/>
      <w:numPr>
        <w:ilvl w:val="3"/>
        <w:numId w:val="1"/>
      </w:numPr>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096101"/>
    <w:rPr>
      <w:rFonts w:ascii="Arial" w:eastAsiaTheme="majorEastAsia" w:hAnsi="Arial"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FE4CCB"/>
    <w:rPr>
      <w:rFonts w:ascii="Arial" w:eastAsiaTheme="majorEastAsia" w:hAnsi="Arial" w:cstheme="majorBidi"/>
      <w:i/>
      <w:color w:val="000000" w:themeColor="text1"/>
      <w:sz w:val="24"/>
      <w:szCs w:val="24"/>
    </w:rPr>
  </w:style>
  <w:style w:type="character" w:customStyle="1" w:styleId="Heading4Char">
    <w:name w:val="Heading 4 Char"/>
    <w:basedOn w:val="DefaultParagraphFont"/>
    <w:link w:val="Heading4"/>
    <w:uiPriority w:val="9"/>
    <w:rsid w:val="00A84DF5"/>
    <w:rPr>
      <w:rFonts w:ascii="Arial" w:eastAsiaTheme="majorEastAsia" w:hAnsi="Arial" w:cstheme="majorBidi"/>
      <w:i/>
      <w:iCs/>
      <w:color w:val="000000" w:themeColor="text1"/>
      <w:sz w:val="24"/>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paragraph" w:styleId="ListParagraph">
    <w:name w:val="List Paragraph"/>
    <w:basedOn w:val="Normal"/>
    <w:uiPriority w:val="34"/>
    <w:qFormat/>
    <w:rsid w:val="00096101"/>
    <w:pPr>
      <w:ind w:left="720"/>
      <w:contextualSpacing/>
    </w:pPr>
  </w:style>
  <w:style w:type="table" w:styleId="TableGrid">
    <w:name w:val="Table Grid"/>
    <w:basedOn w:val="TableNormal"/>
    <w:uiPriority w:val="39"/>
    <w:rsid w:val="00FE4C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84DF5"/>
    <w:rPr>
      <w:b/>
      <w:bCs/>
    </w:rPr>
  </w:style>
  <w:style w:type="paragraph" w:styleId="NormalWeb">
    <w:name w:val="Normal (Web)"/>
    <w:basedOn w:val="Normal"/>
    <w:uiPriority w:val="99"/>
    <w:semiHidden/>
    <w:unhideWhenUsed/>
    <w:rsid w:val="00B7574B"/>
    <w:pPr>
      <w:spacing w:before="100" w:beforeAutospacing="1" w:after="100" w:afterAutospacing="1" w:line="240" w:lineRule="auto"/>
      <w:jc w:val="left"/>
    </w:pPr>
    <w:rPr>
      <w:rFonts w:ascii="Times New Roman" w:eastAsia="Times New Roman" w:hAnsi="Times New Roman" w:cs="Times New Roman"/>
      <w:szCs w:val="24"/>
      <w:lang w:eastAsia="ja-JP"/>
    </w:rPr>
  </w:style>
  <w:style w:type="paragraph" w:styleId="TOCHeading">
    <w:name w:val="TOC Heading"/>
    <w:basedOn w:val="Heading1"/>
    <w:next w:val="Normal"/>
    <w:uiPriority w:val="39"/>
    <w:unhideWhenUsed/>
    <w:qFormat/>
    <w:rsid w:val="00E405F7"/>
    <w:pPr>
      <w:numPr>
        <w:numId w:val="0"/>
      </w:numPr>
      <w:outlineLvl w:val="9"/>
    </w:pPr>
    <w:rPr>
      <w:rFonts w:asciiTheme="majorHAnsi" w:hAnsiTheme="majorHAnsi"/>
      <w:b w:val="0"/>
      <w:caps w:val="0"/>
      <w:color w:val="2F5496" w:themeColor="accent1" w:themeShade="BF"/>
    </w:rPr>
  </w:style>
  <w:style w:type="paragraph" w:styleId="TOC1">
    <w:name w:val="toc 1"/>
    <w:basedOn w:val="Normal"/>
    <w:next w:val="Normal"/>
    <w:autoRedefine/>
    <w:uiPriority w:val="39"/>
    <w:unhideWhenUsed/>
    <w:rsid w:val="00E405F7"/>
    <w:pPr>
      <w:spacing w:after="100"/>
    </w:pPr>
  </w:style>
  <w:style w:type="paragraph" w:styleId="TOC2">
    <w:name w:val="toc 2"/>
    <w:basedOn w:val="Normal"/>
    <w:next w:val="Normal"/>
    <w:autoRedefine/>
    <w:uiPriority w:val="39"/>
    <w:unhideWhenUsed/>
    <w:rsid w:val="00E405F7"/>
    <w:pPr>
      <w:spacing w:after="100"/>
      <w:ind w:left="240"/>
    </w:pPr>
  </w:style>
  <w:style w:type="paragraph" w:styleId="TOC3">
    <w:name w:val="toc 3"/>
    <w:basedOn w:val="Normal"/>
    <w:next w:val="Normal"/>
    <w:autoRedefine/>
    <w:uiPriority w:val="39"/>
    <w:unhideWhenUsed/>
    <w:rsid w:val="00E405F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0039513">
      <w:bodyDiv w:val="1"/>
      <w:marLeft w:val="0"/>
      <w:marRight w:val="0"/>
      <w:marTop w:val="0"/>
      <w:marBottom w:val="0"/>
      <w:divBdr>
        <w:top w:val="none" w:sz="0" w:space="0" w:color="auto"/>
        <w:left w:val="none" w:sz="0" w:space="0" w:color="auto"/>
        <w:bottom w:val="none" w:sz="0" w:space="0" w:color="auto"/>
        <w:right w:val="none" w:sz="0" w:space="0" w:color="auto"/>
      </w:divBdr>
      <w:divsChild>
        <w:div w:id="1646740220">
          <w:marLeft w:val="85"/>
          <w:marRight w:val="0"/>
          <w:marTop w:val="0"/>
          <w:marBottom w:val="0"/>
          <w:divBdr>
            <w:top w:val="none" w:sz="0" w:space="0" w:color="auto"/>
            <w:left w:val="none" w:sz="0" w:space="0" w:color="auto"/>
            <w:bottom w:val="none" w:sz="0" w:space="0" w:color="auto"/>
            <w:right w:val="none" w:sz="0" w:space="0" w:color="auto"/>
          </w:divBdr>
        </w:div>
      </w:divsChild>
    </w:div>
    <w:div w:id="1427001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F9D3A52-EAAC-4470-9802-AF9F39025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79</Pages>
  <Words>7383</Words>
  <Characters>42087</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hao Phan</cp:lastModifiedBy>
  <cp:revision>27</cp:revision>
  <dcterms:created xsi:type="dcterms:W3CDTF">2023-03-27T07:45:00Z</dcterms:created>
  <dcterms:modified xsi:type="dcterms:W3CDTF">2025-11-09T17:41:00Z</dcterms:modified>
</cp:coreProperties>
</file>